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Pr="00946873" w:rsidRDefault="00063CFE">
      <w:pPr>
        <w:rPr>
          <w:b/>
        </w:rPr>
      </w:pPr>
    </w:p>
    <w:p w14:paraId="0C13B1D7" w14:textId="77777777" w:rsidR="00063CFE" w:rsidRPr="00946873" w:rsidRDefault="00063CFE">
      <w:pPr>
        <w:rPr>
          <w:b/>
        </w:rPr>
      </w:pPr>
    </w:p>
    <w:p w14:paraId="614C145F" w14:textId="075B714F" w:rsidR="00063CFE" w:rsidRPr="00946873" w:rsidRDefault="00063CFE">
      <w:pPr>
        <w:rPr>
          <w:b/>
        </w:rPr>
      </w:pPr>
    </w:p>
    <w:p w14:paraId="7602715D" w14:textId="62392B06" w:rsidR="00063CFE" w:rsidRPr="00946873" w:rsidRDefault="00063CFE">
      <w:pPr>
        <w:rPr>
          <w:b/>
        </w:rPr>
      </w:pPr>
    </w:p>
    <w:p w14:paraId="638F2F63" w14:textId="77777777" w:rsidR="005F2845" w:rsidRPr="00946873" w:rsidRDefault="005F2845" w:rsidP="00063CFE">
      <w:pPr>
        <w:jc w:val="right"/>
        <w:rPr>
          <w:b/>
          <w:i/>
          <w:sz w:val="36"/>
        </w:rPr>
      </w:pPr>
      <w:bookmarkStart w:id="1" w:name="_Hlk5118283"/>
      <w:bookmarkEnd w:id="1"/>
    </w:p>
    <w:p w14:paraId="0618FF0F" w14:textId="77777777" w:rsidR="005F2845" w:rsidRPr="00946873" w:rsidRDefault="005F2845" w:rsidP="00063CFE">
      <w:pPr>
        <w:jc w:val="right"/>
        <w:rPr>
          <w:b/>
          <w:i/>
          <w:sz w:val="36"/>
        </w:rPr>
      </w:pPr>
    </w:p>
    <w:p w14:paraId="769FEE35" w14:textId="01653565" w:rsidR="00063CFE" w:rsidRPr="004B7AE1" w:rsidRDefault="003E7BB3" w:rsidP="00063CFE">
      <w:pPr>
        <w:jc w:val="right"/>
        <w:rPr>
          <w:b/>
          <w:i/>
          <w:sz w:val="36"/>
        </w:rPr>
      </w:pPr>
      <w:r w:rsidRPr="004B7AE1">
        <w:rPr>
          <w:b/>
          <w:i/>
          <w:sz w:val="36"/>
        </w:rPr>
        <w:t>Computer Architecture</w:t>
      </w:r>
      <w:r w:rsidR="00063CFE" w:rsidRPr="004B7AE1">
        <w:rPr>
          <w:b/>
          <w:i/>
          <w:sz w:val="36"/>
        </w:rPr>
        <w:t xml:space="preserve"> Course</w:t>
      </w:r>
    </w:p>
    <w:p w14:paraId="5C8C03FD" w14:textId="75873B25" w:rsidR="00063CFE" w:rsidRPr="004B7AE1" w:rsidRDefault="00433F1E" w:rsidP="00063CFE">
      <w:pPr>
        <w:jc w:val="right"/>
        <w:rPr>
          <w:b/>
          <w:sz w:val="52"/>
        </w:rPr>
      </w:pPr>
      <w:r w:rsidRPr="004B7AE1">
        <w:rPr>
          <w:b/>
          <w:sz w:val="52"/>
        </w:rPr>
        <w:t xml:space="preserve">LAB </w:t>
      </w:r>
      <w:r w:rsidR="007D0FF6" w:rsidRPr="004B7AE1">
        <w:rPr>
          <w:b/>
          <w:sz w:val="52"/>
        </w:rPr>
        <w:t>6</w:t>
      </w:r>
    </w:p>
    <w:p w14:paraId="47439710" w14:textId="667EB5CD" w:rsidR="00FA1A48" w:rsidRDefault="007D0FF6" w:rsidP="647FF1A3">
      <w:pPr>
        <w:jc w:val="right"/>
        <w:rPr>
          <w:b/>
          <w:bCs/>
          <w:sz w:val="48"/>
          <w:szCs w:val="48"/>
        </w:rPr>
      </w:pPr>
      <w:r w:rsidRPr="004B7AE1">
        <w:rPr>
          <w:b/>
          <w:bCs/>
          <w:sz w:val="48"/>
          <w:szCs w:val="48"/>
        </w:rPr>
        <w:t>S</w:t>
      </w:r>
      <w:r w:rsidR="00AD63E9" w:rsidRPr="004B7AE1">
        <w:rPr>
          <w:b/>
          <w:bCs/>
          <w:sz w:val="48"/>
          <w:szCs w:val="48"/>
        </w:rPr>
        <w:t>talls</w:t>
      </w:r>
      <w:r w:rsidR="004F059A" w:rsidRPr="004B7AE1">
        <w:rPr>
          <w:b/>
          <w:bCs/>
          <w:sz w:val="48"/>
          <w:szCs w:val="48"/>
        </w:rPr>
        <w:t xml:space="preserve">, </w:t>
      </w:r>
      <w:r w:rsidRPr="004B7AE1">
        <w:rPr>
          <w:b/>
          <w:bCs/>
          <w:sz w:val="48"/>
          <w:szCs w:val="48"/>
        </w:rPr>
        <w:t>Control Hazard</w:t>
      </w:r>
      <w:r w:rsidR="004F059A" w:rsidRPr="004B7AE1">
        <w:rPr>
          <w:b/>
          <w:bCs/>
          <w:sz w:val="48"/>
          <w:szCs w:val="48"/>
        </w:rPr>
        <w:t>, and PPA</w:t>
      </w:r>
      <w:r w:rsidR="00BE2566" w:rsidRPr="004B7AE1">
        <w:rPr>
          <w:b/>
          <w:bCs/>
          <w:sz w:val="48"/>
          <w:szCs w:val="48"/>
        </w:rPr>
        <w:t xml:space="preserve"> </w:t>
      </w:r>
      <w:r w:rsidR="002A136F" w:rsidRPr="004B7AE1">
        <w:rPr>
          <w:b/>
          <w:bCs/>
          <w:sz w:val="48"/>
          <w:szCs w:val="48"/>
        </w:rPr>
        <w:t>E</w:t>
      </w:r>
      <w:r w:rsidR="1DA23976" w:rsidRPr="004B7AE1">
        <w:rPr>
          <w:b/>
          <w:bCs/>
          <w:sz w:val="48"/>
          <w:szCs w:val="48"/>
        </w:rPr>
        <w:t>stimation</w:t>
      </w:r>
    </w:p>
    <w:p w14:paraId="4374E744" w14:textId="2911B9CB" w:rsidR="00063CFE" w:rsidRPr="004B7AE1" w:rsidRDefault="00063CFE" w:rsidP="00063CFE">
      <w:pPr>
        <w:jc w:val="right"/>
        <w:rPr>
          <w:b/>
        </w:rPr>
      </w:pPr>
      <w:r w:rsidRPr="004B7AE1">
        <w:rPr>
          <w:b/>
        </w:rPr>
        <w:t>Issue 1.0</w:t>
      </w:r>
    </w:p>
    <w:p w14:paraId="55BC45C4" w14:textId="62DBE806" w:rsidR="00063CFE" w:rsidRPr="004B7AE1" w:rsidRDefault="00063CFE">
      <w:pPr>
        <w:rPr>
          <w:b/>
        </w:rPr>
      </w:pPr>
    </w:p>
    <w:p w14:paraId="529018B1" w14:textId="79F283AE" w:rsidR="00FB1EFB" w:rsidRPr="004B7AE1" w:rsidRDefault="00FB1EFB" w:rsidP="005959A0">
      <w:pPr>
        <w:jc w:val="right"/>
        <w:rPr>
          <w:b/>
        </w:rPr>
      </w:pPr>
    </w:p>
    <w:p w14:paraId="192E4338" w14:textId="4B1CDCC4" w:rsidR="00063CFE" w:rsidRPr="004B7AE1" w:rsidRDefault="00063CFE" w:rsidP="005959A0">
      <w:pPr>
        <w:jc w:val="right"/>
        <w:rPr>
          <w:b/>
        </w:rPr>
      </w:pPr>
      <w:r w:rsidRPr="004B7AE1">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4B7AE1" w:rsidRDefault="00637284" w:rsidP="002B269C">
          <w:pPr>
            <w:pStyle w:val="TOCHeading"/>
            <w:numPr>
              <w:ilvl w:val="0"/>
              <w:numId w:val="0"/>
            </w:numPr>
            <w:ind w:left="360" w:hanging="360"/>
          </w:pPr>
          <w:r w:rsidRPr="004B7AE1">
            <w:t>C</w:t>
          </w:r>
          <w:r w:rsidR="007032C9" w:rsidRPr="004B7AE1">
            <w:t>ontents</w:t>
          </w:r>
        </w:p>
        <w:p w14:paraId="01CB1BC2" w14:textId="798723C8" w:rsidR="00FB2457" w:rsidRDefault="007032C9">
          <w:pPr>
            <w:pStyle w:val="TOC1"/>
            <w:rPr>
              <w:rFonts w:asciiTheme="minorHAnsi" w:hAnsiTheme="minorHAnsi"/>
              <w:b w:val="0"/>
              <w:color w:val="auto"/>
              <w:sz w:val="22"/>
              <w:lang/>
            </w:rPr>
          </w:pPr>
          <w:r w:rsidRPr="004B7AE1">
            <w:fldChar w:fldCharType="begin"/>
          </w:r>
          <w:r w:rsidRPr="004B7AE1">
            <w:instrText xml:space="preserve"> TOC \o "1-3" \h \z \u </w:instrText>
          </w:r>
          <w:r w:rsidRPr="004B7AE1">
            <w:fldChar w:fldCharType="separate"/>
          </w:r>
          <w:hyperlink w:anchor="_Toc44329982" w:history="1">
            <w:r w:rsidR="00FB2457" w:rsidRPr="0000107F">
              <w:rPr>
                <w:rStyle w:val="Hyperlink"/>
              </w:rPr>
              <w:t>1</w:t>
            </w:r>
            <w:r w:rsidR="00FB2457">
              <w:rPr>
                <w:rFonts w:asciiTheme="minorHAnsi" w:hAnsiTheme="minorHAnsi"/>
                <w:b w:val="0"/>
                <w:color w:val="auto"/>
                <w:sz w:val="22"/>
                <w:lang/>
              </w:rPr>
              <w:tab/>
            </w:r>
            <w:r w:rsidR="00FB2457" w:rsidRPr="0000107F">
              <w:rPr>
                <w:rStyle w:val="Hyperlink"/>
              </w:rPr>
              <w:t>Introduction</w:t>
            </w:r>
            <w:r w:rsidR="00FB2457">
              <w:rPr>
                <w:webHidden/>
              </w:rPr>
              <w:tab/>
            </w:r>
            <w:r w:rsidR="00FB2457">
              <w:rPr>
                <w:webHidden/>
              </w:rPr>
              <w:fldChar w:fldCharType="begin"/>
            </w:r>
            <w:r w:rsidR="00FB2457">
              <w:rPr>
                <w:webHidden/>
              </w:rPr>
              <w:instrText xml:space="preserve"> PAGEREF _Toc44329982 \h </w:instrText>
            </w:r>
            <w:r w:rsidR="00FB2457">
              <w:rPr>
                <w:webHidden/>
              </w:rPr>
            </w:r>
            <w:r w:rsidR="00FB2457">
              <w:rPr>
                <w:webHidden/>
              </w:rPr>
              <w:fldChar w:fldCharType="separate"/>
            </w:r>
            <w:r w:rsidR="00FB2457">
              <w:rPr>
                <w:webHidden/>
              </w:rPr>
              <w:t>1</w:t>
            </w:r>
            <w:r w:rsidR="00FB2457">
              <w:rPr>
                <w:webHidden/>
              </w:rPr>
              <w:fldChar w:fldCharType="end"/>
            </w:r>
          </w:hyperlink>
        </w:p>
        <w:p w14:paraId="67F495D9" w14:textId="07DBAD0B" w:rsidR="00FB2457" w:rsidRDefault="00FB2457">
          <w:pPr>
            <w:pStyle w:val="TOC2"/>
            <w:tabs>
              <w:tab w:val="left" w:pos="880"/>
              <w:tab w:val="right" w:leader="dot" w:pos="9016"/>
            </w:tabs>
            <w:rPr>
              <w:rFonts w:asciiTheme="minorHAnsi" w:hAnsiTheme="minorHAnsi"/>
              <w:noProof/>
              <w:color w:val="auto"/>
              <w:lang/>
            </w:rPr>
          </w:pPr>
          <w:hyperlink w:anchor="_Toc44329983" w:history="1">
            <w:r w:rsidRPr="0000107F">
              <w:rPr>
                <w:rStyle w:val="Hyperlink"/>
                <w:noProof/>
              </w:rPr>
              <w:t>1.1</w:t>
            </w:r>
            <w:r>
              <w:rPr>
                <w:rFonts w:asciiTheme="minorHAnsi" w:hAnsiTheme="minorHAnsi"/>
                <w:noProof/>
                <w:color w:val="auto"/>
                <w:lang/>
              </w:rPr>
              <w:tab/>
            </w:r>
            <w:r w:rsidRPr="0000107F">
              <w:rPr>
                <w:rStyle w:val="Hyperlink"/>
                <w:noProof/>
              </w:rPr>
              <w:t>Lab overview</w:t>
            </w:r>
            <w:r>
              <w:rPr>
                <w:noProof/>
                <w:webHidden/>
              </w:rPr>
              <w:tab/>
            </w:r>
            <w:r>
              <w:rPr>
                <w:noProof/>
                <w:webHidden/>
              </w:rPr>
              <w:fldChar w:fldCharType="begin"/>
            </w:r>
            <w:r>
              <w:rPr>
                <w:noProof/>
                <w:webHidden/>
              </w:rPr>
              <w:instrText xml:space="preserve"> PAGEREF _Toc44329983 \h </w:instrText>
            </w:r>
            <w:r>
              <w:rPr>
                <w:noProof/>
                <w:webHidden/>
              </w:rPr>
            </w:r>
            <w:r>
              <w:rPr>
                <w:noProof/>
                <w:webHidden/>
              </w:rPr>
              <w:fldChar w:fldCharType="separate"/>
            </w:r>
            <w:r>
              <w:rPr>
                <w:noProof/>
                <w:webHidden/>
              </w:rPr>
              <w:t>1</w:t>
            </w:r>
            <w:r>
              <w:rPr>
                <w:noProof/>
                <w:webHidden/>
              </w:rPr>
              <w:fldChar w:fldCharType="end"/>
            </w:r>
          </w:hyperlink>
        </w:p>
        <w:p w14:paraId="2D25A4C4" w14:textId="73C84EED" w:rsidR="00FB2457" w:rsidRDefault="00FB2457">
          <w:pPr>
            <w:pStyle w:val="TOC1"/>
            <w:rPr>
              <w:rFonts w:asciiTheme="minorHAnsi" w:hAnsiTheme="minorHAnsi"/>
              <w:b w:val="0"/>
              <w:color w:val="auto"/>
              <w:sz w:val="22"/>
              <w:lang/>
            </w:rPr>
          </w:pPr>
          <w:hyperlink w:anchor="_Toc44329984" w:history="1">
            <w:r w:rsidRPr="0000107F">
              <w:rPr>
                <w:rStyle w:val="Hyperlink"/>
              </w:rPr>
              <w:t>2</w:t>
            </w:r>
            <w:r>
              <w:rPr>
                <w:rFonts w:asciiTheme="minorHAnsi" w:hAnsiTheme="minorHAnsi"/>
                <w:b w:val="0"/>
                <w:color w:val="auto"/>
                <w:sz w:val="22"/>
                <w:lang/>
              </w:rPr>
              <w:tab/>
            </w:r>
            <w:r w:rsidRPr="0000107F">
              <w:rPr>
                <w:rStyle w:val="Hyperlink"/>
              </w:rPr>
              <w:t>Requirements</w:t>
            </w:r>
            <w:r>
              <w:rPr>
                <w:webHidden/>
              </w:rPr>
              <w:tab/>
            </w:r>
            <w:r>
              <w:rPr>
                <w:webHidden/>
              </w:rPr>
              <w:fldChar w:fldCharType="begin"/>
            </w:r>
            <w:r>
              <w:rPr>
                <w:webHidden/>
              </w:rPr>
              <w:instrText xml:space="preserve"> PAGEREF _Toc44329984 \h </w:instrText>
            </w:r>
            <w:r>
              <w:rPr>
                <w:webHidden/>
              </w:rPr>
            </w:r>
            <w:r>
              <w:rPr>
                <w:webHidden/>
              </w:rPr>
              <w:fldChar w:fldCharType="separate"/>
            </w:r>
            <w:r>
              <w:rPr>
                <w:webHidden/>
              </w:rPr>
              <w:t>1</w:t>
            </w:r>
            <w:r>
              <w:rPr>
                <w:webHidden/>
              </w:rPr>
              <w:fldChar w:fldCharType="end"/>
            </w:r>
          </w:hyperlink>
        </w:p>
        <w:p w14:paraId="182EB225" w14:textId="4F78348D" w:rsidR="00FB2457" w:rsidRDefault="00FB2457">
          <w:pPr>
            <w:pStyle w:val="TOC1"/>
            <w:rPr>
              <w:rFonts w:asciiTheme="minorHAnsi" w:hAnsiTheme="minorHAnsi"/>
              <w:b w:val="0"/>
              <w:color w:val="auto"/>
              <w:sz w:val="22"/>
              <w:lang/>
            </w:rPr>
          </w:pPr>
          <w:hyperlink w:anchor="_Toc44329985" w:history="1">
            <w:r w:rsidRPr="0000107F">
              <w:rPr>
                <w:rStyle w:val="Hyperlink"/>
              </w:rPr>
              <w:t>3</w:t>
            </w:r>
            <w:r>
              <w:rPr>
                <w:rFonts w:asciiTheme="minorHAnsi" w:hAnsiTheme="minorHAnsi"/>
                <w:b w:val="0"/>
                <w:color w:val="auto"/>
                <w:sz w:val="22"/>
                <w:lang/>
              </w:rPr>
              <w:tab/>
            </w:r>
            <w:r w:rsidRPr="0000107F">
              <w:rPr>
                <w:rStyle w:val="Hyperlink"/>
              </w:rPr>
              <w:t>Theory: Stalls</w:t>
            </w:r>
            <w:r>
              <w:rPr>
                <w:webHidden/>
              </w:rPr>
              <w:tab/>
            </w:r>
            <w:r>
              <w:rPr>
                <w:webHidden/>
              </w:rPr>
              <w:fldChar w:fldCharType="begin"/>
            </w:r>
            <w:r>
              <w:rPr>
                <w:webHidden/>
              </w:rPr>
              <w:instrText xml:space="preserve"> PAGEREF _Toc44329985 \h </w:instrText>
            </w:r>
            <w:r>
              <w:rPr>
                <w:webHidden/>
              </w:rPr>
            </w:r>
            <w:r>
              <w:rPr>
                <w:webHidden/>
              </w:rPr>
              <w:fldChar w:fldCharType="separate"/>
            </w:r>
            <w:r>
              <w:rPr>
                <w:webHidden/>
              </w:rPr>
              <w:t>2</w:t>
            </w:r>
            <w:r>
              <w:rPr>
                <w:webHidden/>
              </w:rPr>
              <w:fldChar w:fldCharType="end"/>
            </w:r>
          </w:hyperlink>
        </w:p>
        <w:p w14:paraId="5274FF18" w14:textId="5A9CE38A" w:rsidR="00FB2457" w:rsidRDefault="00FB2457">
          <w:pPr>
            <w:pStyle w:val="TOC1"/>
            <w:rPr>
              <w:rFonts w:asciiTheme="minorHAnsi" w:hAnsiTheme="minorHAnsi"/>
              <w:b w:val="0"/>
              <w:color w:val="auto"/>
              <w:sz w:val="22"/>
              <w:lang/>
            </w:rPr>
          </w:pPr>
          <w:hyperlink w:anchor="_Toc44329986" w:history="1">
            <w:r w:rsidRPr="0000107F">
              <w:rPr>
                <w:rStyle w:val="Hyperlink"/>
              </w:rPr>
              <w:t>4</w:t>
            </w:r>
            <w:r>
              <w:rPr>
                <w:rFonts w:asciiTheme="minorHAnsi" w:hAnsiTheme="minorHAnsi"/>
                <w:b w:val="0"/>
                <w:color w:val="auto"/>
                <w:sz w:val="22"/>
                <w:lang/>
              </w:rPr>
              <w:tab/>
            </w:r>
            <w:r w:rsidRPr="0000107F">
              <w:rPr>
                <w:rStyle w:val="Hyperlink"/>
              </w:rPr>
              <w:t>Theory: “Branch bubble”</w:t>
            </w:r>
            <w:r>
              <w:rPr>
                <w:webHidden/>
              </w:rPr>
              <w:tab/>
            </w:r>
            <w:r>
              <w:rPr>
                <w:webHidden/>
              </w:rPr>
              <w:fldChar w:fldCharType="begin"/>
            </w:r>
            <w:r>
              <w:rPr>
                <w:webHidden/>
              </w:rPr>
              <w:instrText xml:space="preserve"> PAGEREF _Toc44329986 \h </w:instrText>
            </w:r>
            <w:r>
              <w:rPr>
                <w:webHidden/>
              </w:rPr>
            </w:r>
            <w:r>
              <w:rPr>
                <w:webHidden/>
              </w:rPr>
              <w:fldChar w:fldCharType="separate"/>
            </w:r>
            <w:r>
              <w:rPr>
                <w:webHidden/>
              </w:rPr>
              <w:t>3</w:t>
            </w:r>
            <w:r>
              <w:rPr>
                <w:webHidden/>
              </w:rPr>
              <w:fldChar w:fldCharType="end"/>
            </w:r>
          </w:hyperlink>
        </w:p>
        <w:p w14:paraId="6D6B2AC3" w14:textId="0D5D5DB4" w:rsidR="00FB2457" w:rsidRDefault="00FB2457">
          <w:pPr>
            <w:pStyle w:val="TOC1"/>
            <w:rPr>
              <w:rFonts w:asciiTheme="minorHAnsi" w:hAnsiTheme="minorHAnsi"/>
              <w:b w:val="0"/>
              <w:color w:val="auto"/>
              <w:sz w:val="22"/>
              <w:lang/>
            </w:rPr>
          </w:pPr>
          <w:hyperlink w:anchor="_Toc44329987" w:history="1">
            <w:r w:rsidRPr="0000107F">
              <w:rPr>
                <w:rStyle w:val="Hyperlink"/>
              </w:rPr>
              <w:t>5</w:t>
            </w:r>
            <w:r>
              <w:rPr>
                <w:rFonts w:asciiTheme="minorHAnsi" w:hAnsiTheme="minorHAnsi"/>
                <w:b w:val="0"/>
                <w:color w:val="auto"/>
                <w:sz w:val="22"/>
                <w:lang/>
              </w:rPr>
              <w:tab/>
            </w:r>
            <w:r w:rsidRPr="0000107F">
              <w:rPr>
                <w:rStyle w:val="Hyperlink"/>
              </w:rPr>
              <w:t>Completing Arm Education Core’s pipeline</w:t>
            </w:r>
            <w:r>
              <w:rPr>
                <w:webHidden/>
              </w:rPr>
              <w:tab/>
            </w:r>
            <w:r>
              <w:rPr>
                <w:webHidden/>
              </w:rPr>
              <w:fldChar w:fldCharType="begin"/>
            </w:r>
            <w:r>
              <w:rPr>
                <w:webHidden/>
              </w:rPr>
              <w:instrText xml:space="preserve"> PAGEREF _Toc44329987 \h </w:instrText>
            </w:r>
            <w:r>
              <w:rPr>
                <w:webHidden/>
              </w:rPr>
            </w:r>
            <w:r>
              <w:rPr>
                <w:webHidden/>
              </w:rPr>
              <w:fldChar w:fldCharType="separate"/>
            </w:r>
            <w:r>
              <w:rPr>
                <w:webHidden/>
              </w:rPr>
              <w:t>5</w:t>
            </w:r>
            <w:r>
              <w:rPr>
                <w:webHidden/>
              </w:rPr>
              <w:fldChar w:fldCharType="end"/>
            </w:r>
          </w:hyperlink>
        </w:p>
        <w:p w14:paraId="43545C06" w14:textId="6C95EB25" w:rsidR="00FB2457" w:rsidRDefault="00FB2457">
          <w:pPr>
            <w:pStyle w:val="TOC2"/>
            <w:tabs>
              <w:tab w:val="left" w:pos="880"/>
              <w:tab w:val="right" w:leader="dot" w:pos="9016"/>
            </w:tabs>
            <w:rPr>
              <w:rFonts w:asciiTheme="minorHAnsi" w:hAnsiTheme="minorHAnsi"/>
              <w:noProof/>
              <w:color w:val="auto"/>
              <w:lang/>
            </w:rPr>
          </w:pPr>
          <w:hyperlink w:anchor="_Toc44329988" w:history="1">
            <w:r w:rsidRPr="0000107F">
              <w:rPr>
                <w:rStyle w:val="Hyperlink"/>
                <w:noProof/>
              </w:rPr>
              <w:t>5.1</w:t>
            </w:r>
            <w:r>
              <w:rPr>
                <w:rFonts w:asciiTheme="minorHAnsi" w:hAnsiTheme="minorHAnsi"/>
                <w:noProof/>
                <w:color w:val="auto"/>
                <w:lang/>
              </w:rPr>
              <w:tab/>
            </w:r>
            <w:r w:rsidRPr="0000107F">
              <w:rPr>
                <w:rStyle w:val="Hyperlink"/>
                <w:noProof/>
              </w:rPr>
              <w:t>Stall implementation</w:t>
            </w:r>
            <w:r>
              <w:rPr>
                <w:noProof/>
                <w:webHidden/>
              </w:rPr>
              <w:tab/>
            </w:r>
            <w:r>
              <w:rPr>
                <w:noProof/>
                <w:webHidden/>
              </w:rPr>
              <w:fldChar w:fldCharType="begin"/>
            </w:r>
            <w:r>
              <w:rPr>
                <w:noProof/>
                <w:webHidden/>
              </w:rPr>
              <w:instrText xml:space="preserve"> PAGEREF _Toc44329988 \h </w:instrText>
            </w:r>
            <w:r>
              <w:rPr>
                <w:noProof/>
                <w:webHidden/>
              </w:rPr>
            </w:r>
            <w:r>
              <w:rPr>
                <w:noProof/>
                <w:webHidden/>
              </w:rPr>
              <w:fldChar w:fldCharType="separate"/>
            </w:r>
            <w:r>
              <w:rPr>
                <w:noProof/>
                <w:webHidden/>
              </w:rPr>
              <w:t>5</w:t>
            </w:r>
            <w:r>
              <w:rPr>
                <w:noProof/>
                <w:webHidden/>
              </w:rPr>
              <w:fldChar w:fldCharType="end"/>
            </w:r>
          </w:hyperlink>
        </w:p>
        <w:p w14:paraId="165B1C49" w14:textId="747C55EA" w:rsidR="00FB2457" w:rsidRDefault="00FB2457">
          <w:pPr>
            <w:pStyle w:val="TOC2"/>
            <w:tabs>
              <w:tab w:val="left" w:pos="880"/>
              <w:tab w:val="right" w:leader="dot" w:pos="9016"/>
            </w:tabs>
            <w:rPr>
              <w:rFonts w:asciiTheme="minorHAnsi" w:hAnsiTheme="minorHAnsi"/>
              <w:noProof/>
              <w:color w:val="auto"/>
              <w:lang/>
            </w:rPr>
          </w:pPr>
          <w:hyperlink w:anchor="_Toc44329989" w:history="1">
            <w:r w:rsidRPr="0000107F">
              <w:rPr>
                <w:rStyle w:val="Hyperlink"/>
                <w:noProof/>
              </w:rPr>
              <w:t>5.2</w:t>
            </w:r>
            <w:r>
              <w:rPr>
                <w:rFonts w:asciiTheme="minorHAnsi" w:hAnsiTheme="minorHAnsi"/>
                <w:noProof/>
                <w:color w:val="auto"/>
                <w:lang/>
              </w:rPr>
              <w:tab/>
            </w:r>
            <w:r w:rsidRPr="0000107F">
              <w:rPr>
                <w:rStyle w:val="Hyperlink"/>
                <w:noProof/>
              </w:rPr>
              <w:t>Branch bubble implementation</w:t>
            </w:r>
            <w:r>
              <w:rPr>
                <w:noProof/>
                <w:webHidden/>
              </w:rPr>
              <w:tab/>
            </w:r>
            <w:r>
              <w:rPr>
                <w:noProof/>
                <w:webHidden/>
              </w:rPr>
              <w:fldChar w:fldCharType="begin"/>
            </w:r>
            <w:r>
              <w:rPr>
                <w:noProof/>
                <w:webHidden/>
              </w:rPr>
              <w:instrText xml:space="preserve"> PAGEREF _Toc44329989 \h </w:instrText>
            </w:r>
            <w:r>
              <w:rPr>
                <w:noProof/>
                <w:webHidden/>
              </w:rPr>
            </w:r>
            <w:r>
              <w:rPr>
                <w:noProof/>
                <w:webHidden/>
              </w:rPr>
              <w:fldChar w:fldCharType="separate"/>
            </w:r>
            <w:r>
              <w:rPr>
                <w:noProof/>
                <w:webHidden/>
              </w:rPr>
              <w:t>7</w:t>
            </w:r>
            <w:r>
              <w:rPr>
                <w:noProof/>
                <w:webHidden/>
              </w:rPr>
              <w:fldChar w:fldCharType="end"/>
            </w:r>
          </w:hyperlink>
        </w:p>
        <w:p w14:paraId="4058E8A6" w14:textId="575DFE10" w:rsidR="00FB2457" w:rsidRDefault="00FB2457">
          <w:pPr>
            <w:pStyle w:val="TOC2"/>
            <w:tabs>
              <w:tab w:val="left" w:pos="880"/>
              <w:tab w:val="right" w:leader="dot" w:pos="9016"/>
            </w:tabs>
            <w:rPr>
              <w:rFonts w:asciiTheme="minorHAnsi" w:hAnsiTheme="minorHAnsi"/>
              <w:noProof/>
              <w:color w:val="auto"/>
              <w:lang/>
            </w:rPr>
          </w:pPr>
          <w:hyperlink w:anchor="_Toc44329990" w:history="1">
            <w:r w:rsidRPr="0000107F">
              <w:rPr>
                <w:rStyle w:val="Hyperlink"/>
                <w:noProof/>
              </w:rPr>
              <w:t>5.3</w:t>
            </w:r>
            <w:r>
              <w:rPr>
                <w:rFonts w:asciiTheme="minorHAnsi" w:hAnsiTheme="minorHAnsi"/>
                <w:noProof/>
                <w:color w:val="auto"/>
                <w:lang/>
              </w:rPr>
              <w:tab/>
            </w:r>
            <w:r w:rsidRPr="0000107F">
              <w:rPr>
                <w:rStyle w:val="Hyperlink"/>
                <w:noProof/>
              </w:rPr>
              <w:t>Task: Code modifications</w:t>
            </w:r>
            <w:r>
              <w:rPr>
                <w:noProof/>
                <w:webHidden/>
              </w:rPr>
              <w:tab/>
            </w:r>
            <w:r>
              <w:rPr>
                <w:noProof/>
                <w:webHidden/>
              </w:rPr>
              <w:fldChar w:fldCharType="begin"/>
            </w:r>
            <w:r>
              <w:rPr>
                <w:noProof/>
                <w:webHidden/>
              </w:rPr>
              <w:instrText xml:space="preserve"> PAGEREF _Toc44329990 \h </w:instrText>
            </w:r>
            <w:r>
              <w:rPr>
                <w:noProof/>
                <w:webHidden/>
              </w:rPr>
            </w:r>
            <w:r>
              <w:rPr>
                <w:noProof/>
                <w:webHidden/>
              </w:rPr>
              <w:fldChar w:fldCharType="separate"/>
            </w:r>
            <w:r>
              <w:rPr>
                <w:noProof/>
                <w:webHidden/>
              </w:rPr>
              <w:t>9</w:t>
            </w:r>
            <w:r>
              <w:rPr>
                <w:noProof/>
                <w:webHidden/>
              </w:rPr>
              <w:fldChar w:fldCharType="end"/>
            </w:r>
          </w:hyperlink>
        </w:p>
        <w:p w14:paraId="2DE1F0C3" w14:textId="322F553C" w:rsidR="00FB2457" w:rsidRDefault="00FB2457">
          <w:pPr>
            <w:pStyle w:val="TOC1"/>
            <w:rPr>
              <w:rFonts w:asciiTheme="minorHAnsi" w:hAnsiTheme="minorHAnsi"/>
              <w:b w:val="0"/>
              <w:color w:val="auto"/>
              <w:sz w:val="22"/>
              <w:lang/>
            </w:rPr>
          </w:pPr>
          <w:hyperlink w:anchor="_Toc44329991" w:history="1">
            <w:r w:rsidRPr="0000107F">
              <w:rPr>
                <w:rStyle w:val="Hyperlink"/>
              </w:rPr>
              <w:t>6</w:t>
            </w:r>
            <w:r>
              <w:rPr>
                <w:rFonts w:asciiTheme="minorHAnsi" w:hAnsiTheme="minorHAnsi"/>
                <w:b w:val="0"/>
                <w:color w:val="auto"/>
                <w:sz w:val="22"/>
                <w:lang/>
              </w:rPr>
              <w:tab/>
            </w:r>
            <w:r w:rsidRPr="0000107F">
              <w:rPr>
                <w:rStyle w:val="Hyperlink"/>
              </w:rPr>
              <w:t>Task: Verify and analyze completed Arm Education Core</w:t>
            </w:r>
            <w:r>
              <w:rPr>
                <w:webHidden/>
              </w:rPr>
              <w:tab/>
            </w:r>
            <w:r>
              <w:rPr>
                <w:webHidden/>
              </w:rPr>
              <w:fldChar w:fldCharType="begin"/>
            </w:r>
            <w:r>
              <w:rPr>
                <w:webHidden/>
              </w:rPr>
              <w:instrText xml:space="preserve"> PAGEREF _Toc44329991 \h </w:instrText>
            </w:r>
            <w:r>
              <w:rPr>
                <w:webHidden/>
              </w:rPr>
            </w:r>
            <w:r>
              <w:rPr>
                <w:webHidden/>
              </w:rPr>
              <w:fldChar w:fldCharType="separate"/>
            </w:r>
            <w:r>
              <w:rPr>
                <w:webHidden/>
              </w:rPr>
              <w:t>12</w:t>
            </w:r>
            <w:r>
              <w:rPr>
                <w:webHidden/>
              </w:rPr>
              <w:fldChar w:fldCharType="end"/>
            </w:r>
          </w:hyperlink>
        </w:p>
        <w:p w14:paraId="4FDE351E" w14:textId="6018A98D" w:rsidR="00FB2457" w:rsidRDefault="00FB2457">
          <w:pPr>
            <w:pStyle w:val="TOC2"/>
            <w:tabs>
              <w:tab w:val="left" w:pos="880"/>
              <w:tab w:val="right" w:leader="dot" w:pos="9016"/>
            </w:tabs>
            <w:rPr>
              <w:rFonts w:asciiTheme="minorHAnsi" w:hAnsiTheme="minorHAnsi"/>
              <w:noProof/>
              <w:color w:val="auto"/>
              <w:lang/>
            </w:rPr>
          </w:pPr>
          <w:hyperlink w:anchor="_Toc44329992" w:history="1">
            <w:r w:rsidRPr="0000107F">
              <w:rPr>
                <w:rStyle w:val="Hyperlink"/>
                <w:noProof/>
              </w:rPr>
              <w:t>6.1</w:t>
            </w:r>
            <w:r>
              <w:rPr>
                <w:rFonts w:asciiTheme="minorHAnsi" w:hAnsiTheme="minorHAnsi"/>
                <w:noProof/>
                <w:color w:val="auto"/>
                <w:lang/>
              </w:rPr>
              <w:tab/>
            </w:r>
            <w:r w:rsidRPr="0000107F">
              <w:rPr>
                <w:rStyle w:val="Hyperlink"/>
                <w:noProof/>
              </w:rPr>
              <w:t>[Optional] Additional testcases</w:t>
            </w:r>
            <w:r>
              <w:rPr>
                <w:noProof/>
                <w:webHidden/>
              </w:rPr>
              <w:tab/>
            </w:r>
            <w:r>
              <w:rPr>
                <w:noProof/>
                <w:webHidden/>
              </w:rPr>
              <w:fldChar w:fldCharType="begin"/>
            </w:r>
            <w:r>
              <w:rPr>
                <w:noProof/>
                <w:webHidden/>
              </w:rPr>
              <w:instrText xml:space="preserve"> PAGEREF _Toc44329992 \h </w:instrText>
            </w:r>
            <w:r>
              <w:rPr>
                <w:noProof/>
                <w:webHidden/>
              </w:rPr>
            </w:r>
            <w:r>
              <w:rPr>
                <w:noProof/>
                <w:webHidden/>
              </w:rPr>
              <w:fldChar w:fldCharType="separate"/>
            </w:r>
            <w:r>
              <w:rPr>
                <w:noProof/>
                <w:webHidden/>
              </w:rPr>
              <w:t>16</w:t>
            </w:r>
            <w:r>
              <w:rPr>
                <w:noProof/>
                <w:webHidden/>
              </w:rPr>
              <w:fldChar w:fldCharType="end"/>
            </w:r>
          </w:hyperlink>
        </w:p>
        <w:p w14:paraId="1AA8964B" w14:textId="522633E3" w:rsidR="00FB2457" w:rsidRDefault="00FB2457">
          <w:pPr>
            <w:pStyle w:val="TOC1"/>
            <w:rPr>
              <w:rFonts w:asciiTheme="minorHAnsi" w:hAnsiTheme="minorHAnsi"/>
              <w:b w:val="0"/>
              <w:color w:val="auto"/>
              <w:sz w:val="22"/>
              <w:lang/>
            </w:rPr>
          </w:pPr>
          <w:hyperlink w:anchor="_Toc44329993" w:history="1">
            <w:r w:rsidRPr="0000107F">
              <w:rPr>
                <w:rStyle w:val="Hyperlink"/>
              </w:rPr>
              <w:t>7</w:t>
            </w:r>
            <w:r>
              <w:rPr>
                <w:rFonts w:asciiTheme="minorHAnsi" w:hAnsiTheme="minorHAnsi"/>
                <w:b w:val="0"/>
                <w:color w:val="auto"/>
                <w:sz w:val="22"/>
                <w:lang/>
              </w:rPr>
              <w:tab/>
            </w:r>
            <w:r w:rsidRPr="0000107F">
              <w:rPr>
                <w:rStyle w:val="Hyperlink"/>
              </w:rPr>
              <w:t>[Optional] Task: Insert NOPs automatically for YIELD instruction</w:t>
            </w:r>
            <w:r>
              <w:rPr>
                <w:webHidden/>
              </w:rPr>
              <w:tab/>
            </w:r>
            <w:r>
              <w:rPr>
                <w:webHidden/>
              </w:rPr>
              <w:fldChar w:fldCharType="begin"/>
            </w:r>
            <w:r>
              <w:rPr>
                <w:webHidden/>
              </w:rPr>
              <w:instrText xml:space="preserve"> PAGEREF _Toc44329993 \h </w:instrText>
            </w:r>
            <w:r>
              <w:rPr>
                <w:webHidden/>
              </w:rPr>
            </w:r>
            <w:r>
              <w:rPr>
                <w:webHidden/>
              </w:rPr>
              <w:fldChar w:fldCharType="separate"/>
            </w:r>
            <w:r>
              <w:rPr>
                <w:webHidden/>
              </w:rPr>
              <w:t>17</w:t>
            </w:r>
            <w:r>
              <w:rPr>
                <w:webHidden/>
              </w:rPr>
              <w:fldChar w:fldCharType="end"/>
            </w:r>
          </w:hyperlink>
        </w:p>
        <w:p w14:paraId="509A7F48" w14:textId="292BE83D" w:rsidR="00FB2457" w:rsidRDefault="00FB2457">
          <w:pPr>
            <w:pStyle w:val="TOC1"/>
            <w:rPr>
              <w:rFonts w:asciiTheme="minorHAnsi" w:hAnsiTheme="minorHAnsi"/>
              <w:b w:val="0"/>
              <w:color w:val="auto"/>
              <w:sz w:val="22"/>
              <w:lang/>
            </w:rPr>
          </w:pPr>
          <w:hyperlink w:anchor="_Toc44329994" w:history="1">
            <w:r w:rsidRPr="0000107F">
              <w:rPr>
                <w:rStyle w:val="Hyperlink"/>
              </w:rPr>
              <w:t>8</w:t>
            </w:r>
            <w:r>
              <w:rPr>
                <w:rFonts w:asciiTheme="minorHAnsi" w:hAnsiTheme="minorHAnsi"/>
                <w:b w:val="0"/>
                <w:color w:val="auto"/>
                <w:sz w:val="22"/>
                <w:lang/>
              </w:rPr>
              <w:tab/>
            </w:r>
            <w:r w:rsidRPr="0000107F">
              <w:rPr>
                <w:rStyle w:val="Hyperlink"/>
              </w:rPr>
              <w:t>Exercise: Performance, Power, and Area estimation and comparison</w:t>
            </w:r>
            <w:r>
              <w:rPr>
                <w:webHidden/>
              </w:rPr>
              <w:tab/>
            </w:r>
            <w:r>
              <w:rPr>
                <w:webHidden/>
              </w:rPr>
              <w:fldChar w:fldCharType="begin"/>
            </w:r>
            <w:r>
              <w:rPr>
                <w:webHidden/>
              </w:rPr>
              <w:instrText xml:space="preserve"> PAGEREF _Toc44329994 \h </w:instrText>
            </w:r>
            <w:r>
              <w:rPr>
                <w:webHidden/>
              </w:rPr>
            </w:r>
            <w:r>
              <w:rPr>
                <w:webHidden/>
              </w:rPr>
              <w:fldChar w:fldCharType="separate"/>
            </w:r>
            <w:r>
              <w:rPr>
                <w:webHidden/>
              </w:rPr>
              <w:t>18</w:t>
            </w:r>
            <w:r>
              <w:rPr>
                <w:webHidden/>
              </w:rPr>
              <w:fldChar w:fldCharType="end"/>
            </w:r>
          </w:hyperlink>
        </w:p>
        <w:p w14:paraId="5211C44C" w14:textId="3816A413" w:rsidR="00FB2457" w:rsidRDefault="00FB2457">
          <w:pPr>
            <w:pStyle w:val="TOC2"/>
            <w:tabs>
              <w:tab w:val="left" w:pos="880"/>
              <w:tab w:val="right" w:leader="dot" w:pos="9016"/>
            </w:tabs>
            <w:rPr>
              <w:rFonts w:asciiTheme="minorHAnsi" w:hAnsiTheme="minorHAnsi"/>
              <w:noProof/>
              <w:color w:val="auto"/>
              <w:lang/>
            </w:rPr>
          </w:pPr>
          <w:hyperlink w:anchor="_Toc44329995" w:history="1">
            <w:r w:rsidRPr="0000107F">
              <w:rPr>
                <w:rStyle w:val="Hyperlink"/>
                <w:noProof/>
              </w:rPr>
              <w:t>8.1</w:t>
            </w:r>
            <w:r>
              <w:rPr>
                <w:rFonts w:asciiTheme="minorHAnsi" w:hAnsiTheme="minorHAnsi"/>
                <w:noProof/>
                <w:color w:val="auto"/>
                <w:lang/>
              </w:rPr>
              <w:tab/>
            </w:r>
            <w:r w:rsidRPr="0000107F">
              <w:rPr>
                <w:rStyle w:val="Hyperlink"/>
                <w:noProof/>
              </w:rPr>
              <w:t>Average CPI and throughput</w:t>
            </w:r>
            <w:r>
              <w:rPr>
                <w:noProof/>
                <w:webHidden/>
              </w:rPr>
              <w:tab/>
            </w:r>
            <w:r>
              <w:rPr>
                <w:noProof/>
                <w:webHidden/>
              </w:rPr>
              <w:fldChar w:fldCharType="begin"/>
            </w:r>
            <w:r>
              <w:rPr>
                <w:noProof/>
                <w:webHidden/>
              </w:rPr>
              <w:instrText xml:space="preserve"> PAGEREF _Toc44329995 \h </w:instrText>
            </w:r>
            <w:r>
              <w:rPr>
                <w:noProof/>
                <w:webHidden/>
              </w:rPr>
            </w:r>
            <w:r>
              <w:rPr>
                <w:noProof/>
                <w:webHidden/>
              </w:rPr>
              <w:fldChar w:fldCharType="separate"/>
            </w:r>
            <w:r>
              <w:rPr>
                <w:noProof/>
                <w:webHidden/>
              </w:rPr>
              <w:t>18</w:t>
            </w:r>
            <w:r>
              <w:rPr>
                <w:noProof/>
                <w:webHidden/>
              </w:rPr>
              <w:fldChar w:fldCharType="end"/>
            </w:r>
          </w:hyperlink>
        </w:p>
        <w:p w14:paraId="0EA47AF8" w14:textId="1AF4C262" w:rsidR="00FB2457" w:rsidRDefault="00FB2457">
          <w:pPr>
            <w:pStyle w:val="TOC2"/>
            <w:tabs>
              <w:tab w:val="left" w:pos="880"/>
              <w:tab w:val="right" w:leader="dot" w:pos="9016"/>
            </w:tabs>
            <w:rPr>
              <w:rFonts w:asciiTheme="minorHAnsi" w:hAnsiTheme="minorHAnsi"/>
              <w:noProof/>
              <w:color w:val="auto"/>
              <w:lang/>
            </w:rPr>
          </w:pPr>
          <w:hyperlink w:anchor="_Toc44329996" w:history="1">
            <w:r w:rsidRPr="0000107F">
              <w:rPr>
                <w:rStyle w:val="Hyperlink"/>
                <w:noProof/>
              </w:rPr>
              <w:t>8.2</w:t>
            </w:r>
            <w:r>
              <w:rPr>
                <w:rFonts w:asciiTheme="minorHAnsi" w:hAnsiTheme="minorHAnsi"/>
                <w:noProof/>
                <w:color w:val="auto"/>
                <w:lang/>
              </w:rPr>
              <w:tab/>
            </w:r>
            <w:r w:rsidRPr="0000107F">
              <w:rPr>
                <w:rStyle w:val="Hyperlink"/>
                <w:noProof/>
              </w:rPr>
              <w:t>Synthesis</w:t>
            </w:r>
            <w:r>
              <w:rPr>
                <w:noProof/>
                <w:webHidden/>
              </w:rPr>
              <w:tab/>
            </w:r>
            <w:r>
              <w:rPr>
                <w:noProof/>
                <w:webHidden/>
              </w:rPr>
              <w:fldChar w:fldCharType="begin"/>
            </w:r>
            <w:r>
              <w:rPr>
                <w:noProof/>
                <w:webHidden/>
              </w:rPr>
              <w:instrText xml:space="preserve"> PAGEREF _Toc44329996 \h </w:instrText>
            </w:r>
            <w:r>
              <w:rPr>
                <w:noProof/>
                <w:webHidden/>
              </w:rPr>
            </w:r>
            <w:r>
              <w:rPr>
                <w:noProof/>
                <w:webHidden/>
              </w:rPr>
              <w:fldChar w:fldCharType="separate"/>
            </w:r>
            <w:r>
              <w:rPr>
                <w:noProof/>
                <w:webHidden/>
              </w:rPr>
              <w:t>20</w:t>
            </w:r>
            <w:r>
              <w:rPr>
                <w:noProof/>
                <w:webHidden/>
              </w:rPr>
              <w:fldChar w:fldCharType="end"/>
            </w:r>
          </w:hyperlink>
        </w:p>
        <w:p w14:paraId="570E2A06" w14:textId="04CBD4C8" w:rsidR="00FB2457" w:rsidRDefault="00FB2457">
          <w:pPr>
            <w:pStyle w:val="TOC3"/>
            <w:tabs>
              <w:tab w:val="left" w:pos="1320"/>
              <w:tab w:val="right" w:leader="dot" w:pos="9016"/>
            </w:tabs>
            <w:rPr>
              <w:rFonts w:asciiTheme="minorHAnsi" w:hAnsiTheme="minorHAnsi"/>
              <w:noProof/>
              <w:color w:val="auto"/>
              <w:lang/>
            </w:rPr>
          </w:pPr>
          <w:hyperlink w:anchor="_Toc44329997" w:history="1">
            <w:r w:rsidRPr="0000107F">
              <w:rPr>
                <w:rStyle w:val="Hyperlink"/>
                <w:noProof/>
              </w:rPr>
              <w:t>8.2.1</w:t>
            </w:r>
            <w:r>
              <w:rPr>
                <w:rFonts w:asciiTheme="minorHAnsi" w:hAnsiTheme="minorHAnsi"/>
                <w:noProof/>
                <w:color w:val="auto"/>
                <w:lang/>
              </w:rPr>
              <w:tab/>
            </w:r>
            <w:r w:rsidRPr="0000107F">
              <w:rPr>
                <w:rStyle w:val="Hyperlink"/>
                <w:noProof/>
              </w:rPr>
              <w:t>Setting up Vivado HDL WebPACK for synthesis</w:t>
            </w:r>
            <w:r>
              <w:rPr>
                <w:noProof/>
                <w:webHidden/>
              </w:rPr>
              <w:tab/>
            </w:r>
            <w:r>
              <w:rPr>
                <w:noProof/>
                <w:webHidden/>
              </w:rPr>
              <w:fldChar w:fldCharType="begin"/>
            </w:r>
            <w:r>
              <w:rPr>
                <w:noProof/>
                <w:webHidden/>
              </w:rPr>
              <w:instrText xml:space="preserve"> PAGEREF _Toc44329997 \h </w:instrText>
            </w:r>
            <w:r>
              <w:rPr>
                <w:noProof/>
                <w:webHidden/>
              </w:rPr>
            </w:r>
            <w:r>
              <w:rPr>
                <w:noProof/>
                <w:webHidden/>
              </w:rPr>
              <w:fldChar w:fldCharType="separate"/>
            </w:r>
            <w:r>
              <w:rPr>
                <w:noProof/>
                <w:webHidden/>
              </w:rPr>
              <w:t>21</w:t>
            </w:r>
            <w:r>
              <w:rPr>
                <w:noProof/>
                <w:webHidden/>
              </w:rPr>
              <w:fldChar w:fldCharType="end"/>
            </w:r>
          </w:hyperlink>
        </w:p>
        <w:p w14:paraId="556F0F48" w14:textId="674D4A53" w:rsidR="00FB2457" w:rsidRDefault="00FB2457">
          <w:pPr>
            <w:pStyle w:val="TOC3"/>
            <w:tabs>
              <w:tab w:val="left" w:pos="1320"/>
              <w:tab w:val="right" w:leader="dot" w:pos="9016"/>
            </w:tabs>
            <w:rPr>
              <w:rFonts w:asciiTheme="minorHAnsi" w:hAnsiTheme="minorHAnsi"/>
              <w:noProof/>
              <w:color w:val="auto"/>
              <w:lang/>
            </w:rPr>
          </w:pPr>
          <w:hyperlink w:anchor="_Toc44329998" w:history="1">
            <w:r w:rsidRPr="0000107F">
              <w:rPr>
                <w:rStyle w:val="Hyperlink"/>
                <w:noProof/>
              </w:rPr>
              <w:t>8.2.2</w:t>
            </w:r>
            <w:r>
              <w:rPr>
                <w:rFonts w:asciiTheme="minorHAnsi" w:hAnsiTheme="minorHAnsi"/>
                <w:noProof/>
                <w:color w:val="auto"/>
                <w:lang/>
              </w:rPr>
              <w:tab/>
            </w:r>
            <w:r w:rsidRPr="0000107F">
              <w:rPr>
                <w:rStyle w:val="Hyperlink"/>
                <w:noProof/>
              </w:rPr>
              <w:t>Running synthesis</w:t>
            </w:r>
            <w:r>
              <w:rPr>
                <w:noProof/>
                <w:webHidden/>
              </w:rPr>
              <w:tab/>
            </w:r>
            <w:r>
              <w:rPr>
                <w:noProof/>
                <w:webHidden/>
              </w:rPr>
              <w:fldChar w:fldCharType="begin"/>
            </w:r>
            <w:r>
              <w:rPr>
                <w:noProof/>
                <w:webHidden/>
              </w:rPr>
              <w:instrText xml:space="preserve"> PAGEREF _Toc44329998 \h </w:instrText>
            </w:r>
            <w:r>
              <w:rPr>
                <w:noProof/>
                <w:webHidden/>
              </w:rPr>
            </w:r>
            <w:r>
              <w:rPr>
                <w:noProof/>
                <w:webHidden/>
              </w:rPr>
              <w:fldChar w:fldCharType="separate"/>
            </w:r>
            <w:r>
              <w:rPr>
                <w:noProof/>
                <w:webHidden/>
              </w:rPr>
              <w:t>21</w:t>
            </w:r>
            <w:r>
              <w:rPr>
                <w:noProof/>
                <w:webHidden/>
              </w:rPr>
              <w:fldChar w:fldCharType="end"/>
            </w:r>
          </w:hyperlink>
        </w:p>
        <w:p w14:paraId="20AA149A" w14:textId="6CC0C5EF" w:rsidR="00FB2457" w:rsidRDefault="00FB2457">
          <w:pPr>
            <w:pStyle w:val="TOC1"/>
            <w:rPr>
              <w:rFonts w:asciiTheme="minorHAnsi" w:hAnsiTheme="minorHAnsi"/>
              <w:b w:val="0"/>
              <w:color w:val="auto"/>
              <w:sz w:val="22"/>
              <w:lang/>
            </w:rPr>
          </w:pPr>
          <w:hyperlink w:anchor="_Toc44329999" w:history="1">
            <w:r w:rsidRPr="0000107F">
              <w:rPr>
                <w:rStyle w:val="Hyperlink"/>
              </w:rPr>
              <w:t>9</w:t>
            </w:r>
            <w:r>
              <w:rPr>
                <w:rFonts w:asciiTheme="minorHAnsi" w:hAnsiTheme="minorHAnsi"/>
                <w:b w:val="0"/>
                <w:color w:val="auto"/>
                <w:sz w:val="22"/>
                <w:lang/>
              </w:rPr>
              <w:tab/>
            </w:r>
            <w:r w:rsidRPr="0000107F">
              <w:rPr>
                <w:rStyle w:val="Hyperlink"/>
              </w:rPr>
              <w:t>Further architecture improvements</w:t>
            </w:r>
            <w:r>
              <w:rPr>
                <w:webHidden/>
              </w:rPr>
              <w:tab/>
            </w:r>
            <w:r>
              <w:rPr>
                <w:webHidden/>
              </w:rPr>
              <w:fldChar w:fldCharType="begin"/>
            </w:r>
            <w:r>
              <w:rPr>
                <w:webHidden/>
              </w:rPr>
              <w:instrText xml:space="preserve"> PAGEREF _Toc44329999 \h </w:instrText>
            </w:r>
            <w:r>
              <w:rPr>
                <w:webHidden/>
              </w:rPr>
            </w:r>
            <w:r>
              <w:rPr>
                <w:webHidden/>
              </w:rPr>
              <w:fldChar w:fldCharType="separate"/>
            </w:r>
            <w:r>
              <w:rPr>
                <w:webHidden/>
              </w:rPr>
              <w:t>27</w:t>
            </w:r>
            <w:r>
              <w:rPr>
                <w:webHidden/>
              </w:rPr>
              <w:fldChar w:fldCharType="end"/>
            </w:r>
          </w:hyperlink>
        </w:p>
        <w:p w14:paraId="37E50A73" w14:textId="435ABE9B" w:rsidR="00FB2457" w:rsidRDefault="00FB2457">
          <w:pPr>
            <w:pStyle w:val="TOC1"/>
            <w:rPr>
              <w:rFonts w:asciiTheme="minorHAnsi" w:hAnsiTheme="minorHAnsi"/>
              <w:b w:val="0"/>
              <w:color w:val="auto"/>
              <w:sz w:val="22"/>
              <w:lang/>
            </w:rPr>
          </w:pPr>
          <w:hyperlink w:anchor="_Toc44330000" w:history="1">
            <w:r w:rsidRPr="0000107F">
              <w:rPr>
                <w:rStyle w:val="Hyperlink"/>
              </w:rPr>
              <w:t>10</w:t>
            </w:r>
            <w:r>
              <w:rPr>
                <w:rFonts w:asciiTheme="minorHAnsi" w:hAnsiTheme="minorHAnsi"/>
                <w:b w:val="0"/>
                <w:color w:val="auto"/>
                <w:sz w:val="22"/>
                <w:lang/>
              </w:rPr>
              <w:tab/>
            </w:r>
            <w:r w:rsidRPr="0000107F">
              <w:rPr>
                <w:rStyle w:val="Hyperlink"/>
              </w:rPr>
              <w:t>Summary</w:t>
            </w:r>
            <w:r>
              <w:rPr>
                <w:webHidden/>
              </w:rPr>
              <w:tab/>
            </w:r>
            <w:r>
              <w:rPr>
                <w:webHidden/>
              </w:rPr>
              <w:fldChar w:fldCharType="begin"/>
            </w:r>
            <w:r>
              <w:rPr>
                <w:webHidden/>
              </w:rPr>
              <w:instrText xml:space="preserve"> PAGEREF _Toc44330000 \h </w:instrText>
            </w:r>
            <w:r>
              <w:rPr>
                <w:webHidden/>
              </w:rPr>
            </w:r>
            <w:r>
              <w:rPr>
                <w:webHidden/>
              </w:rPr>
              <w:fldChar w:fldCharType="separate"/>
            </w:r>
            <w:r>
              <w:rPr>
                <w:webHidden/>
              </w:rPr>
              <w:t>27</w:t>
            </w:r>
            <w:r>
              <w:rPr>
                <w:webHidden/>
              </w:rPr>
              <w:fldChar w:fldCharType="end"/>
            </w:r>
          </w:hyperlink>
        </w:p>
        <w:p w14:paraId="3D32FD6B" w14:textId="68CEA196" w:rsidR="007032C9" w:rsidRPr="004B7AE1" w:rsidRDefault="007032C9">
          <w:r w:rsidRPr="004B7AE1">
            <w:rPr>
              <w:b/>
              <w:bCs/>
              <w:noProof/>
            </w:rPr>
            <w:fldChar w:fldCharType="end"/>
          </w:r>
        </w:p>
      </w:sdtContent>
    </w:sdt>
    <w:p w14:paraId="29365190" w14:textId="041BB651" w:rsidR="00475DEB" w:rsidRPr="004B7AE1" w:rsidRDefault="007032C9">
      <w:pPr>
        <w:rPr>
          <w:b/>
        </w:rPr>
        <w:sectPr w:rsidR="00475DEB" w:rsidRPr="004B7AE1"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4B7AE1">
        <w:rPr>
          <w:b/>
        </w:rPr>
        <w:br w:type="page"/>
      </w:r>
    </w:p>
    <w:p w14:paraId="07FEC501" w14:textId="1AA0541B" w:rsidR="0082607F" w:rsidRPr="004B7AE1" w:rsidRDefault="0082607F" w:rsidP="007032C9">
      <w:pPr>
        <w:pStyle w:val="Heading1"/>
      </w:pPr>
      <w:bookmarkStart w:id="2" w:name="_Toc44329982"/>
      <w:r w:rsidRPr="004B7AE1">
        <w:lastRenderedPageBreak/>
        <w:t>Introduction</w:t>
      </w:r>
      <w:bookmarkEnd w:id="2"/>
    </w:p>
    <w:tbl>
      <w:tblPr>
        <w:tblStyle w:val="TableGrid"/>
        <w:tblW w:w="0" w:type="auto"/>
        <w:shd w:val="clear" w:color="auto" w:fill="E5ECEB"/>
        <w:tblLook w:val="04A0" w:firstRow="1" w:lastRow="0" w:firstColumn="1" w:lastColumn="0" w:noHBand="0" w:noVBand="1"/>
      </w:tblPr>
      <w:tblGrid>
        <w:gridCol w:w="9016"/>
      </w:tblGrid>
      <w:tr w:rsidR="00B97B58" w:rsidRPr="004B7AE1" w14:paraId="0651A862" w14:textId="77777777" w:rsidTr="005B3043">
        <w:tc>
          <w:tcPr>
            <w:tcW w:w="9016" w:type="dxa"/>
            <w:tcBorders>
              <w:top w:val="nil"/>
              <w:left w:val="nil"/>
              <w:bottom w:val="nil"/>
              <w:right w:val="nil"/>
            </w:tcBorders>
            <w:shd w:val="clear" w:color="auto" w:fill="E5ECEB"/>
          </w:tcPr>
          <w:p w14:paraId="704A1AC5" w14:textId="77777777" w:rsidR="00B97B58" w:rsidRPr="004B7AE1" w:rsidRDefault="00B97B58" w:rsidP="005B3043">
            <w:pPr>
              <w:pStyle w:val="Heading2"/>
              <w:shd w:val="clear" w:color="auto" w:fill="E5ECEB"/>
              <w:outlineLvl w:val="1"/>
            </w:pPr>
            <w:bookmarkStart w:id="3" w:name="_Toc32916279"/>
            <w:bookmarkStart w:id="4" w:name="_Toc44329983"/>
            <w:r w:rsidRPr="004B7AE1">
              <w:t>Lab overview</w:t>
            </w:r>
            <w:bookmarkEnd w:id="3"/>
            <w:bookmarkEnd w:id="4"/>
          </w:p>
          <w:p w14:paraId="65F1DED1" w14:textId="1DDE73C7" w:rsidR="00B97B58" w:rsidRPr="004B7AE1" w:rsidRDefault="00B97B58" w:rsidP="005B3043">
            <w:pPr>
              <w:shd w:val="clear" w:color="auto" w:fill="E5ECEB"/>
            </w:pPr>
            <w:r w:rsidRPr="004B7AE1">
              <w:t>At the end of this lab, you will be able to:</w:t>
            </w:r>
          </w:p>
          <w:p w14:paraId="0AFDDD75" w14:textId="77777777" w:rsidR="00B97B58" w:rsidRPr="004B7AE1" w:rsidRDefault="00B97B58" w:rsidP="005B3043">
            <w:pPr>
              <w:shd w:val="clear" w:color="auto" w:fill="E5ECEB"/>
            </w:pPr>
          </w:p>
          <w:p w14:paraId="7DE76BDA" w14:textId="76A21833" w:rsidR="00EA3E2D" w:rsidRPr="004B7AE1" w:rsidRDefault="00EA3E2D" w:rsidP="00EA3E2D">
            <w:pPr>
              <w:numPr>
                <w:ilvl w:val="0"/>
                <w:numId w:val="4"/>
              </w:numPr>
              <w:textAlignment w:val="center"/>
              <w:rPr>
                <w:rFonts w:eastAsia="Times New Roman" w:cs="Calibri"/>
              </w:rPr>
            </w:pPr>
            <w:r w:rsidRPr="004B7AE1">
              <w:rPr>
                <w:rFonts w:eastAsia="Times New Roman" w:cs="Calibri"/>
              </w:rPr>
              <w:t>Identify the need for a stall and a control hazard solution.</w:t>
            </w:r>
          </w:p>
          <w:p w14:paraId="3221739F" w14:textId="4387498C" w:rsidR="00EA3E2D" w:rsidRPr="004B7AE1" w:rsidRDefault="00EA3E2D" w:rsidP="00EA3E2D">
            <w:pPr>
              <w:numPr>
                <w:ilvl w:val="0"/>
                <w:numId w:val="4"/>
              </w:numPr>
              <w:textAlignment w:val="center"/>
              <w:rPr>
                <w:rFonts w:eastAsia="Times New Roman" w:cs="Calibri"/>
              </w:rPr>
            </w:pPr>
            <w:r w:rsidRPr="004B7AE1">
              <w:rPr>
                <w:rFonts w:eastAsia="Times New Roman" w:cs="Calibri"/>
              </w:rPr>
              <w:t>Modify a pipelined processor (Arm Education Core) to implement a stall mechanism.</w:t>
            </w:r>
          </w:p>
          <w:p w14:paraId="485D641E" w14:textId="77777777" w:rsidR="00EA3E2D" w:rsidRPr="004B7AE1" w:rsidRDefault="00EA3E2D" w:rsidP="00EA3E2D">
            <w:pPr>
              <w:numPr>
                <w:ilvl w:val="0"/>
                <w:numId w:val="4"/>
              </w:numPr>
              <w:textAlignment w:val="center"/>
              <w:rPr>
                <w:rFonts w:eastAsia="Times New Roman" w:cs="Calibri"/>
              </w:rPr>
            </w:pPr>
            <w:r w:rsidRPr="004B7AE1">
              <w:rPr>
                <w:rFonts w:eastAsia="Times New Roman" w:cs="Calibri"/>
              </w:rPr>
              <w:t>Verify the functionality of the stall and control hazard solution mechanism.</w:t>
            </w:r>
          </w:p>
          <w:p w14:paraId="41D6A612" w14:textId="381D64CA" w:rsidR="00EA3E2D" w:rsidRPr="004B7AE1" w:rsidRDefault="00EA3E2D" w:rsidP="00EA3E2D">
            <w:pPr>
              <w:numPr>
                <w:ilvl w:val="0"/>
                <w:numId w:val="4"/>
              </w:numPr>
              <w:textAlignment w:val="center"/>
              <w:rPr>
                <w:rFonts w:eastAsia="Times New Roman" w:cs="Calibri"/>
              </w:rPr>
            </w:pPr>
            <w:r w:rsidRPr="004B7AE1">
              <w:rPr>
                <w:rFonts w:eastAsia="Times New Roman" w:cs="Calibri"/>
              </w:rPr>
              <w:t xml:space="preserve">Calculate and compare the average CPI and execution time for </w:t>
            </w:r>
            <w:proofErr w:type="gramStart"/>
            <w:r w:rsidRPr="004B7AE1">
              <w:rPr>
                <w:rFonts w:eastAsia="Times New Roman" w:cs="Calibri"/>
              </w:rPr>
              <w:t>single-cycle</w:t>
            </w:r>
            <w:proofErr w:type="gramEnd"/>
            <w:r w:rsidRPr="004B7AE1">
              <w:rPr>
                <w:rFonts w:eastAsia="Times New Roman" w:cs="Calibri"/>
              </w:rPr>
              <w:t xml:space="preserve"> versus completed pipeline implementation.</w:t>
            </w:r>
          </w:p>
          <w:p w14:paraId="62ADCBD7" w14:textId="5AB0668F" w:rsidR="00EA3E2D" w:rsidRPr="004B7AE1" w:rsidRDefault="00EA3E2D" w:rsidP="00EA3E2D">
            <w:pPr>
              <w:numPr>
                <w:ilvl w:val="0"/>
                <w:numId w:val="4"/>
              </w:numPr>
              <w:textAlignment w:val="center"/>
              <w:rPr>
                <w:rFonts w:eastAsia="Times New Roman" w:cs="Calibri"/>
              </w:rPr>
            </w:pPr>
            <w:r w:rsidRPr="004B7AE1">
              <w:rPr>
                <w:rFonts w:eastAsia="Times New Roman" w:cs="Calibri"/>
              </w:rPr>
              <w:t xml:space="preserve">Produce and evaluate synthesis reports to compare the power, area (resource utilization), and timing for </w:t>
            </w:r>
            <w:proofErr w:type="gramStart"/>
            <w:r w:rsidRPr="004B7AE1">
              <w:rPr>
                <w:rFonts w:eastAsia="Times New Roman" w:cs="Calibri"/>
              </w:rPr>
              <w:t>single-cycle</w:t>
            </w:r>
            <w:proofErr w:type="gramEnd"/>
            <w:r w:rsidRPr="004B7AE1">
              <w:rPr>
                <w:rFonts w:eastAsia="Times New Roman" w:cs="Calibri"/>
              </w:rPr>
              <w:t xml:space="preserve"> versus completed pipeline implementation.</w:t>
            </w:r>
          </w:p>
          <w:p w14:paraId="7A100A44" w14:textId="69CA06DE" w:rsidR="002C249E" w:rsidRPr="00D91F01" w:rsidRDefault="00EA3E2D" w:rsidP="005B3043">
            <w:pPr>
              <w:numPr>
                <w:ilvl w:val="0"/>
                <w:numId w:val="4"/>
              </w:numPr>
              <w:shd w:val="clear" w:color="auto" w:fill="E5ECEB"/>
            </w:pPr>
            <w:r w:rsidRPr="004B7AE1">
              <w:rPr>
                <w:rFonts w:eastAsia="Times New Roman" w:cs="Calibri"/>
              </w:rPr>
              <w:t>Outline the limitation and potential computer architecture improvements that can be made to a pipelined implementation.</w:t>
            </w:r>
          </w:p>
          <w:p w14:paraId="06765C60" w14:textId="77777777" w:rsidR="00D91F01" w:rsidRPr="00D91F01" w:rsidRDefault="00D91F01" w:rsidP="00D91F01">
            <w:pPr>
              <w:shd w:val="clear" w:color="auto" w:fill="E5ECEB"/>
              <w:ind w:left="720"/>
            </w:pPr>
          </w:p>
          <w:p w14:paraId="2487BC5B" w14:textId="5C082B08" w:rsidR="00C505FE" w:rsidRPr="004B7AE1" w:rsidRDefault="00C505FE" w:rsidP="00166DF7">
            <w:pPr>
              <w:shd w:val="clear" w:color="auto" w:fill="E5ECEB"/>
              <w:rPr>
                <w:b/>
                <w:bCs/>
                <w:color w:val="FF0000"/>
              </w:rPr>
            </w:pPr>
          </w:p>
        </w:tc>
      </w:tr>
    </w:tbl>
    <w:p w14:paraId="25C84076" w14:textId="68FD8463" w:rsidR="008F0329" w:rsidRPr="004B7AE1" w:rsidRDefault="008F0329" w:rsidP="001401EE"/>
    <w:p w14:paraId="173231E8" w14:textId="49749159" w:rsidR="004B09E7" w:rsidRPr="004B7AE1" w:rsidRDefault="004B09E7" w:rsidP="00921A5B">
      <w:pPr>
        <w:pStyle w:val="Heading1"/>
      </w:pPr>
      <w:bookmarkStart w:id="5" w:name="_Toc5031133"/>
      <w:bookmarkStart w:id="6" w:name="_Simulating_a_simple"/>
      <w:bookmarkStart w:id="7" w:name="_Toc44329984"/>
      <w:bookmarkEnd w:id="5"/>
      <w:bookmarkEnd w:id="6"/>
      <w:r w:rsidRPr="004B7AE1">
        <w:t>Requirements</w:t>
      </w:r>
      <w:bookmarkEnd w:id="7"/>
    </w:p>
    <w:p w14:paraId="1E08C682" w14:textId="6C3E1172" w:rsidR="004B09E7" w:rsidRPr="004B7AE1" w:rsidRDefault="004B09E7" w:rsidP="004B09E7">
      <w:r w:rsidRPr="004B7AE1">
        <w:t xml:space="preserve">Before attempting </w:t>
      </w:r>
      <w:r w:rsidR="00F432FE" w:rsidRPr="004B7AE1">
        <w:t>this lab</w:t>
      </w:r>
      <w:r w:rsidRPr="004B7AE1">
        <w:t>, ensure that you have already completed the installation instruction</w:t>
      </w:r>
      <w:r w:rsidR="002D22F9" w:rsidRPr="004B7AE1">
        <w:t>s</w:t>
      </w:r>
      <w:r w:rsidRPr="004B7AE1">
        <w:t xml:space="preserve"> in the </w:t>
      </w:r>
      <w:r w:rsidRPr="004B7AE1">
        <w:rPr>
          <w:i/>
          <w:iCs/>
        </w:rPr>
        <w:t>Getting Started Guide</w:t>
      </w:r>
      <w:r w:rsidRPr="004B7AE1">
        <w:t xml:space="preserve"> provided with this course.</w:t>
      </w:r>
    </w:p>
    <w:p w14:paraId="1296292B" w14:textId="084A034D" w:rsidR="002B2538" w:rsidRPr="004B7AE1" w:rsidRDefault="002B2538" w:rsidP="009516C5">
      <w:r w:rsidRPr="004B7AE1">
        <w:t>The prerequisites for this lab are:</w:t>
      </w:r>
    </w:p>
    <w:p w14:paraId="1A6D5B58" w14:textId="2D92ACB7" w:rsidR="002B2538" w:rsidRPr="004B7AE1" w:rsidRDefault="002B2538" w:rsidP="006323E6">
      <w:pPr>
        <w:pStyle w:val="ListParagraph"/>
        <w:numPr>
          <w:ilvl w:val="0"/>
          <w:numId w:val="3"/>
        </w:numPr>
      </w:pPr>
      <w:r w:rsidRPr="004B7AE1">
        <w:t>Familiarity with Arm assembly</w:t>
      </w:r>
    </w:p>
    <w:p w14:paraId="6EF8B38E" w14:textId="38D22342" w:rsidR="002B2538" w:rsidRPr="004B7AE1" w:rsidRDefault="00DF3D43" w:rsidP="006323E6">
      <w:pPr>
        <w:pStyle w:val="ListParagraph"/>
        <w:numPr>
          <w:ilvl w:val="0"/>
          <w:numId w:val="3"/>
        </w:numPr>
      </w:pPr>
      <w:r w:rsidRPr="004B7AE1">
        <w:t>Verilog</w:t>
      </w:r>
    </w:p>
    <w:p w14:paraId="37695305" w14:textId="243021E0" w:rsidR="00A319DF" w:rsidRPr="004B7AE1" w:rsidRDefault="00650A79" w:rsidP="006323E6">
      <w:pPr>
        <w:pStyle w:val="ListParagraph"/>
        <w:numPr>
          <w:ilvl w:val="0"/>
          <w:numId w:val="3"/>
        </w:numPr>
      </w:pPr>
      <w:r w:rsidRPr="004B7AE1">
        <w:t>Arm Education Core</w:t>
      </w:r>
      <w:r w:rsidR="00A319DF" w:rsidRPr="004B7AE1">
        <w:t xml:space="preserve"> with simple pipeline and forwarding paths</w:t>
      </w:r>
      <w:r w:rsidR="004D180F" w:rsidRPr="004B7AE1">
        <w:t>—</w:t>
      </w:r>
      <w:r w:rsidR="00A319DF" w:rsidRPr="004B7AE1">
        <w:t>completed Lab 5</w:t>
      </w:r>
    </w:p>
    <w:p w14:paraId="6E53783C" w14:textId="77777777" w:rsidR="002E5F38" w:rsidRPr="004B7AE1" w:rsidRDefault="002E5F38" w:rsidP="009516C5"/>
    <w:p w14:paraId="0E17F7FD" w14:textId="659051BC" w:rsidR="009A6805" w:rsidRPr="004B7AE1" w:rsidRDefault="00151CD7" w:rsidP="009516C5">
      <w:r w:rsidRPr="004B7AE1">
        <w:t xml:space="preserve">Lab 6 is provided with </w:t>
      </w:r>
      <w:r w:rsidRPr="004B7AE1">
        <w:rPr>
          <w:rStyle w:val="MyCodeChar"/>
        </w:rPr>
        <w:t>Lab6_complete_pipeline.zip</w:t>
      </w:r>
      <w:r w:rsidRPr="004B7AE1">
        <w:t xml:space="preserve">. This zip file contains supplementary files used in the exercises of this lab and contains the </w:t>
      </w:r>
      <w:r w:rsidR="00650A79" w:rsidRPr="004B7AE1">
        <w:t>Arm Education Core</w:t>
      </w:r>
      <w:r w:rsidRPr="004B7AE1">
        <w:t xml:space="preserve"> with forwarding paths, which was done in Lab 5.</w:t>
      </w:r>
      <w:r w:rsidR="009516C5" w:rsidRPr="004B7AE1">
        <w:br w:type="page"/>
      </w:r>
    </w:p>
    <w:p w14:paraId="792CB737" w14:textId="7F043321" w:rsidR="003C4314" w:rsidRPr="004B7AE1" w:rsidRDefault="00BC5B0C" w:rsidP="00352133">
      <w:pPr>
        <w:pStyle w:val="Heading1"/>
      </w:pPr>
      <w:bookmarkStart w:id="8" w:name="_Theory:_Forwarding_paths"/>
      <w:bookmarkStart w:id="9" w:name="_Toc44329985"/>
      <w:bookmarkEnd w:id="8"/>
      <w:r w:rsidRPr="004B7AE1">
        <w:lastRenderedPageBreak/>
        <w:t>Theory: Stalls</w:t>
      </w:r>
      <w:bookmarkEnd w:id="9"/>
    </w:p>
    <w:p w14:paraId="226C7D21" w14:textId="6C9C7E73" w:rsidR="00545572" w:rsidRPr="004B7AE1" w:rsidRDefault="006B41AA" w:rsidP="001E2908">
      <w:r w:rsidRPr="004B7AE1">
        <w:t xml:space="preserve">In the previous </w:t>
      </w:r>
      <w:r w:rsidR="00BC5B0C" w:rsidRPr="004B7AE1">
        <w:t>lab</w:t>
      </w:r>
      <w:r w:rsidRPr="004B7AE1">
        <w:t xml:space="preserve">, we have </w:t>
      </w:r>
      <w:r w:rsidR="00882D55" w:rsidRPr="004B7AE1">
        <w:t xml:space="preserve">observed </w:t>
      </w:r>
      <w:r w:rsidR="00817DD0" w:rsidRPr="004B7AE1">
        <w:t xml:space="preserve">that the pipelined </w:t>
      </w:r>
      <w:r w:rsidR="00650A79" w:rsidRPr="004B7AE1">
        <w:t>Arm Education Core</w:t>
      </w:r>
      <w:r w:rsidR="00817DD0" w:rsidRPr="004B7AE1">
        <w:t xml:space="preserve"> with forwarding paths </w:t>
      </w:r>
      <w:r w:rsidR="009627F2" w:rsidRPr="004B7AE1">
        <w:t xml:space="preserve">would not be able to resolve a load-use data dependency without having a NOP instruction in between. </w:t>
      </w:r>
      <w:r w:rsidR="00BA248D" w:rsidRPr="004B7AE1">
        <w:t>For example:</w:t>
      </w:r>
    </w:p>
    <w:p w14:paraId="69EEA95B" w14:textId="77777777" w:rsidR="00051D4F" w:rsidRPr="004B7AE1" w:rsidRDefault="00051D4F" w:rsidP="00051D4F">
      <w:pPr>
        <w:pStyle w:val="Codeblock"/>
        <w:rPr>
          <w:sz w:val="20"/>
          <w:szCs w:val="20"/>
        </w:rPr>
      </w:pPr>
      <w:r w:rsidRPr="004B7AE1">
        <w:rPr>
          <w:sz w:val="20"/>
          <w:szCs w:val="20"/>
        </w:rPr>
        <w:t xml:space="preserve">LDURB </w:t>
      </w:r>
      <w:r w:rsidRPr="004B7AE1">
        <w:rPr>
          <w:sz w:val="20"/>
          <w:szCs w:val="20"/>
        </w:rPr>
        <w:tab/>
        <w:t>W10, [X1]</w:t>
      </w:r>
    </w:p>
    <w:p w14:paraId="03E3F4C9" w14:textId="43574675" w:rsidR="00051D4F" w:rsidRPr="004B7AE1" w:rsidRDefault="00051D4F" w:rsidP="00051D4F">
      <w:pPr>
        <w:pStyle w:val="Codeblock"/>
        <w:rPr>
          <w:sz w:val="20"/>
          <w:szCs w:val="20"/>
        </w:rPr>
      </w:pPr>
      <w:r w:rsidRPr="004B7AE1">
        <w:rPr>
          <w:sz w:val="20"/>
          <w:szCs w:val="20"/>
        </w:rPr>
        <w:t>NOP</w:t>
      </w:r>
    </w:p>
    <w:p w14:paraId="5B3265A3" w14:textId="0636DB5C" w:rsidR="00051D4F" w:rsidRPr="004B7AE1" w:rsidRDefault="00051D4F" w:rsidP="00051D4F">
      <w:pPr>
        <w:pStyle w:val="Codeblock"/>
        <w:rPr>
          <w:sz w:val="20"/>
          <w:szCs w:val="20"/>
        </w:rPr>
      </w:pPr>
      <w:r w:rsidRPr="004B7AE1">
        <w:rPr>
          <w:sz w:val="20"/>
          <w:szCs w:val="20"/>
        </w:rPr>
        <w:t xml:space="preserve">AND </w:t>
      </w:r>
      <w:r w:rsidRPr="004B7AE1">
        <w:rPr>
          <w:sz w:val="20"/>
          <w:szCs w:val="20"/>
        </w:rPr>
        <w:tab/>
        <w:t>X11, X10, X7</w:t>
      </w:r>
    </w:p>
    <w:p w14:paraId="3A6EE63B" w14:textId="4AABE3DC" w:rsidR="00C571E4" w:rsidRPr="004B7AE1" w:rsidRDefault="00876447" w:rsidP="00C571E4">
      <w:pPr>
        <w:pStyle w:val="ListParagraph"/>
        <w:ind w:left="0"/>
      </w:pPr>
      <w:r w:rsidRPr="004B7AE1">
        <w:rPr>
          <w:color w:val="auto"/>
        </w:rPr>
        <w:t>In most data processing instructions, the results are ready at the end of the EXE stage (MEM pipeline register). However, for the load instruction, t</w:t>
      </w:r>
      <w:r w:rsidR="00D7600B" w:rsidRPr="004B7AE1">
        <w:rPr>
          <w:color w:val="auto"/>
        </w:rPr>
        <w:t>he result is only ready at the end of the MEM stage (WB</w:t>
      </w:r>
      <w:r w:rsidR="00982305" w:rsidRPr="004B7AE1">
        <w:rPr>
          <w:color w:val="auto"/>
        </w:rPr>
        <w:t xml:space="preserve"> </w:t>
      </w:r>
      <w:r w:rsidR="00D7600B" w:rsidRPr="004B7AE1">
        <w:rPr>
          <w:color w:val="auto"/>
        </w:rPr>
        <w:t>pipeline register)</w:t>
      </w:r>
      <w:r w:rsidR="001829D0" w:rsidRPr="004B7AE1">
        <w:rPr>
          <w:color w:val="auto"/>
        </w:rPr>
        <w:t>—</w:t>
      </w:r>
      <w:r w:rsidR="009D75E0" w:rsidRPr="004B7AE1">
        <w:rPr>
          <w:color w:val="auto"/>
        </w:rPr>
        <w:t xml:space="preserve">loading from memory takes time. </w:t>
      </w:r>
      <w:r w:rsidR="00D7600B" w:rsidRPr="004B7AE1">
        <w:rPr>
          <w:color w:val="auto"/>
        </w:rPr>
        <w:t>If the NOP instruction were to be removed, the next instruction (</w:t>
      </w:r>
      <w:r w:rsidR="00D7600B" w:rsidRPr="004B7AE1">
        <w:rPr>
          <w:rStyle w:val="CodeblockChar"/>
        </w:rPr>
        <w:t>AND</w:t>
      </w:r>
      <w:r w:rsidR="00D7600B" w:rsidRPr="004B7AE1">
        <w:rPr>
          <w:color w:val="auto"/>
        </w:rPr>
        <w:t>) would be at the end of its EXE stage</w:t>
      </w:r>
      <w:r w:rsidR="00BD1C7A" w:rsidRPr="004B7AE1">
        <w:rPr>
          <w:color w:val="auto"/>
        </w:rPr>
        <w:t xml:space="preserve"> when the </w:t>
      </w:r>
      <w:r w:rsidR="00E73512" w:rsidRPr="004B7AE1">
        <w:rPr>
          <w:color w:val="auto"/>
        </w:rPr>
        <w:t>load instruction finally loads its data</w:t>
      </w:r>
      <w:r w:rsidR="00D7600B" w:rsidRPr="004B7AE1">
        <w:rPr>
          <w:color w:val="auto"/>
        </w:rPr>
        <w:t xml:space="preserve">. </w:t>
      </w:r>
      <w:r w:rsidR="00637C1C" w:rsidRPr="004B7AE1">
        <w:rPr>
          <w:color w:val="auto"/>
        </w:rPr>
        <w:t xml:space="preserve">Even with </w:t>
      </w:r>
      <w:r w:rsidR="00E73512" w:rsidRPr="004B7AE1">
        <w:rPr>
          <w:color w:val="auto"/>
        </w:rPr>
        <w:t>a forwarding</w:t>
      </w:r>
      <w:r w:rsidR="00637C1C" w:rsidRPr="004B7AE1">
        <w:rPr>
          <w:color w:val="auto"/>
        </w:rPr>
        <w:t xml:space="preserve"> path, it will not be possible for </w:t>
      </w:r>
      <w:r w:rsidR="00637C1C" w:rsidRPr="004B7AE1">
        <w:rPr>
          <w:rStyle w:val="CodeblockChar"/>
        </w:rPr>
        <w:t>AND</w:t>
      </w:r>
      <w:r w:rsidR="00637C1C" w:rsidRPr="004B7AE1">
        <w:rPr>
          <w:color w:val="auto"/>
        </w:rPr>
        <w:t xml:space="preserve"> to execute in time with t</w:t>
      </w:r>
      <w:r w:rsidR="00C571E4" w:rsidRPr="004B7AE1">
        <w:rPr>
          <w:color w:val="auto"/>
        </w:rPr>
        <w:t xml:space="preserve">he forwarded value just before the clock transitions. </w:t>
      </w:r>
      <w:r w:rsidR="00637C1C" w:rsidRPr="004B7AE1">
        <w:rPr>
          <w:color w:val="auto"/>
        </w:rPr>
        <w:br/>
      </w:r>
    </w:p>
    <w:p w14:paraId="662F7C6A" w14:textId="2B0E01C6" w:rsidR="008176FB" w:rsidRPr="004B7AE1" w:rsidRDefault="00C571E4" w:rsidP="00C571E4">
      <w:pPr>
        <w:pStyle w:val="ListParagraph"/>
        <w:ind w:left="0"/>
      </w:pPr>
      <w:r w:rsidRPr="004B7AE1">
        <w:t xml:space="preserve">One method to resolve this </w:t>
      </w:r>
      <w:r w:rsidR="00D85C93" w:rsidRPr="004B7AE1">
        <w:t xml:space="preserve">would be to wire </w:t>
      </w:r>
      <w:r w:rsidR="009D75E0" w:rsidRPr="004B7AE1">
        <w:t>the processor</w:t>
      </w:r>
      <w:r w:rsidR="00D85C93" w:rsidRPr="004B7AE1">
        <w:t xml:space="preserve"> in such a way that it </w:t>
      </w:r>
      <w:r w:rsidR="00346534" w:rsidRPr="004B7AE1">
        <w:t>w</w:t>
      </w:r>
      <w:r w:rsidR="00D85C93" w:rsidRPr="004B7AE1">
        <w:t xml:space="preserve">ould </w:t>
      </w:r>
      <w:r w:rsidR="00816AA3" w:rsidRPr="004B7AE1">
        <w:t xml:space="preserve">automatically </w:t>
      </w:r>
      <w:r w:rsidR="001829D0" w:rsidRPr="004B7AE1">
        <w:t>“</w:t>
      </w:r>
      <w:r w:rsidR="00D85C93" w:rsidRPr="004B7AE1">
        <w:t>stall</w:t>
      </w:r>
      <w:r w:rsidR="001829D0" w:rsidRPr="004B7AE1">
        <w:t>”</w:t>
      </w:r>
      <w:r w:rsidR="00D85C93" w:rsidRPr="004B7AE1">
        <w:t xml:space="preserve"> </w:t>
      </w:r>
      <w:r w:rsidR="00816AA3" w:rsidRPr="004B7AE1">
        <w:t>when the</w:t>
      </w:r>
      <w:r w:rsidR="00D85C93" w:rsidRPr="004B7AE1">
        <w:t xml:space="preserve"> processor detects such </w:t>
      </w:r>
      <w:r w:rsidR="00816AA3" w:rsidRPr="004B7AE1">
        <w:t>load-use data dependenc</w:t>
      </w:r>
      <w:r w:rsidR="009D75E0" w:rsidRPr="004B7AE1">
        <w:t>ies</w:t>
      </w:r>
      <w:r w:rsidR="00D85C93" w:rsidRPr="004B7AE1">
        <w:t xml:space="preserve">. </w:t>
      </w:r>
      <w:r w:rsidR="00506A9E" w:rsidRPr="004B7AE1">
        <w:t>Consider the following example shown in the diagram</w:t>
      </w:r>
      <w:r w:rsidR="000F3D6A" w:rsidRPr="004B7AE1">
        <w:t xml:space="preserve"> below</w:t>
      </w:r>
      <w:r w:rsidR="00506A9E" w:rsidRPr="004B7AE1">
        <w:t>:</w:t>
      </w:r>
    </w:p>
    <w:p w14:paraId="46BC295E" w14:textId="6FEE9ECA" w:rsidR="00756FDE" w:rsidRPr="004B7AE1" w:rsidRDefault="6AF2A41B" w:rsidP="00756FDE">
      <w:pPr>
        <w:keepNext/>
      </w:pPr>
      <w:r w:rsidRPr="004B7AE1">
        <w:rPr>
          <w:noProof/>
        </w:rPr>
        <w:drawing>
          <wp:inline distT="0" distB="0" distL="0" distR="0" wp14:anchorId="635805F4" wp14:editId="589ED4E9">
            <wp:extent cx="5721917" cy="2866888"/>
            <wp:effectExtent l="0" t="0" r="0" b="0"/>
            <wp:docPr id="8011254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1917" cy="2866888"/>
                    </a:xfrm>
                    <a:prstGeom prst="rect">
                      <a:avLst/>
                    </a:prstGeom>
                  </pic:spPr>
                </pic:pic>
              </a:graphicData>
            </a:graphic>
          </wp:inline>
        </w:drawing>
      </w:r>
    </w:p>
    <w:p w14:paraId="61737AA7" w14:textId="6A9E06EC" w:rsidR="00691E21" w:rsidRPr="004B7AE1" w:rsidRDefault="00756FDE" w:rsidP="00756FDE">
      <w:pPr>
        <w:pStyle w:val="Caption"/>
        <w:jc w:val="center"/>
      </w:pPr>
      <w:bookmarkStart w:id="10" w:name="_Ref39215558"/>
      <w:r w:rsidRPr="004B7AE1">
        <w:t xml:space="preserve">Figure </w:t>
      </w:r>
      <w:r w:rsidRPr="004B7AE1">
        <w:fldChar w:fldCharType="begin"/>
      </w:r>
      <w:r w:rsidRPr="004B7AE1">
        <w:instrText>SEQ Figure \* ARABIC</w:instrText>
      </w:r>
      <w:r w:rsidRPr="004B7AE1">
        <w:fldChar w:fldCharType="separate"/>
      </w:r>
      <w:r w:rsidR="0014263F">
        <w:rPr>
          <w:noProof/>
        </w:rPr>
        <w:t>1</w:t>
      </w:r>
      <w:r w:rsidRPr="004B7AE1">
        <w:fldChar w:fldCharType="end"/>
      </w:r>
      <w:bookmarkEnd w:id="10"/>
      <w:r w:rsidRPr="004B7AE1">
        <w:t xml:space="preserve">: Stall </w:t>
      </w:r>
      <w:r w:rsidR="00E73512" w:rsidRPr="004B7AE1">
        <w:t>mechanism</w:t>
      </w:r>
    </w:p>
    <w:p w14:paraId="26EDD754" w14:textId="635F8926" w:rsidR="00F8718B" w:rsidRPr="004B7AE1" w:rsidRDefault="009F0F68" w:rsidP="001E2908">
      <w:r w:rsidRPr="004B7AE1">
        <w:t>At cycle 4, the processor stalls</w:t>
      </w:r>
      <w:r w:rsidR="00A2575F" w:rsidRPr="004B7AE1">
        <w:t xml:space="preserve"> until the data ha</w:t>
      </w:r>
      <w:r w:rsidR="005F7F76" w:rsidRPr="004B7AE1">
        <w:t>ve</w:t>
      </w:r>
      <w:r w:rsidR="00A2575F" w:rsidRPr="004B7AE1">
        <w:t xml:space="preserve"> managed to be loaded from memory. </w:t>
      </w:r>
      <w:r w:rsidR="007D6B4B" w:rsidRPr="004B7AE1">
        <w:t>Stalling is basically holding up operations until the data from memory is ready.</w:t>
      </w:r>
      <w:r w:rsidR="00CF08C9" w:rsidRPr="004B7AE1">
        <w:t xml:space="preserve"> </w:t>
      </w:r>
      <w:r w:rsidR="008F1EC3" w:rsidRPr="004B7AE1">
        <w:t xml:space="preserve">Therefore, the subsequent </w:t>
      </w:r>
      <w:r w:rsidR="00210C45" w:rsidRPr="004B7AE1">
        <w:t>instructions</w:t>
      </w:r>
      <w:r w:rsidR="00525B5A" w:rsidRPr="004B7AE1">
        <w:t xml:space="preserve"> (AND, ORR, SUB)</w:t>
      </w:r>
      <w:r w:rsidR="00210C45" w:rsidRPr="004B7AE1">
        <w:t xml:space="preserve"> are stalled too, until the LDURB memory access stage is complete. </w:t>
      </w:r>
      <w:r w:rsidR="00DC59D7" w:rsidRPr="004B7AE1">
        <w:t>During the stall, we should not fetch any instruction from Instruction Memory too</w:t>
      </w:r>
      <w:r w:rsidR="001829D0" w:rsidRPr="004B7AE1">
        <w:t>—</w:t>
      </w:r>
      <w:r w:rsidR="00DC59D7" w:rsidRPr="004B7AE1">
        <w:t xml:space="preserve">this corresponds to </w:t>
      </w:r>
      <w:r w:rsidR="00F91F22" w:rsidRPr="004B7AE1">
        <w:t xml:space="preserve">the SUB instruction </w:t>
      </w:r>
      <w:r w:rsidR="00837541" w:rsidRPr="004B7AE1">
        <w:t xml:space="preserve">being </w:t>
      </w:r>
      <w:r w:rsidR="00826A84" w:rsidRPr="004B7AE1">
        <w:t xml:space="preserve">delayed </w:t>
      </w:r>
      <w:r w:rsidR="00F91F22" w:rsidRPr="004B7AE1">
        <w:t xml:space="preserve">in </w:t>
      </w:r>
      <w:r w:rsidR="00F91F22" w:rsidRPr="004B7AE1">
        <w:fldChar w:fldCharType="begin"/>
      </w:r>
      <w:r w:rsidR="00F91F22" w:rsidRPr="004B7AE1">
        <w:instrText xml:space="preserve"> REF _Ref39215558 \h </w:instrText>
      </w:r>
      <w:r w:rsidR="004B7AE1">
        <w:instrText xml:space="preserve"> \* MERGEFORMAT </w:instrText>
      </w:r>
      <w:r w:rsidR="00F91F22" w:rsidRPr="004B7AE1">
        <w:fldChar w:fldCharType="separate"/>
      </w:r>
      <w:r w:rsidR="0014263F" w:rsidRPr="004B7AE1">
        <w:t xml:space="preserve">Figure </w:t>
      </w:r>
      <w:r w:rsidR="0014263F">
        <w:rPr>
          <w:noProof/>
        </w:rPr>
        <w:t>1</w:t>
      </w:r>
      <w:r w:rsidR="00F91F22" w:rsidRPr="004B7AE1">
        <w:fldChar w:fldCharType="end"/>
      </w:r>
      <w:r w:rsidR="00DC59D7" w:rsidRPr="004B7AE1">
        <w:t>.</w:t>
      </w:r>
    </w:p>
    <w:p w14:paraId="1D53C5C1" w14:textId="77777777" w:rsidR="00F8718B" w:rsidRPr="004B7AE1" w:rsidRDefault="00F8718B">
      <w:r w:rsidRPr="004B7AE1">
        <w:br w:type="page"/>
      </w:r>
    </w:p>
    <w:p w14:paraId="2E40F815" w14:textId="28184CF1" w:rsidR="00D121FC" w:rsidRPr="004B7AE1" w:rsidRDefault="00F8718B" w:rsidP="001E2908">
      <w:proofErr w:type="gramStart"/>
      <w:r w:rsidRPr="004B7AE1">
        <w:lastRenderedPageBreak/>
        <w:t>So</w:t>
      </w:r>
      <w:proofErr w:type="gramEnd"/>
      <w:r w:rsidRPr="004B7AE1">
        <w:t xml:space="preserve"> what happens to the EXE stage at cycle 4</w:t>
      </w:r>
      <w:r w:rsidR="00603FE6" w:rsidRPr="004B7AE1">
        <w:t xml:space="preserve"> when the pipeline is stalled</w:t>
      </w:r>
      <w:r w:rsidRPr="004B7AE1">
        <w:t>? Consider the following table</w:t>
      </w:r>
      <w:r w:rsidR="00835E81">
        <w:t xml:space="preserve"> (</w:t>
      </w:r>
      <w:r w:rsidR="00835E81">
        <w:fldChar w:fldCharType="begin"/>
      </w:r>
      <w:r w:rsidR="00835E81">
        <w:instrText xml:space="preserve"> REF _Ref39481083 \h </w:instrText>
      </w:r>
      <w:r w:rsidR="00835E81">
        <w:fldChar w:fldCharType="separate"/>
      </w:r>
      <w:r w:rsidR="0014263F" w:rsidRPr="004B7AE1">
        <w:t xml:space="preserve">Table </w:t>
      </w:r>
      <w:r w:rsidR="0014263F">
        <w:rPr>
          <w:noProof/>
        </w:rPr>
        <w:t>1</w:t>
      </w:r>
      <w:r w:rsidR="00835E81">
        <w:fldChar w:fldCharType="end"/>
      </w:r>
      <w:r w:rsidR="00835E81">
        <w:t>)</w:t>
      </w:r>
      <w:r w:rsidR="00D005F3" w:rsidRPr="004B7AE1">
        <w:t xml:space="preserve"> where LDURB is the first </w:t>
      </w:r>
      <w:r w:rsidR="00603FE6" w:rsidRPr="004B7AE1">
        <w:t>instruction:</w:t>
      </w:r>
    </w:p>
    <w:tbl>
      <w:tblPr>
        <w:tblStyle w:val="TableGrid"/>
        <w:tblW w:w="0" w:type="auto"/>
        <w:tblLook w:val="04A0" w:firstRow="1" w:lastRow="0" w:firstColumn="1" w:lastColumn="0" w:noHBand="0" w:noVBand="1"/>
      </w:tblPr>
      <w:tblGrid>
        <w:gridCol w:w="1664"/>
        <w:gridCol w:w="1350"/>
        <w:gridCol w:w="1470"/>
        <w:gridCol w:w="1489"/>
        <w:gridCol w:w="1535"/>
        <w:gridCol w:w="1508"/>
      </w:tblGrid>
      <w:tr w:rsidR="00A5599A" w:rsidRPr="004B7AE1" w14:paraId="1B50C10A" w14:textId="77777777" w:rsidTr="002342E9">
        <w:tc>
          <w:tcPr>
            <w:tcW w:w="1664" w:type="dxa"/>
          </w:tcPr>
          <w:p w14:paraId="6F021323" w14:textId="77777777" w:rsidR="00C66FDC" w:rsidRPr="004B7AE1" w:rsidRDefault="00C66FDC" w:rsidP="001E2908"/>
        </w:tc>
        <w:tc>
          <w:tcPr>
            <w:tcW w:w="1350" w:type="dxa"/>
            <w:shd w:val="clear" w:color="auto" w:fill="B9CAE9"/>
          </w:tcPr>
          <w:p w14:paraId="3DA51642" w14:textId="144B1862" w:rsidR="00C66FDC" w:rsidRPr="004B7AE1" w:rsidRDefault="00EA2C29" w:rsidP="001E2908">
            <w:pPr>
              <w:rPr>
                <w:b/>
                <w:bCs/>
              </w:rPr>
            </w:pPr>
            <w:r w:rsidRPr="004B7AE1">
              <w:rPr>
                <w:b/>
                <w:bCs/>
              </w:rPr>
              <w:t>IF</w:t>
            </w:r>
          </w:p>
        </w:tc>
        <w:tc>
          <w:tcPr>
            <w:tcW w:w="1470" w:type="dxa"/>
            <w:shd w:val="clear" w:color="auto" w:fill="BFBFBF" w:themeFill="background1" w:themeFillShade="BF"/>
          </w:tcPr>
          <w:p w14:paraId="0153B53A" w14:textId="1285A7A0" w:rsidR="00C66FDC" w:rsidRPr="004B7AE1" w:rsidRDefault="00EA2C29" w:rsidP="001E2908">
            <w:pPr>
              <w:rPr>
                <w:b/>
                <w:bCs/>
              </w:rPr>
            </w:pPr>
            <w:r w:rsidRPr="004B7AE1">
              <w:rPr>
                <w:b/>
                <w:bCs/>
              </w:rPr>
              <w:t>ID</w:t>
            </w:r>
          </w:p>
        </w:tc>
        <w:tc>
          <w:tcPr>
            <w:tcW w:w="1489" w:type="dxa"/>
            <w:shd w:val="clear" w:color="auto" w:fill="9CC2E5" w:themeFill="accent5" w:themeFillTint="99"/>
          </w:tcPr>
          <w:p w14:paraId="035C1DFB" w14:textId="52844E89" w:rsidR="00C66FDC" w:rsidRPr="004B7AE1" w:rsidRDefault="00EA2C29" w:rsidP="001E2908">
            <w:pPr>
              <w:rPr>
                <w:b/>
                <w:bCs/>
              </w:rPr>
            </w:pPr>
            <w:r w:rsidRPr="004B7AE1">
              <w:rPr>
                <w:b/>
                <w:bCs/>
              </w:rPr>
              <w:t>EXE</w:t>
            </w:r>
          </w:p>
        </w:tc>
        <w:tc>
          <w:tcPr>
            <w:tcW w:w="1535" w:type="dxa"/>
            <w:shd w:val="clear" w:color="auto" w:fill="BF8F00" w:themeFill="accent4" w:themeFillShade="BF"/>
          </w:tcPr>
          <w:p w14:paraId="7FF6EA97" w14:textId="661046BC" w:rsidR="00C66FDC" w:rsidRPr="004B7AE1" w:rsidRDefault="00EA2C29" w:rsidP="001E2908">
            <w:pPr>
              <w:rPr>
                <w:b/>
                <w:bCs/>
              </w:rPr>
            </w:pPr>
            <w:r w:rsidRPr="004B7AE1">
              <w:rPr>
                <w:b/>
                <w:bCs/>
              </w:rPr>
              <w:t xml:space="preserve">MEM </w:t>
            </w:r>
          </w:p>
        </w:tc>
        <w:tc>
          <w:tcPr>
            <w:tcW w:w="1508" w:type="dxa"/>
            <w:shd w:val="clear" w:color="auto" w:fill="F7CAAC" w:themeFill="accent2" w:themeFillTint="66"/>
          </w:tcPr>
          <w:p w14:paraId="3E92A856" w14:textId="70D0AEB2" w:rsidR="00C66FDC" w:rsidRPr="004B7AE1" w:rsidRDefault="00EA2C29" w:rsidP="001E2908">
            <w:pPr>
              <w:rPr>
                <w:b/>
                <w:bCs/>
              </w:rPr>
            </w:pPr>
            <w:r w:rsidRPr="004B7AE1">
              <w:rPr>
                <w:b/>
                <w:bCs/>
              </w:rPr>
              <w:t>WB</w:t>
            </w:r>
          </w:p>
        </w:tc>
      </w:tr>
      <w:tr w:rsidR="00A5599A" w:rsidRPr="004B7AE1" w14:paraId="1693595C" w14:textId="77777777" w:rsidTr="002342E9">
        <w:tc>
          <w:tcPr>
            <w:tcW w:w="1664" w:type="dxa"/>
          </w:tcPr>
          <w:p w14:paraId="040A4F4A" w14:textId="4F520C97" w:rsidR="00C66FDC" w:rsidRPr="004B7AE1" w:rsidRDefault="00C66FDC" w:rsidP="001E2908">
            <w:pPr>
              <w:rPr>
                <w:b/>
                <w:bCs/>
              </w:rPr>
            </w:pPr>
            <w:r w:rsidRPr="004B7AE1">
              <w:rPr>
                <w:b/>
                <w:bCs/>
              </w:rPr>
              <w:t xml:space="preserve">Cycle </w:t>
            </w:r>
            <w:r w:rsidR="00EE7306" w:rsidRPr="004B7AE1">
              <w:rPr>
                <w:b/>
                <w:bCs/>
              </w:rPr>
              <w:t>3</w:t>
            </w:r>
          </w:p>
        </w:tc>
        <w:tc>
          <w:tcPr>
            <w:tcW w:w="1350" w:type="dxa"/>
            <w:shd w:val="clear" w:color="auto" w:fill="B9CAE9"/>
          </w:tcPr>
          <w:p w14:paraId="1A907545" w14:textId="76D32FA0" w:rsidR="00C66FDC" w:rsidRPr="004B7AE1" w:rsidRDefault="002342E9" w:rsidP="001E2908">
            <w:r w:rsidRPr="004B7AE1">
              <w:t>ORR</w:t>
            </w:r>
          </w:p>
        </w:tc>
        <w:tc>
          <w:tcPr>
            <w:tcW w:w="1470" w:type="dxa"/>
            <w:shd w:val="clear" w:color="auto" w:fill="BFBFBF" w:themeFill="background1" w:themeFillShade="BF"/>
          </w:tcPr>
          <w:p w14:paraId="32EF9210" w14:textId="544E90A1" w:rsidR="00C66FDC" w:rsidRPr="004B7AE1" w:rsidRDefault="002342E9" w:rsidP="001E2908">
            <w:r w:rsidRPr="004B7AE1">
              <w:t>AND</w:t>
            </w:r>
          </w:p>
        </w:tc>
        <w:tc>
          <w:tcPr>
            <w:tcW w:w="1489" w:type="dxa"/>
            <w:shd w:val="clear" w:color="auto" w:fill="9CC2E5" w:themeFill="accent5" w:themeFillTint="99"/>
          </w:tcPr>
          <w:p w14:paraId="2BC339EB" w14:textId="1DD57ECC" w:rsidR="00C66FDC" w:rsidRPr="004B7AE1" w:rsidRDefault="002342E9" w:rsidP="001E2908">
            <w:r w:rsidRPr="004B7AE1">
              <w:t>LDURB</w:t>
            </w:r>
          </w:p>
        </w:tc>
        <w:tc>
          <w:tcPr>
            <w:tcW w:w="1535" w:type="dxa"/>
            <w:shd w:val="clear" w:color="auto" w:fill="BF8F00" w:themeFill="accent4" w:themeFillShade="BF"/>
          </w:tcPr>
          <w:p w14:paraId="7B91B87F" w14:textId="36AECC22" w:rsidR="00C66FDC" w:rsidRPr="004B7AE1" w:rsidRDefault="006C2EC8" w:rsidP="001E2908">
            <w:r w:rsidRPr="004B7AE1">
              <w:t>-</w:t>
            </w:r>
            <w:r w:rsidR="00197256" w:rsidRPr="004B7AE1">
              <w:t xml:space="preserve"> </w:t>
            </w:r>
          </w:p>
        </w:tc>
        <w:tc>
          <w:tcPr>
            <w:tcW w:w="1508" w:type="dxa"/>
            <w:shd w:val="clear" w:color="auto" w:fill="F7CAAC" w:themeFill="accent2" w:themeFillTint="66"/>
          </w:tcPr>
          <w:p w14:paraId="205FCEF5" w14:textId="49A747C0" w:rsidR="00C66FDC" w:rsidRPr="004B7AE1" w:rsidRDefault="006C2EC8" w:rsidP="001E2908">
            <w:r w:rsidRPr="004B7AE1">
              <w:t>-</w:t>
            </w:r>
            <w:r w:rsidR="00197256" w:rsidRPr="004B7AE1">
              <w:t xml:space="preserve"> </w:t>
            </w:r>
          </w:p>
        </w:tc>
      </w:tr>
      <w:tr w:rsidR="00A5599A" w:rsidRPr="004B7AE1" w14:paraId="71312743" w14:textId="77777777" w:rsidTr="002342E9">
        <w:tc>
          <w:tcPr>
            <w:tcW w:w="1664" w:type="dxa"/>
          </w:tcPr>
          <w:p w14:paraId="2DD7D56C" w14:textId="3D8B934F" w:rsidR="00C66FDC" w:rsidRPr="004B7AE1" w:rsidRDefault="00C66FDC" w:rsidP="001E2908">
            <w:pPr>
              <w:rPr>
                <w:b/>
                <w:bCs/>
              </w:rPr>
            </w:pPr>
            <w:r w:rsidRPr="004B7AE1">
              <w:rPr>
                <w:b/>
                <w:bCs/>
                <w:color w:val="7030A0"/>
              </w:rPr>
              <w:t xml:space="preserve">Cycle </w:t>
            </w:r>
            <w:r w:rsidR="00EE7306" w:rsidRPr="004B7AE1">
              <w:rPr>
                <w:b/>
                <w:bCs/>
                <w:color w:val="7030A0"/>
              </w:rPr>
              <w:t>4 (stalled)</w:t>
            </w:r>
          </w:p>
        </w:tc>
        <w:tc>
          <w:tcPr>
            <w:tcW w:w="1350" w:type="dxa"/>
            <w:shd w:val="clear" w:color="auto" w:fill="B9CAE9"/>
          </w:tcPr>
          <w:p w14:paraId="4C235026" w14:textId="7346C743" w:rsidR="00C66FDC" w:rsidRPr="004B7AE1" w:rsidRDefault="002342E9" w:rsidP="001E2908">
            <w:r w:rsidRPr="004B7AE1">
              <w:rPr>
                <w:b/>
                <w:bCs/>
                <w:color w:val="7030A0"/>
              </w:rPr>
              <w:t>ORR</w:t>
            </w:r>
          </w:p>
        </w:tc>
        <w:tc>
          <w:tcPr>
            <w:tcW w:w="1470" w:type="dxa"/>
            <w:shd w:val="clear" w:color="auto" w:fill="BFBFBF" w:themeFill="background1" w:themeFillShade="BF"/>
          </w:tcPr>
          <w:p w14:paraId="01C69953" w14:textId="6F7D8553" w:rsidR="00C66FDC" w:rsidRPr="004B7AE1" w:rsidRDefault="002342E9" w:rsidP="001E2908">
            <w:r w:rsidRPr="004B7AE1">
              <w:rPr>
                <w:b/>
                <w:bCs/>
                <w:color w:val="7030A0"/>
              </w:rPr>
              <w:t>AND</w:t>
            </w:r>
          </w:p>
        </w:tc>
        <w:tc>
          <w:tcPr>
            <w:tcW w:w="1489" w:type="dxa"/>
            <w:shd w:val="clear" w:color="auto" w:fill="9CC2E5" w:themeFill="accent5" w:themeFillTint="99"/>
          </w:tcPr>
          <w:p w14:paraId="3AF4BE9F" w14:textId="347488D8" w:rsidR="00C66FDC" w:rsidRPr="004B7AE1" w:rsidRDefault="00F07898" w:rsidP="001E2908">
            <w:r w:rsidRPr="004B7AE1">
              <w:rPr>
                <w:noProof/>
              </w:rPr>
              <mc:AlternateContent>
                <mc:Choice Requires="wps">
                  <w:drawing>
                    <wp:inline distT="0" distB="0" distL="0" distR="0" wp14:anchorId="75B29D28" wp14:editId="7D6D45C5">
                      <wp:extent cx="351155" cy="255270"/>
                      <wp:effectExtent l="19050" t="0" r="10795" b="30480"/>
                      <wp:docPr id="119" name="Cloud 118">
                        <a:extLst xmlns:a="http://schemas.openxmlformats.org/drawingml/2006/main">
                          <a:ext uri="{FF2B5EF4-FFF2-40B4-BE49-F238E27FC236}">
                            <a16:creationId xmlns:a16="http://schemas.microsoft.com/office/drawing/2014/main" id="{F95A0502-3EDC-4E79-A1ED-55D40AE5BE92}"/>
                          </a:ext>
                        </a:extLst>
                      </wp:docPr>
                      <wp:cNvGraphicFramePr/>
                      <a:graphic xmlns:a="http://schemas.openxmlformats.org/drawingml/2006/main">
                        <a:graphicData uri="http://schemas.microsoft.com/office/word/2010/wordprocessingShape">
                          <wps:wsp>
                            <wps:cNvSpPr/>
                            <wps:spPr>
                              <a:xfrm>
                                <a:off x="0" y="0"/>
                                <a:ext cx="351155" cy="255270"/>
                              </a:xfrm>
                              <a:prstGeom prst="cloud">
                                <a:avLst/>
                              </a:prstGeom>
                              <a:noFill/>
                              <a:ln w="12700" cap="flat" cmpd="sng" algn="ctr">
                                <a:solidFill>
                                  <a:srgbClr val="7030A0"/>
                                </a:solidFill>
                                <a:prstDash val="solid"/>
                                <a:miter lim="800000"/>
                              </a:ln>
                              <a:effectLst/>
                            </wps:spPr>
                            <wps:txbx>
                              <w:txbxContent>
                                <w:p w14:paraId="29296781" w14:textId="18A5A2B3" w:rsidR="004B7AE1" w:rsidRDefault="004B7AE1" w:rsidP="00F07898">
                                  <w:pPr>
                                    <w:jc w:val="center"/>
                                    <w:rPr>
                                      <w:sz w:val="24"/>
                                      <w:szCs w:val="24"/>
                                    </w:rPr>
                                  </w:pPr>
                                </w:p>
                              </w:txbxContent>
                            </wps:txbx>
                            <wps:bodyPr wrap="square" rtlCol="0" anchor="ctr">
                              <a:noAutofit/>
                            </wps:bodyPr>
                          </wps:wsp>
                        </a:graphicData>
                      </a:graphic>
                    </wp:inline>
                  </w:drawing>
                </mc:Choice>
                <mc:Fallback>
                  <w:pict>
                    <v:shape w14:anchorId="75B29D28" id="Cloud 118" o:spid="_x0000_s1026" style="width:27.65pt;height:20.1pt;visibility:visible;mso-wrap-style:square;mso-left-percent:-10001;mso-top-percent:-10001;mso-position-horizontal:absolute;mso-position-horizontal-relative:char;mso-position-vertical:absolute;mso-position-vertical-relative:line;mso-left-percent:-10001;mso-top-percent:-10001;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7030a0" strokeweight="1pt">
                      <v:stroke joinstyle="miter"/>
                      <v:formulas/>
                      <v:path arrowok="t" o:connecttype="custom" o:connectlocs="38147,154681;17558,149971;56315,206219;47308,208471;133943,230984;128513,220702;234323,205345;232152,216625;277421,135636;303847,177803;339759,90727;327989,106540;311520,32062;312138,39531;236363,23352;242394,13827;179975,27891;182893,19677;113800,30680;124367,38645;33547,93298;31701,84913" o:connectangles="0,0,0,0,0,0,0,0,0,0,0,0,0,0,0,0,0,0,0,0,0,0" textboxrect="0,0,43200,43200"/>
                      <v:textbox>
                        <w:txbxContent>
                          <w:p w14:paraId="29296781" w14:textId="18A5A2B3" w:rsidR="004B7AE1" w:rsidRDefault="004B7AE1" w:rsidP="00F07898">
                            <w:pPr>
                              <w:jc w:val="center"/>
                              <w:rPr>
                                <w:sz w:val="24"/>
                                <w:szCs w:val="24"/>
                              </w:rPr>
                            </w:pPr>
                          </w:p>
                        </w:txbxContent>
                      </v:textbox>
                      <w10:anchorlock/>
                    </v:shape>
                  </w:pict>
                </mc:Fallback>
              </mc:AlternateContent>
            </w:r>
          </w:p>
        </w:tc>
        <w:tc>
          <w:tcPr>
            <w:tcW w:w="1535" w:type="dxa"/>
            <w:shd w:val="clear" w:color="auto" w:fill="BF8F00" w:themeFill="accent4" w:themeFillShade="BF"/>
          </w:tcPr>
          <w:p w14:paraId="5A41BFD1" w14:textId="193AE54E" w:rsidR="00C66FDC" w:rsidRPr="004B7AE1" w:rsidRDefault="002342E9" w:rsidP="001E2908">
            <w:r w:rsidRPr="004B7AE1">
              <w:t>LDURB</w:t>
            </w:r>
          </w:p>
        </w:tc>
        <w:tc>
          <w:tcPr>
            <w:tcW w:w="1508" w:type="dxa"/>
            <w:shd w:val="clear" w:color="auto" w:fill="F7CAAC" w:themeFill="accent2" w:themeFillTint="66"/>
          </w:tcPr>
          <w:p w14:paraId="27688E8B" w14:textId="6EFCFAD5" w:rsidR="00C66FDC" w:rsidRPr="004B7AE1" w:rsidRDefault="006C2EC8" w:rsidP="001E2908">
            <w:r w:rsidRPr="004B7AE1">
              <w:t>-</w:t>
            </w:r>
          </w:p>
        </w:tc>
      </w:tr>
      <w:tr w:rsidR="00A5599A" w:rsidRPr="004B7AE1" w14:paraId="151BC21D" w14:textId="77777777" w:rsidTr="002342E9">
        <w:tc>
          <w:tcPr>
            <w:tcW w:w="1664" w:type="dxa"/>
          </w:tcPr>
          <w:p w14:paraId="05BC1B19" w14:textId="6E42369B" w:rsidR="00C66FDC" w:rsidRPr="004B7AE1" w:rsidRDefault="00C66FDC" w:rsidP="001E2908">
            <w:pPr>
              <w:rPr>
                <w:b/>
                <w:bCs/>
              </w:rPr>
            </w:pPr>
            <w:r w:rsidRPr="004B7AE1">
              <w:rPr>
                <w:b/>
                <w:bCs/>
              </w:rPr>
              <w:t xml:space="preserve">Cycle </w:t>
            </w:r>
            <w:r w:rsidR="00EE7306" w:rsidRPr="004B7AE1">
              <w:rPr>
                <w:b/>
                <w:bCs/>
              </w:rPr>
              <w:t>5</w:t>
            </w:r>
          </w:p>
        </w:tc>
        <w:tc>
          <w:tcPr>
            <w:tcW w:w="1350" w:type="dxa"/>
            <w:shd w:val="clear" w:color="auto" w:fill="B9CAE9"/>
          </w:tcPr>
          <w:p w14:paraId="1C6834F9" w14:textId="4CED518E" w:rsidR="00C66FDC" w:rsidRPr="004B7AE1" w:rsidRDefault="002342E9" w:rsidP="001E2908">
            <w:r w:rsidRPr="004B7AE1">
              <w:t>SUB</w:t>
            </w:r>
          </w:p>
        </w:tc>
        <w:tc>
          <w:tcPr>
            <w:tcW w:w="1470" w:type="dxa"/>
            <w:shd w:val="clear" w:color="auto" w:fill="BFBFBF" w:themeFill="background1" w:themeFillShade="BF"/>
          </w:tcPr>
          <w:p w14:paraId="64C4F259" w14:textId="1976D2E3" w:rsidR="00C66FDC" w:rsidRPr="004B7AE1" w:rsidRDefault="002342E9" w:rsidP="001E2908">
            <w:r w:rsidRPr="004B7AE1">
              <w:t>ORR</w:t>
            </w:r>
          </w:p>
        </w:tc>
        <w:tc>
          <w:tcPr>
            <w:tcW w:w="1489" w:type="dxa"/>
            <w:shd w:val="clear" w:color="auto" w:fill="9CC2E5" w:themeFill="accent5" w:themeFillTint="99"/>
          </w:tcPr>
          <w:p w14:paraId="72921B84" w14:textId="267AB70E" w:rsidR="00C66FDC" w:rsidRPr="004B7AE1" w:rsidRDefault="002342E9" w:rsidP="001E2908">
            <w:r w:rsidRPr="004B7AE1">
              <w:t>AND</w:t>
            </w:r>
          </w:p>
        </w:tc>
        <w:tc>
          <w:tcPr>
            <w:tcW w:w="1535" w:type="dxa"/>
            <w:shd w:val="clear" w:color="auto" w:fill="BF8F00" w:themeFill="accent4" w:themeFillShade="BF"/>
          </w:tcPr>
          <w:p w14:paraId="6A369953" w14:textId="70D8496D" w:rsidR="00C66FDC" w:rsidRPr="004B7AE1" w:rsidRDefault="00706D13" w:rsidP="001E2908">
            <w:r w:rsidRPr="004B7AE1">
              <w:rPr>
                <w:noProof/>
              </w:rPr>
              <mc:AlternateContent>
                <mc:Choice Requires="wps">
                  <w:drawing>
                    <wp:inline distT="0" distB="0" distL="0" distR="0" wp14:anchorId="3485CBBE" wp14:editId="0BE5F64B">
                      <wp:extent cx="351155" cy="255270"/>
                      <wp:effectExtent l="19050" t="0" r="10795" b="30480"/>
                      <wp:docPr id="60" name="Cloud 118"/>
                      <wp:cNvGraphicFramePr/>
                      <a:graphic xmlns:a="http://schemas.openxmlformats.org/drawingml/2006/main">
                        <a:graphicData uri="http://schemas.microsoft.com/office/word/2010/wordprocessingShape">
                          <wps:wsp>
                            <wps:cNvSpPr/>
                            <wps:spPr>
                              <a:xfrm>
                                <a:off x="0" y="0"/>
                                <a:ext cx="351155" cy="255270"/>
                              </a:xfrm>
                              <a:prstGeom prst="cloud">
                                <a:avLst/>
                              </a:prstGeom>
                              <a:noFill/>
                              <a:ln w="12700" cap="flat" cmpd="sng" algn="ctr">
                                <a:solidFill>
                                  <a:srgbClr val="7030A0"/>
                                </a:solidFill>
                                <a:prstDash val="solid"/>
                                <a:miter lim="800000"/>
                              </a:ln>
                              <a:effectLst/>
                            </wps:spPr>
                            <wps:txbx>
                              <w:txbxContent>
                                <w:p w14:paraId="5D1F9BDF" w14:textId="77777777" w:rsidR="004B7AE1" w:rsidRDefault="004B7AE1" w:rsidP="00706D13">
                                  <w:pPr>
                                    <w:jc w:val="center"/>
                                    <w:rPr>
                                      <w:sz w:val="24"/>
                                      <w:szCs w:val="24"/>
                                    </w:rPr>
                                  </w:pPr>
                                </w:p>
                              </w:txbxContent>
                            </wps:txbx>
                            <wps:bodyPr wrap="square" rtlCol="0" anchor="ctr">
                              <a:noAutofit/>
                            </wps:bodyPr>
                          </wps:wsp>
                        </a:graphicData>
                      </a:graphic>
                    </wp:inline>
                  </w:drawing>
                </mc:Choice>
                <mc:Fallback>
                  <w:pict>
                    <v:shape w14:anchorId="3485CBBE" id="_x0000_s1027" style="width:27.65pt;height:20.1pt;visibility:visible;mso-wrap-style:square;mso-left-percent:-10001;mso-top-percent:-10001;mso-position-horizontal:absolute;mso-position-horizontal-relative:char;mso-position-vertical:absolute;mso-position-vertical-relative:line;mso-left-percent:-10001;mso-top-percent:-10001;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7030a0" strokeweight="1pt">
                      <v:stroke joinstyle="miter"/>
                      <v:formulas/>
                      <v:path arrowok="t" o:connecttype="custom" o:connectlocs="38147,154681;17558,149971;56315,206219;47308,208471;133943,230984;128513,220702;234323,205345;232152,216625;277421,135636;303847,177803;339759,90727;327989,106540;311520,32062;312138,39531;236363,23352;242394,13827;179975,27891;182893,19677;113800,30680;124367,38645;33547,93298;31701,84913" o:connectangles="0,0,0,0,0,0,0,0,0,0,0,0,0,0,0,0,0,0,0,0,0,0" textboxrect="0,0,43200,43200"/>
                      <v:textbox>
                        <w:txbxContent>
                          <w:p w14:paraId="5D1F9BDF" w14:textId="77777777" w:rsidR="004B7AE1" w:rsidRDefault="004B7AE1" w:rsidP="00706D13">
                            <w:pPr>
                              <w:jc w:val="center"/>
                              <w:rPr>
                                <w:sz w:val="24"/>
                                <w:szCs w:val="24"/>
                              </w:rPr>
                            </w:pPr>
                          </w:p>
                        </w:txbxContent>
                      </v:textbox>
                      <w10:anchorlock/>
                    </v:shape>
                  </w:pict>
                </mc:Fallback>
              </mc:AlternateContent>
            </w:r>
          </w:p>
        </w:tc>
        <w:tc>
          <w:tcPr>
            <w:tcW w:w="1508" w:type="dxa"/>
            <w:shd w:val="clear" w:color="auto" w:fill="F7CAAC" w:themeFill="accent2" w:themeFillTint="66"/>
          </w:tcPr>
          <w:p w14:paraId="4BA50774" w14:textId="35F7AD85" w:rsidR="00C66FDC" w:rsidRPr="004B7AE1" w:rsidRDefault="002342E9" w:rsidP="001E2908">
            <w:r w:rsidRPr="004B7AE1">
              <w:t>LDURB</w:t>
            </w:r>
          </w:p>
        </w:tc>
      </w:tr>
      <w:tr w:rsidR="00A5599A" w:rsidRPr="004B7AE1" w14:paraId="49240CFE" w14:textId="77777777" w:rsidTr="002342E9">
        <w:tc>
          <w:tcPr>
            <w:tcW w:w="1664" w:type="dxa"/>
          </w:tcPr>
          <w:p w14:paraId="64F28542" w14:textId="11D4B88D" w:rsidR="00C66FDC" w:rsidRPr="004B7AE1" w:rsidRDefault="00C66FDC" w:rsidP="001E2908">
            <w:pPr>
              <w:rPr>
                <w:b/>
                <w:bCs/>
              </w:rPr>
            </w:pPr>
            <w:r w:rsidRPr="004B7AE1">
              <w:rPr>
                <w:b/>
                <w:bCs/>
              </w:rPr>
              <w:t xml:space="preserve">Cycle </w:t>
            </w:r>
            <w:r w:rsidR="00EE7306" w:rsidRPr="004B7AE1">
              <w:rPr>
                <w:b/>
                <w:bCs/>
              </w:rPr>
              <w:t>6</w:t>
            </w:r>
          </w:p>
        </w:tc>
        <w:tc>
          <w:tcPr>
            <w:tcW w:w="1350" w:type="dxa"/>
            <w:shd w:val="clear" w:color="auto" w:fill="B9CAE9"/>
          </w:tcPr>
          <w:p w14:paraId="46EF340E" w14:textId="72DA7D52" w:rsidR="00C66FDC" w:rsidRPr="004B7AE1" w:rsidRDefault="006C2EC8" w:rsidP="001E2908">
            <w:r w:rsidRPr="004B7AE1">
              <w:t>-</w:t>
            </w:r>
          </w:p>
        </w:tc>
        <w:tc>
          <w:tcPr>
            <w:tcW w:w="1470" w:type="dxa"/>
            <w:shd w:val="clear" w:color="auto" w:fill="BFBFBF" w:themeFill="background1" w:themeFillShade="BF"/>
          </w:tcPr>
          <w:p w14:paraId="61ACD952" w14:textId="7EF43988" w:rsidR="00C66FDC" w:rsidRPr="004B7AE1" w:rsidRDefault="002342E9" w:rsidP="001E2908">
            <w:r w:rsidRPr="004B7AE1">
              <w:t>SUB</w:t>
            </w:r>
          </w:p>
        </w:tc>
        <w:tc>
          <w:tcPr>
            <w:tcW w:w="1489" w:type="dxa"/>
            <w:shd w:val="clear" w:color="auto" w:fill="9CC2E5" w:themeFill="accent5" w:themeFillTint="99"/>
          </w:tcPr>
          <w:p w14:paraId="3F1A0FA2" w14:textId="4EBC96D4" w:rsidR="00C66FDC" w:rsidRPr="004B7AE1" w:rsidRDefault="002342E9" w:rsidP="001E2908">
            <w:r w:rsidRPr="004B7AE1">
              <w:t>ORR</w:t>
            </w:r>
          </w:p>
        </w:tc>
        <w:tc>
          <w:tcPr>
            <w:tcW w:w="1535" w:type="dxa"/>
            <w:shd w:val="clear" w:color="auto" w:fill="BF8F00" w:themeFill="accent4" w:themeFillShade="BF"/>
          </w:tcPr>
          <w:p w14:paraId="65D68275" w14:textId="7ADD49DE" w:rsidR="00C66FDC" w:rsidRPr="004B7AE1" w:rsidRDefault="002342E9" w:rsidP="001E2908">
            <w:r w:rsidRPr="004B7AE1">
              <w:t>AND</w:t>
            </w:r>
          </w:p>
        </w:tc>
        <w:tc>
          <w:tcPr>
            <w:tcW w:w="1508" w:type="dxa"/>
            <w:shd w:val="clear" w:color="auto" w:fill="F7CAAC" w:themeFill="accent2" w:themeFillTint="66"/>
          </w:tcPr>
          <w:p w14:paraId="71579CB7" w14:textId="04AE9D09" w:rsidR="00C66FDC" w:rsidRPr="004B7AE1" w:rsidRDefault="00706D13" w:rsidP="00386865">
            <w:pPr>
              <w:keepNext/>
            </w:pPr>
            <w:r w:rsidRPr="004B7AE1">
              <w:rPr>
                <w:noProof/>
              </w:rPr>
              <mc:AlternateContent>
                <mc:Choice Requires="wps">
                  <w:drawing>
                    <wp:inline distT="0" distB="0" distL="0" distR="0" wp14:anchorId="39CB1DFD" wp14:editId="404A43D5">
                      <wp:extent cx="351155" cy="255270"/>
                      <wp:effectExtent l="19050" t="0" r="10795" b="30480"/>
                      <wp:docPr id="61" name="Cloud 118"/>
                      <wp:cNvGraphicFramePr/>
                      <a:graphic xmlns:a="http://schemas.openxmlformats.org/drawingml/2006/main">
                        <a:graphicData uri="http://schemas.microsoft.com/office/word/2010/wordprocessingShape">
                          <wps:wsp>
                            <wps:cNvSpPr/>
                            <wps:spPr>
                              <a:xfrm>
                                <a:off x="0" y="0"/>
                                <a:ext cx="351155" cy="255270"/>
                              </a:xfrm>
                              <a:prstGeom prst="cloud">
                                <a:avLst/>
                              </a:prstGeom>
                              <a:noFill/>
                              <a:ln w="12700" cap="flat" cmpd="sng" algn="ctr">
                                <a:solidFill>
                                  <a:srgbClr val="7030A0"/>
                                </a:solidFill>
                                <a:prstDash val="solid"/>
                                <a:miter lim="800000"/>
                              </a:ln>
                              <a:effectLst/>
                            </wps:spPr>
                            <wps:txbx>
                              <w:txbxContent>
                                <w:p w14:paraId="2713F24D" w14:textId="77777777" w:rsidR="004B7AE1" w:rsidRDefault="004B7AE1" w:rsidP="00706D13">
                                  <w:pPr>
                                    <w:jc w:val="center"/>
                                    <w:rPr>
                                      <w:sz w:val="24"/>
                                      <w:szCs w:val="24"/>
                                    </w:rPr>
                                  </w:pPr>
                                </w:p>
                              </w:txbxContent>
                            </wps:txbx>
                            <wps:bodyPr wrap="square" rtlCol="0" anchor="ctr">
                              <a:noAutofit/>
                            </wps:bodyPr>
                          </wps:wsp>
                        </a:graphicData>
                      </a:graphic>
                    </wp:inline>
                  </w:drawing>
                </mc:Choice>
                <mc:Fallback>
                  <w:pict>
                    <v:shape w14:anchorId="39CB1DFD" id="_x0000_s1028" style="width:27.65pt;height:20.1pt;visibility:visible;mso-wrap-style:square;mso-left-percent:-10001;mso-top-percent:-10001;mso-position-horizontal:absolute;mso-position-horizontal-relative:char;mso-position-vertical:absolute;mso-position-vertical-relative:line;mso-left-percent:-10001;mso-top-percent:-10001;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7030a0" strokeweight="1pt">
                      <v:stroke joinstyle="miter"/>
                      <v:formulas/>
                      <v:path arrowok="t" o:connecttype="custom" o:connectlocs="38147,154681;17558,149971;56315,206219;47308,208471;133943,230984;128513,220702;234323,205345;232152,216625;277421,135636;303847,177803;339759,90727;327989,106540;311520,32062;312138,39531;236363,23352;242394,13827;179975,27891;182893,19677;113800,30680;124367,38645;33547,93298;31701,84913" o:connectangles="0,0,0,0,0,0,0,0,0,0,0,0,0,0,0,0,0,0,0,0,0,0" textboxrect="0,0,43200,43200"/>
                      <v:textbox>
                        <w:txbxContent>
                          <w:p w14:paraId="2713F24D" w14:textId="77777777" w:rsidR="004B7AE1" w:rsidRDefault="004B7AE1" w:rsidP="00706D13">
                            <w:pPr>
                              <w:jc w:val="center"/>
                              <w:rPr>
                                <w:sz w:val="24"/>
                                <w:szCs w:val="24"/>
                              </w:rPr>
                            </w:pPr>
                          </w:p>
                        </w:txbxContent>
                      </v:textbox>
                      <w10:anchorlock/>
                    </v:shape>
                  </w:pict>
                </mc:Fallback>
              </mc:AlternateContent>
            </w:r>
          </w:p>
        </w:tc>
      </w:tr>
    </w:tbl>
    <w:p w14:paraId="6E09659A" w14:textId="2A8F0B2D" w:rsidR="00235A93" w:rsidRPr="004B7AE1" w:rsidRDefault="00386865" w:rsidP="00386865">
      <w:pPr>
        <w:pStyle w:val="Caption"/>
        <w:jc w:val="center"/>
      </w:pPr>
      <w:bookmarkStart w:id="11" w:name="_Ref39481083"/>
      <w:r w:rsidRPr="004B7AE1">
        <w:t xml:space="preserve">Table </w:t>
      </w:r>
      <w:r w:rsidR="00863415" w:rsidRPr="004B7AE1">
        <w:fldChar w:fldCharType="begin"/>
      </w:r>
      <w:r w:rsidR="00863415" w:rsidRPr="004B7AE1">
        <w:instrText xml:space="preserve"> SEQ Table \* ARABIC </w:instrText>
      </w:r>
      <w:r w:rsidR="00863415" w:rsidRPr="004B7AE1">
        <w:fldChar w:fldCharType="separate"/>
      </w:r>
      <w:r w:rsidR="0014263F">
        <w:rPr>
          <w:noProof/>
        </w:rPr>
        <w:t>1</w:t>
      </w:r>
      <w:r w:rsidR="00863415" w:rsidRPr="004B7AE1">
        <w:rPr>
          <w:noProof/>
        </w:rPr>
        <w:fldChar w:fldCharType="end"/>
      </w:r>
      <w:bookmarkEnd w:id="11"/>
      <w:r w:rsidRPr="004B7AE1">
        <w:t>: Bubble in EXE stage</w:t>
      </w:r>
      <w:r w:rsidR="006872B0" w:rsidRPr="004B7AE1">
        <w:t xml:space="preserve"> for stalls</w:t>
      </w:r>
    </w:p>
    <w:p w14:paraId="3ADE619C" w14:textId="3ED3A0D0" w:rsidR="00C66FDC" w:rsidRPr="004B7AE1" w:rsidRDefault="00826A84" w:rsidP="001E2908">
      <w:r w:rsidRPr="004B7AE1">
        <w:t xml:space="preserve">The EXE </w:t>
      </w:r>
      <w:r w:rsidR="00386865" w:rsidRPr="004B7AE1">
        <w:t>stage is unused a</w:t>
      </w:r>
      <w:r w:rsidR="00805B56" w:rsidRPr="004B7AE1">
        <w:t xml:space="preserve">t Cycle 4 when the pipeline is stalled. </w:t>
      </w:r>
      <w:r w:rsidR="00E07CD6" w:rsidRPr="004B7AE1">
        <w:t xml:space="preserve">This is </w:t>
      </w:r>
      <w:r w:rsidR="00F8718B" w:rsidRPr="004B7AE1">
        <w:t>also known as a bubble</w:t>
      </w:r>
      <w:r w:rsidR="00CC60B8" w:rsidRPr="004B7AE1">
        <w:t>,</w:t>
      </w:r>
      <w:r w:rsidR="00F8718B" w:rsidRPr="004B7AE1">
        <w:t xml:space="preserve"> </w:t>
      </w:r>
      <w:r w:rsidR="006779DF" w:rsidRPr="004B7AE1">
        <w:t xml:space="preserve">and </w:t>
      </w:r>
      <w:r w:rsidR="00F8718B" w:rsidRPr="004B7AE1">
        <w:t>it behaves like a NOP.</w:t>
      </w:r>
      <w:r w:rsidR="006779DF" w:rsidRPr="004B7AE1">
        <w:t xml:space="preserve"> </w:t>
      </w:r>
      <w:r w:rsidR="00B030CA" w:rsidRPr="004B7AE1">
        <w:t xml:space="preserve">The bubble is </w:t>
      </w:r>
      <w:r w:rsidR="00D4172D" w:rsidRPr="004B7AE1">
        <w:t>“</w:t>
      </w:r>
      <w:r w:rsidR="00B030CA" w:rsidRPr="004B7AE1">
        <w:t>inserted</w:t>
      </w:r>
      <w:r w:rsidR="00D4172D" w:rsidRPr="004B7AE1">
        <w:t>”</w:t>
      </w:r>
      <w:r w:rsidR="00B030CA" w:rsidRPr="004B7AE1">
        <w:t xml:space="preserve"> by setting the control signals in the EXE stage to </w:t>
      </w:r>
      <w:r w:rsidR="00970429" w:rsidRPr="004B7AE1">
        <w:t xml:space="preserve">values </w:t>
      </w:r>
      <w:r w:rsidR="00F85C67" w:rsidRPr="004B7AE1">
        <w:t>that would avoid changing state (such as zero</w:t>
      </w:r>
      <w:r w:rsidR="002B6990" w:rsidRPr="004B7AE1">
        <w:t xml:space="preserve"> for some signals</w:t>
      </w:r>
      <w:r w:rsidR="00F85C67" w:rsidRPr="004B7AE1">
        <w:t>)</w:t>
      </w:r>
      <w:r w:rsidR="00B030CA" w:rsidRPr="004B7AE1">
        <w:t xml:space="preserve">. </w:t>
      </w:r>
      <w:r w:rsidR="007B2860" w:rsidRPr="004B7AE1">
        <w:t xml:space="preserve">Do recall that these control signals are also passed to the MEM and WB pipeline registers. </w:t>
      </w:r>
      <w:r w:rsidR="006779DF" w:rsidRPr="004B7AE1">
        <w:t>The bubble propagates through the pipeline registers until it completes the WB</w:t>
      </w:r>
      <w:r w:rsidR="00957FAD" w:rsidRPr="004B7AE1">
        <w:t xml:space="preserve"> stage</w:t>
      </w:r>
      <w:r w:rsidR="006779DF" w:rsidRPr="004B7AE1">
        <w:t>.</w:t>
      </w:r>
    </w:p>
    <w:p w14:paraId="1D088F2B" w14:textId="77777777" w:rsidR="00C66FDC" w:rsidRPr="004B7AE1" w:rsidRDefault="00C66FDC" w:rsidP="001E2908"/>
    <w:p w14:paraId="02001597" w14:textId="74DB89AE" w:rsidR="00235A93" w:rsidRPr="004B7AE1" w:rsidRDefault="00235A93" w:rsidP="00BC5B0C">
      <w:pPr>
        <w:pStyle w:val="Heading1"/>
      </w:pPr>
      <w:bookmarkStart w:id="12" w:name="_Theory:_‘Branch_bubble’"/>
      <w:bookmarkStart w:id="13" w:name="_Toc44329986"/>
      <w:bookmarkEnd w:id="12"/>
      <w:r w:rsidRPr="004B7AE1">
        <w:t xml:space="preserve">Theory: </w:t>
      </w:r>
      <w:r w:rsidR="00CB57A1" w:rsidRPr="004B7AE1">
        <w:t>“</w:t>
      </w:r>
      <w:r w:rsidRPr="004B7AE1">
        <w:t>Branch bubble</w:t>
      </w:r>
      <w:r w:rsidR="00CB57A1" w:rsidRPr="004B7AE1">
        <w:t>”</w:t>
      </w:r>
      <w:bookmarkEnd w:id="13"/>
    </w:p>
    <w:p w14:paraId="650A0482" w14:textId="000AAA65" w:rsidR="00352133" w:rsidRPr="004B7AE1" w:rsidRDefault="008A0193" w:rsidP="001E2908">
      <w:r w:rsidRPr="004B7AE1">
        <w:t xml:space="preserve">In the previous lab, we also encountered </w:t>
      </w:r>
      <w:r w:rsidR="005F7F76" w:rsidRPr="004B7AE1">
        <w:t>a</w:t>
      </w:r>
      <w:r w:rsidR="000F03B1" w:rsidRPr="004B7AE1">
        <w:t xml:space="preserve"> Control Hazard. </w:t>
      </w:r>
      <w:r w:rsidR="00235A93" w:rsidRPr="004B7AE1">
        <w:t xml:space="preserve">Control </w:t>
      </w:r>
      <w:r w:rsidR="000F03B1" w:rsidRPr="004B7AE1">
        <w:t>H</w:t>
      </w:r>
      <w:r w:rsidR="00235A93" w:rsidRPr="004B7AE1">
        <w:t>azards are also known as branch hazards, where the processor does not know which instruction to fetch next because the branch decision has not been made by the time the next instruction is fetched.</w:t>
      </w:r>
    </w:p>
    <w:p w14:paraId="78CD1C61" w14:textId="462335CB" w:rsidR="00352133" w:rsidRPr="004B7AE1" w:rsidRDefault="007B5CA3" w:rsidP="001E2908">
      <w:r w:rsidRPr="004B7AE1">
        <w:t xml:space="preserve">There are several approaches to dealing with control hazards, such as </w:t>
      </w:r>
      <w:r w:rsidR="00637839" w:rsidRPr="004B7AE1">
        <w:t>delaying the branch, or even branch prediction.</w:t>
      </w:r>
      <w:r w:rsidR="00BA5473">
        <w:t xml:space="preserve"> </w:t>
      </w:r>
      <w:r w:rsidR="001623FF" w:rsidRPr="004B7AE1">
        <w:t>In this lab, w</w:t>
      </w:r>
      <w:r w:rsidR="00DA48C8" w:rsidRPr="004B7AE1">
        <w:t xml:space="preserve">e will </w:t>
      </w:r>
      <w:r w:rsidR="001623FF" w:rsidRPr="004B7AE1">
        <w:t>explore one simple method</w:t>
      </w:r>
      <w:r w:rsidR="004A5866" w:rsidRPr="004B7AE1">
        <w:t>,</w:t>
      </w:r>
      <w:r w:rsidR="001623FF" w:rsidRPr="004B7AE1">
        <w:t xml:space="preserve"> </w:t>
      </w:r>
      <w:r w:rsidR="004A5866" w:rsidRPr="004B7AE1">
        <w:t>which</w:t>
      </w:r>
      <w:r w:rsidR="001623FF" w:rsidRPr="004B7AE1">
        <w:t xml:space="preserve"> is </w:t>
      </w:r>
      <w:r w:rsidR="0051742D" w:rsidRPr="004B7AE1">
        <w:t>to</w:t>
      </w:r>
      <w:r w:rsidR="00B379CB" w:rsidRPr="004B7AE1">
        <w:t xml:space="preserve"> assume the branch is not taken and continue fetching in subsequent instructions. Once we detect that the instruction requires branching, we replace the subsequent instructions with NOPs. </w:t>
      </w:r>
      <w:r w:rsidR="00CD3322" w:rsidRPr="004B7AE1">
        <w:t xml:space="preserve">In this lab, we call this the </w:t>
      </w:r>
      <w:r w:rsidR="00CD3322" w:rsidRPr="004B7AE1">
        <w:rPr>
          <w:i/>
          <w:iCs/>
        </w:rPr>
        <w:t>branch bubb</w:t>
      </w:r>
      <w:r w:rsidR="00CF6309" w:rsidRPr="004B7AE1">
        <w:rPr>
          <w:i/>
          <w:iCs/>
        </w:rPr>
        <w:t>le</w:t>
      </w:r>
      <w:r w:rsidR="00CD3322" w:rsidRPr="004B7AE1">
        <w:t xml:space="preserve"> method.</w:t>
      </w:r>
    </w:p>
    <w:p w14:paraId="42ED51B7" w14:textId="1018B784" w:rsidR="00C46A65" w:rsidRPr="004B7AE1" w:rsidRDefault="00C46A65" w:rsidP="00C46A65">
      <w:r w:rsidRPr="004B7AE1">
        <w:t xml:space="preserve">In theory, the core can detect that it needs to branch once </w:t>
      </w:r>
      <w:r w:rsidR="00AE0895" w:rsidRPr="004B7AE1">
        <w:t>an</w:t>
      </w:r>
      <w:r w:rsidRPr="004B7AE1">
        <w:t xml:space="preserve"> unconditional branch</w:t>
      </w:r>
      <w:r w:rsidR="00B64F89" w:rsidRPr="004B7AE1">
        <w:t xml:space="preserve"> has been decoded </w:t>
      </w:r>
      <w:r w:rsidRPr="004B7AE1">
        <w:t>at the ID stage, but for a conditional branch</w:t>
      </w:r>
      <w:r w:rsidR="002D5D84" w:rsidRPr="004B7AE1">
        <w:t xml:space="preserve"> (e</w:t>
      </w:r>
      <w:r w:rsidR="00491A89" w:rsidRPr="004B7AE1">
        <w:t>.g.,</w:t>
      </w:r>
      <w:r w:rsidR="002D5D84" w:rsidRPr="004B7AE1">
        <w:t xml:space="preserve"> </w:t>
      </w:r>
      <w:r w:rsidR="002D5D84" w:rsidRPr="004B7AE1">
        <w:rPr>
          <w:rStyle w:val="CodeblockChar"/>
        </w:rPr>
        <w:t>BNE</w:t>
      </w:r>
      <w:r w:rsidR="002D5D84" w:rsidRPr="004B7AE1">
        <w:t>)</w:t>
      </w:r>
      <w:r w:rsidRPr="004B7AE1">
        <w:t>, the core relies on the result computed in the EXE stage to be able to decide if it needs to branch. The branch bubble mechanism aims to accommodate both unconditional branch and conditional branch by taking the worst-case scenario, where a decision to branch is only ready at the EXE stage. The branch bubble is a simple mechanism</w:t>
      </w:r>
      <w:r w:rsidR="00491A89" w:rsidRPr="004B7AE1">
        <w:t>,</w:t>
      </w:r>
      <w:r w:rsidR="00B64F89" w:rsidRPr="004B7AE1">
        <w:t xml:space="preserve"> and </w:t>
      </w:r>
      <w:r w:rsidR="00E358F8" w:rsidRPr="004B7AE1">
        <w:t xml:space="preserve">it is </w:t>
      </w:r>
      <w:r w:rsidR="00B64F89" w:rsidRPr="004B7AE1">
        <w:t>simple to implement</w:t>
      </w:r>
      <w:r w:rsidR="00E3309E" w:rsidRPr="004B7AE1">
        <w:t xml:space="preserve"> to ensure that the instructions after the branch instruction that are not meant to execute will not execute</w:t>
      </w:r>
      <w:r w:rsidRPr="004B7AE1">
        <w:t xml:space="preserve">, though </w:t>
      </w:r>
      <w:r w:rsidR="00E3309E" w:rsidRPr="004B7AE1">
        <w:t>this mechanism</w:t>
      </w:r>
      <w:r w:rsidRPr="004B7AE1">
        <w:t xml:space="preserve"> is </w:t>
      </w:r>
      <w:r w:rsidR="004E46D9" w:rsidRPr="004B7AE1">
        <w:t xml:space="preserve">also </w:t>
      </w:r>
      <w:r w:rsidRPr="004B7AE1">
        <w:t>not the most efficient</w:t>
      </w:r>
      <w:r w:rsidR="00E3309E" w:rsidRPr="004B7AE1">
        <w:t xml:space="preserve"> in terms</w:t>
      </w:r>
      <w:r w:rsidR="000941CD" w:rsidRPr="004B7AE1">
        <w:t xml:space="preserve"> of performance</w:t>
      </w:r>
      <w:r w:rsidRPr="004B7AE1">
        <w:t>.</w:t>
      </w:r>
    </w:p>
    <w:p w14:paraId="78B15FF6" w14:textId="6BDEA707" w:rsidR="005A40B1" w:rsidRPr="004B7AE1" w:rsidRDefault="005A40B1" w:rsidP="001E2908">
      <w:r w:rsidRPr="004B7AE1">
        <w:t>Consider the following example</w:t>
      </w:r>
      <w:r w:rsidR="00B14CD3" w:rsidRPr="004B7AE1">
        <w:t>s</w:t>
      </w:r>
      <w:r w:rsidR="00F1585B" w:rsidRPr="004B7AE1">
        <w:t xml:space="preserve"> shown in </w:t>
      </w:r>
      <w:r w:rsidR="00F1585B" w:rsidRPr="004B7AE1">
        <w:fldChar w:fldCharType="begin"/>
      </w:r>
      <w:r w:rsidR="00F1585B" w:rsidRPr="004B7AE1">
        <w:instrText xml:space="preserve"> REF _Ref42595415 \h </w:instrText>
      </w:r>
      <w:r w:rsidR="004B7AE1">
        <w:instrText xml:space="preserve"> \* MERGEFORMAT </w:instrText>
      </w:r>
      <w:r w:rsidR="00F1585B" w:rsidRPr="004B7AE1">
        <w:fldChar w:fldCharType="separate"/>
      </w:r>
      <w:r w:rsidR="0014263F" w:rsidRPr="004B7AE1">
        <w:t xml:space="preserve">Figure </w:t>
      </w:r>
      <w:r w:rsidR="0014263F">
        <w:rPr>
          <w:noProof/>
        </w:rPr>
        <w:t>2</w:t>
      </w:r>
      <w:r w:rsidR="00F1585B" w:rsidRPr="004B7AE1">
        <w:fldChar w:fldCharType="end"/>
      </w:r>
      <w:r w:rsidR="00B14CD3" w:rsidRPr="004B7AE1">
        <w:t xml:space="preserve"> and </w:t>
      </w:r>
      <w:r w:rsidR="00B14CD3" w:rsidRPr="004B7AE1">
        <w:fldChar w:fldCharType="begin"/>
      </w:r>
      <w:r w:rsidR="00B14CD3" w:rsidRPr="004B7AE1">
        <w:instrText xml:space="preserve"> REF _Ref39482710 \h </w:instrText>
      </w:r>
      <w:r w:rsidR="004B7AE1">
        <w:instrText xml:space="preserve"> \* MERGEFORMAT </w:instrText>
      </w:r>
      <w:r w:rsidR="00B14CD3" w:rsidRPr="004B7AE1">
        <w:fldChar w:fldCharType="separate"/>
      </w:r>
      <w:r w:rsidR="0014263F" w:rsidRPr="004B7AE1">
        <w:t xml:space="preserve">Table </w:t>
      </w:r>
      <w:r w:rsidR="0014263F">
        <w:rPr>
          <w:noProof/>
        </w:rPr>
        <w:t>2</w:t>
      </w:r>
      <w:r w:rsidR="00B14CD3" w:rsidRPr="004B7AE1">
        <w:fldChar w:fldCharType="end"/>
      </w:r>
      <w:r w:rsidR="00F1585B" w:rsidRPr="004B7AE1">
        <w:t>.</w:t>
      </w:r>
    </w:p>
    <w:p w14:paraId="41508EC1" w14:textId="12B1F53D" w:rsidR="00607A3A" w:rsidRPr="004B7AE1" w:rsidRDefault="4BE09334" w:rsidP="00607A3A">
      <w:pPr>
        <w:keepNext/>
      </w:pPr>
      <w:r w:rsidRPr="004B7AE1">
        <w:rPr>
          <w:noProof/>
        </w:rPr>
        <w:lastRenderedPageBreak/>
        <w:drawing>
          <wp:inline distT="0" distB="0" distL="0" distR="0" wp14:anchorId="40DEB005" wp14:editId="2CC099DC">
            <wp:extent cx="5731508" cy="2931565"/>
            <wp:effectExtent l="0" t="0" r="3175" b="0"/>
            <wp:docPr id="1512598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08" cy="2931565"/>
                    </a:xfrm>
                    <a:prstGeom prst="rect">
                      <a:avLst/>
                    </a:prstGeom>
                  </pic:spPr>
                </pic:pic>
              </a:graphicData>
            </a:graphic>
          </wp:inline>
        </w:drawing>
      </w:r>
    </w:p>
    <w:p w14:paraId="2197DA61" w14:textId="79AA4A35" w:rsidR="006B49DC" w:rsidRPr="004B7AE1" w:rsidRDefault="00607A3A" w:rsidP="00607A3A">
      <w:pPr>
        <w:pStyle w:val="Caption"/>
        <w:jc w:val="center"/>
      </w:pPr>
      <w:bookmarkStart w:id="14" w:name="_Ref42595415"/>
      <w:r w:rsidRPr="004B7AE1">
        <w:t xml:space="preserve">Figure </w:t>
      </w:r>
      <w:r w:rsidRPr="004B7AE1">
        <w:fldChar w:fldCharType="begin"/>
      </w:r>
      <w:r w:rsidRPr="004B7AE1">
        <w:instrText>SEQ Figure \* ARABIC</w:instrText>
      </w:r>
      <w:r w:rsidRPr="004B7AE1">
        <w:fldChar w:fldCharType="separate"/>
      </w:r>
      <w:r w:rsidR="0014263F">
        <w:rPr>
          <w:noProof/>
        </w:rPr>
        <w:t>2</w:t>
      </w:r>
      <w:r w:rsidRPr="004B7AE1">
        <w:fldChar w:fldCharType="end"/>
      </w:r>
      <w:bookmarkEnd w:id="14"/>
      <w:r w:rsidRPr="004B7AE1">
        <w:t>: Branch bubble mechanism</w:t>
      </w:r>
    </w:p>
    <w:p w14:paraId="2DE5412B" w14:textId="193B6628" w:rsidR="00837541" w:rsidRPr="004B7AE1" w:rsidRDefault="00837541" w:rsidP="00837541"/>
    <w:tbl>
      <w:tblPr>
        <w:tblStyle w:val="TableGrid"/>
        <w:tblW w:w="0" w:type="auto"/>
        <w:tblLook w:val="04A0" w:firstRow="1" w:lastRow="0" w:firstColumn="1" w:lastColumn="0" w:noHBand="0" w:noVBand="1"/>
      </w:tblPr>
      <w:tblGrid>
        <w:gridCol w:w="1555"/>
        <w:gridCol w:w="1459"/>
        <w:gridCol w:w="1470"/>
        <w:gridCol w:w="1489"/>
        <w:gridCol w:w="1535"/>
        <w:gridCol w:w="1508"/>
      </w:tblGrid>
      <w:tr w:rsidR="00837541" w:rsidRPr="004B7AE1" w14:paraId="06C2516D" w14:textId="77777777" w:rsidTr="00F61B74">
        <w:tc>
          <w:tcPr>
            <w:tcW w:w="1555" w:type="dxa"/>
          </w:tcPr>
          <w:p w14:paraId="4F01E370" w14:textId="77777777" w:rsidR="00837541" w:rsidRPr="004B7AE1" w:rsidRDefault="00837541" w:rsidP="00401274"/>
        </w:tc>
        <w:tc>
          <w:tcPr>
            <w:tcW w:w="1459" w:type="dxa"/>
            <w:shd w:val="clear" w:color="auto" w:fill="B9CAE9"/>
          </w:tcPr>
          <w:p w14:paraId="167F3135" w14:textId="77777777" w:rsidR="00837541" w:rsidRPr="004B7AE1" w:rsidRDefault="00837541" w:rsidP="00401274">
            <w:pPr>
              <w:rPr>
                <w:b/>
                <w:bCs/>
              </w:rPr>
            </w:pPr>
            <w:r w:rsidRPr="004B7AE1">
              <w:rPr>
                <w:b/>
                <w:bCs/>
              </w:rPr>
              <w:t>IF</w:t>
            </w:r>
          </w:p>
        </w:tc>
        <w:tc>
          <w:tcPr>
            <w:tcW w:w="1470" w:type="dxa"/>
            <w:shd w:val="clear" w:color="auto" w:fill="BFBFBF" w:themeFill="background1" w:themeFillShade="BF"/>
          </w:tcPr>
          <w:p w14:paraId="288F78D9" w14:textId="77777777" w:rsidR="00837541" w:rsidRPr="004B7AE1" w:rsidRDefault="00837541" w:rsidP="00401274">
            <w:pPr>
              <w:rPr>
                <w:b/>
                <w:bCs/>
              </w:rPr>
            </w:pPr>
            <w:r w:rsidRPr="004B7AE1">
              <w:rPr>
                <w:b/>
                <w:bCs/>
              </w:rPr>
              <w:t>ID</w:t>
            </w:r>
          </w:p>
        </w:tc>
        <w:tc>
          <w:tcPr>
            <w:tcW w:w="1489" w:type="dxa"/>
            <w:shd w:val="clear" w:color="auto" w:fill="9CC2E5" w:themeFill="accent5" w:themeFillTint="99"/>
          </w:tcPr>
          <w:p w14:paraId="231BF852" w14:textId="77777777" w:rsidR="00837541" w:rsidRPr="004B7AE1" w:rsidRDefault="00837541" w:rsidP="00401274">
            <w:pPr>
              <w:rPr>
                <w:b/>
                <w:bCs/>
              </w:rPr>
            </w:pPr>
            <w:r w:rsidRPr="004B7AE1">
              <w:rPr>
                <w:b/>
                <w:bCs/>
              </w:rPr>
              <w:t>EXE</w:t>
            </w:r>
          </w:p>
        </w:tc>
        <w:tc>
          <w:tcPr>
            <w:tcW w:w="1535" w:type="dxa"/>
            <w:shd w:val="clear" w:color="auto" w:fill="BF8F00" w:themeFill="accent4" w:themeFillShade="BF"/>
          </w:tcPr>
          <w:p w14:paraId="03123351" w14:textId="77777777" w:rsidR="00837541" w:rsidRPr="004B7AE1" w:rsidRDefault="00837541" w:rsidP="00401274">
            <w:pPr>
              <w:rPr>
                <w:b/>
                <w:bCs/>
              </w:rPr>
            </w:pPr>
            <w:r w:rsidRPr="004B7AE1">
              <w:rPr>
                <w:b/>
                <w:bCs/>
              </w:rPr>
              <w:t xml:space="preserve">MEM </w:t>
            </w:r>
          </w:p>
        </w:tc>
        <w:tc>
          <w:tcPr>
            <w:tcW w:w="1508" w:type="dxa"/>
            <w:shd w:val="clear" w:color="auto" w:fill="F7CAAC" w:themeFill="accent2" w:themeFillTint="66"/>
          </w:tcPr>
          <w:p w14:paraId="6C474F83" w14:textId="77777777" w:rsidR="00837541" w:rsidRPr="004B7AE1" w:rsidRDefault="00837541" w:rsidP="00401274">
            <w:pPr>
              <w:rPr>
                <w:b/>
                <w:bCs/>
              </w:rPr>
            </w:pPr>
            <w:r w:rsidRPr="004B7AE1">
              <w:rPr>
                <w:b/>
                <w:bCs/>
              </w:rPr>
              <w:t>WB</w:t>
            </w:r>
          </w:p>
        </w:tc>
      </w:tr>
      <w:tr w:rsidR="00837541" w:rsidRPr="004B7AE1" w14:paraId="2F0DE14C" w14:textId="77777777" w:rsidTr="00F61B74">
        <w:tc>
          <w:tcPr>
            <w:tcW w:w="1555" w:type="dxa"/>
          </w:tcPr>
          <w:p w14:paraId="67BA7E50" w14:textId="77777777" w:rsidR="00837541" w:rsidRPr="004B7AE1" w:rsidRDefault="00837541" w:rsidP="00401274">
            <w:pPr>
              <w:rPr>
                <w:b/>
                <w:bCs/>
              </w:rPr>
            </w:pPr>
            <w:r w:rsidRPr="004B7AE1">
              <w:rPr>
                <w:b/>
                <w:bCs/>
              </w:rPr>
              <w:t>Cycle 3</w:t>
            </w:r>
          </w:p>
        </w:tc>
        <w:tc>
          <w:tcPr>
            <w:tcW w:w="1459" w:type="dxa"/>
            <w:shd w:val="clear" w:color="auto" w:fill="B9CAE9"/>
          </w:tcPr>
          <w:p w14:paraId="788CBA58" w14:textId="13B4041F" w:rsidR="00837541" w:rsidRPr="004B7AE1" w:rsidRDefault="00D3205E" w:rsidP="00401274">
            <w:r w:rsidRPr="004B7AE1">
              <w:t>AND X1, X10,</w:t>
            </w:r>
            <w:r w:rsidR="00F61B74" w:rsidRPr="004B7AE1">
              <w:t xml:space="preserve"> </w:t>
            </w:r>
            <w:r w:rsidRPr="004B7AE1">
              <w:t>#200</w:t>
            </w:r>
          </w:p>
        </w:tc>
        <w:tc>
          <w:tcPr>
            <w:tcW w:w="1470" w:type="dxa"/>
            <w:shd w:val="clear" w:color="auto" w:fill="BFBFBF" w:themeFill="background1" w:themeFillShade="BF"/>
          </w:tcPr>
          <w:p w14:paraId="49D5C8C4" w14:textId="6B07577B" w:rsidR="00837541" w:rsidRPr="004B7AE1" w:rsidRDefault="00194547" w:rsidP="00401274">
            <w:r w:rsidRPr="004B7AE1">
              <w:t>AND X</w:t>
            </w:r>
            <w:r w:rsidR="00D3205E" w:rsidRPr="004B7AE1">
              <w:t>1, X10,</w:t>
            </w:r>
            <w:r w:rsidR="00F61B74" w:rsidRPr="004B7AE1">
              <w:t xml:space="preserve"> </w:t>
            </w:r>
            <w:r w:rsidR="00D3205E" w:rsidRPr="004B7AE1">
              <w:t>#100</w:t>
            </w:r>
          </w:p>
        </w:tc>
        <w:tc>
          <w:tcPr>
            <w:tcW w:w="1489" w:type="dxa"/>
            <w:shd w:val="clear" w:color="auto" w:fill="9CC2E5" w:themeFill="accent5" w:themeFillTint="99"/>
          </w:tcPr>
          <w:p w14:paraId="2983D85A" w14:textId="33FAD2B0" w:rsidR="00837541" w:rsidRPr="004B7AE1" w:rsidRDefault="00194547" w:rsidP="00401274">
            <w:r w:rsidRPr="004B7AE1">
              <w:t>B</w:t>
            </w:r>
            <w:r w:rsidR="00D3205E" w:rsidRPr="004B7AE1">
              <w:t xml:space="preserve"> _strcpyloop</w:t>
            </w:r>
          </w:p>
        </w:tc>
        <w:tc>
          <w:tcPr>
            <w:tcW w:w="1535" w:type="dxa"/>
            <w:shd w:val="clear" w:color="auto" w:fill="BF8F00" w:themeFill="accent4" w:themeFillShade="BF"/>
          </w:tcPr>
          <w:p w14:paraId="420FC3AC" w14:textId="79FE6EDA" w:rsidR="00837541" w:rsidRPr="004B7AE1" w:rsidRDefault="00194547" w:rsidP="00401274">
            <w:r w:rsidRPr="004B7AE1">
              <w:t>-</w:t>
            </w:r>
            <w:r w:rsidR="00837541" w:rsidRPr="004B7AE1">
              <w:t xml:space="preserve"> </w:t>
            </w:r>
          </w:p>
        </w:tc>
        <w:tc>
          <w:tcPr>
            <w:tcW w:w="1508" w:type="dxa"/>
            <w:shd w:val="clear" w:color="auto" w:fill="F7CAAC" w:themeFill="accent2" w:themeFillTint="66"/>
          </w:tcPr>
          <w:p w14:paraId="71D26231" w14:textId="734380E8" w:rsidR="00837541" w:rsidRPr="004B7AE1" w:rsidRDefault="00194547" w:rsidP="00401274">
            <w:r w:rsidRPr="004B7AE1">
              <w:t>-</w:t>
            </w:r>
            <w:r w:rsidR="00837541" w:rsidRPr="004B7AE1">
              <w:t xml:space="preserve"> </w:t>
            </w:r>
          </w:p>
        </w:tc>
      </w:tr>
      <w:tr w:rsidR="00837541" w:rsidRPr="004B7AE1" w14:paraId="4A9BB4A3" w14:textId="77777777" w:rsidTr="00F61B74">
        <w:tc>
          <w:tcPr>
            <w:tcW w:w="1555" w:type="dxa"/>
          </w:tcPr>
          <w:p w14:paraId="4288DEE0" w14:textId="1D9B5194" w:rsidR="00837541" w:rsidRPr="004B7AE1" w:rsidRDefault="00837541" w:rsidP="00401274">
            <w:pPr>
              <w:rPr>
                <w:b/>
                <w:bCs/>
              </w:rPr>
            </w:pPr>
            <w:r w:rsidRPr="004B7AE1">
              <w:rPr>
                <w:b/>
                <w:bCs/>
                <w:color w:val="auto"/>
              </w:rPr>
              <w:t xml:space="preserve">Cycle 4 </w:t>
            </w:r>
          </w:p>
        </w:tc>
        <w:tc>
          <w:tcPr>
            <w:tcW w:w="1459" w:type="dxa"/>
            <w:shd w:val="clear" w:color="auto" w:fill="B9CAE9"/>
          </w:tcPr>
          <w:p w14:paraId="17DB0F0B" w14:textId="01AFA786" w:rsidR="00837541" w:rsidRPr="004B7AE1" w:rsidRDefault="00132228" w:rsidP="00401274">
            <w:pPr>
              <w:rPr>
                <w:b/>
                <w:bCs/>
              </w:rPr>
            </w:pPr>
            <w:r w:rsidRPr="004B7AE1">
              <w:rPr>
                <w:b/>
                <w:bCs/>
              </w:rPr>
              <w:t>_strcpyloop</w:t>
            </w:r>
          </w:p>
        </w:tc>
        <w:tc>
          <w:tcPr>
            <w:tcW w:w="1470" w:type="dxa"/>
            <w:shd w:val="clear" w:color="auto" w:fill="BFBFBF" w:themeFill="background1" w:themeFillShade="BF"/>
          </w:tcPr>
          <w:p w14:paraId="49DCE067" w14:textId="1A75CC8E" w:rsidR="00837541" w:rsidRPr="004B7AE1" w:rsidRDefault="00DF13DB" w:rsidP="00401274">
            <w:pPr>
              <w:rPr>
                <w:b/>
                <w:bCs/>
              </w:rPr>
            </w:pPr>
            <w:r w:rsidRPr="004B7AE1">
              <w:rPr>
                <w:b/>
                <w:bCs/>
              </w:rPr>
              <w:t>NOP</w:t>
            </w:r>
          </w:p>
        </w:tc>
        <w:tc>
          <w:tcPr>
            <w:tcW w:w="1489" w:type="dxa"/>
            <w:shd w:val="clear" w:color="auto" w:fill="9CC2E5" w:themeFill="accent5" w:themeFillTint="99"/>
          </w:tcPr>
          <w:p w14:paraId="3999AD3B" w14:textId="52838693" w:rsidR="00837541" w:rsidRPr="004B7AE1" w:rsidRDefault="327BA2F8" w:rsidP="00807C8B">
            <w:r w:rsidRPr="004B7AE1">
              <w:rPr>
                <w:b/>
                <w:bCs/>
              </w:rPr>
              <w:t>NOP</w:t>
            </w:r>
          </w:p>
        </w:tc>
        <w:tc>
          <w:tcPr>
            <w:tcW w:w="1535" w:type="dxa"/>
            <w:shd w:val="clear" w:color="auto" w:fill="BF8F00" w:themeFill="accent4" w:themeFillShade="BF"/>
          </w:tcPr>
          <w:p w14:paraId="579773CB" w14:textId="2DE12880" w:rsidR="00837541" w:rsidRPr="004B7AE1" w:rsidRDefault="00807C8B" w:rsidP="00401274">
            <w:r w:rsidRPr="004B7AE1">
              <w:t>B _strcpyloop</w:t>
            </w:r>
          </w:p>
        </w:tc>
        <w:tc>
          <w:tcPr>
            <w:tcW w:w="1508" w:type="dxa"/>
            <w:shd w:val="clear" w:color="auto" w:fill="F7CAAC" w:themeFill="accent2" w:themeFillTint="66"/>
          </w:tcPr>
          <w:p w14:paraId="684217E6" w14:textId="65DAD458" w:rsidR="00837541" w:rsidRPr="004B7AE1" w:rsidRDefault="00194547" w:rsidP="00401274">
            <w:r w:rsidRPr="004B7AE1">
              <w:t>-</w:t>
            </w:r>
          </w:p>
        </w:tc>
      </w:tr>
      <w:tr w:rsidR="00132228" w:rsidRPr="004B7AE1" w14:paraId="2324CA3C" w14:textId="77777777" w:rsidTr="00F61B74">
        <w:tc>
          <w:tcPr>
            <w:tcW w:w="1555" w:type="dxa"/>
          </w:tcPr>
          <w:p w14:paraId="526DA223" w14:textId="77777777" w:rsidR="00132228" w:rsidRPr="004B7AE1" w:rsidRDefault="00132228" w:rsidP="00132228">
            <w:pPr>
              <w:rPr>
                <w:b/>
                <w:bCs/>
              </w:rPr>
            </w:pPr>
            <w:r w:rsidRPr="004B7AE1">
              <w:rPr>
                <w:b/>
                <w:bCs/>
              </w:rPr>
              <w:t>Cycle 5</w:t>
            </w:r>
          </w:p>
        </w:tc>
        <w:tc>
          <w:tcPr>
            <w:tcW w:w="1459" w:type="dxa"/>
            <w:shd w:val="clear" w:color="auto" w:fill="B9CAE9"/>
          </w:tcPr>
          <w:p w14:paraId="52F1F926" w14:textId="1BF04B51" w:rsidR="00132228" w:rsidRPr="004B7AE1" w:rsidRDefault="00132228" w:rsidP="00132228">
            <w:r w:rsidRPr="004B7AE1">
              <w:t>-</w:t>
            </w:r>
          </w:p>
        </w:tc>
        <w:tc>
          <w:tcPr>
            <w:tcW w:w="1470" w:type="dxa"/>
            <w:shd w:val="clear" w:color="auto" w:fill="BFBFBF" w:themeFill="background1" w:themeFillShade="BF"/>
          </w:tcPr>
          <w:p w14:paraId="27EFF7E1" w14:textId="0BEE28EE" w:rsidR="00132228" w:rsidRPr="004B7AE1" w:rsidRDefault="00132228" w:rsidP="00132228">
            <w:pPr>
              <w:rPr>
                <w:b/>
                <w:bCs/>
              </w:rPr>
            </w:pPr>
            <w:r w:rsidRPr="004B7AE1">
              <w:rPr>
                <w:b/>
                <w:bCs/>
              </w:rPr>
              <w:t>_strcpyloop</w:t>
            </w:r>
          </w:p>
        </w:tc>
        <w:tc>
          <w:tcPr>
            <w:tcW w:w="1489" w:type="dxa"/>
            <w:shd w:val="clear" w:color="auto" w:fill="9CC2E5" w:themeFill="accent5" w:themeFillTint="99"/>
          </w:tcPr>
          <w:p w14:paraId="3C053ABF" w14:textId="10371450" w:rsidR="00132228" w:rsidRPr="004B7AE1" w:rsidRDefault="00807C8B" w:rsidP="00132228">
            <w:pPr>
              <w:rPr>
                <w:b/>
                <w:bCs/>
              </w:rPr>
            </w:pPr>
            <w:r w:rsidRPr="004B7AE1">
              <w:rPr>
                <w:b/>
                <w:bCs/>
              </w:rPr>
              <w:t>NOP</w:t>
            </w:r>
          </w:p>
        </w:tc>
        <w:tc>
          <w:tcPr>
            <w:tcW w:w="1535" w:type="dxa"/>
            <w:shd w:val="clear" w:color="auto" w:fill="BF8F00" w:themeFill="accent4" w:themeFillShade="BF"/>
          </w:tcPr>
          <w:p w14:paraId="2FAB7A38" w14:textId="3B7A9DC8" w:rsidR="00132228" w:rsidRPr="004B7AE1" w:rsidRDefault="00807C8B" w:rsidP="00132228">
            <w:r w:rsidRPr="004B7AE1">
              <w:rPr>
                <w:b/>
                <w:bCs/>
              </w:rPr>
              <w:t>NOP</w:t>
            </w:r>
          </w:p>
        </w:tc>
        <w:tc>
          <w:tcPr>
            <w:tcW w:w="1508" w:type="dxa"/>
            <w:shd w:val="clear" w:color="auto" w:fill="F7CAAC" w:themeFill="accent2" w:themeFillTint="66"/>
          </w:tcPr>
          <w:p w14:paraId="607C7F19" w14:textId="4DD01BB4" w:rsidR="00132228" w:rsidRPr="004B7AE1" w:rsidRDefault="00807C8B" w:rsidP="00132228">
            <w:r w:rsidRPr="004B7AE1">
              <w:t>B _strcpyloop</w:t>
            </w:r>
          </w:p>
        </w:tc>
      </w:tr>
      <w:tr w:rsidR="00132228" w:rsidRPr="004B7AE1" w14:paraId="54A37014" w14:textId="77777777" w:rsidTr="00F61B74">
        <w:tc>
          <w:tcPr>
            <w:tcW w:w="1555" w:type="dxa"/>
          </w:tcPr>
          <w:p w14:paraId="556F25B4" w14:textId="77777777" w:rsidR="00132228" w:rsidRPr="004B7AE1" w:rsidRDefault="00132228" w:rsidP="00132228">
            <w:pPr>
              <w:rPr>
                <w:b/>
                <w:bCs/>
              </w:rPr>
            </w:pPr>
            <w:r w:rsidRPr="004B7AE1">
              <w:rPr>
                <w:b/>
                <w:bCs/>
              </w:rPr>
              <w:t>Cycle 6</w:t>
            </w:r>
          </w:p>
        </w:tc>
        <w:tc>
          <w:tcPr>
            <w:tcW w:w="1459" w:type="dxa"/>
            <w:shd w:val="clear" w:color="auto" w:fill="B9CAE9"/>
          </w:tcPr>
          <w:p w14:paraId="2406564A" w14:textId="2FC33645" w:rsidR="00132228" w:rsidRPr="004B7AE1" w:rsidRDefault="00132228" w:rsidP="00132228">
            <w:r w:rsidRPr="004B7AE1">
              <w:t>-</w:t>
            </w:r>
          </w:p>
        </w:tc>
        <w:tc>
          <w:tcPr>
            <w:tcW w:w="1470" w:type="dxa"/>
            <w:shd w:val="clear" w:color="auto" w:fill="BFBFBF" w:themeFill="background1" w:themeFillShade="BF"/>
          </w:tcPr>
          <w:p w14:paraId="22291DF1" w14:textId="503AE353" w:rsidR="00132228" w:rsidRPr="004B7AE1" w:rsidRDefault="00132228" w:rsidP="00720A73">
            <w:r w:rsidRPr="004B7AE1">
              <w:t>-</w:t>
            </w:r>
          </w:p>
        </w:tc>
        <w:tc>
          <w:tcPr>
            <w:tcW w:w="1489" w:type="dxa"/>
            <w:shd w:val="clear" w:color="auto" w:fill="9CC2E5" w:themeFill="accent5" w:themeFillTint="99"/>
          </w:tcPr>
          <w:p w14:paraId="1E6E5DDA" w14:textId="666AC215" w:rsidR="00132228" w:rsidRPr="004B7AE1" w:rsidRDefault="00132228" w:rsidP="00132228">
            <w:pPr>
              <w:rPr>
                <w:b/>
                <w:bCs/>
              </w:rPr>
            </w:pPr>
            <w:r w:rsidRPr="004B7AE1">
              <w:rPr>
                <w:b/>
                <w:bCs/>
              </w:rPr>
              <w:t>_strcpyloop</w:t>
            </w:r>
          </w:p>
        </w:tc>
        <w:tc>
          <w:tcPr>
            <w:tcW w:w="1535" w:type="dxa"/>
            <w:shd w:val="clear" w:color="auto" w:fill="BF8F00" w:themeFill="accent4" w:themeFillShade="BF"/>
          </w:tcPr>
          <w:p w14:paraId="0B13299F" w14:textId="5BCA6693" w:rsidR="00132228" w:rsidRPr="004B7AE1" w:rsidRDefault="00807C8B" w:rsidP="00132228">
            <w:pPr>
              <w:rPr>
                <w:b/>
                <w:bCs/>
              </w:rPr>
            </w:pPr>
            <w:r w:rsidRPr="004B7AE1">
              <w:rPr>
                <w:b/>
                <w:bCs/>
              </w:rPr>
              <w:t>NOP</w:t>
            </w:r>
          </w:p>
        </w:tc>
        <w:tc>
          <w:tcPr>
            <w:tcW w:w="1508" w:type="dxa"/>
            <w:shd w:val="clear" w:color="auto" w:fill="F7CAAC" w:themeFill="accent2" w:themeFillTint="66"/>
          </w:tcPr>
          <w:p w14:paraId="79307FCA" w14:textId="5569CD95" w:rsidR="00132228" w:rsidRPr="004B7AE1" w:rsidRDefault="00807C8B" w:rsidP="00132228">
            <w:pPr>
              <w:keepNext/>
              <w:rPr>
                <w:b/>
              </w:rPr>
            </w:pPr>
            <w:r w:rsidRPr="004B7AE1">
              <w:rPr>
                <w:b/>
                <w:bCs/>
              </w:rPr>
              <w:t>NOP</w:t>
            </w:r>
          </w:p>
        </w:tc>
      </w:tr>
    </w:tbl>
    <w:p w14:paraId="1D0F874F" w14:textId="608734DD" w:rsidR="00837541" w:rsidRPr="004B7AE1" w:rsidRDefault="00837541" w:rsidP="00837541">
      <w:pPr>
        <w:pStyle w:val="Caption"/>
        <w:jc w:val="center"/>
      </w:pPr>
      <w:bookmarkStart w:id="15" w:name="_Ref39482710"/>
      <w:r w:rsidRPr="004B7AE1">
        <w:t xml:space="preserve">Table </w:t>
      </w:r>
      <w:r w:rsidR="00863415" w:rsidRPr="004B7AE1">
        <w:fldChar w:fldCharType="begin"/>
      </w:r>
      <w:r w:rsidR="00863415" w:rsidRPr="004B7AE1">
        <w:instrText xml:space="preserve"> SEQ Table \* ARABIC </w:instrText>
      </w:r>
      <w:r w:rsidR="00863415" w:rsidRPr="004B7AE1">
        <w:fldChar w:fldCharType="separate"/>
      </w:r>
      <w:r w:rsidR="0014263F">
        <w:rPr>
          <w:noProof/>
        </w:rPr>
        <w:t>2</w:t>
      </w:r>
      <w:r w:rsidR="00863415" w:rsidRPr="004B7AE1">
        <w:rPr>
          <w:noProof/>
        </w:rPr>
        <w:fldChar w:fldCharType="end"/>
      </w:r>
      <w:bookmarkEnd w:id="15"/>
      <w:r w:rsidRPr="004B7AE1">
        <w:t>: Bubble in EXE stage</w:t>
      </w:r>
      <w:r w:rsidR="006872B0" w:rsidRPr="004B7AE1">
        <w:t xml:space="preserve"> for control hazards</w:t>
      </w:r>
    </w:p>
    <w:p w14:paraId="6D3CD16D" w14:textId="77777777" w:rsidR="00B14CD3" w:rsidRPr="004B7AE1" w:rsidRDefault="00B14CD3" w:rsidP="002A27D3"/>
    <w:p w14:paraId="564686C5" w14:textId="65404913" w:rsidR="00766DCC" w:rsidRPr="004B7AE1" w:rsidRDefault="0093667E" w:rsidP="002A27D3">
      <w:r w:rsidRPr="004B7AE1">
        <w:t xml:space="preserve">At cycle </w:t>
      </w:r>
      <w:r w:rsidR="00595046" w:rsidRPr="004B7AE1">
        <w:t>3</w:t>
      </w:r>
      <w:r w:rsidRPr="004B7AE1">
        <w:t>, the branch instruction is in the EXE stage</w:t>
      </w:r>
      <w:r w:rsidR="006A2576" w:rsidRPr="004B7AE1">
        <w:t>,</w:t>
      </w:r>
      <w:r w:rsidR="00E3309E" w:rsidRPr="004B7AE1">
        <w:t xml:space="preserve"> and the core decides to branch</w:t>
      </w:r>
      <w:r w:rsidR="00587B52" w:rsidRPr="004B7AE1">
        <w:t xml:space="preserve">. </w:t>
      </w:r>
      <w:r w:rsidR="00595046" w:rsidRPr="004B7AE1">
        <w:t>At cycle 4, t</w:t>
      </w:r>
      <w:r w:rsidR="00425D88" w:rsidRPr="004B7AE1">
        <w:t>he core fetch</w:t>
      </w:r>
      <w:r w:rsidR="00E3309E" w:rsidRPr="004B7AE1">
        <w:t>es</w:t>
      </w:r>
      <w:r w:rsidR="00425D88" w:rsidRPr="004B7AE1">
        <w:t xml:space="preserve"> the branch target address and replaces </w:t>
      </w:r>
      <w:r w:rsidR="00595046" w:rsidRPr="004B7AE1">
        <w:t>the input</w:t>
      </w:r>
      <w:r w:rsidR="001F5FA4" w:rsidRPr="004B7AE1">
        <w:t xml:space="preserve">s of </w:t>
      </w:r>
      <w:r w:rsidR="00595046" w:rsidRPr="004B7AE1">
        <w:t>ID stage and EXE stage with NOPs.</w:t>
      </w:r>
    </w:p>
    <w:p w14:paraId="0F57B8E2" w14:textId="77777777" w:rsidR="00766DCC" w:rsidRPr="004B7AE1" w:rsidRDefault="00766DCC" w:rsidP="002A27D3"/>
    <w:p w14:paraId="07BC596A" w14:textId="5FBEF240" w:rsidR="002E6C08" w:rsidRPr="004B7AE1" w:rsidRDefault="002E6C08">
      <w:r w:rsidRPr="004B7AE1">
        <w:br w:type="page"/>
      </w:r>
    </w:p>
    <w:p w14:paraId="69EC4D94" w14:textId="0CDB132D" w:rsidR="00352133" w:rsidRPr="004B7AE1" w:rsidRDefault="006F5AF8" w:rsidP="00AC24BC">
      <w:pPr>
        <w:pStyle w:val="Heading1"/>
      </w:pPr>
      <w:bookmarkStart w:id="16" w:name="_Toc44329987"/>
      <w:r w:rsidRPr="004B7AE1">
        <w:lastRenderedPageBreak/>
        <w:t xml:space="preserve">Completing </w:t>
      </w:r>
      <w:r w:rsidR="00650A79" w:rsidRPr="004B7AE1">
        <w:t>Arm Education Core</w:t>
      </w:r>
      <w:r w:rsidR="00460724" w:rsidRPr="004B7AE1">
        <w:t>’s pipeline</w:t>
      </w:r>
      <w:bookmarkEnd w:id="16"/>
    </w:p>
    <w:p w14:paraId="023D02ED" w14:textId="2FC56A02" w:rsidR="00346105" w:rsidRPr="004B7AE1" w:rsidRDefault="00346105" w:rsidP="006F5AF8">
      <w:pPr>
        <w:pStyle w:val="Heading2"/>
      </w:pPr>
      <w:bookmarkStart w:id="17" w:name="_Toc44329988"/>
      <w:r w:rsidRPr="004B7AE1">
        <w:t>Stall</w:t>
      </w:r>
      <w:r w:rsidR="006F5AF8" w:rsidRPr="004B7AE1">
        <w:t xml:space="preserve"> implementation</w:t>
      </w:r>
      <w:bookmarkEnd w:id="17"/>
    </w:p>
    <w:p w14:paraId="57466DE0" w14:textId="6E403E08" w:rsidR="002878CC" w:rsidRPr="004B7AE1" w:rsidRDefault="002878CC" w:rsidP="005001F6">
      <w:r w:rsidRPr="004B7AE1">
        <w:t>One way of implementing</w:t>
      </w:r>
      <w:r w:rsidR="005001F6" w:rsidRPr="004B7AE1">
        <w:t xml:space="preserve"> stalls in </w:t>
      </w:r>
      <w:r w:rsidR="00650A79" w:rsidRPr="004B7AE1">
        <w:t>Arm Education Core</w:t>
      </w:r>
      <w:r w:rsidRPr="004B7AE1">
        <w:t xml:space="preserve"> is to have </w:t>
      </w:r>
      <w:r w:rsidRPr="004B7AE1">
        <w:rPr>
          <w:b/>
          <w:bCs/>
        </w:rPr>
        <w:t>a stall control signal</w:t>
      </w:r>
      <w:r w:rsidRPr="004B7AE1">
        <w:t>.</w:t>
      </w:r>
      <w:r w:rsidR="005001F6" w:rsidRPr="004B7AE1">
        <w:t xml:space="preserve"> Consider the following scenario shown in the diagram below</w:t>
      </w:r>
      <w:r w:rsidR="0075402B" w:rsidRPr="004B7AE1">
        <w:t>.</w:t>
      </w:r>
    </w:p>
    <w:p w14:paraId="36246BA1" w14:textId="77777777" w:rsidR="00096FD4" w:rsidRPr="004B7AE1" w:rsidRDefault="6D6FFC12" w:rsidP="00096FD4">
      <w:pPr>
        <w:keepNext/>
      </w:pPr>
      <w:r w:rsidRPr="004B7AE1">
        <w:rPr>
          <w:noProof/>
        </w:rPr>
        <w:drawing>
          <wp:inline distT="0" distB="0" distL="0" distR="0" wp14:anchorId="1CB5C69A" wp14:editId="2BEF6A9D">
            <wp:extent cx="5721918" cy="2995346"/>
            <wp:effectExtent l="0" t="0" r="0" b="0"/>
            <wp:docPr id="581359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1918" cy="2995346"/>
                    </a:xfrm>
                    <a:prstGeom prst="rect">
                      <a:avLst/>
                    </a:prstGeom>
                  </pic:spPr>
                </pic:pic>
              </a:graphicData>
            </a:graphic>
          </wp:inline>
        </w:drawing>
      </w:r>
    </w:p>
    <w:p w14:paraId="293CB185" w14:textId="3AD14525" w:rsidR="005601B6" w:rsidRPr="004B7AE1" w:rsidRDefault="00096FD4" w:rsidP="00096FD4">
      <w:pPr>
        <w:pStyle w:val="Caption"/>
        <w:jc w:val="center"/>
      </w:pPr>
      <w:bookmarkStart w:id="18" w:name="_Ref39246287"/>
      <w:bookmarkStart w:id="19" w:name="_Ref39248074"/>
      <w:r w:rsidRPr="004B7AE1">
        <w:t xml:space="preserve">Figure </w:t>
      </w:r>
      <w:r w:rsidRPr="004B7AE1">
        <w:fldChar w:fldCharType="begin"/>
      </w:r>
      <w:r w:rsidRPr="004B7AE1">
        <w:instrText>SEQ Figure \* ARABIC</w:instrText>
      </w:r>
      <w:r w:rsidRPr="004B7AE1">
        <w:fldChar w:fldCharType="separate"/>
      </w:r>
      <w:r w:rsidR="0014263F">
        <w:rPr>
          <w:noProof/>
        </w:rPr>
        <w:t>3</w:t>
      </w:r>
      <w:r w:rsidRPr="004B7AE1">
        <w:fldChar w:fldCharType="end"/>
      </w:r>
      <w:bookmarkEnd w:id="18"/>
      <w:r w:rsidRPr="004B7AE1">
        <w:t xml:space="preserve">: Implementing stalls in </w:t>
      </w:r>
      <w:bookmarkEnd w:id="19"/>
      <w:r w:rsidR="00650A79" w:rsidRPr="004B7AE1">
        <w:t>Arm Education Core</w:t>
      </w:r>
    </w:p>
    <w:tbl>
      <w:tblPr>
        <w:tblStyle w:val="TableGrid"/>
        <w:tblW w:w="0" w:type="auto"/>
        <w:tblLook w:val="04A0" w:firstRow="1" w:lastRow="0" w:firstColumn="1" w:lastColumn="0" w:noHBand="0" w:noVBand="1"/>
      </w:tblPr>
      <w:tblGrid>
        <w:gridCol w:w="1664"/>
        <w:gridCol w:w="1350"/>
        <w:gridCol w:w="1470"/>
        <w:gridCol w:w="1489"/>
        <w:gridCol w:w="1535"/>
        <w:gridCol w:w="1508"/>
      </w:tblGrid>
      <w:tr w:rsidR="0052055A" w:rsidRPr="004B7AE1" w14:paraId="51DBD623" w14:textId="77777777" w:rsidTr="00167182">
        <w:tc>
          <w:tcPr>
            <w:tcW w:w="1664" w:type="dxa"/>
          </w:tcPr>
          <w:p w14:paraId="15C289B6" w14:textId="77777777" w:rsidR="0052055A" w:rsidRPr="004B7AE1" w:rsidRDefault="0052055A" w:rsidP="00167182"/>
        </w:tc>
        <w:tc>
          <w:tcPr>
            <w:tcW w:w="1350" w:type="dxa"/>
            <w:shd w:val="clear" w:color="auto" w:fill="B9CAE9"/>
          </w:tcPr>
          <w:p w14:paraId="6329C243" w14:textId="77777777" w:rsidR="0052055A" w:rsidRPr="004B7AE1" w:rsidRDefault="0052055A" w:rsidP="00167182">
            <w:pPr>
              <w:rPr>
                <w:b/>
                <w:bCs/>
              </w:rPr>
            </w:pPr>
            <w:r w:rsidRPr="004B7AE1">
              <w:rPr>
                <w:b/>
                <w:bCs/>
              </w:rPr>
              <w:t>IF</w:t>
            </w:r>
          </w:p>
        </w:tc>
        <w:tc>
          <w:tcPr>
            <w:tcW w:w="1470" w:type="dxa"/>
            <w:shd w:val="clear" w:color="auto" w:fill="BFBFBF" w:themeFill="background1" w:themeFillShade="BF"/>
          </w:tcPr>
          <w:p w14:paraId="540E788D" w14:textId="77777777" w:rsidR="0052055A" w:rsidRPr="004B7AE1" w:rsidRDefault="0052055A" w:rsidP="00167182">
            <w:pPr>
              <w:rPr>
                <w:b/>
                <w:bCs/>
              </w:rPr>
            </w:pPr>
            <w:r w:rsidRPr="004B7AE1">
              <w:rPr>
                <w:b/>
                <w:bCs/>
              </w:rPr>
              <w:t>ID</w:t>
            </w:r>
          </w:p>
        </w:tc>
        <w:tc>
          <w:tcPr>
            <w:tcW w:w="1489" w:type="dxa"/>
            <w:shd w:val="clear" w:color="auto" w:fill="9CC2E5" w:themeFill="accent5" w:themeFillTint="99"/>
          </w:tcPr>
          <w:p w14:paraId="4A33AEDC" w14:textId="77777777" w:rsidR="0052055A" w:rsidRPr="004B7AE1" w:rsidRDefault="0052055A" w:rsidP="00167182">
            <w:pPr>
              <w:rPr>
                <w:b/>
                <w:bCs/>
              </w:rPr>
            </w:pPr>
            <w:r w:rsidRPr="004B7AE1">
              <w:rPr>
                <w:b/>
                <w:bCs/>
              </w:rPr>
              <w:t>EXE</w:t>
            </w:r>
          </w:p>
        </w:tc>
        <w:tc>
          <w:tcPr>
            <w:tcW w:w="1535" w:type="dxa"/>
            <w:shd w:val="clear" w:color="auto" w:fill="BF8F00" w:themeFill="accent4" w:themeFillShade="BF"/>
          </w:tcPr>
          <w:p w14:paraId="3BC80E81" w14:textId="77777777" w:rsidR="0052055A" w:rsidRPr="004B7AE1" w:rsidRDefault="0052055A" w:rsidP="00167182">
            <w:pPr>
              <w:rPr>
                <w:b/>
                <w:bCs/>
              </w:rPr>
            </w:pPr>
            <w:r w:rsidRPr="004B7AE1">
              <w:rPr>
                <w:b/>
                <w:bCs/>
              </w:rPr>
              <w:t xml:space="preserve">MEM </w:t>
            </w:r>
          </w:p>
        </w:tc>
        <w:tc>
          <w:tcPr>
            <w:tcW w:w="1508" w:type="dxa"/>
            <w:shd w:val="clear" w:color="auto" w:fill="F7CAAC" w:themeFill="accent2" w:themeFillTint="66"/>
          </w:tcPr>
          <w:p w14:paraId="04E149E0" w14:textId="77777777" w:rsidR="0052055A" w:rsidRPr="004B7AE1" w:rsidRDefault="0052055A" w:rsidP="00167182">
            <w:pPr>
              <w:rPr>
                <w:b/>
                <w:bCs/>
              </w:rPr>
            </w:pPr>
            <w:r w:rsidRPr="004B7AE1">
              <w:rPr>
                <w:b/>
                <w:bCs/>
              </w:rPr>
              <w:t>WB</w:t>
            </w:r>
          </w:p>
        </w:tc>
      </w:tr>
      <w:tr w:rsidR="0052055A" w:rsidRPr="004B7AE1" w14:paraId="57EDA10C" w14:textId="77777777" w:rsidTr="00167182">
        <w:tc>
          <w:tcPr>
            <w:tcW w:w="1664" w:type="dxa"/>
          </w:tcPr>
          <w:p w14:paraId="79B2ECA8" w14:textId="77777777" w:rsidR="0052055A" w:rsidRPr="004B7AE1" w:rsidRDefault="0052055A" w:rsidP="00167182">
            <w:pPr>
              <w:rPr>
                <w:b/>
                <w:bCs/>
              </w:rPr>
            </w:pPr>
            <w:r w:rsidRPr="004B7AE1">
              <w:rPr>
                <w:b/>
                <w:bCs/>
              </w:rPr>
              <w:t>Cycle 3</w:t>
            </w:r>
          </w:p>
        </w:tc>
        <w:tc>
          <w:tcPr>
            <w:tcW w:w="1350" w:type="dxa"/>
            <w:shd w:val="clear" w:color="auto" w:fill="B9CAE9"/>
          </w:tcPr>
          <w:p w14:paraId="602DD11B" w14:textId="77777777" w:rsidR="0052055A" w:rsidRPr="004B7AE1" w:rsidRDefault="0052055A" w:rsidP="00167182">
            <w:r w:rsidRPr="004B7AE1">
              <w:t>ORR</w:t>
            </w:r>
          </w:p>
        </w:tc>
        <w:tc>
          <w:tcPr>
            <w:tcW w:w="1470" w:type="dxa"/>
            <w:shd w:val="clear" w:color="auto" w:fill="BFBFBF" w:themeFill="background1" w:themeFillShade="BF"/>
          </w:tcPr>
          <w:p w14:paraId="58BBDE2F" w14:textId="77777777" w:rsidR="0052055A" w:rsidRPr="004B7AE1" w:rsidRDefault="0052055A" w:rsidP="00167182">
            <w:r w:rsidRPr="004B7AE1">
              <w:t>AND</w:t>
            </w:r>
          </w:p>
        </w:tc>
        <w:tc>
          <w:tcPr>
            <w:tcW w:w="1489" w:type="dxa"/>
            <w:shd w:val="clear" w:color="auto" w:fill="9CC2E5" w:themeFill="accent5" w:themeFillTint="99"/>
          </w:tcPr>
          <w:p w14:paraId="3A47A810" w14:textId="77777777" w:rsidR="0052055A" w:rsidRPr="004B7AE1" w:rsidRDefault="0052055A" w:rsidP="00167182">
            <w:r w:rsidRPr="004B7AE1">
              <w:t>LDURB</w:t>
            </w:r>
          </w:p>
        </w:tc>
        <w:tc>
          <w:tcPr>
            <w:tcW w:w="1535" w:type="dxa"/>
            <w:shd w:val="clear" w:color="auto" w:fill="BF8F00" w:themeFill="accent4" w:themeFillShade="BF"/>
          </w:tcPr>
          <w:p w14:paraId="6A07325F" w14:textId="77777777" w:rsidR="0052055A" w:rsidRPr="004B7AE1" w:rsidRDefault="0052055A" w:rsidP="00167182">
            <w:r w:rsidRPr="004B7AE1">
              <w:t xml:space="preserve">- </w:t>
            </w:r>
          </w:p>
        </w:tc>
        <w:tc>
          <w:tcPr>
            <w:tcW w:w="1508" w:type="dxa"/>
            <w:shd w:val="clear" w:color="auto" w:fill="F7CAAC" w:themeFill="accent2" w:themeFillTint="66"/>
          </w:tcPr>
          <w:p w14:paraId="31244812" w14:textId="77777777" w:rsidR="0052055A" w:rsidRPr="004B7AE1" w:rsidRDefault="0052055A" w:rsidP="00167182">
            <w:r w:rsidRPr="004B7AE1">
              <w:t xml:space="preserve">- </w:t>
            </w:r>
          </w:p>
        </w:tc>
      </w:tr>
      <w:tr w:rsidR="0052055A" w:rsidRPr="004B7AE1" w14:paraId="7ECDA233" w14:textId="77777777" w:rsidTr="00167182">
        <w:tc>
          <w:tcPr>
            <w:tcW w:w="1664" w:type="dxa"/>
          </w:tcPr>
          <w:p w14:paraId="52482047" w14:textId="77777777" w:rsidR="0052055A" w:rsidRPr="004B7AE1" w:rsidRDefault="0052055A" w:rsidP="00167182">
            <w:pPr>
              <w:rPr>
                <w:b/>
                <w:bCs/>
              </w:rPr>
            </w:pPr>
            <w:r w:rsidRPr="004B7AE1">
              <w:rPr>
                <w:b/>
                <w:bCs/>
                <w:color w:val="7030A0"/>
              </w:rPr>
              <w:t>Cycle 4 (stalled)</w:t>
            </w:r>
          </w:p>
        </w:tc>
        <w:tc>
          <w:tcPr>
            <w:tcW w:w="1350" w:type="dxa"/>
            <w:shd w:val="clear" w:color="auto" w:fill="B9CAE9"/>
          </w:tcPr>
          <w:p w14:paraId="340B123E" w14:textId="77777777" w:rsidR="0052055A" w:rsidRPr="004B7AE1" w:rsidRDefault="0052055A" w:rsidP="00167182">
            <w:r w:rsidRPr="004B7AE1">
              <w:rPr>
                <w:b/>
                <w:bCs/>
                <w:color w:val="7030A0"/>
              </w:rPr>
              <w:t>ORR</w:t>
            </w:r>
          </w:p>
        </w:tc>
        <w:tc>
          <w:tcPr>
            <w:tcW w:w="1470" w:type="dxa"/>
            <w:shd w:val="clear" w:color="auto" w:fill="BFBFBF" w:themeFill="background1" w:themeFillShade="BF"/>
          </w:tcPr>
          <w:p w14:paraId="27C7B52F" w14:textId="77777777" w:rsidR="0052055A" w:rsidRPr="004B7AE1" w:rsidRDefault="0052055A" w:rsidP="00167182">
            <w:r w:rsidRPr="004B7AE1">
              <w:rPr>
                <w:b/>
                <w:bCs/>
                <w:color w:val="7030A0"/>
              </w:rPr>
              <w:t>AND</w:t>
            </w:r>
          </w:p>
        </w:tc>
        <w:tc>
          <w:tcPr>
            <w:tcW w:w="1489" w:type="dxa"/>
            <w:shd w:val="clear" w:color="auto" w:fill="9CC2E5" w:themeFill="accent5" w:themeFillTint="99"/>
          </w:tcPr>
          <w:p w14:paraId="337E8BB0" w14:textId="77777777" w:rsidR="0052055A" w:rsidRPr="004B7AE1" w:rsidRDefault="0052055A" w:rsidP="00167182">
            <w:r w:rsidRPr="004B7AE1">
              <w:rPr>
                <w:noProof/>
              </w:rPr>
              <mc:AlternateContent>
                <mc:Choice Requires="wps">
                  <w:drawing>
                    <wp:inline distT="0" distB="0" distL="0" distR="0" wp14:anchorId="3A939FCD" wp14:editId="4C6648E9">
                      <wp:extent cx="351155" cy="255270"/>
                      <wp:effectExtent l="19050" t="0" r="10795" b="30480"/>
                      <wp:docPr id="6" name="Cloud 118"/>
                      <wp:cNvGraphicFramePr/>
                      <a:graphic xmlns:a="http://schemas.openxmlformats.org/drawingml/2006/main">
                        <a:graphicData uri="http://schemas.microsoft.com/office/word/2010/wordprocessingShape">
                          <wps:wsp>
                            <wps:cNvSpPr/>
                            <wps:spPr>
                              <a:xfrm>
                                <a:off x="0" y="0"/>
                                <a:ext cx="351155" cy="255270"/>
                              </a:xfrm>
                              <a:prstGeom prst="cloud">
                                <a:avLst/>
                              </a:prstGeom>
                              <a:noFill/>
                              <a:ln w="12700" cap="flat" cmpd="sng" algn="ctr">
                                <a:solidFill>
                                  <a:srgbClr val="7030A0"/>
                                </a:solidFill>
                                <a:prstDash val="solid"/>
                                <a:miter lim="800000"/>
                              </a:ln>
                              <a:effectLst/>
                            </wps:spPr>
                            <wps:txbx>
                              <w:txbxContent>
                                <w:p w14:paraId="58ABA937" w14:textId="77777777" w:rsidR="004B7AE1" w:rsidRDefault="004B7AE1" w:rsidP="0052055A">
                                  <w:pPr>
                                    <w:jc w:val="center"/>
                                    <w:rPr>
                                      <w:sz w:val="24"/>
                                      <w:szCs w:val="24"/>
                                    </w:rPr>
                                  </w:pPr>
                                </w:p>
                              </w:txbxContent>
                            </wps:txbx>
                            <wps:bodyPr wrap="square" rtlCol="0" anchor="ctr">
                              <a:noAutofit/>
                            </wps:bodyPr>
                          </wps:wsp>
                        </a:graphicData>
                      </a:graphic>
                    </wp:inline>
                  </w:drawing>
                </mc:Choice>
                <mc:Fallback>
                  <w:pict>
                    <v:shape w14:anchorId="3A939FCD" id="_x0000_s1029" style="width:27.65pt;height:20.1pt;visibility:visible;mso-wrap-style:square;mso-left-percent:-10001;mso-top-percent:-10001;mso-position-horizontal:absolute;mso-position-horizontal-relative:char;mso-position-vertical:absolute;mso-position-vertical-relative:line;mso-left-percent:-10001;mso-top-percent:-10001;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7030a0" strokeweight="1pt">
                      <v:stroke joinstyle="miter"/>
                      <v:formulas/>
                      <v:path arrowok="t" o:connecttype="custom" o:connectlocs="38147,154681;17558,149971;56315,206219;47308,208471;133943,230984;128513,220702;234323,205345;232152,216625;277421,135636;303847,177803;339759,90727;327989,106540;311520,32062;312138,39531;236363,23352;242394,13827;179975,27891;182893,19677;113800,30680;124367,38645;33547,93298;31701,84913" o:connectangles="0,0,0,0,0,0,0,0,0,0,0,0,0,0,0,0,0,0,0,0,0,0" textboxrect="0,0,43200,43200"/>
                      <v:textbox>
                        <w:txbxContent>
                          <w:p w14:paraId="58ABA937" w14:textId="77777777" w:rsidR="004B7AE1" w:rsidRDefault="004B7AE1" w:rsidP="0052055A">
                            <w:pPr>
                              <w:jc w:val="center"/>
                              <w:rPr>
                                <w:sz w:val="24"/>
                                <w:szCs w:val="24"/>
                              </w:rPr>
                            </w:pPr>
                          </w:p>
                        </w:txbxContent>
                      </v:textbox>
                      <w10:anchorlock/>
                    </v:shape>
                  </w:pict>
                </mc:Fallback>
              </mc:AlternateContent>
            </w:r>
          </w:p>
        </w:tc>
        <w:tc>
          <w:tcPr>
            <w:tcW w:w="1535" w:type="dxa"/>
            <w:shd w:val="clear" w:color="auto" w:fill="BF8F00" w:themeFill="accent4" w:themeFillShade="BF"/>
          </w:tcPr>
          <w:p w14:paraId="18C1C0F2" w14:textId="77777777" w:rsidR="0052055A" w:rsidRPr="004B7AE1" w:rsidRDefault="0052055A" w:rsidP="00167182">
            <w:r w:rsidRPr="004B7AE1">
              <w:t>LDURB</w:t>
            </w:r>
          </w:p>
        </w:tc>
        <w:tc>
          <w:tcPr>
            <w:tcW w:w="1508" w:type="dxa"/>
            <w:shd w:val="clear" w:color="auto" w:fill="F7CAAC" w:themeFill="accent2" w:themeFillTint="66"/>
          </w:tcPr>
          <w:p w14:paraId="5C13CDDE" w14:textId="77777777" w:rsidR="0052055A" w:rsidRPr="004B7AE1" w:rsidRDefault="0052055A" w:rsidP="00167182">
            <w:r w:rsidRPr="004B7AE1">
              <w:t>-</w:t>
            </w:r>
          </w:p>
        </w:tc>
      </w:tr>
      <w:tr w:rsidR="0052055A" w:rsidRPr="004B7AE1" w14:paraId="1A7B7277" w14:textId="77777777" w:rsidTr="00167182">
        <w:tc>
          <w:tcPr>
            <w:tcW w:w="1664" w:type="dxa"/>
          </w:tcPr>
          <w:p w14:paraId="31D47597" w14:textId="77777777" w:rsidR="0052055A" w:rsidRPr="004B7AE1" w:rsidRDefault="0052055A" w:rsidP="00167182">
            <w:pPr>
              <w:rPr>
                <w:b/>
                <w:bCs/>
              </w:rPr>
            </w:pPr>
            <w:r w:rsidRPr="004B7AE1">
              <w:rPr>
                <w:b/>
                <w:bCs/>
              </w:rPr>
              <w:t>Cycle 5</w:t>
            </w:r>
          </w:p>
        </w:tc>
        <w:tc>
          <w:tcPr>
            <w:tcW w:w="1350" w:type="dxa"/>
            <w:shd w:val="clear" w:color="auto" w:fill="B9CAE9"/>
          </w:tcPr>
          <w:p w14:paraId="3EAFED75" w14:textId="77777777" w:rsidR="0052055A" w:rsidRPr="004B7AE1" w:rsidRDefault="0052055A" w:rsidP="00167182">
            <w:r w:rsidRPr="004B7AE1">
              <w:t>SUB</w:t>
            </w:r>
          </w:p>
        </w:tc>
        <w:tc>
          <w:tcPr>
            <w:tcW w:w="1470" w:type="dxa"/>
            <w:shd w:val="clear" w:color="auto" w:fill="BFBFBF" w:themeFill="background1" w:themeFillShade="BF"/>
          </w:tcPr>
          <w:p w14:paraId="7E3585E8" w14:textId="77777777" w:rsidR="0052055A" w:rsidRPr="004B7AE1" w:rsidRDefault="0052055A" w:rsidP="00167182">
            <w:r w:rsidRPr="004B7AE1">
              <w:t>ORR</w:t>
            </w:r>
          </w:p>
        </w:tc>
        <w:tc>
          <w:tcPr>
            <w:tcW w:w="1489" w:type="dxa"/>
            <w:shd w:val="clear" w:color="auto" w:fill="9CC2E5" w:themeFill="accent5" w:themeFillTint="99"/>
          </w:tcPr>
          <w:p w14:paraId="665EFE67" w14:textId="77777777" w:rsidR="0052055A" w:rsidRPr="004B7AE1" w:rsidRDefault="0052055A" w:rsidP="00167182">
            <w:r w:rsidRPr="004B7AE1">
              <w:t>AND</w:t>
            </w:r>
          </w:p>
        </w:tc>
        <w:tc>
          <w:tcPr>
            <w:tcW w:w="1535" w:type="dxa"/>
            <w:shd w:val="clear" w:color="auto" w:fill="BF8F00" w:themeFill="accent4" w:themeFillShade="BF"/>
          </w:tcPr>
          <w:p w14:paraId="6552AFA0" w14:textId="77777777" w:rsidR="0052055A" w:rsidRPr="004B7AE1" w:rsidRDefault="0052055A" w:rsidP="00167182">
            <w:r w:rsidRPr="004B7AE1">
              <w:rPr>
                <w:noProof/>
              </w:rPr>
              <mc:AlternateContent>
                <mc:Choice Requires="wps">
                  <w:drawing>
                    <wp:inline distT="0" distB="0" distL="0" distR="0" wp14:anchorId="0B0800A5" wp14:editId="4D0D5FEE">
                      <wp:extent cx="351155" cy="255270"/>
                      <wp:effectExtent l="19050" t="0" r="10795" b="30480"/>
                      <wp:docPr id="7" name="Cloud 118"/>
                      <wp:cNvGraphicFramePr/>
                      <a:graphic xmlns:a="http://schemas.openxmlformats.org/drawingml/2006/main">
                        <a:graphicData uri="http://schemas.microsoft.com/office/word/2010/wordprocessingShape">
                          <wps:wsp>
                            <wps:cNvSpPr/>
                            <wps:spPr>
                              <a:xfrm>
                                <a:off x="0" y="0"/>
                                <a:ext cx="351155" cy="255270"/>
                              </a:xfrm>
                              <a:prstGeom prst="cloud">
                                <a:avLst/>
                              </a:prstGeom>
                              <a:noFill/>
                              <a:ln w="12700" cap="flat" cmpd="sng" algn="ctr">
                                <a:solidFill>
                                  <a:srgbClr val="7030A0"/>
                                </a:solidFill>
                                <a:prstDash val="solid"/>
                                <a:miter lim="800000"/>
                              </a:ln>
                              <a:effectLst/>
                            </wps:spPr>
                            <wps:txbx>
                              <w:txbxContent>
                                <w:p w14:paraId="4C8796E5" w14:textId="77777777" w:rsidR="004B7AE1" w:rsidRDefault="004B7AE1" w:rsidP="0052055A">
                                  <w:pPr>
                                    <w:jc w:val="center"/>
                                    <w:rPr>
                                      <w:sz w:val="24"/>
                                      <w:szCs w:val="24"/>
                                    </w:rPr>
                                  </w:pPr>
                                </w:p>
                              </w:txbxContent>
                            </wps:txbx>
                            <wps:bodyPr wrap="square" rtlCol="0" anchor="ctr">
                              <a:noAutofit/>
                            </wps:bodyPr>
                          </wps:wsp>
                        </a:graphicData>
                      </a:graphic>
                    </wp:inline>
                  </w:drawing>
                </mc:Choice>
                <mc:Fallback>
                  <w:pict>
                    <v:shape w14:anchorId="0B0800A5" id="_x0000_s1030" style="width:27.65pt;height:20.1pt;visibility:visible;mso-wrap-style:square;mso-left-percent:-10001;mso-top-percent:-10001;mso-position-horizontal:absolute;mso-position-horizontal-relative:char;mso-position-vertical:absolute;mso-position-vertical-relative:line;mso-left-percent:-10001;mso-top-percent:-10001;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7030a0" strokeweight="1pt">
                      <v:stroke joinstyle="miter"/>
                      <v:formulas/>
                      <v:path arrowok="t" o:connecttype="custom" o:connectlocs="38147,154681;17558,149971;56315,206219;47308,208471;133943,230984;128513,220702;234323,205345;232152,216625;277421,135636;303847,177803;339759,90727;327989,106540;311520,32062;312138,39531;236363,23352;242394,13827;179975,27891;182893,19677;113800,30680;124367,38645;33547,93298;31701,84913" o:connectangles="0,0,0,0,0,0,0,0,0,0,0,0,0,0,0,0,0,0,0,0,0,0" textboxrect="0,0,43200,43200"/>
                      <v:textbox>
                        <w:txbxContent>
                          <w:p w14:paraId="4C8796E5" w14:textId="77777777" w:rsidR="004B7AE1" w:rsidRDefault="004B7AE1" w:rsidP="0052055A">
                            <w:pPr>
                              <w:jc w:val="center"/>
                              <w:rPr>
                                <w:sz w:val="24"/>
                                <w:szCs w:val="24"/>
                              </w:rPr>
                            </w:pPr>
                          </w:p>
                        </w:txbxContent>
                      </v:textbox>
                      <w10:anchorlock/>
                    </v:shape>
                  </w:pict>
                </mc:Fallback>
              </mc:AlternateContent>
            </w:r>
          </w:p>
        </w:tc>
        <w:tc>
          <w:tcPr>
            <w:tcW w:w="1508" w:type="dxa"/>
            <w:shd w:val="clear" w:color="auto" w:fill="F7CAAC" w:themeFill="accent2" w:themeFillTint="66"/>
          </w:tcPr>
          <w:p w14:paraId="302870C8" w14:textId="77777777" w:rsidR="0052055A" w:rsidRPr="004B7AE1" w:rsidRDefault="0052055A" w:rsidP="00167182">
            <w:r w:rsidRPr="004B7AE1">
              <w:t>LDURB</w:t>
            </w:r>
          </w:p>
        </w:tc>
      </w:tr>
      <w:tr w:rsidR="0052055A" w:rsidRPr="004B7AE1" w14:paraId="015525B1" w14:textId="77777777" w:rsidTr="00167182">
        <w:tc>
          <w:tcPr>
            <w:tcW w:w="1664" w:type="dxa"/>
          </w:tcPr>
          <w:p w14:paraId="0CE2EF7D" w14:textId="77777777" w:rsidR="0052055A" w:rsidRPr="004B7AE1" w:rsidRDefault="0052055A" w:rsidP="00167182">
            <w:pPr>
              <w:rPr>
                <w:b/>
                <w:bCs/>
              </w:rPr>
            </w:pPr>
            <w:r w:rsidRPr="004B7AE1">
              <w:rPr>
                <w:b/>
                <w:bCs/>
              </w:rPr>
              <w:t>Cycle 6</w:t>
            </w:r>
          </w:p>
        </w:tc>
        <w:tc>
          <w:tcPr>
            <w:tcW w:w="1350" w:type="dxa"/>
            <w:shd w:val="clear" w:color="auto" w:fill="B9CAE9"/>
          </w:tcPr>
          <w:p w14:paraId="790A40FC" w14:textId="77777777" w:rsidR="0052055A" w:rsidRPr="004B7AE1" w:rsidRDefault="0052055A" w:rsidP="00167182">
            <w:r w:rsidRPr="004B7AE1">
              <w:t>-</w:t>
            </w:r>
          </w:p>
        </w:tc>
        <w:tc>
          <w:tcPr>
            <w:tcW w:w="1470" w:type="dxa"/>
            <w:shd w:val="clear" w:color="auto" w:fill="BFBFBF" w:themeFill="background1" w:themeFillShade="BF"/>
          </w:tcPr>
          <w:p w14:paraId="196BF4B1" w14:textId="77777777" w:rsidR="0052055A" w:rsidRPr="004B7AE1" w:rsidRDefault="0052055A" w:rsidP="00167182">
            <w:r w:rsidRPr="004B7AE1">
              <w:t>SUB</w:t>
            </w:r>
          </w:p>
        </w:tc>
        <w:tc>
          <w:tcPr>
            <w:tcW w:w="1489" w:type="dxa"/>
            <w:shd w:val="clear" w:color="auto" w:fill="9CC2E5" w:themeFill="accent5" w:themeFillTint="99"/>
          </w:tcPr>
          <w:p w14:paraId="5D96E891" w14:textId="77777777" w:rsidR="0052055A" w:rsidRPr="004B7AE1" w:rsidRDefault="0052055A" w:rsidP="00167182">
            <w:r w:rsidRPr="004B7AE1">
              <w:t>ORR</w:t>
            </w:r>
          </w:p>
        </w:tc>
        <w:tc>
          <w:tcPr>
            <w:tcW w:w="1535" w:type="dxa"/>
            <w:shd w:val="clear" w:color="auto" w:fill="BF8F00" w:themeFill="accent4" w:themeFillShade="BF"/>
          </w:tcPr>
          <w:p w14:paraId="0164DA59" w14:textId="77777777" w:rsidR="0052055A" w:rsidRPr="004B7AE1" w:rsidRDefault="0052055A" w:rsidP="00167182">
            <w:r w:rsidRPr="004B7AE1">
              <w:t>AND</w:t>
            </w:r>
          </w:p>
        </w:tc>
        <w:tc>
          <w:tcPr>
            <w:tcW w:w="1508" w:type="dxa"/>
            <w:shd w:val="clear" w:color="auto" w:fill="F7CAAC" w:themeFill="accent2" w:themeFillTint="66"/>
          </w:tcPr>
          <w:p w14:paraId="15192961" w14:textId="77777777" w:rsidR="0052055A" w:rsidRPr="004B7AE1" w:rsidRDefault="0052055A" w:rsidP="00167182">
            <w:pPr>
              <w:keepNext/>
            </w:pPr>
            <w:r w:rsidRPr="004B7AE1">
              <w:rPr>
                <w:noProof/>
              </w:rPr>
              <mc:AlternateContent>
                <mc:Choice Requires="wps">
                  <w:drawing>
                    <wp:inline distT="0" distB="0" distL="0" distR="0" wp14:anchorId="15260AD3" wp14:editId="6F7A0090">
                      <wp:extent cx="351155" cy="255270"/>
                      <wp:effectExtent l="19050" t="0" r="10795" b="30480"/>
                      <wp:docPr id="8" name="Cloud 118"/>
                      <wp:cNvGraphicFramePr/>
                      <a:graphic xmlns:a="http://schemas.openxmlformats.org/drawingml/2006/main">
                        <a:graphicData uri="http://schemas.microsoft.com/office/word/2010/wordprocessingShape">
                          <wps:wsp>
                            <wps:cNvSpPr/>
                            <wps:spPr>
                              <a:xfrm>
                                <a:off x="0" y="0"/>
                                <a:ext cx="351155" cy="255270"/>
                              </a:xfrm>
                              <a:prstGeom prst="cloud">
                                <a:avLst/>
                              </a:prstGeom>
                              <a:noFill/>
                              <a:ln w="12700" cap="flat" cmpd="sng" algn="ctr">
                                <a:solidFill>
                                  <a:srgbClr val="7030A0"/>
                                </a:solidFill>
                                <a:prstDash val="solid"/>
                                <a:miter lim="800000"/>
                              </a:ln>
                              <a:effectLst/>
                            </wps:spPr>
                            <wps:txbx>
                              <w:txbxContent>
                                <w:p w14:paraId="08B4A8F6" w14:textId="77777777" w:rsidR="004B7AE1" w:rsidRDefault="004B7AE1" w:rsidP="0052055A">
                                  <w:pPr>
                                    <w:jc w:val="center"/>
                                    <w:rPr>
                                      <w:sz w:val="24"/>
                                      <w:szCs w:val="24"/>
                                    </w:rPr>
                                  </w:pPr>
                                </w:p>
                              </w:txbxContent>
                            </wps:txbx>
                            <wps:bodyPr wrap="square" rtlCol="0" anchor="ctr">
                              <a:noAutofit/>
                            </wps:bodyPr>
                          </wps:wsp>
                        </a:graphicData>
                      </a:graphic>
                    </wp:inline>
                  </w:drawing>
                </mc:Choice>
                <mc:Fallback>
                  <w:pict>
                    <v:shape w14:anchorId="15260AD3" id="_x0000_s1031" style="width:27.65pt;height:20.1pt;visibility:visible;mso-wrap-style:square;mso-left-percent:-10001;mso-top-percent:-10001;mso-position-horizontal:absolute;mso-position-horizontal-relative:char;mso-position-vertical:absolute;mso-position-vertical-relative:line;mso-left-percent:-10001;mso-top-percent:-10001;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ed="f" strokecolor="#7030a0" strokeweight="1pt">
                      <v:stroke joinstyle="miter"/>
                      <v:formulas/>
                      <v:path arrowok="t" o:connecttype="custom" o:connectlocs="38147,154681;17558,149971;56315,206219;47308,208471;133943,230984;128513,220702;234323,205345;232152,216625;277421,135636;303847,177803;339759,90727;327989,106540;311520,32062;312138,39531;236363,23352;242394,13827;179975,27891;182893,19677;113800,30680;124367,38645;33547,93298;31701,84913" o:connectangles="0,0,0,0,0,0,0,0,0,0,0,0,0,0,0,0,0,0,0,0,0,0" textboxrect="0,0,43200,43200"/>
                      <v:textbox>
                        <w:txbxContent>
                          <w:p w14:paraId="08B4A8F6" w14:textId="77777777" w:rsidR="004B7AE1" w:rsidRDefault="004B7AE1" w:rsidP="0052055A">
                            <w:pPr>
                              <w:jc w:val="center"/>
                              <w:rPr>
                                <w:sz w:val="24"/>
                                <w:szCs w:val="24"/>
                              </w:rPr>
                            </w:pPr>
                          </w:p>
                        </w:txbxContent>
                      </v:textbox>
                      <w10:anchorlock/>
                    </v:shape>
                  </w:pict>
                </mc:Fallback>
              </mc:AlternateContent>
            </w:r>
          </w:p>
        </w:tc>
      </w:tr>
    </w:tbl>
    <w:p w14:paraId="174A2F0F" w14:textId="3A23157F" w:rsidR="005001F6" w:rsidRPr="004B7AE1" w:rsidRDefault="005001F6" w:rsidP="004E249D"/>
    <w:p w14:paraId="6534259D" w14:textId="74917F5B" w:rsidR="003944C8" w:rsidRPr="004B7AE1" w:rsidRDefault="003944C8" w:rsidP="005001F6">
      <w:pPr>
        <w:rPr>
          <w:b/>
          <w:bCs/>
          <w:u w:val="single"/>
        </w:rPr>
      </w:pPr>
      <w:r w:rsidRPr="004B7AE1">
        <w:rPr>
          <w:b/>
          <w:bCs/>
          <w:u w:val="single"/>
        </w:rPr>
        <w:t>When and how to assert stall control signal</w:t>
      </w:r>
    </w:p>
    <w:p w14:paraId="5B79479B" w14:textId="3198BAD5" w:rsidR="00443EC8" w:rsidRPr="004B7AE1" w:rsidRDefault="00614A98" w:rsidP="005001F6">
      <w:r w:rsidRPr="004B7AE1">
        <w:t xml:space="preserve">To detect </w:t>
      </w:r>
      <w:r w:rsidR="00D657E3" w:rsidRPr="004B7AE1">
        <w:t xml:space="preserve">load-use </w:t>
      </w:r>
      <w:r w:rsidR="00883639" w:rsidRPr="004B7AE1">
        <w:t xml:space="preserve">data dependencies by comparing </w:t>
      </w:r>
      <w:r w:rsidR="005F7F76" w:rsidRPr="004B7AE1">
        <w:t xml:space="preserve">the </w:t>
      </w:r>
      <w:r w:rsidR="00440142" w:rsidRPr="004B7AE1">
        <w:t xml:space="preserve">target/destination index for the load instruction (LDURB) and the </w:t>
      </w:r>
      <w:r w:rsidR="00883639" w:rsidRPr="004B7AE1">
        <w:t>register operand index</w:t>
      </w:r>
      <w:r w:rsidR="00440142" w:rsidRPr="004B7AE1">
        <w:t xml:space="preserve"> of the next instruction (AND</w:t>
      </w:r>
      <w:r w:rsidR="00FA3049" w:rsidRPr="004B7AE1">
        <w:t>)</w:t>
      </w:r>
      <w:r w:rsidR="00883639" w:rsidRPr="004B7AE1">
        <w:t xml:space="preserve">, both instructions </w:t>
      </w:r>
      <w:r w:rsidR="00733868" w:rsidRPr="004B7AE1">
        <w:t xml:space="preserve">need to </w:t>
      </w:r>
      <w:r w:rsidR="00883639" w:rsidRPr="004B7AE1">
        <w:t xml:space="preserve">be decoded first. </w:t>
      </w:r>
      <w:r w:rsidR="00733868" w:rsidRPr="004B7AE1">
        <w:t xml:space="preserve">Therefore, the earliest we could compare </w:t>
      </w:r>
      <w:r w:rsidR="00443EC8" w:rsidRPr="004B7AE1">
        <w:t xml:space="preserve">both instructions’ register operands to detect hazard is when the earlier instruction is in the EXE stage and the next instruction is in the ID stage. </w:t>
      </w:r>
    </w:p>
    <w:p w14:paraId="21848189" w14:textId="145BD954" w:rsidR="00FE3F4B" w:rsidRPr="004B7AE1" w:rsidRDefault="003944C8" w:rsidP="00FE3F4B">
      <w:r w:rsidRPr="004B7AE1">
        <w:t xml:space="preserve">In the example in </w:t>
      </w:r>
      <w:r w:rsidRPr="004B7AE1">
        <w:fldChar w:fldCharType="begin"/>
      </w:r>
      <w:r w:rsidRPr="004B7AE1">
        <w:instrText xml:space="preserve"> REF _Ref39246287 \h </w:instrText>
      </w:r>
      <w:r w:rsidR="004B7AE1">
        <w:instrText xml:space="preserve"> \* MERGEFORMAT </w:instrText>
      </w:r>
      <w:r w:rsidRPr="004B7AE1">
        <w:fldChar w:fldCharType="separate"/>
      </w:r>
      <w:r w:rsidR="0014263F" w:rsidRPr="004B7AE1">
        <w:t xml:space="preserve">Figure </w:t>
      </w:r>
      <w:r w:rsidR="0014263F">
        <w:rPr>
          <w:noProof/>
        </w:rPr>
        <w:t>3</w:t>
      </w:r>
      <w:r w:rsidRPr="004B7AE1">
        <w:fldChar w:fldCharType="end"/>
      </w:r>
      <w:r w:rsidRPr="004B7AE1">
        <w:t>, a</w:t>
      </w:r>
      <w:r w:rsidR="00FE3F4B" w:rsidRPr="004B7AE1">
        <w:t>t cycle 3, the processor detects a load instruction in the EXE_ pipeline and a data dependency in the ID_ pipeline (by comparing register operand indexes). Upon such detection, the stall control signal is asserted high.</w:t>
      </w:r>
    </w:p>
    <w:p w14:paraId="20FBE694" w14:textId="77777777" w:rsidR="006748A0" w:rsidRPr="004B7AE1" w:rsidRDefault="006748A0">
      <w:r w:rsidRPr="004B7AE1">
        <w:br w:type="page"/>
      </w:r>
    </w:p>
    <w:p w14:paraId="3AC69579" w14:textId="113CEA5D" w:rsidR="00244578" w:rsidRPr="004B7AE1" w:rsidRDefault="00AF085D">
      <w:pPr>
        <w:rPr>
          <w:b/>
          <w:bCs/>
          <w:u w:val="single"/>
        </w:rPr>
      </w:pPr>
      <w:r w:rsidRPr="004B7AE1">
        <w:rPr>
          <w:b/>
          <w:bCs/>
          <w:u w:val="single"/>
        </w:rPr>
        <w:lastRenderedPageBreak/>
        <w:t>Stalled a</w:t>
      </w:r>
      <w:r w:rsidR="00244578" w:rsidRPr="004B7AE1">
        <w:rPr>
          <w:b/>
          <w:bCs/>
          <w:u w:val="single"/>
        </w:rPr>
        <w:t>t cycle 4</w:t>
      </w:r>
    </w:p>
    <w:p w14:paraId="5BD19A68" w14:textId="67C4DC47" w:rsidR="126DFC76" w:rsidRPr="004B7AE1" w:rsidRDefault="00B850B4">
      <w:r w:rsidRPr="004B7AE1">
        <w:t xml:space="preserve">Referring to </w:t>
      </w:r>
      <w:r w:rsidR="00140BC4" w:rsidRPr="004B7AE1">
        <w:fldChar w:fldCharType="begin"/>
      </w:r>
      <w:r w:rsidR="00140BC4" w:rsidRPr="004B7AE1">
        <w:instrText xml:space="preserve"> REF _Ref39246287 \h </w:instrText>
      </w:r>
      <w:r w:rsidR="004B7AE1">
        <w:instrText xml:space="preserve"> \* MERGEFORMAT </w:instrText>
      </w:r>
      <w:r w:rsidR="00140BC4" w:rsidRPr="004B7AE1">
        <w:fldChar w:fldCharType="separate"/>
      </w:r>
      <w:r w:rsidR="0014263F" w:rsidRPr="004B7AE1">
        <w:t xml:space="preserve">Figure </w:t>
      </w:r>
      <w:r w:rsidR="0014263F">
        <w:rPr>
          <w:noProof/>
        </w:rPr>
        <w:t>3</w:t>
      </w:r>
      <w:r w:rsidR="00140BC4" w:rsidRPr="004B7AE1">
        <w:fldChar w:fldCharType="end"/>
      </w:r>
      <w:r w:rsidRPr="004B7AE1">
        <w:t>, w</w:t>
      </w:r>
      <w:r w:rsidR="126DFC76" w:rsidRPr="004B7AE1">
        <w:t>hen the stall control signal is high</w:t>
      </w:r>
      <w:r w:rsidR="00AF085D" w:rsidRPr="004B7AE1">
        <w:t xml:space="preserve"> in cycle 3</w:t>
      </w:r>
      <w:r w:rsidR="126DFC76" w:rsidRPr="004B7AE1">
        <w:t xml:space="preserve">, the following </w:t>
      </w:r>
      <w:r w:rsidRPr="004B7AE1">
        <w:t xml:space="preserve">needs to </w:t>
      </w:r>
      <w:r w:rsidR="126DFC76" w:rsidRPr="004B7AE1">
        <w:t>happen in the next clock cycle (Cycle 4)</w:t>
      </w:r>
      <w:r w:rsidR="00140BC4" w:rsidRPr="004B7AE1">
        <w:t xml:space="preserve"> in </w:t>
      </w:r>
      <w:r w:rsidR="00140BC4" w:rsidRPr="004B7AE1">
        <w:rPr>
          <w:rStyle w:val="MyCodeChar"/>
        </w:rPr>
        <w:t>Educore.v</w:t>
      </w:r>
      <w:r w:rsidR="126DFC76" w:rsidRPr="004B7AE1">
        <w:t>:</w:t>
      </w:r>
    </w:p>
    <w:p w14:paraId="04B3C242" w14:textId="4333597A" w:rsidR="126DFC76" w:rsidRPr="004B7AE1" w:rsidRDefault="126DFC76" w:rsidP="660AF01D">
      <w:pPr>
        <w:pStyle w:val="ListParagraph"/>
        <w:numPr>
          <w:ilvl w:val="0"/>
          <w:numId w:val="12"/>
        </w:numPr>
      </w:pPr>
      <w:r w:rsidRPr="004B7AE1">
        <w:t>The PC will not be updated with the next value</w:t>
      </w:r>
      <w:r w:rsidR="007F4FF4" w:rsidRPr="004B7AE1">
        <w:t>—</w:t>
      </w:r>
      <w:r w:rsidRPr="004B7AE1">
        <w:t xml:space="preserve">this corresponds to the stall </w:t>
      </w:r>
      <w:r w:rsidR="2ED3046B" w:rsidRPr="004B7AE1">
        <w:t>labeled</w:t>
      </w:r>
      <w:r w:rsidR="7727B1B5" w:rsidRPr="004B7AE1">
        <w:rPr>
          <w:b/>
          <w:bCs/>
          <w:color w:val="7030A0"/>
        </w:rPr>
        <w:t>[</w:t>
      </w:r>
      <w:r w:rsidR="2E68D62F" w:rsidRPr="004B7AE1">
        <w:rPr>
          <w:b/>
          <w:bCs/>
          <w:color w:val="7030A0"/>
        </w:rPr>
        <w:t>B</w:t>
      </w:r>
      <w:r w:rsidR="7727B1B5" w:rsidRPr="004B7AE1">
        <w:rPr>
          <w:b/>
          <w:bCs/>
          <w:color w:val="7030A0"/>
        </w:rPr>
        <w:t>]</w:t>
      </w:r>
      <w:r w:rsidR="00B47028" w:rsidRPr="004B7AE1">
        <w:rPr>
          <w:b/>
          <w:bCs/>
        </w:rPr>
        <w:t xml:space="preserve"> </w:t>
      </w:r>
      <w:r w:rsidR="00B47028" w:rsidRPr="004B7AE1">
        <w:t xml:space="preserve">in </w:t>
      </w:r>
      <w:r w:rsidR="00B47028" w:rsidRPr="004B7AE1">
        <w:fldChar w:fldCharType="begin"/>
      </w:r>
      <w:r w:rsidR="00B47028" w:rsidRPr="004B7AE1">
        <w:instrText xml:space="preserve"> REF _Ref39246287 \h </w:instrText>
      </w:r>
      <w:r w:rsidR="004B7AE1">
        <w:instrText xml:space="preserve"> \* MERGEFORMAT </w:instrText>
      </w:r>
      <w:r w:rsidR="00B47028" w:rsidRPr="004B7AE1">
        <w:fldChar w:fldCharType="separate"/>
      </w:r>
      <w:r w:rsidR="0014263F" w:rsidRPr="004B7AE1">
        <w:t xml:space="preserve">Figure </w:t>
      </w:r>
      <w:r w:rsidR="0014263F">
        <w:rPr>
          <w:noProof/>
        </w:rPr>
        <w:t>3</w:t>
      </w:r>
      <w:r w:rsidR="00B47028" w:rsidRPr="004B7AE1">
        <w:fldChar w:fldCharType="end"/>
      </w:r>
      <w:r w:rsidR="3D1F8ECE" w:rsidRPr="004B7AE1">
        <w:t>,</w:t>
      </w:r>
      <w:r w:rsidR="3D1F8ECE" w:rsidRPr="004B7AE1">
        <w:rPr>
          <w:b/>
          <w:bCs/>
        </w:rPr>
        <w:t xml:space="preserve"> where the PC will still point to </w:t>
      </w:r>
      <w:r w:rsidR="00E646F4" w:rsidRPr="004B7AE1">
        <w:rPr>
          <w:b/>
          <w:bCs/>
        </w:rPr>
        <w:t xml:space="preserve">the </w:t>
      </w:r>
      <w:r w:rsidR="3D1F8ECE" w:rsidRPr="004B7AE1">
        <w:rPr>
          <w:b/>
          <w:bCs/>
        </w:rPr>
        <w:t xml:space="preserve">address </w:t>
      </w:r>
      <w:r w:rsidR="00876475" w:rsidRPr="004B7AE1">
        <w:rPr>
          <w:b/>
          <w:bCs/>
        </w:rPr>
        <w:t>to fetch the ORR i</w:t>
      </w:r>
      <w:r w:rsidR="3D1F8ECE" w:rsidRPr="004B7AE1">
        <w:rPr>
          <w:b/>
          <w:bCs/>
        </w:rPr>
        <w:t>nstruction</w:t>
      </w:r>
      <w:r w:rsidRPr="004B7AE1">
        <w:t>. The PC, therefore, retains its same value.</w:t>
      </w:r>
    </w:p>
    <w:p w14:paraId="56B04236" w14:textId="6AEDF990" w:rsidR="126DFC76" w:rsidRPr="004B7AE1" w:rsidRDefault="126DFC76" w:rsidP="660AF01D">
      <w:pPr>
        <w:pStyle w:val="ListParagraph"/>
        <w:numPr>
          <w:ilvl w:val="0"/>
          <w:numId w:val="12"/>
        </w:numPr>
        <w:rPr>
          <w:rFonts w:asciiTheme="minorHAnsi" w:hAnsiTheme="minorHAnsi"/>
        </w:rPr>
      </w:pPr>
      <w:r w:rsidRPr="004B7AE1">
        <w:t xml:space="preserve">We will not </w:t>
      </w:r>
      <w:r w:rsidR="1BC8F2F9" w:rsidRPr="004B7AE1">
        <w:t xml:space="preserve">update the </w:t>
      </w:r>
      <w:r w:rsidR="00EB247F" w:rsidRPr="004B7AE1">
        <w:rPr>
          <w:rStyle w:val="MyCodeChar"/>
        </w:rPr>
        <w:t>instruction[31:0]</w:t>
      </w:r>
      <w:r w:rsidR="00EB247F" w:rsidRPr="004B7AE1">
        <w:t xml:space="preserve"> </w:t>
      </w:r>
      <w:r w:rsidR="1BC8F2F9" w:rsidRPr="004B7AE1">
        <w:t>in the ID stage</w:t>
      </w:r>
      <w:r w:rsidR="00567D21" w:rsidRPr="004B7AE1">
        <w:t>—</w:t>
      </w:r>
      <w:r w:rsidRPr="004B7AE1">
        <w:t>this</w:t>
      </w:r>
      <w:r w:rsidR="5E753959" w:rsidRPr="004B7AE1">
        <w:t xml:space="preserve"> also</w:t>
      </w:r>
      <w:r w:rsidR="4B43ABA7" w:rsidRPr="004B7AE1">
        <w:t xml:space="preserve"> </w:t>
      </w:r>
      <w:r w:rsidRPr="004B7AE1">
        <w:t xml:space="preserve">corresponds to the </w:t>
      </w:r>
      <w:r w:rsidR="04F2687B" w:rsidRPr="004B7AE1">
        <w:t xml:space="preserve">stall </w:t>
      </w:r>
      <w:r w:rsidRPr="004B7AE1">
        <w:t xml:space="preserve">labeled </w:t>
      </w:r>
      <w:r w:rsidR="56D4A154" w:rsidRPr="004B7AE1">
        <w:rPr>
          <w:b/>
          <w:bCs/>
          <w:color w:val="7030A0"/>
        </w:rPr>
        <w:t>[</w:t>
      </w:r>
      <w:r w:rsidR="643C58F7" w:rsidRPr="004B7AE1">
        <w:rPr>
          <w:b/>
          <w:bCs/>
          <w:color w:val="7030A0"/>
        </w:rPr>
        <w:t>A</w:t>
      </w:r>
      <w:r w:rsidR="56D4A154" w:rsidRPr="004B7AE1">
        <w:rPr>
          <w:b/>
          <w:bCs/>
          <w:color w:val="7030A0"/>
        </w:rPr>
        <w:t>]</w:t>
      </w:r>
      <w:r w:rsidR="00B47028" w:rsidRPr="004B7AE1">
        <w:rPr>
          <w:b/>
          <w:bCs/>
        </w:rPr>
        <w:t xml:space="preserve"> </w:t>
      </w:r>
      <w:r w:rsidR="00B47028" w:rsidRPr="004B7AE1">
        <w:t xml:space="preserve">in </w:t>
      </w:r>
      <w:r w:rsidR="00B47028" w:rsidRPr="004B7AE1">
        <w:fldChar w:fldCharType="begin"/>
      </w:r>
      <w:r w:rsidR="00B47028" w:rsidRPr="004B7AE1">
        <w:instrText xml:space="preserve"> REF _Ref39246287 \h </w:instrText>
      </w:r>
      <w:r w:rsidR="004B7AE1">
        <w:instrText xml:space="preserve"> \* MERGEFORMAT </w:instrText>
      </w:r>
      <w:r w:rsidR="00B47028" w:rsidRPr="004B7AE1">
        <w:fldChar w:fldCharType="separate"/>
      </w:r>
      <w:r w:rsidR="0014263F" w:rsidRPr="004B7AE1">
        <w:t xml:space="preserve">Figure </w:t>
      </w:r>
      <w:r w:rsidR="0014263F">
        <w:rPr>
          <w:noProof/>
        </w:rPr>
        <w:t>3</w:t>
      </w:r>
      <w:r w:rsidR="00B47028" w:rsidRPr="004B7AE1">
        <w:fldChar w:fldCharType="end"/>
      </w:r>
      <w:r w:rsidR="43B53E19" w:rsidRPr="004B7AE1">
        <w:t>,</w:t>
      </w:r>
      <w:r w:rsidR="43B53E19" w:rsidRPr="004B7AE1">
        <w:rPr>
          <w:b/>
          <w:bCs/>
        </w:rPr>
        <w:t xml:space="preserve"> where instruction register will still point to address </w:t>
      </w:r>
      <w:r w:rsidR="00574157" w:rsidRPr="004B7AE1">
        <w:rPr>
          <w:b/>
          <w:bCs/>
        </w:rPr>
        <w:t xml:space="preserve">fetched (AND </w:t>
      </w:r>
      <w:r w:rsidR="43B53E19" w:rsidRPr="004B7AE1">
        <w:rPr>
          <w:b/>
          <w:bCs/>
        </w:rPr>
        <w:t>instruction</w:t>
      </w:r>
      <w:r w:rsidR="0091395F" w:rsidRPr="004B7AE1">
        <w:rPr>
          <w:b/>
          <w:bCs/>
        </w:rPr>
        <w:t>)</w:t>
      </w:r>
      <w:r w:rsidRPr="004B7AE1">
        <w:t>.</w:t>
      </w:r>
      <w:r w:rsidR="31B70A7B" w:rsidRPr="004B7AE1">
        <w:t xml:space="preserve"> Do recall that </w:t>
      </w:r>
      <w:proofErr w:type="gramStart"/>
      <w:r w:rsidR="31B70A7B" w:rsidRPr="004B7AE1">
        <w:rPr>
          <w:rStyle w:val="MyCodeChar"/>
        </w:rPr>
        <w:t>instruction</w:t>
      </w:r>
      <w:r w:rsidR="0091395F" w:rsidRPr="004B7AE1">
        <w:rPr>
          <w:rStyle w:val="MyCodeChar"/>
        </w:rPr>
        <w:t>[</w:t>
      </w:r>
      <w:proofErr w:type="gramEnd"/>
      <w:r w:rsidR="0091395F" w:rsidRPr="004B7AE1">
        <w:rPr>
          <w:rStyle w:val="MyCodeChar"/>
        </w:rPr>
        <w:t>31:0]</w:t>
      </w:r>
      <w:r w:rsidR="31B70A7B" w:rsidRPr="004B7AE1">
        <w:t xml:space="preserve"> in the ID stage</w:t>
      </w:r>
      <w:r w:rsidR="22A11C24" w:rsidRPr="004B7AE1">
        <w:t xml:space="preserve"> gets its value from the Instruction Memory in the testbench</w:t>
      </w:r>
      <w:r w:rsidR="43B852E2" w:rsidRPr="004B7AE1">
        <w:t xml:space="preserve"> in a combinatorial way</w:t>
      </w:r>
      <w:r w:rsidR="22A11C24" w:rsidRPr="004B7AE1">
        <w:t xml:space="preserve">. </w:t>
      </w:r>
      <w:r w:rsidR="79FB718D" w:rsidRPr="004B7AE1">
        <w:t xml:space="preserve">The Instruction Memory is synchronous to </w:t>
      </w:r>
      <w:r w:rsidR="79FB718D" w:rsidRPr="004B7AE1">
        <w:rPr>
          <w:rStyle w:val="MyCodeChar"/>
        </w:rPr>
        <w:t>mem_cl</w:t>
      </w:r>
      <w:r w:rsidR="79FB718D" w:rsidRPr="004B7AE1">
        <w:t>k</w:t>
      </w:r>
      <w:r w:rsidR="00167182" w:rsidRPr="004B7AE1">
        <w:t>,</w:t>
      </w:r>
      <w:r w:rsidR="79FB718D" w:rsidRPr="004B7AE1">
        <w:t xml:space="preserve"> which </w:t>
      </w:r>
      <w:r w:rsidR="2892A873" w:rsidRPr="004B7AE1">
        <w:t xml:space="preserve">is </w:t>
      </w:r>
      <w:r w:rsidR="79FB718D" w:rsidRPr="004B7AE1">
        <w:t xml:space="preserve">the same as </w:t>
      </w:r>
      <w:r w:rsidR="79FB718D" w:rsidRPr="004B7AE1">
        <w:rPr>
          <w:rStyle w:val="MyCodeChar"/>
        </w:rPr>
        <w:t>core_clk</w:t>
      </w:r>
      <w:r w:rsidR="38D6C940" w:rsidRPr="004B7AE1">
        <w:t xml:space="preserve"> in this lab</w:t>
      </w:r>
      <w:r w:rsidR="79FB718D" w:rsidRPr="004B7AE1">
        <w:t xml:space="preserve">. </w:t>
      </w:r>
      <w:r w:rsidR="48AA3081" w:rsidRPr="004B7AE1">
        <w:t xml:space="preserve">To ensure that </w:t>
      </w:r>
      <w:proofErr w:type="gramStart"/>
      <w:r w:rsidR="00131030" w:rsidRPr="004B7AE1">
        <w:rPr>
          <w:rStyle w:val="MyCodeChar"/>
        </w:rPr>
        <w:t>instruction[</w:t>
      </w:r>
      <w:proofErr w:type="gramEnd"/>
      <w:r w:rsidR="00131030" w:rsidRPr="004B7AE1">
        <w:rPr>
          <w:rStyle w:val="MyCodeChar"/>
        </w:rPr>
        <w:t>31:0]</w:t>
      </w:r>
      <w:r w:rsidR="00131030" w:rsidRPr="004B7AE1">
        <w:t xml:space="preserve"> </w:t>
      </w:r>
      <w:r w:rsidR="48AA3081" w:rsidRPr="004B7AE1">
        <w:t>remains the same, we can dis</w:t>
      </w:r>
      <w:r w:rsidRPr="004B7AE1">
        <w:t>abl</w:t>
      </w:r>
      <w:r w:rsidR="44518D14" w:rsidRPr="004B7AE1">
        <w:t>e</w:t>
      </w:r>
      <w:r w:rsidRPr="004B7AE1">
        <w:t xml:space="preserve"> the </w:t>
      </w:r>
      <w:r w:rsidRPr="004B7AE1">
        <w:rPr>
          <w:rStyle w:val="MyCodeChar"/>
        </w:rPr>
        <w:t>instruction_memory_en</w:t>
      </w:r>
      <w:r w:rsidRPr="004B7AE1">
        <w:t xml:space="preserve"> signal in cycle 3 so that in cycle 4 </w:t>
      </w:r>
      <w:r w:rsidR="00131030" w:rsidRPr="004B7AE1">
        <w:rPr>
          <w:rStyle w:val="MyCodeChar"/>
        </w:rPr>
        <w:t>instruction[31:0]</w:t>
      </w:r>
      <w:r w:rsidR="00131030" w:rsidRPr="004B7AE1">
        <w:t xml:space="preserve"> </w:t>
      </w:r>
      <w:r w:rsidR="40FBC621" w:rsidRPr="004B7AE1">
        <w:t>remains the same.</w:t>
      </w:r>
    </w:p>
    <w:p w14:paraId="65E74C53" w14:textId="6655E279" w:rsidR="3FF074AE" w:rsidRPr="004B7AE1" w:rsidRDefault="3FF074AE" w:rsidP="660AF01D">
      <w:pPr>
        <w:pStyle w:val="ListParagraph"/>
        <w:numPr>
          <w:ilvl w:val="0"/>
          <w:numId w:val="12"/>
        </w:numPr>
        <w:rPr>
          <w:rFonts w:asciiTheme="minorHAnsi" w:hAnsiTheme="minorHAnsi"/>
        </w:rPr>
      </w:pPr>
      <w:r w:rsidRPr="004B7AE1">
        <w:t>We will not update the ID_PC value</w:t>
      </w:r>
      <w:r w:rsidR="00167182" w:rsidRPr="004B7AE1">
        <w:t>—</w:t>
      </w:r>
      <w:r w:rsidRPr="004B7AE1">
        <w:t xml:space="preserve">this corresponds to the stall labeled </w:t>
      </w:r>
      <w:r w:rsidRPr="004B7AE1">
        <w:rPr>
          <w:b/>
          <w:bCs/>
          <w:color w:val="7030A0"/>
        </w:rPr>
        <w:t>[A]</w:t>
      </w:r>
      <w:r w:rsidRPr="004B7AE1">
        <w:t xml:space="preserve"> in </w:t>
      </w:r>
      <w:r w:rsidR="003944C8" w:rsidRPr="004B7AE1">
        <w:fldChar w:fldCharType="begin"/>
      </w:r>
      <w:r w:rsidR="003944C8" w:rsidRPr="004B7AE1">
        <w:instrText xml:space="preserve"> REF _Ref39246287 \h </w:instrText>
      </w:r>
      <w:r w:rsidR="004B7AE1">
        <w:instrText xml:space="preserve"> \* MERGEFORMAT </w:instrText>
      </w:r>
      <w:r w:rsidR="003944C8" w:rsidRPr="004B7AE1">
        <w:fldChar w:fldCharType="separate"/>
      </w:r>
      <w:r w:rsidR="0014263F" w:rsidRPr="004B7AE1">
        <w:t xml:space="preserve">Figure </w:t>
      </w:r>
      <w:r w:rsidR="0014263F">
        <w:rPr>
          <w:noProof/>
        </w:rPr>
        <w:t>3</w:t>
      </w:r>
      <w:r w:rsidR="003944C8" w:rsidRPr="004B7AE1">
        <w:fldChar w:fldCharType="end"/>
      </w:r>
      <w:r w:rsidR="00B47028" w:rsidRPr="004B7AE1">
        <w:t>.</w:t>
      </w:r>
    </w:p>
    <w:p w14:paraId="336F9F36" w14:textId="02357A51" w:rsidR="126DFC76" w:rsidRPr="004B7AE1" w:rsidRDefault="126DFC76" w:rsidP="660AF01D">
      <w:pPr>
        <w:pStyle w:val="ListParagraph"/>
        <w:numPr>
          <w:ilvl w:val="0"/>
          <w:numId w:val="12"/>
        </w:numPr>
      </w:pPr>
      <w:r w:rsidRPr="004B7AE1">
        <w:t>We want to set the EXE control signals to zero</w:t>
      </w:r>
      <w:r w:rsidR="00167182" w:rsidRPr="004B7AE1">
        <w:t>—</w:t>
      </w:r>
      <w:r w:rsidRPr="004B7AE1">
        <w:t xml:space="preserve">this is to insert a bubble, see Table </w:t>
      </w:r>
      <w:r w:rsidRPr="004B7AE1">
        <w:rPr>
          <w:noProof/>
        </w:rPr>
        <w:t>1</w:t>
      </w:r>
      <w:r w:rsidRPr="004B7AE1">
        <w:t xml:space="preserve">. These control signals should include any MEM access and </w:t>
      </w:r>
      <w:r w:rsidR="00463837" w:rsidRPr="004B7AE1">
        <w:t>W</w:t>
      </w:r>
      <w:r w:rsidRPr="004B7AE1">
        <w:t>rite</w:t>
      </w:r>
      <w:r w:rsidR="00463837" w:rsidRPr="004B7AE1">
        <w:t>B</w:t>
      </w:r>
      <w:r w:rsidRPr="004B7AE1">
        <w:t>ack control signals.</w:t>
      </w:r>
    </w:p>
    <w:p w14:paraId="213AB47D" w14:textId="111B71F4" w:rsidR="006473BE" w:rsidRPr="004B7AE1" w:rsidRDefault="006473BE" w:rsidP="660AF01D">
      <w:pPr>
        <w:pStyle w:val="ListParagraph"/>
        <w:numPr>
          <w:ilvl w:val="0"/>
          <w:numId w:val="12"/>
        </w:numPr>
      </w:pPr>
      <w:r w:rsidRPr="004B7AE1">
        <w:t xml:space="preserve">The delay of the SUB instruction labeled </w:t>
      </w:r>
      <w:r w:rsidRPr="004B7AE1">
        <w:rPr>
          <w:b/>
          <w:bCs/>
          <w:color w:val="7030A0"/>
        </w:rPr>
        <w:t>[C]</w:t>
      </w:r>
      <w:r w:rsidRPr="004B7AE1">
        <w:t xml:space="preserve"> </w:t>
      </w:r>
      <w:r w:rsidR="00B47028" w:rsidRPr="004B7AE1">
        <w:t xml:space="preserve">in </w:t>
      </w:r>
      <w:r w:rsidR="00B47028" w:rsidRPr="004B7AE1">
        <w:fldChar w:fldCharType="begin"/>
      </w:r>
      <w:r w:rsidR="00B47028" w:rsidRPr="004B7AE1">
        <w:instrText xml:space="preserve"> REF _Ref39246287 \h </w:instrText>
      </w:r>
      <w:r w:rsidR="004B7AE1">
        <w:instrText xml:space="preserve"> \* MERGEFORMAT </w:instrText>
      </w:r>
      <w:r w:rsidR="00B47028" w:rsidRPr="004B7AE1">
        <w:fldChar w:fldCharType="separate"/>
      </w:r>
      <w:r w:rsidR="0014263F" w:rsidRPr="004B7AE1">
        <w:t xml:space="preserve">Figure </w:t>
      </w:r>
      <w:r w:rsidR="0014263F">
        <w:rPr>
          <w:noProof/>
        </w:rPr>
        <w:t>3</w:t>
      </w:r>
      <w:r w:rsidR="00B47028" w:rsidRPr="004B7AE1">
        <w:fldChar w:fldCharType="end"/>
      </w:r>
      <w:r w:rsidR="00B47028" w:rsidRPr="004B7AE1">
        <w:t xml:space="preserve"> </w:t>
      </w:r>
      <w:r w:rsidRPr="004B7AE1">
        <w:t xml:space="preserve">naturally happens due to the stalling of IF in </w:t>
      </w:r>
      <w:r w:rsidRPr="004B7AE1">
        <w:rPr>
          <w:b/>
          <w:bCs/>
          <w:color w:val="7030A0"/>
        </w:rPr>
        <w:t>[B]</w:t>
      </w:r>
      <w:r w:rsidRPr="004B7AE1">
        <w:t>.</w:t>
      </w:r>
    </w:p>
    <w:p w14:paraId="1DF8E828" w14:textId="5E3A6648" w:rsidR="000F6B41" w:rsidRPr="004B7AE1" w:rsidRDefault="000F6B41">
      <w:r w:rsidRPr="004B7AE1">
        <w:br w:type="page"/>
      </w:r>
    </w:p>
    <w:p w14:paraId="35C671EE" w14:textId="75414E88" w:rsidR="00346105" w:rsidRPr="004B7AE1" w:rsidRDefault="00346105" w:rsidP="006F5AF8">
      <w:pPr>
        <w:pStyle w:val="Heading2"/>
      </w:pPr>
      <w:bookmarkStart w:id="20" w:name="_Toc44329989"/>
      <w:r w:rsidRPr="004B7AE1">
        <w:lastRenderedPageBreak/>
        <w:t xml:space="preserve">Branch </w:t>
      </w:r>
      <w:r w:rsidR="00C53CB1" w:rsidRPr="004B7AE1">
        <w:t>b</w:t>
      </w:r>
      <w:r w:rsidRPr="004B7AE1">
        <w:t>ubble</w:t>
      </w:r>
      <w:r w:rsidR="006F5AF8" w:rsidRPr="004B7AE1">
        <w:t xml:space="preserve"> implementation</w:t>
      </w:r>
      <w:bookmarkEnd w:id="20"/>
    </w:p>
    <w:p w14:paraId="405BBD78" w14:textId="63C5EA92" w:rsidR="00D70784" w:rsidRPr="004B7AE1" w:rsidRDefault="00D70784">
      <w:r w:rsidRPr="004B7AE1">
        <w:t xml:space="preserve">One way to implement the </w:t>
      </w:r>
      <w:r w:rsidR="009263BC" w:rsidRPr="004B7AE1">
        <w:t>“</w:t>
      </w:r>
      <w:r w:rsidRPr="004B7AE1">
        <w:t>Branch Bubble</w:t>
      </w:r>
      <w:r w:rsidR="009263BC" w:rsidRPr="004B7AE1">
        <w:t>”</w:t>
      </w:r>
      <w:r w:rsidRPr="004B7AE1">
        <w:t xml:space="preserve"> in </w:t>
      </w:r>
      <w:r w:rsidR="00650A79" w:rsidRPr="004B7AE1">
        <w:t>Arm Education Core</w:t>
      </w:r>
      <w:r w:rsidRPr="004B7AE1">
        <w:t xml:space="preserve"> is to have </w:t>
      </w:r>
      <w:r w:rsidRPr="004B7AE1">
        <w:rPr>
          <w:b/>
          <w:bCs/>
        </w:rPr>
        <w:t>a branch bubble control signal</w:t>
      </w:r>
      <w:r w:rsidRPr="004B7AE1">
        <w:t>. Consider the following scenario shown in the diagram below.</w:t>
      </w:r>
    </w:p>
    <w:p w14:paraId="197D0BD7" w14:textId="77777777" w:rsidR="00D70784" w:rsidRPr="004B7AE1" w:rsidRDefault="00D70784"/>
    <w:p w14:paraId="5EBD433F" w14:textId="5019CFCB" w:rsidR="00E00A6A" w:rsidRPr="004B7AE1" w:rsidRDefault="5BF343C5" w:rsidP="00E00A6A">
      <w:pPr>
        <w:keepNext/>
      </w:pPr>
      <w:r w:rsidRPr="004B7AE1">
        <w:rPr>
          <w:noProof/>
        </w:rPr>
        <w:drawing>
          <wp:inline distT="0" distB="0" distL="0" distR="0" wp14:anchorId="0693F403" wp14:editId="10B1156D">
            <wp:extent cx="5734143" cy="3076565"/>
            <wp:effectExtent l="0" t="0" r="0" b="0"/>
            <wp:docPr id="12151544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4143" cy="3076565"/>
                    </a:xfrm>
                    <a:prstGeom prst="rect">
                      <a:avLst/>
                    </a:prstGeom>
                  </pic:spPr>
                </pic:pic>
              </a:graphicData>
            </a:graphic>
          </wp:inline>
        </w:drawing>
      </w:r>
    </w:p>
    <w:p w14:paraId="78E9B108" w14:textId="0FC07106" w:rsidR="00F97011" w:rsidRPr="004B7AE1" w:rsidRDefault="00E00A6A" w:rsidP="00E00A6A">
      <w:pPr>
        <w:pStyle w:val="Caption"/>
        <w:jc w:val="center"/>
      </w:pPr>
      <w:bookmarkStart w:id="21" w:name="_Ref39254530"/>
      <w:r w:rsidRPr="004B7AE1">
        <w:t xml:space="preserve">Figure </w:t>
      </w:r>
      <w:r w:rsidRPr="004B7AE1">
        <w:fldChar w:fldCharType="begin"/>
      </w:r>
      <w:r w:rsidRPr="004B7AE1">
        <w:instrText>SEQ Figure \* ARABIC</w:instrText>
      </w:r>
      <w:r w:rsidRPr="004B7AE1">
        <w:fldChar w:fldCharType="separate"/>
      </w:r>
      <w:r w:rsidR="0014263F">
        <w:rPr>
          <w:noProof/>
        </w:rPr>
        <w:t>4</w:t>
      </w:r>
      <w:r w:rsidRPr="004B7AE1">
        <w:fldChar w:fldCharType="end"/>
      </w:r>
      <w:bookmarkEnd w:id="21"/>
      <w:r w:rsidRPr="004B7AE1">
        <w:t xml:space="preserve">: Branch bubble implementation in </w:t>
      </w:r>
      <w:r w:rsidR="00650A79" w:rsidRPr="004B7AE1">
        <w:t>Arm Education Core</w:t>
      </w:r>
    </w:p>
    <w:p w14:paraId="738C8E71" w14:textId="77777777" w:rsidR="000F6B41" w:rsidRPr="004B7AE1" w:rsidRDefault="000F6B41"/>
    <w:p w14:paraId="48888B4A" w14:textId="3853BD00" w:rsidR="000F6B41" w:rsidRPr="004B7AE1" w:rsidRDefault="000F6B41" w:rsidP="000F6B41">
      <w:pPr>
        <w:rPr>
          <w:b/>
          <w:bCs/>
          <w:u w:val="single"/>
        </w:rPr>
      </w:pPr>
      <w:r w:rsidRPr="004B7AE1">
        <w:rPr>
          <w:b/>
          <w:bCs/>
          <w:u w:val="single"/>
        </w:rPr>
        <w:t>When and how to assert branch bubble control signal</w:t>
      </w:r>
    </w:p>
    <w:p w14:paraId="38E55701" w14:textId="06BA735C" w:rsidR="009749DD" w:rsidRPr="004B7AE1" w:rsidRDefault="008665FE">
      <w:r w:rsidRPr="004B7AE1">
        <w:t>We</w:t>
      </w:r>
      <w:r w:rsidR="00A06704" w:rsidRPr="004B7AE1">
        <w:t xml:space="preserve"> </w:t>
      </w:r>
      <w:r w:rsidR="00BB0D4B" w:rsidRPr="004B7AE1">
        <w:t>can</w:t>
      </w:r>
      <w:r w:rsidR="00A06704" w:rsidRPr="004B7AE1">
        <w:t xml:space="preserve"> technically detect </w:t>
      </w:r>
      <w:r w:rsidR="00BB0D4B" w:rsidRPr="004B7AE1">
        <w:t>that an</w:t>
      </w:r>
      <w:r w:rsidR="00F066DF" w:rsidRPr="004B7AE1">
        <w:t xml:space="preserve"> instruction is a branch instruction at the ID stage, but for a conditional branch</w:t>
      </w:r>
      <w:r w:rsidR="00675F05" w:rsidRPr="004B7AE1">
        <w:t>,</w:t>
      </w:r>
      <w:r w:rsidR="00F066DF" w:rsidRPr="004B7AE1">
        <w:t xml:space="preserve"> for example, the decision on whether to branch or not depends on the EXE results</w:t>
      </w:r>
      <w:r w:rsidR="00A9229B">
        <w:rPr>
          <w:color w:val="000000" w:themeColor="text1"/>
        </w:rPr>
        <w:t>.</w:t>
      </w:r>
      <w:r w:rsidR="007664D7" w:rsidRPr="004B7AE1">
        <w:rPr>
          <w:color w:val="FF0000"/>
        </w:rPr>
        <w:t xml:space="preserve"> </w:t>
      </w:r>
      <w:r w:rsidR="00BB0D4B" w:rsidRPr="004B7AE1">
        <w:t xml:space="preserve">Therefore, we can </w:t>
      </w:r>
      <w:r w:rsidR="00304253" w:rsidRPr="004B7AE1">
        <w:t>assert the branch control signal at the EXE stage</w:t>
      </w:r>
      <w:r w:rsidR="000A73A5" w:rsidRPr="004B7AE1">
        <w:t xml:space="preserve"> in </w:t>
      </w:r>
      <w:r w:rsidR="000A73A5" w:rsidRPr="004B7AE1">
        <w:rPr>
          <w:rStyle w:val="MyCodeChar"/>
        </w:rPr>
        <w:t>Educore.v</w:t>
      </w:r>
      <w:r w:rsidR="00304253" w:rsidRPr="004B7AE1">
        <w:t>, when it detects</w:t>
      </w:r>
      <w:r w:rsidR="009749DD" w:rsidRPr="004B7AE1">
        <w:t>:</w:t>
      </w:r>
    </w:p>
    <w:p w14:paraId="1E747EE3" w14:textId="4A4E95E9" w:rsidR="005845D3" w:rsidRPr="004B7AE1" w:rsidRDefault="005845D3" w:rsidP="006323E6">
      <w:pPr>
        <w:pStyle w:val="ListParagraph"/>
        <w:numPr>
          <w:ilvl w:val="0"/>
          <w:numId w:val="13"/>
        </w:numPr>
      </w:pPr>
      <w:r w:rsidRPr="004B7AE1">
        <w:t>An unconditional branch</w:t>
      </w:r>
      <w:r w:rsidR="009742F4" w:rsidRPr="004B7AE1">
        <w:t xml:space="preserve"> (</w:t>
      </w:r>
      <w:r w:rsidR="009742F4" w:rsidRPr="004B7AE1">
        <w:rPr>
          <w:rStyle w:val="MyCodeChar"/>
        </w:rPr>
        <w:t>br_taken</w:t>
      </w:r>
      <w:r w:rsidR="009742F4" w:rsidRPr="004B7AE1">
        <w:t xml:space="preserve"> = 1 </w:t>
      </w:r>
      <w:r w:rsidR="009F3BAC" w:rsidRPr="004B7AE1">
        <w:t xml:space="preserve">due to </w:t>
      </w:r>
      <w:r w:rsidR="009F3BAC" w:rsidRPr="004B7AE1">
        <w:rPr>
          <w:rStyle w:val="MyCodeChar"/>
        </w:rPr>
        <w:t>br_condition_mux</w:t>
      </w:r>
      <w:r w:rsidR="009F3BAC" w:rsidRPr="004B7AE1">
        <w:t xml:space="preserve"> from the Instructor Decoder being 1).</w:t>
      </w:r>
    </w:p>
    <w:p w14:paraId="15D51F72" w14:textId="1D53446B" w:rsidR="0002091B" w:rsidRPr="004B7AE1" w:rsidRDefault="00A035A0" w:rsidP="006323E6">
      <w:pPr>
        <w:pStyle w:val="ListParagraph"/>
        <w:numPr>
          <w:ilvl w:val="0"/>
          <w:numId w:val="13"/>
        </w:numPr>
      </w:pPr>
      <w:r w:rsidRPr="004B7AE1">
        <w:t xml:space="preserve">A conditional branch and </w:t>
      </w:r>
      <w:r w:rsidR="00246557" w:rsidRPr="004B7AE1">
        <w:t>a</w:t>
      </w:r>
      <w:r w:rsidR="002901C6" w:rsidRPr="004B7AE1">
        <w:t xml:space="preserve"> match in PSTATE (which will </w:t>
      </w:r>
      <w:r w:rsidR="007C4A0C" w:rsidRPr="004B7AE1">
        <w:t>cause</w:t>
      </w:r>
      <w:r w:rsidR="002901C6" w:rsidRPr="004B7AE1">
        <w:t xml:space="preserve"> </w:t>
      </w:r>
      <w:r w:rsidR="002901C6" w:rsidRPr="004B7AE1">
        <w:rPr>
          <w:rStyle w:val="MyCodeChar"/>
        </w:rPr>
        <w:t>br_taken</w:t>
      </w:r>
      <w:r w:rsidR="002901C6" w:rsidRPr="004B7AE1">
        <w:t xml:space="preserve"> = 1)</w:t>
      </w:r>
      <w:r w:rsidR="005845D3" w:rsidRPr="004B7AE1">
        <w:t>.</w:t>
      </w:r>
    </w:p>
    <w:p w14:paraId="177F6C28" w14:textId="2D320000" w:rsidR="009F3BAC" w:rsidRPr="004B7AE1" w:rsidRDefault="00157353" w:rsidP="00487699">
      <w:pPr>
        <w:pStyle w:val="ListParagraph"/>
        <w:numPr>
          <w:ilvl w:val="0"/>
          <w:numId w:val="13"/>
        </w:numPr>
      </w:pPr>
      <w:r w:rsidRPr="004B7AE1">
        <w:t>I</w:t>
      </w:r>
      <w:r w:rsidR="009749DD" w:rsidRPr="004B7AE1">
        <w:t xml:space="preserve">f the </w:t>
      </w:r>
      <w:r w:rsidR="009749DD" w:rsidRPr="004B7AE1">
        <w:rPr>
          <w:rStyle w:val="MyCodeChar"/>
        </w:rPr>
        <w:t>next_PC_mux</w:t>
      </w:r>
      <w:r w:rsidR="009749DD" w:rsidRPr="004B7AE1">
        <w:t xml:space="preserve"> at the EXE stage specifies that </w:t>
      </w:r>
      <w:r w:rsidR="0002091B" w:rsidRPr="004B7AE1">
        <w:t xml:space="preserve">the PC </w:t>
      </w:r>
      <w:r w:rsidR="00F77F98" w:rsidRPr="004B7AE1">
        <w:t>will be sourced from a register address</w:t>
      </w:r>
      <w:r w:rsidR="00DD370F" w:rsidRPr="004B7AE1">
        <w:t xml:space="preserve"> (</w:t>
      </w:r>
      <w:r w:rsidR="001C3A6F" w:rsidRPr="004B7AE1">
        <w:t>U</w:t>
      </w:r>
      <w:r w:rsidR="00DD370F" w:rsidRPr="004B7AE1">
        <w:t>nconditional Branch to Register</w:t>
      </w:r>
      <w:r w:rsidR="00487699" w:rsidRPr="004B7AE1">
        <w:t>,</w:t>
      </w:r>
      <w:r w:rsidR="00DD370F" w:rsidRPr="004B7AE1">
        <w:t xml:space="preserve"> BR instruction, for example)</w:t>
      </w:r>
      <w:r w:rsidR="00F77F98" w:rsidRPr="004B7AE1">
        <w:t>.</w:t>
      </w:r>
    </w:p>
    <w:p w14:paraId="1B1EA3DB" w14:textId="7F866D8E" w:rsidR="000F6B41" w:rsidRPr="004B7AE1" w:rsidRDefault="000F6B41">
      <w:r w:rsidRPr="004B7AE1">
        <w:br w:type="page"/>
      </w:r>
    </w:p>
    <w:p w14:paraId="3FED4F94" w14:textId="48D08934" w:rsidR="000778C6" w:rsidRPr="004B7AE1" w:rsidRDefault="00E60362" w:rsidP="009F3BAC">
      <w:r w:rsidRPr="004B7AE1">
        <w:lastRenderedPageBreak/>
        <w:t>Referring back to</w:t>
      </w:r>
      <w:r w:rsidR="00931424" w:rsidRPr="004B7AE1">
        <w:t xml:space="preserve"> </w:t>
      </w:r>
      <w:r w:rsidR="00931424" w:rsidRPr="004B7AE1">
        <w:fldChar w:fldCharType="begin"/>
      </w:r>
      <w:r w:rsidR="00931424" w:rsidRPr="004B7AE1">
        <w:instrText xml:space="preserve"> REF _Ref39254530 \h </w:instrText>
      </w:r>
      <w:r w:rsidR="00F47E4E" w:rsidRPr="004B7AE1">
        <w:instrText xml:space="preserve"> \* MERGEFORMAT </w:instrText>
      </w:r>
      <w:r w:rsidR="00931424" w:rsidRPr="004B7AE1">
        <w:fldChar w:fldCharType="separate"/>
      </w:r>
      <w:r w:rsidR="0014263F" w:rsidRPr="004B7AE1">
        <w:t xml:space="preserve">Figure </w:t>
      </w:r>
      <w:r w:rsidR="0014263F">
        <w:rPr>
          <w:noProof/>
        </w:rPr>
        <w:t>4</w:t>
      </w:r>
      <w:r w:rsidR="00931424" w:rsidRPr="004B7AE1">
        <w:fldChar w:fldCharType="end"/>
      </w:r>
      <w:r w:rsidR="005C760F" w:rsidRPr="004B7AE1">
        <w:t>, w</w:t>
      </w:r>
      <w:r w:rsidR="000778C6" w:rsidRPr="004B7AE1">
        <w:t>hen the bubble control signal is asserted</w:t>
      </w:r>
      <w:r w:rsidR="008B1C5E" w:rsidRPr="004B7AE1">
        <w:t xml:space="preserve"> in </w:t>
      </w:r>
      <w:r w:rsidR="008B1C5E" w:rsidRPr="004B7AE1">
        <w:rPr>
          <w:rStyle w:val="MyCodeChar"/>
        </w:rPr>
        <w:t>Educore.v</w:t>
      </w:r>
      <w:r w:rsidR="00F6454B" w:rsidRPr="004B7AE1">
        <w:t>, the following needs to happen</w:t>
      </w:r>
      <w:r w:rsidR="000778C6" w:rsidRPr="004B7AE1">
        <w:t>:</w:t>
      </w:r>
    </w:p>
    <w:p w14:paraId="31D6F483" w14:textId="494D1C42" w:rsidR="005C760F" w:rsidRPr="004B7AE1" w:rsidRDefault="005C760F" w:rsidP="009F3BAC">
      <w:pPr>
        <w:rPr>
          <w:b/>
          <w:bCs/>
          <w:u w:val="single"/>
        </w:rPr>
      </w:pPr>
      <w:r w:rsidRPr="004B7AE1">
        <w:rPr>
          <w:b/>
          <w:bCs/>
          <w:u w:val="single"/>
        </w:rPr>
        <w:t>At cycle 3 (branch bubble control asserted)</w:t>
      </w:r>
    </w:p>
    <w:p w14:paraId="033D4C9B" w14:textId="2E25B3E7" w:rsidR="00430304" w:rsidRPr="004B7AE1" w:rsidRDefault="00430304" w:rsidP="00430304">
      <w:pPr>
        <w:pStyle w:val="ListParagraph"/>
        <w:numPr>
          <w:ilvl w:val="0"/>
          <w:numId w:val="14"/>
        </w:numPr>
      </w:pPr>
      <w:r w:rsidRPr="004B7AE1">
        <w:t>We want to set the EXE control signals to zero at the next clock cycle</w:t>
      </w:r>
      <w:r w:rsidR="00832FAC" w:rsidRPr="004B7AE1">
        <w:t>—</w:t>
      </w:r>
      <w:r w:rsidR="00C57B52" w:rsidRPr="004B7AE1">
        <w:t>effectively a NOP</w:t>
      </w:r>
      <w:r w:rsidRPr="004B7AE1">
        <w:t xml:space="preserve">. </w:t>
      </w:r>
      <w:r w:rsidR="00C57B52" w:rsidRPr="004B7AE1">
        <w:t>Any of the control signals</w:t>
      </w:r>
      <w:r w:rsidR="00125565" w:rsidRPr="004B7AE1">
        <w:t xml:space="preserve"> that is to be updated in the EX</w:t>
      </w:r>
      <w:r w:rsidR="007F1082" w:rsidRPr="004B7AE1">
        <w:t>E</w:t>
      </w:r>
      <w:r w:rsidR="00125565" w:rsidRPr="004B7AE1">
        <w:t>_</w:t>
      </w:r>
      <w:r w:rsidR="007F1082" w:rsidRPr="004B7AE1">
        <w:t xml:space="preserve"> pipeline registers</w:t>
      </w:r>
      <w:r w:rsidR="00C57B52" w:rsidRPr="004B7AE1">
        <w:t xml:space="preserve"> </w:t>
      </w:r>
      <w:r w:rsidR="00AF4618" w:rsidRPr="004B7AE1">
        <w:t xml:space="preserve">in the next clock cycle </w:t>
      </w:r>
      <w:r w:rsidR="00C57B52" w:rsidRPr="004B7AE1">
        <w:t>should be</w:t>
      </w:r>
      <w:r w:rsidR="007F1082" w:rsidRPr="004B7AE1">
        <w:t xml:space="preserve"> set to zero</w:t>
      </w:r>
      <w:r w:rsidR="00832FAC" w:rsidRPr="004B7AE1">
        <w:t>,</w:t>
      </w:r>
      <w:r w:rsidR="007F1082" w:rsidRPr="004B7AE1">
        <w:t xml:space="preserve"> or in some cases, a value to reflect no change. </w:t>
      </w:r>
      <w:r w:rsidRPr="004B7AE1">
        <w:t xml:space="preserve">These control signals should include any MEM access and </w:t>
      </w:r>
      <w:proofErr w:type="spellStart"/>
      <w:r w:rsidR="00260548" w:rsidRPr="004B7AE1">
        <w:t>W</w:t>
      </w:r>
      <w:r w:rsidRPr="004B7AE1">
        <w:t>rite</w:t>
      </w:r>
      <w:r w:rsidR="00260548" w:rsidRPr="004B7AE1">
        <w:t>B</w:t>
      </w:r>
      <w:r w:rsidRPr="004B7AE1">
        <w:t>ack</w:t>
      </w:r>
      <w:proofErr w:type="spellEnd"/>
      <w:r w:rsidRPr="004B7AE1">
        <w:t xml:space="preserve"> control signals.</w:t>
      </w:r>
    </w:p>
    <w:p w14:paraId="145C5EAE" w14:textId="7773644E" w:rsidR="006251A4" w:rsidRPr="004B7AE1" w:rsidRDefault="000778C6" w:rsidP="006323E6">
      <w:pPr>
        <w:pStyle w:val="ListParagraph"/>
        <w:numPr>
          <w:ilvl w:val="0"/>
          <w:numId w:val="14"/>
        </w:numPr>
      </w:pPr>
      <w:r w:rsidRPr="004B7AE1">
        <w:t xml:space="preserve">The </w:t>
      </w:r>
      <w:r w:rsidR="00C15D7B" w:rsidRPr="004B7AE1">
        <w:rPr>
          <w:rStyle w:val="MyCodeChar"/>
        </w:rPr>
        <w:t>next_instruction_valid</w:t>
      </w:r>
      <w:r w:rsidR="00C15D7B" w:rsidRPr="004B7AE1">
        <w:t xml:space="preserve"> signal is deasserted. </w:t>
      </w:r>
      <w:r w:rsidR="0071195E" w:rsidRPr="004B7AE1">
        <w:t xml:space="preserve">This will make the </w:t>
      </w:r>
      <w:r w:rsidR="0071195E" w:rsidRPr="004B7AE1">
        <w:rPr>
          <w:rStyle w:val="MyCodeChar"/>
        </w:rPr>
        <w:t>instruction_valid</w:t>
      </w:r>
      <w:r w:rsidR="0071195E" w:rsidRPr="004B7AE1">
        <w:t xml:space="preserve"> signal to be deasserted at the next clock cycle (cycle 4).</w:t>
      </w:r>
    </w:p>
    <w:p w14:paraId="5943E89E" w14:textId="20DBF7CD" w:rsidR="00933E28" w:rsidRPr="004B7AE1" w:rsidRDefault="00933E28" w:rsidP="00933E28">
      <w:pPr>
        <w:pStyle w:val="ListParagraph"/>
        <w:numPr>
          <w:ilvl w:val="0"/>
          <w:numId w:val="14"/>
        </w:numPr>
      </w:pPr>
      <w:r w:rsidRPr="004B7AE1">
        <w:t xml:space="preserve">Since the B instruction has completed the EXE stage by now, the IF stage at </w:t>
      </w:r>
      <w:r w:rsidR="004D6683" w:rsidRPr="004B7AE1">
        <w:t>the next clock cycle (cycle 4)</w:t>
      </w:r>
      <w:r w:rsidRPr="004B7AE1">
        <w:t xml:space="preserve"> can be replaced with the branch target address. Therefore, we can disable the read of instruction from Instruction Memory</w:t>
      </w:r>
      <w:r w:rsidR="00FF142F" w:rsidRPr="004B7AE1">
        <w:t xml:space="preserve"> for the next clock cycle</w:t>
      </w:r>
      <w:r w:rsidRPr="004B7AE1">
        <w:t xml:space="preserve"> by setting </w:t>
      </w:r>
      <w:r w:rsidRPr="004B7AE1">
        <w:rPr>
          <w:rStyle w:val="MyCodeChar"/>
        </w:rPr>
        <w:t>instruction_memory_en</w:t>
      </w:r>
      <w:r w:rsidRPr="004B7AE1">
        <w:t xml:space="preserve"> =0</w:t>
      </w:r>
      <w:r w:rsidR="00FF142F" w:rsidRPr="004B7AE1">
        <w:t xml:space="preserve"> at cycle 3.</w:t>
      </w:r>
    </w:p>
    <w:p w14:paraId="35FA2AAC" w14:textId="77777777" w:rsidR="00933E28" w:rsidRPr="004B7AE1" w:rsidRDefault="00933E28" w:rsidP="00933E28">
      <w:pPr>
        <w:ind w:left="360"/>
      </w:pPr>
    </w:p>
    <w:p w14:paraId="45EFC283" w14:textId="31BE49DE" w:rsidR="00705D9F" w:rsidRPr="004B7AE1" w:rsidRDefault="006251A4" w:rsidP="006251A4">
      <w:pPr>
        <w:rPr>
          <w:b/>
          <w:bCs/>
          <w:u w:val="single"/>
        </w:rPr>
      </w:pPr>
      <w:r w:rsidRPr="004B7AE1">
        <w:rPr>
          <w:b/>
          <w:bCs/>
          <w:u w:val="single"/>
        </w:rPr>
        <w:t>At cycle 4</w:t>
      </w:r>
      <w:r w:rsidR="005C760F" w:rsidRPr="004B7AE1">
        <w:rPr>
          <w:b/>
          <w:bCs/>
          <w:u w:val="single"/>
        </w:rPr>
        <w:t xml:space="preserve"> (branch bubble control deasserted)</w:t>
      </w:r>
    </w:p>
    <w:p w14:paraId="5DCBABBA" w14:textId="440A46C3" w:rsidR="005C6635" w:rsidRPr="004B7AE1" w:rsidRDefault="005C6635" w:rsidP="006323E6">
      <w:pPr>
        <w:pStyle w:val="ListParagraph"/>
        <w:numPr>
          <w:ilvl w:val="0"/>
          <w:numId w:val="15"/>
        </w:numPr>
      </w:pPr>
      <w:r w:rsidRPr="004B7AE1">
        <w:t>The</w:t>
      </w:r>
      <w:r w:rsidR="0094053B" w:rsidRPr="004B7AE1">
        <w:t xml:space="preserve"> control signals of the</w:t>
      </w:r>
      <w:r w:rsidRPr="004B7AE1">
        <w:t xml:space="preserve"> </w:t>
      </w:r>
      <w:r w:rsidR="0094053B" w:rsidRPr="004B7AE1">
        <w:t>EXE_ pipeline registers have been updated with zero, or in some cases, a value that reflects no change, effectively behaving like the first NOP for Instruction 2</w:t>
      </w:r>
      <w:r w:rsidR="002F32BA" w:rsidRPr="004B7AE1">
        <w:t xml:space="preserve"> in </w:t>
      </w:r>
      <w:r w:rsidR="002F32BA" w:rsidRPr="004B7AE1">
        <w:fldChar w:fldCharType="begin"/>
      </w:r>
      <w:r w:rsidR="002F32BA" w:rsidRPr="004B7AE1">
        <w:instrText xml:space="preserve"> REF _Ref39254530 \h  \* MERGEFORMAT </w:instrText>
      </w:r>
      <w:r w:rsidR="002F32BA" w:rsidRPr="004B7AE1">
        <w:fldChar w:fldCharType="separate"/>
      </w:r>
      <w:r w:rsidR="0014263F" w:rsidRPr="004B7AE1">
        <w:t xml:space="preserve">Figure </w:t>
      </w:r>
      <w:r w:rsidR="0014263F">
        <w:rPr>
          <w:noProof/>
        </w:rPr>
        <w:t>4</w:t>
      </w:r>
      <w:r w:rsidR="002F32BA" w:rsidRPr="004B7AE1">
        <w:fldChar w:fldCharType="end"/>
      </w:r>
      <w:r w:rsidR="002F32BA" w:rsidRPr="004B7AE1">
        <w:t xml:space="preserve"> (</w:t>
      </w:r>
      <w:r w:rsidR="002F32BA" w:rsidRPr="004B7AE1">
        <w:rPr>
          <w:rStyle w:val="CodeblockChar"/>
        </w:rPr>
        <w:t>NOP</w:t>
      </w:r>
      <w:r w:rsidR="002F32BA" w:rsidRPr="004B7AE1">
        <w:t xml:space="preserve"> replaces </w:t>
      </w:r>
      <w:r w:rsidR="002F32BA" w:rsidRPr="004B7AE1">
        <w:rPr>
          <w:rStyle w:val="CodeblockChar"/>
        </w:rPr>
        <w:t>AND X11, X10, #100</w:t>
      </w:r>
      <w:r w:rsidR="002F32BA" w:rsidRPr="004B7AE1">
        <w:t>).</w:t>
      </w:r>
    </w:p>
    <w:p w14:paraId="4D9B2905" w14:textId="4C3C07EC" w:rsidR="00705D9F" w:rsidRPr="004B7AE1" w:rsidRDefault="00705D9F" w:rsidP="006323E6">
      <w:pPr>
        <w:pStyle w:val="ListParagraph"/>
        <w:numPr>
          <w:ilvl w:val="0"/>
          <w:numId w:val="15"/>
        </w:numPr>
      </w:pPr>
      <w:r w:rsidRPr="004B7AE1">
        <w:t>T</w:t>
      </w:r>
      <w:r w:rsidR="00BD3D95" w:rsidRPr="004B7AE1">
        <w:t xml:space="preserve">he </w:t>
      </w:r>
      <w:r w:rsidR="00BD3D95" w:rsidRPr="004B7AE1">
        <w:rPr>
          <w:rStyle w:val="MyCodeChar"/>
        </w:rPr>
        <w:t>instruction_valid</w:t>
      </w:r>
      <w:r w:rsidR="00BD3D95" w:rsidRPr="004B7AE1">
        <w:t xml:space="preserve"> signal is deasserted. </w:t>
      </w:r>
      <w:r w:rsidRPr="004B7AE1">
        <w:t xml:space="preserve">When this happens, we could replace the </w:t>
      </w:r>
      <w:r w:rsidRPr="004B7AE1">
        <w:rPr>
          <w:rStyle w:val="MyCodeChar"/>
        </w:rPr>
        <w:t>instruction</w:t>
      </w:r>
      <w:r w:rsidRPr="004B7AE1">
        <w:t xml:space="preserve"> signal in the ID stage with a NOP</w:t>
      </w:r>
      <w:r w:rsidR="00A7540C" w:rsidRPr="004B7AE1">
        <w:t>—</w:t>
      </w:r>
      <w:r w:rsidRPr="004B7AE1">
        <w:t>see instruction</w:t>
      </w:r>
      <w:r w:rsidRPr="004B7AE1">
        <w:rPr>
          <w:b/>
          <w:bCs/>
        </w:rPr>
        <w:t xml:space="preserve"> </w:t>
      </w:r>
      <w:r w:rsidRPr="004B7AE1">
        <w:t xml:space="preserve">3 in </w:t>
      </w:r>
      <w:r w:rsidRPr="004B7AE1">
        <w:fldChar w:fldCharType="begin"/>
      </w:r>
      <w:r w:rsidRPr="004B7AE1">
        <w:instrText xml:space="preserve"> REF _Ref39254530 \h </w:instrText>
      </w:r>
      <w:r w:rsidR="00F47E4E" w:rsidRPr="004B7AE1">
        <w:instrText xml:space="preserve"> \* MERGEFORMAT </w:instrText>
      </w:r>
      <w:r w:rsidRPr="004B7AE1">
        <w:fldChar w:fldCharType="separate"/>
      </w:r>
      <w:r w:rsidR="0014263F" w:rsidRPr="004B7AE1">
        <w:t xml:space="preserve">Figure </w:t>
      </w:r>
      <w:r w:rsidR="0014263F">
        <w:rPr>
          <w:noProof/>
        </w:rPr>
        <w:t>4</w:t>
      </w:r>
      <w:r w:rsidRPr="004B7AE1">
        <w:fldChar w:fldCharType="end"/>
      </w:r>
      <w:r w:rsidR="002F32BA" w:rsidRPr="004B7AE1">
        <w:t xml:space="preserve"> (</w:t>
      </w:r>
      <w:r w:rsidR="002F32BA" w:rsidRPr="004B7AE1">
        <w:rPr>
          <w:rStyle w:val="CodeblockChar"/>
        </w:rPr>
        <w:t>NOP</w:t>
      </w:r>
      <w:r w:rsidR="002F32BA" w:rsidRPr="004B7AE1">
        <w:t xml:space="preserve"> replaces </w:t>
      </w:r>
      <w:r w:rsidR="002F32BA" w:rsidRPr="004B7AE1">
        <w:rPr>
          <w:rStyle w:val="CodeblockChar"/>
        </w:rPr>
        <w:t>AND X11, X10, #200</w:t>
      </w:r>
      <w:r w:rsidR="002F32BA" w:rsidRPr="004B7AE1">
        <w:t>).</w:t>
      </w:r>
    </w:p>
    <w:p w14:paraId="5902BB51" w14:textId="6D46C6F9" w:rsidR="000146BC" w:rsidRPr="004B7AE1" w:rsidRDefault="000146BC">
      <w:r w:rsidRPr="004B7AE1">
        <w:br w:type="page"/>
      </w:r>
    </w:p>
    <w:p w14:paraId="480E94AA" w14:textId="1207FF72" w:rsidR="005001F6" w:rsidRPr="004B7AE1" w:rsidRDefault="005001F6" w:rsidP="005001F6">
      <w:pPr>
        <w:pStyle w:val="Heading2"/>
      </w:pPr>
      <w:bookmarkStart w:id="22" w:name="_Task:_Code_modifications"/>
      <w:bookmarkStart w:id="23" w:name="_Toc44329990"/>
      <w:bookmarkEnd w:id="22"/>
      <w:r w:rsidRPr="004B7AE1">
        <w:lastRenderedPageBreak/>
        <w:t>Task: Code modifications</w:t>
      </w:r>
      <w:bookmarkEnd w:id="23"/>
    </w:p>
    <w:p w14:paraId="210FCA9E" w14:textId="7566EFD3" w:rsidR="004E249D" w:rsidRPr="004B7AE1" w:rsidRDefault="004E249D" w:rsidP="004E249D">
      <w:r w:rsidRPr="004B7AE1">
        <w:t xml:space="preserve">To </w:t>
      </w:r>
      <w:r w:rsidR="00CE0DDD" w:rsidRPr="004B7AE1">
        <w:t>implement stalls and branch bubbles</w:t>
      </w:r>
      <w:r w:rsidRPr="004B7AE1">
        <w:t xml:space="preserve"> in </w:t>
      </w:r>
      <w:r w:rsidR="00650A79" w:rsidRPr="004B7AE1">
        <w:t>Arm Education Core</w:t>
      </w:r>
      <w:r w:rsidRPr="004B7AE1">
        <w:t>,</w:t>
      </w:r>
      <w:r w:rsidR="00F01CBA" w:rsidRPr="004B7AE1">
        <w:t xml:space="preserve"> </w:t>
      </w:r>
      <w:r w:rsidRPr="004B7AE1">
        <w:t>follow these instructions</w:t>
      </w:r>
      <w:r w:rsidR="0017533A" w:rsidRPr="004B7AE1">
        <w:t>:</w:t>
      </w:r>
    </w:p>
    <w:p w14:paraId="5F692FB8" w14:textId="77777777" w:rsidR="004E249D" w:rsidRPr="004B7AE1" w:rsidRDefault="004E249D" w:rsidP="00F01CBA"/>
    <w:p w14:paraId="14EC7911" w14:textId="79955EE5" w:rsidR="004A5730" w:rsidRPr="004B7AE1" w:rsidRDefault="004A5730" w:rsidP="006323E6">
      <w:pPr>
        <w:pStyle w:val="ListParagraph"/>
        <w:numPr>
          <w:ilvl w:val="0"/>
          <w:numId w:val="6"/>
        </w:numPr>
      </w:pPr>
      <w:r w:rsidRPr="004B7AE1">
        <w:t xml:space="preserve">Create a working directory folder called </w:t>
      </w:r>
      <w:r w:rsidRPr="004B7AE1">
        <w:rPr>
          <w:rStyle w:val="MyCodeChar"/>
        </w:rPr>
        <w:t>Lab_6.</w:t>
      </w:r>
    </w:p>
    <w:p w14:paraId="4EED2C7C" w14:textId="77777777" w:rsidR="004A5730" w:rsidRPr="004B7AE1" w:rsidRDefault="004A5730" w:rsidP="004A5730">
      <w:pPr>
        <w:pStyle w:val="ListParagraph"/>
      </w:pPr>
    </w:p>
    <w:p w14:paraId="7BD06A6F" w14:textId="090B55C3" w:rsidR="004A5730" w:rsidRPr="004B7AE1" w:rsidRDefault="004A5730" w:rsidP="006323E6">
      <w:pPr>
        <w:pStyle w:val="ListParagraph"/>
        <w:numPr>
          <w:ilvl w:val="0"/>
          <w:numId w:val="6"/>
        </w:numPr>
      </w:pPr>
      <w:r w:rsidRPr="004B7AE1">
        <w:t xml:space="preserve">Unzip the provided </w:t>
      </w:r>
      <w:r w:rsidRPr="004B7AE1">
        <w:rPr>
          <w:rStyle w:val="MyCodeChar"/>
        </w:rPr>
        <w:t>Lab6_complete_pipeline.zip</w:t>
      </w:r>
      <w:r w:rsidRPr="004B7AE1">
        <w:t xml:space="preserve"> in your working directory </w:t>
      </w:r>
      <w:r w:rsidR="00151CD7" w:rsidRPr="004B7AE1">
        <w:rPr>
          <w:rStyle w:val="MyCodeChar"/>
        </w:rPr>
        <w:t>Lab_</w:t>
      </w:r>
      <w:r w:rsidR="009351B6" w:rsidRPr="004B7AE1">
        <w:rPr>
          <w:rStyle w:val="MyCodeChar"/>
        </w:rPr>
        <w:t>6</w:t>
      </w:r>
      <w:r w:rsidR="00151CD7" w:rsidRPr="004B7AE1">
        <w:rPr>
          <w:rStyle w:val="MyCodeChar"/>
        </w:rPr>
        <w:t xml:space="preserve"> </w:t>
      </w:r>
      <w:r w:rsidRPr="004B7AE1">
        <w:t>folder.</w:t>
      </w:r>
    </w:p>
    <w:p w14:paraId="26B2023C" w14:textId="77777777" w:rsidR="004A5730" w:rsidRPr="004B7AE1" w:rsidRDefault="004A5730" w:rsidP="004A5730">
      <w:pPr>
        <w:pStyle w:val="ListParagraph"/>
      </w:pPr>
    </w:p>
    <w:p w14:paraId="0B9EC864" w14:textId="131F83D4" w:rsidR="00AA36F4" w:rsidRPr="004B7AE1" w:rsidRDefault="004E249D" w:rsidP="006323E6">
      <w:pPr>
        <w:pStyle w:val="ListParagraph"/>
        <w:numPr>
          <w:ilvl w:val="0"/>
          <w:numId w:val="6"/>
        </w:numPr>
      </w:pPr>
      <w:r w:rsidRPr="004B7AE1">
        <w:t xml:space="preserve">Open the </w:t>
      </w:r>
      <w:proofErr w:type="spellStart"/>
      <w:r w:rsidRPr="004B7AE1">
        <w:rPr>
          <w:rStyle w:val="MyCodeChar"/>
        </w:rPr>
        <w:t>src</w:t>
      </w:r>
      <w:proofErr w:type="spellEnd"/>
      <w:r w:rsidRPr="004B7AE1">
        <w:rPr>
          <w:rStyle w:val="MyCodeChar"/>
        </w:rPr>
        <w:t>\</w:t>
      </w:r>
      <w:proofErr w:type="spellStart"/>
      <w:r w:rsidR="00F01CBA" w:rsidRPr="004B7AE1">
        <w:rPr>
          <w:rStyle w:val="MyCodeChar"/>
        </w:rPr>
        <w:t>Educore</w:t>
      </w:r>
      <w:r w:rsidRPr="004B7AE1">
        <w:rPr>
          <w:rStyle w:val="MyCodeChar"/>
        </w:rPr>
        <w:t>.v</w:t>
      </w:r>
      <w:proofErr w:type="spellEnd"/>
      <w:r w:rsidRPr="004B7AE1">
        <w:t xml:space="preserve"> file</w:t>
      </w:r>
      <w:r w:rsidR="00512AF5" w:rsidRPr="004B7AE1">
        <w:t>—</w:t>
      </w:r>
      <w:r w:rsidR="005F1D9D" w:rsidRPr="004B7AE1">
        <w:t>this file already has forwarding paths</w:t>
      </w:r>
      <w:r w:rsidR="002A726D" w:rsidRPr="004B7AE1">
        <w:t>.</w:t>
      </w:r>
    </w:p>
    <w:p w14:paraId="109B1CF3" w14:textId="77777777" w:rsidR="00AA36F4" w:rsidRPr="004B7AE1" w:rsidRDefault="00AA36F4" w:rsidP="00AA36F4">
      <w:pPr>
        <w:pStyle w:val="ListParagraph"/>
      </w:pPr>
    </w:p>
    <w:p w14:paraId="61589556" w14:textId="78494F12" w:rsidR="004E249D" w:rsidRPr="004B7AE1" w:rsidRDefault="00AA36F4" w:rsidP="006323E6">
      <w:pPr>
        <w:pStyle w:val="ListParagraph"/>
        <w:numPr>
          <w:ilvl w:val="0"/>
          <w:numId w:val="6"/>
        </w:numPr>
      </w:pPr>
      <w:r w:rsidRPr="004B7AE1">
        <w:t>A</w:t>
      </w:r>
      <w:r w:rsidR="00F01CBA" w:rsidRPr="004B7AE1">
        <w:t xml:space="preserve">dd 2 control signals </w:t>
      </w:r>
      <w:r w:rsidR="005F1D9D" w:rsidRPr="004B7AE1">
        <w:t>called</w:t>
      </w:r>
      <w:r w:rsidR="00F01CBA" w:rsidRPr="004B7AE1">
        <w:t xml:space="preserve"> </w:t>
      </w:r>
      <w:r w:rsidR="00F01CBA" w:rsidRPr="004B7AE1">
        <w:rPr>
          <w:rStyle w:val="MyCodeChar"/>
        </w:rPr>
        <w:t>stall</w:t>
      </w:r>
      <w:r w:rsidR="00F01CBA" w:rsidRPr="004B7AE1">
        <w:t xml:space="preserve"> </w:t>
      </w:r>
      <w:r w:rsidR="005F1D9D" w:rsidRPr="004B7AE1">
        <w:t xml:space="preserve">and </w:t>
      </w:r>
      <w:r w:rsidR="00F01CBA" w:rsidRPr="004B7AE1">
        <w:rPr>
          <w:rStyle w:val="MyCodeChar"/>
        </w:rPr>
        <w:t>branch_bubble</w:t>
      </w:r>
      <w:r w:rsidR="005F1D9D" w:rsidRPr="004B7AE1">
        <w:rPr>
          <w:rStyle w:val="MyCodeChar"/>
        </w:rPr>
        <w:t xml:space="preserve"> </w:t>
      </w:r>
      <w:r w:rsidR="005F1D9D" w:rsidRPr="004B7AE1">
        <w:t>as shown below</w:t>
      </w:r>
      <w:r w:rsidR="004E249D" w:rsidRPr="004B7AE1">
        <w:t>:</w:t>
      </w:r>
    </w:p>
    <w:p w14:paraId="01DDC785" w14:textId="5E2D1ECD" w:rsidR="001B166E" w:rsidRPr="004B7AE1" w:rsidRDefault="00AA36F4" w:rsidP="00AA36F4">
      <w:pPr>
        <w:ind w:left="720"/>
      </w:pPr>
      <w:r w:rsidRPr="004B7AE1">
        <w:rPr>
          <w:noProof/>
        </w:rPr>
        <w:drawing>
          <wp:inline distT="0" distB="0" distL="0" distR="0" wp14:anchorId="04038F9E" wp14:editId="6D0EF79D">
            <wp:extent cx="5210175" cy="1134855"/>
            <wp:effectExtent l="19050" t="19050" r="9525" b="273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6971" cy="1140692"/>
                    </a:xfrm>
                    <a:prstGeom prst="rect">
                      <a:avLst/>
                    </a:prstGeom>
                    <a:ln>
                      <a:solidFill>
                        <a:schemeClr val="bg1">
                          <a:lumMod val="75000"/>
                        </a:schemeClr>
                      </a:solidFill>
                    </a:ln>
                  </pic:spPr>
                </pic:pic>
              </a:graphicData>
            </a:graphic>
          </wp:inline>
        </w:drawing>
      </w:r>
    </w:p>
    <w:p w14:paraId="3A06CF6B" w14:textId="77777777" w:rsidR="00AA36F4" w:rsidRPr="004B7AE1" w:rsidRDefault="00AA36F4" w:rsidP="00AA36F4">
      <w:pPr>
        <w:pStyle w:val="ListParagraph"/>
      </w:pPr>
    </w:p>
    <w:p w14:paraId="69EFB12E" w14:textId="3B1110D7" w:rsidR="00352133" w:rsidRPr="004B7AE1" w:rsidRDefault="00AA36F4" w:rsidP="006323E6">
      <w:pPr>
        <w:pStyle w:val="ListParagraph"/>
        <w:numPr>
          <w:ilvl w:val="0"/>
          <w:numId w:val="6"/>
        </w:numPr>
      </w:pPr>
      <w:r w:rsidRPr="004B7AE1">
        <w:t xml:space="preserve">Add the following </w:t>
      </w:r>
      <w:r w:rsidR="005855CC" w:rsidRPr="004B7AE1">
        <w:t>H</w:t>
      </w:r>
      <w:r w:rsidRPr="004B7AE1">
        <w:t xml:space="preserve">azard </w:t>
      </w:r>
      <w:r w:rsidR="005855CC" w:rsidRPr="004B7AE1">
        <w:t>D</w:t>
      </w:r>
      <w:r w:rsidRPr="004B7AE1">
        <w:t xml:space="preserve">etection </w:t>
      </w:r>
      <w:r w:rsidR="005855CC" w:rsidRPr="004B7AE1">
        <w:t>L</w:t>
      </w:r>
      <w:r w:rsidRPr="004B7AE1">
        <w:t>ogic</w:t>
      </w:r>
      <w:r w:rsidR="00371B2D" w:rsidRPr="004B7AE1">
        <w:t xml:space="preserve"> </w:t>
      </w:r>
      <w:r w:rsidR="0040241E" w:rsidRPr="004B7AE1">
        <w:t>after the Register File module instantiation</w:t>
      </w:r>
      <w:r w:rsidRPr="004B7AE1">
        <w:t>:</w:t>
      </w:r>
    </w:p>
    <w:p w14:paraId="164ED920" w14:textId="3B240074" w:rsidR="00352133" w:rsidRPr="004B7AE1" w:rsidRDefault="00ED54F3" w:rsidP="00371B2D">
      <w:pPr>
        <w:ind w:left="720"/>
      </w:pPr>
      <w:r w:rsidRPr="004B7AE1">
        <w:rPr>
          <w:noProof/>
        </w:rPr>
        <w:drawing>
          <wp:inline distT="0" distB="0" distL="0" distR="0" wp14:anchorId="6F32409F" wp14:editId="663CA7AF">
            <wp:extent cx="4153015" cy="2089836"/>
            <wp:effectExtent l="19050" t="19050" r="19050" b="2476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4209284" cy="2118151"/>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608372F" w14:textId="39D49CB6" w:rsidR="00904CBB" w:rsidRPr="004B7AE1" w:rsidRDefault="0052736D" w:rsidP="0052736D">
      <w:pPr>
        <w:ind w:left="720"/>
      </w:pPr>
      <w:r w:rsidRPr="004B7AE1">
        <w:t xml:space="preserve">This hazard detection logic implements multiplexes </w:t>
      </w:r>
      <w:r w:rsidR="003603F8" w:rsidRPr="004B7AE1">
        <w:t>to decide</w:t>
      </w:r>
      <w:r w:rsidRPr="004B7AE1">
        <w:t xml:space="preserve"> when to assert the </w:t>
      </w:r>
      <w:r w:rsidRPr="004B7AE1">
        <w:rPr>
          <w:rStyle w:val="MyCodeChar"/>
        </w:rPr>
        <w:t>stall</w:t>
      </w:r>
      <w:r w:rsidRPr="004B7AE1">
        <w:t xml:space="preserve"> and </w:t>
      </w:r>
      <w:r w:rsidRPr="004B7AE1">
        <w:rPr>
          <w:rStyle w:val="MyCodeChar"/>
        </w:rPr>
        <w:t>branch_bubble</w:t>
      </w:r>
      <w:r w:rsidRPr="004B7AE1">
        <w:t xml:space="preserve"> control signals. </w:t>
      </w:r>
      <w:r w:rsidR="00AE0890" w:rsidRPr="004B7AE1">
        <w:t xml:space="preserve">A stall is asserted </w:t>
      </w:r>
      <w:r w:rsidR="008C61DB" w:rsidRPr="004B7AE1">
        <w:t xml:space="preserve">when there is </w:t>
      </w:r>
      <w:r w:rsidR="006A5475" w:rsidRPr="004B7AE1">
        <w:t xml:space="preserve">load-use </w:t>
      </w:r>
      <w:r w:rsidR="008C61DB" w:rsidRPr="004B7AE1">
        <w:t>data dependence</w:t>
      </w:r>
      <w:r w:rsidR="00B20741" w:rsidRPr="004B7AE1">
        <w:t>, i.e</w:t>
      </w:r>
      <w:r w:rsidR="008A559F" w:rsidRPr="004B7AE1">
        <w:t>.</w:t>
      </w:r>
      <w:r w:rsidR="00512AF5" w:rsidRPr="004B7AE1">
        <w:t>,</w:t>
      </w:r>
      <w:r w:rsidR="00C7546F" w:rsidRPr="004B7AE1">
        <w:t xml:space="preserve"> register index</w:t>
      </w:r>
      <w:r w:rsidR="006A5475" w:rsidRPr="004B7AE1">
        <w:t xml:space="preserve"> </w:t>
      </w:r>
      <w:r w:rsidR="00A70AFB" w:rsidRPr="004B7AE1">
        <w:t xml:space="preserve">in the ID stage is </w:t>
      </w:r>
      <w:r w:rsidR="009E2D2F" w:rsidRPr="004B7AE1">
        <w:t xml:space="preserve">the </w:t>
      </w:r>
      <w:r w:rsidR="00A70AFB" w:rsidRPr="004B7AE1">
        <w:t>same as the</w:t>
      </w:r>
      <w:r w:rsidR="006A5475" w:rsidRPr="004B7AE1">
        <w:t xml:space="preserve"> target</w:t>
      </w:r>
      <w:r w:rsidR="00C7546F" w:rsidRPr="004B7AE1">
        <w:t>/destination</w:t>
      </w:r>
      <w:r w:rsidR="006A5475" w:rsidRPr="004B7AE1">
        <w:t xml:space="preserve"> register of </w:t>
      </w:r>
      <w:r w:rsidR="00C7546F" w:rsidRPr="004B7AE1">
        <w:t xml:space="preserve">the </w:t>
      </w:r>
      <w:r w:rsidR="006A5475" w:rsidRPr="004B7AE1">
        <w:t xml:space="preserve">load instruction </w:t>
      </w:r>
      <w:r w:rsidR="00C7546F" w:rsidRPr="004B7AE1">
        <w:t>(</w:t>
      </w:r>
      <w:r w:rsidR="00A70AFB" w:rsidRPr="004B7AE1">
        <w:t>previous instruction</w:t>
      </w:r>
      <w:r w:rsidR="008A559F" w:rsidRPr="004B7AE1">
        <w:t>)</w:t>
      </w:r>
      <w:r w:rsidR="00A70AFB" w:rsidRPr="004B7AE1">
        <w:t xml:space="preserve"> </w:t>
      </w:r>
      <w:r w:rsidR="00C7546F" w:rsidRPr="004B7AE1">
        <w:t xml:space="preserve">at </w:t>
      </w:r>
      <w:r w:rsidR="008A559F" w:rsidRPr="004B7AE1">
        <w:t xml:space="preserve">the </w:t>
      </w:r>
      <w:r w:rsidR="00A70AFB" w:rsidRPr="004B7AE1">
        <w:t>EX</w:t>
      </w:r>
      <w:r w:rsidR="008A559F" w:rsidRPr="004B7AE1">
        <w:t>E</w:t>
      </w:r>
      <w:r w:rsidR="00A70AFB" w:rsidRPr="004B7AE1">
        <w:t xml:space="preserve"> stage. </w:t>
      </w:r>
      <w:r w:rsidR="006D7432" w:rsidRPr="004B7AE1">
        <w:t>This should also happen only if the registers are modifiable</w:t>
      </w:r>
      <w:r w:rsidR="00554411" w:rsidRPr="004B7AE1">
        <w:t xml:space="preserve"> and when the next instruction is not a </w:t>
      </w:r>
      <w:r w:rsidR="007E2380" w:rsidRPr="004B7AE1">
        <w:t>store instruction (</w:t>
      </w:r>
      <w:r w:rsidR="007E2380" w:rsidRPr="004B7AE1">
        <w:rPr>
          <w:rStyle w:val="MyCodeChar"/>
          <w:lang w:eastAsia="zh-CN"/>
        </w:rPr>
        <w:t>ID_mem_writ</w:t>
      </w:r>
      <w:r w:rsidR="003502CF" w:rsidRPr="004B7AE1">
        <w:rPr>
          <w:rStyle w:val="MyCodeChar"/>
          <w:lang w:eastAsia="zh-CN"/>
        </w:rPr>
        <w:t>e</w:t>
      </w:r>
      <w:r w:rsidR="003502CF" w:rsidRPr="004B7AE1">
        <w:t xml:space="preserve"> comes from the Instruction Decoder and is 1 when the instruction decoded writes to memory</w:t>
      </w:r>
      <w:r w:rsidR="00DD2566" w:rsidRPr="004B7AE1">
        <w:t>—</w:t>
      </w:r>
      <w:r w:rsidR="003502CF" w:rsidRPr="004B7AE1">
        <w:t>a store instruction</w:t>
      </w:r>
      <w:r w:rsidR="007E2380" w:rsidRPr="004B7AE1">
        <w:t>).</w:t>
      </w:r>
    </w:p>
    <w:tbl>
      <w:tblPr>
        <w:tblStyle w:val="PlainTable1"/>
        <w:tblW w:w="0" w:type="auto"/>
        <w:tblLook w:val="04A0" w:firstRow="1" w:lastRow="0" w:firstColumn="1" w:lastColumn="0" w:noHBand="0" w:noVBand="1"/>
      </w:tblPr>
      <w:tblGrid>
        <w:gridCol w:w="9016"/>
      </w:tblGrid>
      <w:tr w:rsidR="00CE7ED7" w:rsidRPr="004B7AE1" w14:paraId="4F4AC35E" w14:textId="77777777" w:rsidTr="00CE7E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2CC9B84" w14:textId="2C8CCB35" w:rsidR="00CE7ED7" w:rsidRPr="004B7AE1" w:rsidRDefault="00CE7ED7" w:rsidP="00CE7ED7">
            <w:pPr>
              <w:ind w:left="158"/>
              <w:rPr>
                <w:b w:val="0"/>
                <w:bCs w:val="0"/>
              </w:rPr>
            </w:pPr>
            <w:r w:rsidRPr="004B7AE1">
              <w:rPr>
                <w:b w:val="0"/>
                <w:bCs w:val="0"/>
              </w:rPr>
              <w:t>Recall from Lab 3A:</w:t>
            </w:r>
          </w:p>
          <w:p w14:paraId="5E77144E" w14:textId="305C88F8" w:rsidR="00CE7ED7" w:rsidRPr="004B7AE1" w:rsidRDefault="00CE7ED7" w:rsidP="006323E6">
            <w:pPr>
              <w:pStyle w:val="ListParagraph"/>
              <w:numPr>
                <w:ilvl w:val="0"/>
                <w:numId w:val="10"/>
              </w:numPr>
              <w:rPr>
                <w:b w:val="0"/>
                <w:bCs w:val="0"/>
              </w:rPr>
            </w:pPr>
            <w:r w:rsidRPr="004B7AE1">
              <w:rPr>
                <w:b w:val="0"/>
                <w:bCs w:val="0"/>
              </w:rPr>
              <w:t xml:space="preserve">The </w:t>
            </w:r>
            <w:r w:rsidRPr="004B7AE1">
              <w:rPr>
                <w:rStyle w:val="MyCodeChar"/>
                <w:b w:val="0"/>
                <w:bCs w:val="0"/>
              </w:rPr>
              <w:t>EX_nextPC_mux</w:t>
            </w:r>
            <w:r w:rsidRPr="004B7AE1">
              <w:rPr>
                <w:b w:val="0"/>
                <w:bCs w:val="0"/>
              </w:rPr>
              <w:t xml:space="preserve"> signal comes from the Instruction Decoder</w:t>
            </w:r>
            <w:r w:rsidR="00532D64" w:rsidRPr="004B7AE1">
              <w:rPr>
                <w:b w:val="0"/>
                <w:bCs w:val="0"/>
              </w:rPr>
              <w:t>,</w:t>
            </w:r>
            <w:r w:rsidRPr="004B7AE1">
              <w:rPr>
                <w:b w:val="0"/>
                <w:bCs w:val="0"/>
              </w:rPr>
              <w:t xml:space="preserve"> and it specifies whether the next PC value is sourced from a register or an </w:t>
            </w:r>
            <w:proofErr w:type="spellStart"/>
            <w:r w:rsidRPr="004B7AE1">
              <w:rPr>
                <w:b w:val="0"/>
                <w:bCs w:val="0"/>
              </w:rPr>
              <w:t>adder</w:t>
            </w:r>
            <w:proofErr w:type="spellEnd"/>
            <w:r w:rsidRPr="004B7AE1">
              <w:rPr>
                <w:b w:val="0"/>
                <w:bCs w:val="0"/>
              </w:rPr>
              <w:t>.</w:t>
            </w:r>
          </w:p>
          <w:p w14:paraId="1952F01F" w14:textId="2A387D5C" w:rsidR="00CE7ED7" w:rsidRPr="004B7AE1" w:rsidRDefault="00CE7ED7" w:rsidP="006323E6">
            <w:pPr>
              <w:pStyle w:val="ListParagraph"/>
              <w:numPr>
                <w:ilvl w:val="0"/>
                <w:numId w:val="10"/>
              </w:numPr>
              <w:rPr>
                <w:b w:val="0"/>
                <w:bCs w:val="0"/>
              </w:rPr>
            </w:pPr>
            <w:r w:rsidRPr="004B7AE1">
              <w:rPr>
                <w:b w:val="0"/>
                <w:bCs w:val="0"/>
              </w:rPr>
              <w:lastRenderedPageBreak/>
              <w:t xml:space="preserve">The </w:t>
            </w:r>
            <w:r w:rsidRPr="004B7AE1">
              <w:rPr>
                <w:rStyle w:val="MyCodeChar"/>
                <w:b w:val="0"/>
                <w:bCs w:val="0"/>
              </w:rPr>
              <w:t>EX_PC_add_op_mux</w:t>
            </w:r>
            <w:r w:rsidRPr="004B7AE1">
              <w:rPr>
                <w:b w:val="0"/>
                <w:bCs w:val="0"/>
              </w:rPr>
              <w:t xml:space="preserve"> signal also comes from the Instruction Decoder. It specifies the next PC from the adder as the current one plus 4 (next instruction), or the value of this instruction</w:t>
            </w:r>
            <w:r w:rsidR="003308C2" w:rsidRPr="004B7AE1">
              <w:rPr>
                <w:b w:val="0"/>
                <w:bCs w:val="0"/>
              </w:rPr>
              <w:t>’</w:t>
            </w:r>
            <w:r w:rsidRPr="004B7AE1">
              <w:rPr>
                <w:b w:val="0"/>
                <w:bCs w:val="0"/>
              </w:rPr>
              <w:t>s PC plus the branch offset conditional to PSTATE matching required state.</w:t>
            </w:r>
          </w:p>
          <w:p w14:paraId="1DD28B70" w14:textId="542DFB07" w:rsidR="00CE7ED7" w:rsidRPr="004B7AE1" w:rsidRDefault="00CE7ED7" w:rsidP="006323E6">
            <w:pPr>
              <w:pStyle w:val="ListParagraph"/>
              <w:numPr>
                <w:ilvl w:val="0"/>
                <w:numId w:val="10"/>
              </w:numPr>
              <w:rPr>
                <w:b w:val="0"/>
                <w:bCs w:val="0"/>
              </w:rPr>
            </w:pPr>
            <w:r w:rsidRPr="004B7AE1">
              <w:rPr>
                <w:rStyle w:val="MyCodeChar"/>
                <w:b w:val="0"/>
                <w:bCs w:val="0"/>
              </w:rPr>
              <w:t>br_taken</w:t>
            </w:r>
            <w:r w:rsidRPr="004B7AE1">
              <w:rPr>
                <w:b w:val="0"/>
                <w:bCs w:val="0"/>
              </w:rPr>
              <w:t xml:space="preserve"> is asserted when there is a</w:t>
            </w:r>
            <w:r w:rsidR="00A119E2" w:rsidRPr="004B7AE1">
              <w:rPr>
                <w:b w:val="0"/>
                <w:bCs w:val="0"/>
              </w:rPr>
              <w:t>n</w:t>
            </w:r>
            <w:r w:rsidRPr="004B7AE1">
              <w:rPr>
                <w:b w:val="0"/>
                <w:bCs w:val="0"/>
              </w:rPr>
              <w:t xml:space="preserve"> </w:t>
            </w:r>
            <w:r w:rsidR="00A119E2" w:rsidRPr="004B7AE1">
              <w:rPr>
                <w:b w:val="0"/>
                <w:bCs w:val="0"/>
              </w:rPr>
              <w:t xml:space="preserve">unconditional </w:t>
            </w:r>
            <w:r w:rsidRPr="004B7AE1">
              <w:rPr>
                <w:b w:val="0"/>
                <w:bCs w:val="0"/>
              </w:rPr>
              <w:t xml:space="preserve">branch </w:t>
            </w:r>
            <w:proofErr w:type="gramStart"/>
            <w:r w:rsidRPr="004B7AE1">
              <w:rPr>
                <w:b w:val="0"/>
                <w:bCs w:val="0"/>
              </w:rPr>
              <w:t>instruction</w:t>
            </w:r>
            <w:proofErr w:type="gramEnd"/>
            <w:r w:rsidRPr="004B7AE1">
              <w:rPr>
                <w:b w:val="0"/>
                <w:bCs w:val="0"/>
              </w:rPr>
              <w:t xml:space="preserve"> or the branch condition matches the PSTATE.</w:t>
            </w:r>
          </w:p>
          <w:p w14:paraId="3B79EB75" w14:textId="77777777" w:rsidR="00CE7ED7" w:rsidRPr="004B7AE1" w:rsidRDefault="00CE7ED7" w:rsidP="0052736D"/>
        </w:tc>
      </w:tr>
    </w:tbl>
    <w:p w14:paraId="3DC1D579" w14:textId="77777777" w:rsidR="00CE7ED7" w:rsidRPr="004B7AE1" w:rsidRDefault="00CE7ED7" w:rsidP="0052736D">
      <w:pPr>
        <w:ind w:left="720"/>
      </w:pPr>
    </w:p>
    <w:p w14:paraId="19E0C988" w14:textId="5F7747A6" w:rsidR="00554411" w:rsidRPr="004B7AE1" w:rsidRDefault="00554411" w:rsidP="00CE7ED7">
      <w:pPr>
        <w:ind w:left="720"/>
      </w:pPr>
      <w:r w:rsidRPr="004B7AE1">
        <w:t xml:space="preserve">A branch bubble happens when </w:t>
      </w:r>
      <w:r w:rsidR="0056752F" w:rsidRPr="004B7AE1">
        <w:t>the next PC value is sourced from a register</w:t>
      </w:r>
      <w:r w:rsidR="0092045D" w:rsidRPr="004B7AE1">
        <w:t xml:space="preserve"> (unconditional branch)</w:t>
      </w:r>
      <w:r w:rsidR="0056752F" w:rsidRPr="004B7AE1">
        <w:t>,</w:t>
      </w:r>
      <w:r w:rsidR="00F74044" w:rsidRPr="004B7AE1">
        <w:t xml:space="preserve"> or</w:t>
      </w:r>
      <w:r w:rsidR="0056752F" w:rsidRPr="004B7AE1">
        <w:t xml:space="preserve"> </w:t>
      </w:r>
      <w:r w:rsidR="00217695" w:rsidRPr="004B7AE1">
        <w:t xml:space="preserve">if </w:t>
      </w:r>
      <w:r w:rsidR="00AA0EEC" w:rsidRPr="004B7AE1">
        <w:t>a</w:t>
      </w:r>
      <w:r w:rsidR="00E1535E" w:rsidRPr="004B7AE1">
        <w:t xml:space="preserve"> conditional </w:t>
      </w:r>
      <w:r w:rsidR="00AD3812" w:rsidRPr="004B7AE1">
        <w:t>branch is taken</w:t>
      </w:r>
      <w:r w:rsidR="00DC422E" w:rsidRPr="004B7AE1">
        <w:t>.</w:t>
      </w:r>
    </w:p>
    <w:p w14:paraId="650CBEB0" w14:textId="77777777" w:rsidR="00F74044" w:rsidRPr="004B7AE1" w:rsidRDefault="00F74044" w:rsidP="00C31446">
      <w:pPr>
        <w:ind w:left="1080"/>
      </w:pPr>
    </w:p>
    <w:p w14:paraId="7E257B57" w14:textId="4FBDCB0F" w:rsidR="00653798" w:rsidRPr="004B7AE1" w:rsidRDefault="004907B0" w:rsidP="006323E6">
      <w:pPr>
        <w:pStyle w:val="ListParagraph"/>
        <w:numPr>
          <w:ilvl w:val="0"/>
          <w:numId w:val="6"/>
        </w:numPr>
      </w:pPr>
      <w:r w:rsidRPr="004B7AE1">
        <w:t xml:space="preserve">Modify </w:t>
      </w:r>
      <w:r w:rsidR="0036596A" w:rsidRPr="004B7AE1">
        <w:rPr>
          <w:rStyle w:val="MyCodeChar"/>
        </w:rPr>
        <w:t>Educore.v</w:t>
      </w:r>
      <w:r w:rsidR="0036596A" w:rsidRPr="004B7AE1">
        <w:t xml:space="preserve"> </w:t>
      </w:r>
      <w:r w:rsidR="009C5875" w:rsidRPr="004B7AE1">
        <w:t xml:space="preserve">to include the </w:t>
      </w:r>
      <w:r w:rsidR="009C5875" w:rsidRPr="004B7AE1">
        <w:rPr>
          <w:rStyle w:val="MyCodeChar"/>
        </w:rPr>
        <w:t>stall</w:t>
      </w:r>
      <w:r w:rsidR="009C5875" w:rsidRPr="004B7AE1">
        <w:t xml:space="preserve"> and </w:t>
      </w:r>
      <w:r w:rsidR="009C5875" w:rsidRPr="004B7AE1">
        <w:rPr>
          <w:rStyle w:val="MyCodeChar"/>
        </w:rPr>
        <w:t>branch</w:t>
      </w:r>
      <w:r w:rsidR="0036596A" w:rsidRPr="004B7AE1">
        <w:rPr>
          <w:rStyle w:val="MyCodeChar"/>
        </w:rPr>
        <w:t>_</w:t>
      </w:r>
      <w:r w:rsidR="009C5875" w:rsidRPr="004B7AE1">
        <w:rPr>
          <w:rStyle w:val="MyCodeChar"/>
        </w:rPr>
        <w:t>bubble</w:t>
      </w:r>
      <w:r w:rsidR="009C5875" w:rsidRPr="004B7AE1">
        <w:t xml:space="preserve"> control signals </w:t>
      </w:r>
      <w:r w:rsidR="00982DB3" w:rsidRPr="004B7AE1">
        <w:t>as conditions:</w:t>
      </w:r>
    </w:p>
    <w:p w14:paraId="264AFA97" w14:textId="77777777" w:rsidR="0048574F" w:rsidRPr="004B7AE1" w:rsidRDefault="0048574F" w:rsidP="0048574F">
      <w:pPr>
        <w:pStyle w:val="ListParagraph"/>
        <w:ind w:left="1440"/>
      </w:pPr>
    </w:p>
    <w:p w14:paraId="7E2145FF" w14:textId="691DD5F6" w:rsidR="00477C47" w:rsidRPr="004B7AE1" w:rsidRDefault="007A12A4" w:rsidP="006323E6">
      <w:pPr>
        <w:pStyle w:val="ListParagraph"/>
        <w:numPr>
          <w:ilvl w:val="1"/>
          <w:numId w:val="6"/>
        </w:numPr>
      </w:pPr>
      <w:r w:rsidRPr="004B7AE1">
        <w:t>In the Instruction Fetch stage</w:t>
      </w:r>
      <w:r w:rsidR="006416E9" w:rsidRPr="004B7AE1">
        <w:t>, we need to stall the PC</w:t>
      </w:r>
      <w:r w:rsidR="0053113D" w:rsidRPr="004B7AE1">
        <w:t xml:space="preserve"> and the PC value going into the ID stage</w:t>
      </w:r>
      <w:r w:rsidR="003308C2" w:rsidRPr="004B7AE1">
        <w:t>—</w:t>
      </w:r>
      <w:r w:rsidR="00477C47" w:rsidRPr="004B7AE1">
        <w:t xml:space="preserve">(see stall </w:t>
      </w:r>
      <w:r w:rsidR="00373093" w:rsidRPr="004B7AE1">
        <w:t>labeled</w:t>
      </w:r>
      <w:r w:rsidR="00477C47" w:rsidRPr="004B7AE1">
        <w:t xml:space="preserve"> </w:t>
      </w:r>
      <w:r w:rsidR="00477C47" w:rsidRPr="004B7AE1">
        <w:rPr>
          <w:b/>
          <w:bCs/>
          <w:color w:val="7030A0"/>
        </w:rPr>
        <w:t>B</w:t>
      </w:r>
      <w:r w:rsidR="00373093" w:rsidRPr="004B7AE1">
        <w:rPr>
          <w:b/>
          <w:bCs/>
          <w:color w:val="7030A0"/>
        </w:rPr>
        <w:t xml:space="preserve"> </w:t>
      </w:r>
      <w:r w:rsidR="00373093" w:rsidRPr="004B7AE1">
        <w:t xml:space="preserve">and </w:t>
      </w:r>
      <w:r w:rsidR="00373093" w:rsidRPr="004B7AE1">
        <w:rPr>
          <w:b/>
          <w:bCs/>
          <w:color w:val="7030A0"/>
        </w:rPr>
        <w:t>A</w:t>
      </w:r>
      <w:r w:rsidR="00477C47" w:rsidRPr="004B7AE1">
        <w:t xml:space="preserve"> in</w:t>
      </w:r>
      <w:r w:rsidR="00253A9F" w:rsidRPr="004B7AE1">
        <w:t xml:space="preserve"> </w:t>
      </w:r>
      <w:r w:rsidR="00253A9F" w:rsidRPr="004B7AE1">
        <w:fldChar w:fldCharType="begin"/>
      </w:r>
      <w:r w:rsidR="00253A9F" w:rsidRPr="004B7AE1">
        <w:instrText xml:space="preserve"> REF _Ref39246287 \h </w:instrText>
      </w:r>
      <w:r w:rsidR="004B7AE1">
        <w:instrText xml:space="preserve"> \* MERGEFORMAT </w:instrText>
      </w:r>
      <w:r w:rsidR="00253A9F" w:rsidRPr="004B7AE1">
        <w:fldChar w:fldCharType="separate"/>
      </w:r>
      <w:r w:rsidR="0014263F" w:rsidRPr="004B7AE1">
        <w:t xml:space="preserve">Figure </w:t>
      </w:r>
      <w:r w:rsidR="0014263F">
        <w:rPr>
          <w:noProof/>
        </w:rPr>
        <w:t>3</w:t>
      </w:r>
      <w:r w:rsidR="00253A9F" w:rsidRPr="004B7AE1">
        <w:fldChar w:fldCharType="end"/>
      </w:r>
      <w:r w:rsidR="00477C47" w:rsidRPr="004B7AE1">
        <w:t>):</w:t>
      </w:r>
    </w:p>
    <w:p w14:paraId="558E6D46" w14:textId="05992A1A" w:rsidR="00982DB3" w:rsidRPr="004B7AE1" w:rsidRDefault="00982DB3" w:rsidP="00477C47">
      <w:pPr>
        <w:pStyle w:val="ListParagraph"/>
        <w:ind w:left="1440"/>
      </w:pPr>
    </w:p>
    <w:p w14:paraId="5520ED94" w14:textId="2F723BA4" w:rsidR="006416E9" w:rsidRPr="004B7AE1" w:rsidRDefault="00621E51" w:rsidP="006416E9">
      <w:pPr>
        <w:pStyle w:val="ListParagraph"/>
        <w:ind w:left="1440"/>
      </w:pPr>
      <w:r w:rsidRPr="004B7AE1">
        <w:rPr>
          <w:noProof/>
        </w:rPr>
        <w:drawing>
          <wp:inline distT="0" distB="0" distL="0" distR="0" wp14:anchorId="4C66BDB2" wp14:editId="56EC6A05">
            <wp:extent cx="3880437" cy="634620"/>
            <wp:effectExtent l="19050" t="19050" r="25400"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2976" cy="643212"/>
                    </a:xfrm>
                    <a:prstGeom prst="rect">
                      <a:avLst/>
                    </a:prstGeom>
                    <a:ln>
                      <a:solidFill>
                        <a:schemeClr val="bg1">
                          <a:lumMod val="75000"/>
                        </a:schemeClr>
                      </a:solidFill>
                    </a:ln>
                  </pic:spPr>
                </pic:pic>
              </a:graphicData>
            </a:graphic>
          </wp:inline>
        </w:drawing>
      </w:r>
    </w:p>
    <w:p w14:paraId="19286ACE" w14:textId="77777777" w:rsidR="00C35F5E" w:rsidRPr="004B7AE1" w:rsidRDefault="00C35F5E" w:rsidP="00621E51">
      <w:pPr>
        <w:pStyle w:val="ListParagraph"/>
        <w:ind w:left="1440"/>
      </w:pPr>
    </w:p>
    <w:p w14:paraId="608385E1" w14:textId="4D9B20F2" w:rsidR="0053113D" w:rsidRPr="004B7AE1" w:rsidRDefault="002E6C69" w:rsidP="00621E51">
      <w:pPr>
        <w:pStyle w:val="ListParagraph"/>
        <w:ind w:left="1440"/>
      </w:pPr>
      <w:r w:rsidRPr="004B7AE1">
        <w:rPr>
          <w:noProof/>
        </w:rPr>
        <w:drawing>
          <wp:inline distT="0" distB="0" distL="0" distR="0" wp14:anchorId="534BD548" wp14:editId="2292D28D">
            <wp:extent cx="4300101" cy="438401"/>
            <wp:effectExtent l="19050" t="19050" r="2476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5813"/>
                    <a:stretch/>
                  </pic:blipFill>
                  <pic:spPr bwMode="auto">
                    <a:xfrm>
                      <a:off x="0" y="0"/>
                      <a:ext cx="4421227" cy="45075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C6E3B08" w14:textId="77777777" w:rsidR="0048574F" w:rsidRPr="004B7AE1" w:rsidRDefault="0048574F" w:rsidP="0048574F">
      <w:pPr>
        <w:pStyle w:val="ListParagraph"/>
        <w:ind w:left="1440"/>
      </w:pPr>
    </w:p>
    <w:p w14:paraId="2083CC7E" w14:textId="783B499A" w:rsidR="00A17A78" w:rsidRPr="004B7AE1" w:rsidRDefault="00A20336" w:rsidP="006323E6">
      <w:pPr>
        <w:pStyle w:val="ListParagraph"/>
        <w:numPr>
          <w:ilvl w:val="1"/>
          <w:numId w:val="6"/>
        </w:numPr>
        <w:rPr>
          <w:rFonts w:asciiTheme="minorHAnsi" w:hAnsiTheme="minorHAnsi"/>
        </w:rPr>
      </w:pPr>
      <w:r w:rsidRPr="004B7AE1">
        <w:t>W</w:t>
      </w:r>
      <w:r w:rsidR="00A02207" w:rsidRPr="004B7AE1">
        <w:t>hen there is a stall</w:t>
      </w:r>
      <w:r w:rsidR="00892453" w:rsidRPr="004B7AE1">
        <w:t xml:space="preserve"> or branch bubble</w:t>
      </w:r>
      <w:r w:rsidR="00A02207" w:rsidRPr="004B7AE1">
        <w:t xml:space="preserve">, the </w:t>
      </w:r>
      <w:r w:rsidR="7B2A42F2" w:rsidRPr="004B7AE1">
        <w:rPr>
          <w:rStyle w:val="MyCodeChar"/>
        </w:rPr>
        <w:t>instruction</w:t>
      </w:r>
      <w:r w:rsidR="7B2A42F2" w:rsidRPr="004B7AE1">
        <w:t xml:space="preserve"> </w:t>
      </w:r>
      <w:r w:rsidR="00ED04EF" w:rsidRPr="004B7AE1">
        <w:t>signal</w:t>
      </w:r>
      <w:r w:rsidR="7B2A42F2" w:rsidRPr="004B7AE1">
        <w:t xml:space="preserve"> should not get updated</w:t>
      </w:r>
      <w:r w:rsidR="539C3646" w:rsidRPr="004B7AE1">
        <w:t xml:space="preserve"> by values from the Instruction Memory</w:t>
      </w:r>
      <w:r w:rsidR="00AA375C" w:rsidRPr="004B7AE1">
        <w:t xml:space="preserve"> (see stall type </w:t>
      </w:r>
      <w:r w:rsidR="00C7546F" w:rsidRPr="004B7AE1">
        <w:rPr>
          <w:b/>
          <w:bCs/>
          <w:color w:val="7030A0"/>
        </w:rPr>
        <w:t xml:space="preserve">B </w:t>
      </w:r>
      <w:r w:rsidR="00AA375C" w:rsidRPr="004B7AE1">
        <w:t xml:space="preserve">in </w:t>
      </w:r>
      <w:r w:rsidR="007740FA" w:rsidRPr="004B7AE1">
        <w:fldChar w:fldCharType="begin"/>
      </w:r>
      <w:r w:rsidR="007740FA" w:rsidRPr="004B7AE1">
        <w:instrText xml:space="preserve"> REF _Ref39246287 \h </w:instrText>
      </w:r>
      <w:r w:rsidR="004B7AE1">
        <w:instrText xml:space="preserve"> \* MERGEFORMAT </w:instrText>
      </w:r>
      <w:r w:rsidR="007740FA" w:rsidRPr="004B7AE1">
        <w:fldChar w:fldCharType="separate"/>
      </w:r>
      <w:r w:rsidR="0014263F" w:rsidRPr="004B7AE1">
        <w:t xml:space="preserve">Figure </w:t>
      </w:r>
      <w:r w:rsidR="0014263F">
        <w:rPr>
          <w:noProof/>
        </w:rPr>
        <w:t>3</w:t>
      </w:r>
      <w:r w:rsidR="007740FA" w:rsidRPr="004B7AE1">
        <w:fldChar w:fldCharType="end"/>
      </w:r>
      <w:r w:rsidR="00AA375C" w:rsidRPr="004B7AE1">
        <w:t>)</w:t>
      </w:r>
      <w:r w:rsidR="00A02207" w:rsidRPr="004B7AE1">
        <w:t xml:space="preserve">. </w:t>
      </w:r>
      <w:r w:rsidR="005A5B34" w:rsidRPr="004B7AE1">
        <w:t xml:space="preserve">We do this by disabling the </w:t>
      </w:r>
      <w:r w:rsidR="005A5B34" w:rsidRPr="004B7AE1">
        <w:rPr>
          <w:rStyle w:val="MyCodeChar"/>
        </w:rPr>
        <w:t>instruction_memory_en</w:t>
      </w:r>
      <w:r w:rsidR="005A5B34" w:rsidRPr="004B7AE1">
        <w:t xml:space="preserve"> signal</w:t>
      </w:r>
      <w:r w:rsidR="00484D71" w:rsidRPr="004B7AE1">
        <w:t xml:space="preserve"> so that </w:t>
      </w:r>
      <w:r w:rsidR="00B46729" w:rsidRPr="004B7AE1">
        <w:t>no</w:t>
      </w:r>
      <w:r w:rsidR="00484D71" w:rsidRPr="004B7AE1">
        <w:t xml:space="preserve"> instruction will </w:t>
      </w:r>
      <w:r w:rsidR="2C4251D9" w:rsidRPr="004B7AE1">
        <w:t xml:space="preserve">load from </w:t>
      </w:r>
      <w:r w:rsidR="00484D71" w:rsidRPr="004B7AE1">
        <w:t>Instruction Memory</w:t>
      </w:r>
      <w:r w:rsidR="69BE7889" w:rsidRPr="004B7AE1">
        <w:t xml:space="preserve"> to</w:t>
      </w:r>
      <w:r w:rsidR="00ED04EF" w:rsidRPr="004B7AE1">
        <w:t xml:space="preserve"> the</w:t>
      </w:r>
      <w:r w:rsidR="69BE7889" w:rsidRPr="004B7AE1">
        <w:t xml:space="preserve"> </w:t>
      </w:r>
      <w:r w:rsidR="69BE7889" w:rsidRPr="004B7AE1">
        <w:rPr>
          <w:rStyle w:val="MyCodeChar"/>
        </w:rPr>
        <w:t>instruction</w:t>
      </w:r>
      <w:r w:rsidR="69BE7889" w:rsidRPr="004B7AE1">
        <w:t xml:space="preserve"> </w:t>
      </w:r>
      <w:r w:rsidR="00C7546F" w:rsidRPr="004B7AE1">
        <w:t>signal</w:t>
      </w:r>
      <w:r w:rsidR="005A5B34" w:rsidRPr="004B7AE1">
        <w:t>.</w:t>
      </w:r>
    </w:p>
    <w:p w14:paraId="5430A8D6" w14:textId="6D1ADED8" w:rsidR="00AA375C" w:rsidRPr="004B7AE1" w:rsidRDefault="00A17A78" w:rsidP="00A17A78">
      <w:pPr>
        <w:pStyle w:val="ListParagraph"/>
        <w:ind w:left="1440"/>
      </w:pPr>
      <w:r w:rsidRPr="004B7AE1">
        <w:t xml:space="preserve">When there is a branch bubble, we </w:t>
      </w:r>
      <w:r w:rsidR="00892453" w:rsidRPr="004B7AE1">
        <w:t xml:space="preserve">will also </w:t>
      </w:r>
      <w:r w:rsidR="000508FF" w:rsidRPr="004B7AE1">
        <w:t xml:space="preserve">need to deassert </w:t>
      </w:r>
      <w:r w:rsidR="000508FF" w:rsidRPr="004B7AE1">
        <w:rPr>
          <w:rStyle w:val="MyCodeChar"/>
        </w:rPr>
        <w:t>next_instruction_valid</w:t>
      </w:r>
      <w:r w:rsidR="000508FF" w:rsidRPr="004B7AE1">
        <w:t xml:space="preserve"> signal so that the </w:t>
      </w:r>
      <w:r w:rsidR="000508FF" w:rsidRPr="004B7AE1">
        <w:rPr>
          <w:rStyle w:val="MyCodeChar"/>
        </w:rPr>
        <w:t>instruction_valid</w:t>
      </w:r>
      <w:r w:rsidR="000508FF" w:rsidRPr="004B7AE1">
        <w:t xml:space="preserve"> signal in the next clock cycle will be </w:t>
      </w:r>
      <w:proofErr w:type="spellStart"/>
      <w:r w:rsidR="000508FF" w:rsidRPr="004B7AE1">
        <w:t>deasserted</w:t>
      </w:r>
      <w:proofErr w:type="spellEnd"/>
      <w:r w:rsidR="00946873" w:rsidRPr="004B7AE1">
        <w:t>,</w:t>
      </w:r>
      <w:r w:rsidR="000508FF" w:rsidRPr="004B7AE1">
        <w:t xml:space="preserve"> causing </w:t>
      </w:r>
      <w:r w:rsidR="000508FF" w:rsidRPr="004B7AE1">
        <w:rPr>
          <w:rStyle w:val="MyCodeChar"/>
        </w:rPr>
        <w:t>instruction</w:t>
      </w:r>
      <w:r w:rsidR="000508FF" w:rsidRPr="004B7AE1">
        <w:t xml:space="preserve"> to be replaced with a NOP.</w:t>
      </w:r>
      <w:r w:rsidR="00484D71" w:rsidRPr="004B7AE1">
        <w:br/>
      </w:r>
    </w:p>
    <w:p w14:paraId="4E537206" w14:textId="682D58D3" w:rsidR="006416E9" w:rsidRPr="004B7AE1" w:rsidRDefault="00AA375C" w:rsidP="00AA375C">
      <w:pPr>
        <w:pStyle w:val="ListParagraph"/>
        <w:ind w:left="1440"/>
      </w:pPr>
      <w:r w:rsidRPr="004B7AE1">
        <w:rPr>
          <w:b/>
          <w:bCs/>
        </w:rPr>
        <w:t>Note</w:t>
      </w:r>
      <w:r w:rsidRPr="004B7AE1">
        <w:t xml:space="preserve">: </w:t>
      </w:r>
      <w:r w:rsidR="009E4832" w:rsidRPr="004B7AE1">
        <w:rPr>
          <w:rStyle w:val="MyCodeChar"/>
        </w:rPr>
        <w:t xml:space="preserve">`INST_NOP </w:t>
      </w:r>
      <w:r w:rsidR="009E4832" w:rsidRPr="004B7AE1">
        <w:t xml:space="preserve">instruction encoding is </w:t>
      </w:r>
      <w:r w:rsidR="004A6CFE" w:rsidRPr="004B7AE1">
        <w:t xml:space="preserve">defined in </w:t>
      </w:r>
      <w:r w:rsidR="00253F43" w:rsidRPr="004B7AE1">
        <w:rPr>
          <w:rStyle w:val="MyCodeChar"/>
        </w:rPr>
        <w:t>head/</w:t>
      </w:r>
      <w:r w:rsidR="004A6CFE" w:rsidRPr="004B7AE1">
        <w:rPr>
          <w:rStyle w:val="MyCodeChar"/>
        </w:rPr>
        <w:t>Educore.vh</w:t>
      </w:r>
      <w:r w:rsidRPr="004B7AE1">
        <w:t>.</w:t>
      </w:r>
    </w:p>
    <w:p w14:paraId="1A620C96" w14:textId="1AA1D43B" w:rsidR="003B2B5B" w:rsidRPr="004B7AE1" w:rsidRDefault="003B2B5B" w:rsidP="003B2B5B">
      <w:pPr>
        <w:pStyle w:val="ListParagraph"/>
        <w:ind w:left="1440"/>
      </w:pPr>
    </w:p>
    <w:p w14:paraId="4D57AE74" w14:textId="1AF3B899" w:rsidR="00EF2C92" w:rsidRPr="004B7AE1" w:rsidRDefault="00EF2C92" w:rsidP="003B2B5B">
      <w:pPr>
        <w:pStyle w:val="ListParagraph"/>
        <w:ind w:left="1440"/>
      </w:pPr>
      <w:r w:rsidRPr="004B7AE1">
        <w:rPr>
          <w:noProof/>
        </w:rPr>
        <w:drawing>
          <wp:inline distT="0" distB="0" distL="0" distR="0" wp14:anchorId="12FD72FE" wp14:editId="0E649A9E">
            <wp:extent cx="4202430" cy="795457"/>
            <wp:effectExtent l="19050" t="19050" r="7620" b="241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65" r="-1" b="73261"/>
                    <a:stretch/>
                  </pic:blipFill>
                  <pic:spPr bwMode="auto">
                    <a:xfrm>
                      <a:off x="0" y="0"/>
                      <a:ext cx="4203166" cy="795596"/>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C6E567" w14:textId="060A9E53" w:rsidR="00EF2C92" w:rsidRPr="004B7AE1" w:rsidRDefault="00EF2C92" w:rsidP="00EF2C92">
      <w:pPr>
        <w:pStyle w:val="ListParagraph"/>
        <w:ind w:left="1440"/>
      </w:pPr>
    </w:p>
    <w:p w14:paraId="60687B04" w14:textId="6D801349" w:rsidR="00A8387E" w:rsidRPr="004B7AE1" w:rsidRDefault="00A8387E" w:rsidP="00EF2C92">
      <w:pPr>
        <w:pStyle w:val="ListParagraph"/>
        <w:ind w:left="1440"/>
      </w:pPr>
      <w:r w:rsidRPr="004B7AE1">
        <w:rPr>
          <w:noProof/>
        </w:rPr>
        <w:drawing>
          <wp:inline distT="0" distB="0" distL="0" distR="0" wp14:anchorId="0A00D09C" wp14:editId="03A13B33">
            <wp:extent cx="4202558" cy="896283"/>
            <wp:effectExtent l="19050" t="19050" r="26670" b="184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65" t="69873" r="-1"/>
                    <a:stretch/>
                  </pic:blipFill>
                  <pic:spPr bwMode="auto">
                    <a:xfrm>
                      <a:off x="0" y="0"/>
                      <a:ext cx="4217648" cy="89950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70C789" w14:textId="77777777" w:rsidR="00561F22" w:rsidRPr="004B7AE1" w:rsidRDefault="00561F22" w:rsidP="00EF2C92">
      <w:pPr>
        <w:pStyle w:val="ListParagraph"/>
        <w:ind w:left="1440"/>
      </w:pPr>
    </w:p>
    <w:p w14:paraId="789DFB96" w14:textId="586EADFC" w:rsidR="00561F22" w:rsidRPr="004B7AE1" w:rsidRDefault="00561F22" w:rsidP="00561F22">
      <w:pPr>
        <w:pStyle w:val="ListParagraph"/>
        <w:numPr>
          <w:ilvl w:val="1"/>
          <w:numId w:val="6"/>
        </w:numPr>
      </w:pPr>
      <w:proofErr w:type="gramStart"/>
      <w:r w:rsidRPr="004B7AE1">
        <w:lastRenderedPageBreak/>
        <w:t>Don’t</w:t>
      </w:r>
      <w:proofErr w:type="gramEnd"/>
      <w:r w:rsidRPr="004B7AE1">
        <w:t xml:space="preserve"> forget to introduce the bubbles at the EXE stage </w:t>
      </w:r>
      <w:r w:rsidR="00995EFA" w:rsidRPr="004B7AE1">
        <w:t>of the next clock cycle when there is a branch or stall</w:t>
      </w:r>
      <w:r w:rsidR="00946873" w:rsidRPr="004B7AE1">
        <w:t>—</w:t>
      </w:r>
      <w:r w:rsidR="00995EFA" w:rsidRPr="004B7AE1">
        <w:t>this is done by disabling the relevant control signals:</w:t>
      </w:r>
    </w:p>
    <w:p w14:paraId="282780A0" w14:textId="31E35A5A" w:rsidR="005662BF" w:rsidRPr="004B7AE1" w:rsidRDefault="00302AF6" w:rsidP="00302AF6">
      <w:pPr>
        <w:ind w:left="1440"/>
      </w:pPr>
      <w:r w:rsidRPr="004B7AE1">
        <w:rPr>
          <w:noProof/>
        </w:rPr>
        <w:drawing>
          <wp:inline distT="0" distB="0" distL="0" distR="0" wp14:anchorId="3AEFE664" wp14:editId="25BC3265">
            <wp:extent cx="3084452" cy="3227294"/>
            <wp:effectExtent l="19050" t="19050" r="20955" b="114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34108" cy="3279250"/>
                    </a:xfrm>
                    <a:prstGeom prst="rect">
                      <a:avLst/>
                    </a:prstGeom>
                    <a:ln>
                      <a:solidFill>
                        <a:schemeClr val="bg1">
                          <a:lumMod val="75000"/>
                        </a:schemeClr>
                      </a:solidFill>
                    </a:ln>
                  </pic:spPr>
                </pic:pic>
              </a:graphicData>
            </a:graphic>
          </wp:inline>
        </w:drawing>
      </w:r>
    </w:p>
    <w:p w14:paraId="10D4A441" w14:textId="552FBD3C" w:rsidR="00B16073" w:rsidRPr="004B7AE1" w:rsidRDefault="00B16073" w:rsidP="007F67C0"/>
    <w:p w14:paraId="237B8E6D" w14:textId="29159316" w:rsidR="007F67C0" w:rsidRPr="004B7AE1" w:rsidRDefault="007F67C0" w:rsidP="006323E6">
      <w:pPr>
        <w:pStyle w:val="ListParagraph"/>
        <w:numPr>
          <w:ilvl w:val="0"/>
          <w:numId w:val="6"/>
        </w:numPr>
      </w:pPr>
      <w:r w:rsidRPr="004B7AE1">
        <w:t xml:space="preserve">Lastly, modify the </w:t>
      </w:r>
      <w:proofErr w:type="spellStart"/>
      <w:r w:rsidRPr="004B7AE1">
        <w:rPr>
          <w:rStyle w:val="MyCodeChar"/>
        </w:rPr>
        <w:t>error_indicator</w:t>
      </w:r>
      <w:proofErr w:type="spellEnd"/>
      <w:r w:rsidRPr="004B7AE1">
        <w:t xml:space="preserve"> signal </w:t>
      </w:r>
      <w:r w:rsidR="00FE7E71" w:rsidRPr="004B7AE1">
        <w:t>so that</w:t>
      </w:r>
      <w:r w:rsidR="007758EF" w:rsidRPr="004B7AE1">
        <w:t>:</w:t>
      </w:r>
    </w:p>
    <w:p w14:paraId="7377B05F" w14:textId="0580C997" w:rsidR="00FE7E71" w:rsidRPr="004B7AE1" w:rsidRDefault="00FE7E71" w:rsidP="00FE7E71">
      <w:pPr>
        <w:ind w:left="720"/>
      </w:pPr>
      <w:r w:rsidRPr="004B7AE1">
        <w:rPr>
          <w:noProof/>
        </w:rPr>
        <w:drawing>
          <wp:inline distT="0" distB="0" distL="0" distR="0" wp14:anchorId="38C25283" wp14:editId="71907C68">
            <wp:extent cx="5219702" cy="186790"/>
            <wp:effectExtent l="0" t="0" r="0" b="3810"/>
            <wp:docPr id="8717742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5219702" cy="186790"/>
                    </a:xfrm>
                    <a:prstGeom prst="rect">
                      <a:avLst/>
                    </a:prstGeom>
                  </pic:spPr>
                </pic:pic>
              </a:graphicData>
            </a:graphic>
          </wp:inline>
        </w:drawing>
      </w:r>
    </w:p>
    <w:p w14:paraId="08F2D2D3" w14:textId="3BB8741B" w:rsidR="00E477DF" w:rsidRPr="004B7AE1" w:rsidRDefault="007758EF" w:rsidP="00E477DF">
      <w:pPr>
        <w:ind w:left="720"/>
      </w:pPr>
      <w:r w:rsidRPr="004B7AE1">
        <w:t xml:space="preserve">This is a workaround so that </w:t>
      </w:r>
      <w:r w:rsidR="0022412F" w:rsidRPr="004B7AE1">
        <w:t>it will not give us a false alarm when we run</w:t>
      </w:r>
      <w:r w:rsidR="00CE6AD1" w:rsidRPr="004B7AE1">
        <w:t xml:space="preserve"> some of the testcases provided, for example, if there is a BRK instruction </w:t>
      </w:r>
      <w:r w:rsidR="00A42624" w:rsidRPr="004B7AE1">
        <w:t>while waiting for the branch to execute</w:t>
      </w:r>
      <w:r w:rsidR="00CE6AD1" w:rsidRPr="004B7AE1">
        <w:t>.</w:t>
      </w:r>
    </w:p>
    <w:p w14:paraId="059B8B99" w14:textId="77777777" w:rsidR="00E477DF" w:rsidRPr="004B7AE1" w:rsidRDefault="00E477DF" w:rsidP="00E477DF">
      <w:pPr>
        <w:ind w:left="720"/>
      </w:pPr>
    </w:p>
    <w:p w14:paraId="71A77A2F" w14:textId="2E4B03BB" w:rsidR="008129CC" w:rsidRPr="004B7AE1" w:rsidRDefault="00E477DF" w:rsidP="006323E6">
      <w:pPr>
        <w:pStyle w:val="ListParagraph"/>
        <w:numPr>
          <w:ilvl w:val="0"/>
          <w:numId w:val="6"/>
        </w:numPr>
      </w:pPr>
      <w:r w:rsidRPr="004B7AE1">
        <w:t>Save the file.</w:t>
      </w:r>
    </w:p>
    <w:p w14:paraId="2A7A6D64" w14:textId="77777777" w:rsidR="00E477DF" w:rsidRPr="004B7AE1" w:rsidRDefault="00E477DF" w:rsidP="00E477DF">
      <w:pPr>
        <w:ind w:left="360"/>
      </w:pPr>
    </w:p>
    <w:p w14:paraId="72FEDD98" w14:textId="77777777" w:rsidR="00E477DF" w:rsidRPr="004B7AE1" w:rsidRDefault="00E477DF">
      <w:pPr>
        <w:rPr>
          <w:rFonts w:eastAsiaTheme="majorEastAsia" w:cstheme="majorBidi"/>
          <w:b/>
          <w:sz w:val="44"/>
          <w:szCs w:val="32"/>
        </w:rPr>
      </w:pPr>
      <w:r w:rsidRPr="004B7AE1">
        <w:br w:type="page"/>
      </w:r>
    </w:p>
    <w:p w14:paraId="2DEE68C3" w14:textId="7639CE22" w:rsidR="00432E63" w:rsidRPr="004B7AE1" w:rsidRDefault="00E518D7" w:rsidP="00241558">
      <w:pPr>
        <w:pStyle w:val="Heading1"/>
      </w:pPr>
      <w:bookmarkStart w:id="24" w:name="_Toc44329991"/>
      <w:r w:rsidRPr="004B7AE1">
        <w:lastRenderedPageBreak/>
        <w:t xml:space="preserve">Task: </w:t>
      </w:r>
      <w:r w:rsidR="00241558" w:rsidRPr="004B7AE1">
        <w:t xml:space="preserve">Verify </w:t>
      </w:r>
      <w:r w:rsidR="000442F8" w:rsidRPr="004B7AE1">
        <w:t xml:space="preserve">and analyze </w:t>
      </w:r>
      <w:r w:rsidR="00A4512B" w:rsidRPr="004B7AE1">
        <w:t>complete</w:t>
      </w:r>
      <w:r w:rsidR="0013085F" w:rsidRPr="004B7AE1">
        <w:t xml:space="preserve">d </w:t>
      </w:r>
      <w:r w:rsidR="00650A79" w:rsidRPr="004B7AE1">
        <w:t>Arm Education Core</w:t>
      </w:r>
      <w:bookmarkEnd w:id="24"/>
      <w:r w:rsidR="00241558" w:rsidRPr="004B7AE1">
        <w:t xml:space="preserve"> </w:t>
      </w:r>
    </w:p>
    <w:p w14:paraId="4A04514F" w14:textId="0EDAE132" w:rsidR="00FD7F44" w:rsidRPr="004B7AE1" w:rsidRDefault="002B4202" w:rsidP="0073125F">
      <w:r w:rsidRPr="004B7AE1">
        <w:t xml:space="preserve">In this task, we will simulate our complete </w:t>
      </w:r>
      <w:r w:rsidR="00650A79" w:rsidRPr="004B7AE1">
        <w:t>Arm Education Core</w:t>
      </w:r>
      <w:r w:rsidRPr="004B7AE1">
        <w:t xml:space="preserve"> with Lab 5’s testcase again</w:t>
      </w:r>
      <w:r w:rsidR="00936022" w:rsidRPr="004B7AE1">
        <w:t xml:space="preserve"> but with added instructions</w:t>
      </w:r>
      <w:r w:rsidR="007016CA" w:rsidRPr="004B7AE1">
        <w:t xml:space="preserve"> that use conditional branch (</w:t>
      </w:r>
      <w:r w:rsidR="00037A34" w:rsidRPr="004B7AE1">
        <w:t xml:space="preserve">see </w:t>
      </w:r>
      <w:r w:rsidR="007016CA" w:rsidRPr="004B7AE1">
        <w:rPr>
          <w:rStyle w:val="MyCodeChar"/>
        </w:rPr>
        <w:t>_strcpyloop</w:t>
      </w:r>
      <w:r w:rsidR="007016CA" w:rsidRPr="004B7AE1">
        <w:t>)</w:t>
      </w:r>
      <w:r w:rsidRPr="004B7AE1">
        <w:t xml:space="preserve">. </w:t>
      </w:r>
      <w:r w:rsidR="00650A79" w:rsidRPr="004B7AE1">
        <w:t>Arm Education Core</w:t>
      </w:r>
      <w:r w:rsidR="008F56C9" w:rsidRPr="004B7AE1">
        <w:t xml:space="preserve"> should be working correctly for the b</w:t>
      </w:r>
      <w:r w:rsidRPr="004B7AE1">
        <w:t xml:space="preserve">ranch instructions </w:t>
      </w:r>
      <w:r w:rsidR="008F56C9" w:rsidRPr="004B7AE1">
        <w:t>and load-use dependenc</w:t>
      </w:r>
      <w:r w:rsidR="00F81755" w:rsidRPr="004B7AE1">
        <w:t>y instructions.</w:t>
      </w:r>
      <w:r w:rsidR="00F14DE7" w:rsidRPr="004B7AE1">
        <w:t xml:space="preserve"> The </w:t>
      </w:r>
      <w:r w:rsidR="00F14DE7" w:rsidRPr="004B7AE1">
        <w:rPr>
          <w:rStyle w:val="MyCodeChar"/>
        </w:rPr>
        <w:t>Lab6_</w:t>
      </w:r>
      <w:proofErr w:type="gramStart"/>
      <w:r w:rsidR="00F14DE7" w:rsidRPr="004B7AE1">
        <w:rPr>
          <w:rStyle w:val="MyCodeChar"/>
        </w:rPr>
        <w:t>complete.S</w:t>
      </w:r>
      <w:proofErr w:type="gramEnd"/>
      <w:r w:rsidR="00F14DE7" w:rsidRPr="004B7AE1">
        <w:t xml:space="preserve"> has the following instructions:</w:t>
      </w:r>
    </w:p>
    <w:p w14:paraId="51384187" w14:textId="77777777" w:rsidR="00FF2EF9" w:rsidRPr="004B7AE1" w:rsidRDefault="00FF2EF9" w:rsidP="00FF2EF9">
      <w:pPr>
        <w:pStyle w:val="Codeblock"/>
        <w:rPr>
          <w:sz w:val="20"/>
          <w:szCs w:val="20"/>
        </w:rPr>
      </w:pPr>
      <w:proofErr w:type="gramStart"/>
      <w:r w:rsidRPr="004B7AE1">
        <w:rPr>
          <w:sz w:val="20"/>
          <w:szCs w:val="20"/>
        </w:rPr>
        <w:t>.global</w:t>
      </w:r>
      <w:proofErr w:type="gramEnd"/>
      <w:r w:rsidRPr="004B7AE1">
        <w:rPr>
          <w:sz w:val="20"/>
          <w:szCs w:val="20"/>
        </w:rPr>
        <w:t xml:space="preserve"> _start</w:t>
      </w:r>
    </w:p>
    <w:p w14:paraId="7636C98E" w14:textId="77777777" w:rsidR="00FF2EF9" w:rsidRPr="004B7AE1" w:rsidRDefault="00FF2EF9" w:rsidP="00FF2EF9">
      <w:pPr>
        <w:pStyle w:val="Codeblock"/>
        <w:rPr>
          <w:sz w:val="20"/>
          <w:szCs w:val="20"/>
        </w:rPr>
      </w:pPr>
      <w:r w:rsidRPr="004B7AE1">
        <w:rPr>
          <w:sz w:val="20"/>
          <w:szCs w:val="20"/>
        </w:rPr>
        <w:t>.text</w:t>
      </w:r>
    </w:p>
    <w:p w14:paraId="2EDF53E8" w14:textId="77777777" w:rsidR="00FF2EF9" w:rsidRPr="004B7AE1" w:rsidRDefault="00FF2EF9" w:rsidP="00FF2EF9">
      <w:pPr>
        <w:pStyle w:val="Codeblock"/>
        <w:rPr>
          <w:sz w:val="20"/>
          <w:szCs w:val="20"/>
        </w:rPr>
      </w:pPr>
      <w:r w:rsidRPr="004B7AE1">
        <w:rPr>
          <w:sz w:val="20"/>
          <w:szCs w:val="20"/>
        </w:rPr>
        <w:t>_start:</w:t>
      </w:r>
      <w:r w:rsidRPr="004B7AE1">
        <w:rPr>
          <w:sz w:val="20"/>
          <w:szCs w:val="20"/>
        </w:rPr>
        <w:tab/>
      </w:r>
    </w:p>
    <w:p w14:paraId="48A2C6EB" w14:textId="77777777" w:rsidR="00FF2EF9" w:rsidRPr="004B7AE1" w:rsidRDefault="00FF2EF9" w:rsidP="00FF2EF9">
      <w:pPr>
        <w:pStyle w:val="Codeblock"/>
        <w:rPr>
          <w:sz w:val="20"/>
          <w:szCs w:val="20"/>
        </w:rPr>
      </w:pPr>
    </w:p>
    <w:p w14:paraId="27B604D5" w14:textId="77777777" w:rsidR="00FF2EF9" w:rsidRPr="004B7AE1" w:rsidRDefault="00FF2EF9" w:rsidP="00FF2EF9">
      <w:pPr>
        <w:pStyle w:val="Codeblock"/>
        <w:rPr>
          <w:sz w:val="20"/>
          <w:szCs w:val="20"/>
        </w:rPr>
      </w:pPr>
      <w:r w:rsidRPr="004B7AE1">
        <w:rPr>
          <w:sz w:val="20"/>
          <w:szCs w:val="20"/>
        </w:rPr>
        <w:t>//</w:t>
      </w:r>
      <w:proofErr w:type="gramStart"/>
      <w:r w:rsidRPr="004B7AE1">
        <w:rPr>
          <w:sz w:val="20"/>
          <w:szCs w:val="20"/>
        </w:rPr>
        <w:t>place</w:t>
      </w:r>
      <w:proofErr w:type="gramEnd"/>
      <w:r w:rsidRPr="004B7AE1">
        <w:rPr>
          <w:sz w:val="20"/>
          <w:szCs w:val="20"/>
        </w:rPr>
        <w:t xml:space="preserve"> move instructions here</w:t>
      </w:r>
    </w:p>
    <w:p w14:paraId="0CE42298"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0, #0x0100</w:t>
      </w:r>
    </w:p>
    <w:p w14:paraId="270FD213"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1, #0x0101</w:t>
      </w:r>
    </w:p>
    <w:p w14:paraId="24FAE6DD"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5, #0x1</w:t>
      </w:r>
    </w:p>
    <w:p w14:paraId="48777C75"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6, #0x2</w:t>
      </w:r>
    </w:p>
    <w:p w14:paraId="2AEE7BFB"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7, #0x3</w:t>
      </w:r>
    </w:p>
    <w:p w14:paraId="1A17201B"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8, #0x4</w:t>
      </w:r>
    </w:p>
    <w:p w14:paraId="04377012"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9, #0x5</w:t>
      </w:r>
    </w:p>
    <w:p w14:paraId="5DD32839" w14:textId="77777777" w:rsidR="00FF2EF9" w:rsidRPr="004B7AE1" w:rsidRDefault="00FF2EF9" w:rsidP="00FF2EF9">
      <w:pPr>
        <w:pStyle w:val="Codeblock"/>
        <w:rPr>
          <w:sz w:val="20"/>
          <w:szCs w:val="20"/>
        </w:rPr>
      </w:pPr>
      <w:r w:rsidRPr="004B7AE1">
        <w:rPr>
          <w:sz w:val="20"/>
          <w:szCs w:val="20"/>
        </w:rPr>
        <w:tab/>
        <w:t>MOVZ</w:t>
      </w:r>
      <w:r w:rsidRPr="004B7AE1">
        <w:rPr>
          <w:sz w:val="20"/>
          <w:szCs w:val="20"/>
        </w:rPr>
        <w:tab/>
        <w:t>X20, #0x013C</w:t>
      </w:r>
    </w:p>
    <w:p w14:paraId="08BAE9B4" w14:textId="77777777" w:rsidR="00FF2EF9" w:rsidRPr="004B7AE1" w:rsidRDefault="00FF2EF9" w:rsidP="00FF2EF9">
      <w:pPr>
        <w:pStyle w:val="Codeblock"/>
        <w:rPr>
          <w:sz w:val="20"/>
          <w:szCs w:val="20"/>
        </w:rPr>
      </w:pPr>
    </w:p>
    <w:p w14:paraId="05A44D73" w14:textId="77777777" w:rsidR="00FF2EF9" w:rsidRPr="004B7AE1" w:rsidRDefault="00FF2EF9" w:rsidP="00FF2EF9">
      <w:pPr>
        <w:pStyle w:val="Codeblock"/>
        <w:rPr>
          <w:sz w:val="20"/>
          <w:szCs w:val="20"/>
        </w:rPr>
      </w:pPr>
      <w:r w:rsidRPr="004B7AE1">
        <w:rPr>
          <w:sz w:val="20"/>
          <w:szCs w:val="20"/>
        </w:rPr>
        <w:t>// store values in memory</w:t>
      </w:r>
    </w:p>
    <w:p w14:paraId="201DFF00" w14:textId="77777777" w:rsidR="00831672" w:rsidRPr="004B7AE1" w:rsidRDefault="00831672" w:rsidP="00831672">
      <w:pPr>
        <w:pStyle w:val="Codeblock"/>
        <w:rPr>
          <w:sz w:val="20"/>
          <w:szCs w:val="20"/>
        </w:rPr>
      </w:pPr>
      <w:r w:rsidRPr="004B7AE1">
        <w:rPr>
          <w:sz w:val="20"/>
          <w:szCs w:val="20"/>
        </w:rPr>
        <w:tab/>
        <w:t xml:space="preserve">STURB </w:t>
      </w:r>
      <w:r w:rsidRPr="004B7AE1">
        <w:rPr>
          <w:sz w:val="20"/>
          <w:szCs w:val="20"/>
        </w:rPr>
        <w:tab/>
        <w:t>W5, [X0]</w:t>
      </w:r>
    </w:p>
    <w:p w14:paraId="39CC6683" w14:textId="77777777" w:rsidR="00831672" w:rsidRPr="004B7AE1" w:rsidRDefault="00831672" w:rsidP="00831672">
      <w:pPr>
        <w:pStyle w:val="Codeblock"/>
        <w:rPr>
          <w:sz w:val="20"/>
          <w:szCs w:val="20"/>
        </w:rPr>
      </w:pPr>
      <w:r w:rsidRPr="004B7AE1">
        <w:rPr>
          <w:sz w:val="20"/>
          <w:szCs w:val="20"/>
        </w:rPr>
        <w:tab/>
        <w:t xml:space="preserve">STURB </w:t>
      </w:r>
      <w:r w:rsidRPr="004B7AE1">
        <w:rPr>
          <w:sz w:val="20"/>
          <w:szCs w:val="20"/>
        </w:rPr>
        <w:tab/>
        <w:t>W6, [X0, #1]</w:t>
      </w:r>
    </w:p>
    <w:p w14:paraId="71857C50" w14:textId="77777777" w:rsidR="00831672" w:rsidRPr="004B7AE1" w:rsidRDefault="00831672" w:rsidP="00831672">
      <w:pPr>
        <w:pStyle w:val="Codeblock"/>
        <w:rPr>
          <w:sz w:val="20"/>
          <w:szCs w:val="20"/>
        </w:rPr>
      </w:pPr>
      <w:r w:rsidRPr="004B7AE1">
        <w:rPr>
          <w:sz w:val="20"/>
          <w:szCs w:val="20"/>
        </w:rPr>
        <w:tab/>
        <w:t xml:space="preserve">STURB </w:t>
      </w:r>
      <w:r w:rsidRPr="004B7AE1">
        <w:rPr>
          <w:sz w:val="20"/>
          <w:szCs w:val="20"/>
        </w:rPr>
        <w:tab/>
        <w:t>W7, [X0, #2]</w:t>
      </w:r>
    </w:p>
    <w:p w14:paraId="0DA8E723" w14:textId="0D46FACE" w:rsidR="00831672" w:rsidRPr="004B7AE1" w:rsidRDefault="00831672" w:rsidP="00831672">
      <w:pPr>
        <w:pStyle w:val="Codeblock"/>
        <w:rPr>
          <w:sz w:val="20"/>
          <w:szCs w:val="20"/>
        </w:rPr>
      </w:pPr>
      <w:r w:rsidRPr="004B7AE1">
        <w:rPr>
          <w:sz w:val="20"/>
          <w:szCs w:val="20"/>
        </w:rPr>
        <w:tab/>
        <w:t xml:space="preserve">STURB </w:t>
      </w:r>
      <w:r w:rsidRPr="004B7AE1">
        <w:rPr>
          <w:sz w:val="20"/>
          <w:szCs w:val="20"/>
        </w:rPr>
        <w:tab/>
        <w:t>W8, [X0, #3]</w:t>
      </w:r>
    </w:p>
    <w:p w14:paraId="77105B04" w14:textId="4CDC97C3" w:rsidR="008C2AD6" w:rsidRPr="004B7AE1" w:rsidRDefault="008C2AD6" w:rsidP="008C2AD6">
      <w:pPr>
        <w:pStyle w:val="Codeblock"/>
        <w:ind w:firstLine="720"/>
        <w:rPr>
          <w:sz w:val="20"/>
          <w:szCs w:val="20"/>
        </w:rPr>
      </w:pPr>
      <w:r w:rsidRPr="004B7AE1">
        <w:rPr>
          <w:sz w:val="20"/>
          <w:szCs w:val="20"/>
        </w:rPr>
        <w:t>STURB</w:t>
      </w:r>
      <w:r w:rsidRPr="004B7AE1">
        <w:rPr>
          <w:sz w:val="20"/>
          <w:szCs w:val="20"/>
        </w:rPr>
        <w:tab/>
        <w:t>WZR, [X0, #4]</w:t>
      </w:r>
    </w:p>
    <w:p w14:paraId="15ED5C0D" w14:textId="5B134773" w:rsidR="00FF2EF9" w:rsidRPr="004B7AE1" w:rsidRDefault="00FF2EF9" w:rsidP="00831672">
      <w:pPr>
        <w:pStyle w:val="Codeblock"/>
        <w:rPr>
          <w:sz w:val="20"/>
          <w:szCs w:val="20"/>
        </w:rPr>
      </w:pPr>
      <w:r w:rsidRPr="004B7AE1">
        <w:rPr>
          <w:sz w:val="20"/>
          <w:szCs w:val="20"/>
        </w:rPr>
        <w:tab/>
      </w:r>
    </w:p>
    <w:p w14:paraId="4DF11DD0" w14:textId="77777777" w:rsidR="00FF2EF9" w:rsidRPr="004B7AE1" w:rsidRDefault="00FF2EF9" w:rsidP="00FF2EF9">
      <w:pPr>
        <w:pStyle w:val="Codeblock"/>
        <w:rPr>
          <w:sz w:val="20"/>
          <w:szCs w:val="20"/>
        </w:rPr>
      </w:pPr>
      <w:r w:rsidRPr="004B7AE1">
        <w:rPr>
          <w:sz w:val="20"/>
          <w:szCs w:val="20"/>
        </w:rPr>
        <w:t>// test load-store dependency</w:t>
      </w:r>
    </w:p>
    <w:p w14:paraId="36118C28" w14:textId="77777777" w:rsidR="00FF2EF9" w:rsidRPr="004B7AE1" w:rsidRDefault="00FF2EF9" w:rsidP="00FF2EF9">
      <w:pPr>
        <w:pStyle w:val="Codeblock"/>
        <w:rPr>
          <w:sz w:val="20"/>
          <w:szCs w:val="20"/>
        </w:rPr>
      </w:pPr>
      <w:r w:rsidRPr="004B7AE1">
        <w:rPr>
          <w:sz w:val="20"/>
          <w:szCs w:val="20"/>
        </w:rPr>
        <w:tab/>
        <w:t xml:space="preserve">LDURB </w:t>
      </w:r>
      <w:r w:rsidRPr="004B7AE1">
        <w:rPr>
          <w:sz w:val="20"/>
          <w:szCs w:val="20"/>
        </w:rPr>
        <w:tab/>
        <w:t>W10, [X0]</w:t>
      </w:r>
    </w:p>
    <w:p w14:paraId="5A3A9AF8" w14:textId="7EE930C5" w:rsidR="00FF2EF9" w:rsidRPr="004B7AE1" w:rsidRDefault="00FF2EF9" w:rsidP="00FF2EF9">
      <w:pPr>
        <w:pStyle w:val="Codeblock"/>
        <w:rPr>
          <w:sz w:val="20"/>
          <w:szCs w:val="20"/>
        </w:rPr>
      </w:pPr>
      <w:r w:rsidRPr="004B7AE1">
        <w:rPr>
          <w:sz w:val="20"/>
          <w:szCs w:val="20"/>
        </w:rPr>
        <w:tab/>
        <w:t xml:space="preserve">STURB </w:t>
      </w:r>
      <w:r w:rsidRPr="004B7AE1">
        <w:rPr>
          <w:sz w:val="20"/>
          <w:szCs w:val="20"/>
        </w:rPr>
        <w:tab/>
        <w:t>W10, [X0, #</w:t>
      </w:r>
      <w:r w:rsidR="007F6333" w:rsidRPr="004B7AE1">
        <w:rPr>
          <w:sz w:val="20"/>
          <w:szCs w:val="20"/>
        </w:rPr>
        <w:t>5</w:t>
      </w:r>
      <w:r w:rsidRPr="004B7AE1">
        <w:rPr>
          <w:sz w:val="20"/>
          <w:szCs w:val="20"/>
        </w:rPr>
        <w:t>]</w:t>
      </w:r>
    </w:p>
    <w:p w14:paraId="1557FE07" w14:textId="77777777" w:rsidR="00FF2EF9" w:rsidRPr="004B7AE1" w:rsidRDefault="00FF2EF9" w:rsidP="00FF2EF9">
      <w:pPr>
        <w:pStyle w:val="Codeblock"/>
        <w:rPr>
          <w:sz w:val="20"/>
          <w:szCs w:val="20"/>
        </w:rPr>
      </w:pPr>
    </w:p>
    <w:p w14:paraId="6BB91587" w14:textId="77777777" w:rsidR="00FF2EF9" w:rsidRPr="004B7AE1" w:rsidRDefault="00FF2EF9" w:rsidP="00FF2EF9">
      <w:pPr>
        <w:pStyle w:val="Codeblock"/>
        <w:rPr>
          <w:sz w:val="20"/>
          <w:szCs w:val="20"/>
        </w:rPr>
      </w:pPr>
      <w:r w:rsidRPr="004B7AE1">
        <w:rPr>
          <w:sz w:val="20"/>
          <w:szCs w:val="20"/>
        </w:rPr>
        <w:t>// test data dependency</w:t>
      </w:r>
    </w:p>
    <w:p w14:paraId="367BC4B8" w14:textId="77777777" w:rsidR="00FF2EF9" w:rsidRPr="004B7AE1" w:rsidRDefault="00FF2EF9" w:rsidP="00FF2EF9">
      <w:pPr>
        <w:pStyle w:val="Codeblock"/>
        <w:rPr>
          <w:sz w:val="20"/>
          <w:szCs w:val="20"/>
        </w:rPr>
      </w:pPr>
      <w:r w:rsidRPr="004B7AE1">
        <w:rPr>
          <w:sz w:val="20"/>
          <w:szCs w:val="20"/>
        </w:rPr>
        <w:lastRenderedPageBreak/>
        <w:tab/>
        <w:t xml:space="preserve">ADD </w:t>
      </w:r>
      <w:r w:rsidRPr="004B7AE1">
        <w:rPr>
          <w:sz w:val="20"/>
          <w:szCs w:val="20"/>
        </w:rPr>
        <w:tab/>
        <w:t xml:space="preserve">X10, X9, #0 </w:t>
      </w:r>
    </w:p>
    <w:p w14:paraId="4536973E" w14:textId="77777777" w:rsidR="00FF2EF9" w:rsidRPr="004B7AE1" w:rsidRDefault="00FF2EF9" w:rsidP="00FF2EF9">
      <w:pPr>
        <w:pStyle w:val="Codeblock"/>
        <w:rPr>
          <w:sz w:val="20"/>
          <w:szCs w:val="20"/>
        </w:rPr>
      </w:pPr>
      <w:r w:rsidRPr="004B7AE1">
        <w:rPr>
          <w:sz w:val="20"/>
          <w:szCs w:val="20"/>
        </w:rPr>
        <w:tab/>
        <w:t xml:space="preserve">AND </w:t>
      </w:r>
      <w:r w:rsidRPr="004B7AE1">
        <w:rPr>
          <w:sz w:val="20"/>
          <w:szCs w:val="20"/>
        </w:rPr>
        <w:tab/>
        <w:t>X11, X10, X7</w:t>
      </w:r>
    </w:p>
    <w:p w14:paraId="5A54FB8A" w14:textId="77777777" w:rsidR="00FF2EF9" w:rsidRPr="004B7AE1" w:rsidRDefault="00FF2EF9" w:rsidP="00FF2EF9">
      <w:pPr>
        <w:pStyle w:val="Codeblock"/>
        <w:rPr>
          <w:sz w:val="20"/>
          <w:szCs w:val="20"/>
        </w:rPr>
      </w:pPr>
      <w:r w:rsidRPr="004B7AE1">
        <w:rPr>
          <w:sz w:val="20"/>
          <w:szCs w:val="20"/>
        </w:rPr>
        <w:tab/>
        <w:t xml:space="preserve">ORR </w:t>
      </w:r>
      <w:r w:rsidRPr="004B7AE1">
        <w:rPr>
          <w:sz w:val="20"/>
          <w:szCs w:val="20"/>
        </w:rPr>
        <w:tab/>
        <w:t>X12, X8, X10</w:t>
      </w:r>
    </w:p>
    <w:p w14:paraId="0942CB0E" w14:textId="77777777" w:rsidR="00FF2EF9" w:rsidRPr="004B7AE1" w:rsidRDefault="00FF2EF9" w:rsidP="00FF2EF9">
      <w:pPr>
        <w:pStyle w:val="Codeblock"/>
        <w:rPr>
          <w:sz w:val="20"/>
          <w:szCs w:val="20"/>
        </w:rPr>
      </w:pPr>
      <w:r w:rsidRPr="004B7AE1">
        <w:rPr>
          <w:sz w:val="20"/>
          <w:szCs w:val="20"/>
        </w:rPr>
        <w:tab/>
        <w:t xml:space="preserve">SUB </w:t>
      </w:r>
      <w:r w:rsidRPr="004B7AE1">
        <w:rPr>
          <w:sz w:val="20"/>
          <w:szCs w:val="20"/>
        </w:rPr>
        <w:tab/>
        <w:t>X13, X10, X5</w:t>
      </w:r>
    </w:p>
    <w:p w14:paraId="62749D78" w14:textId="77777777" w:rsidR="00FF2EF9" w:rsidRPr="004B7AE1" w:rsidRDefault="00FF2EF9" w:rsidP="00FF2EF9">
      <w:pPr>
        <w:pStyle w:val="Codeblock"/>
        <w:rPr>
          <w:sz w:val="20"/>
          <w:szCs w:val="20"/>
        </w:rPr>
      </w:pPr>
    </w:p>
    <w:p w14:paraId="2EC9E614" w14:textId="77777777" w:rsidR="00FF2EF9" w:rsidRPr="004B7AE1" w:rsidRDefault="00FF2EF9" w:rsidP="00FF2EF9">
      <w:pPr>
        <w:pStyle w:val="Codeblock"/>
        <w:rPr>
          <w:sz w:val="20"/>
          <w:szCs w:val="20"/>
        </w:rPr>
      </w:pPr>
      <w:r w:rsidRPr="004B7AE1">
        <w:rPr>
          <w:sz w:val="20"/>
          <w:szCs w:val="20"/>
        </w:rPr>
        <w:t>// test load-use dependency</w:t>
      </w:r>
    </w:p>
    <w:p w14:paraId="128C4CCF" w14:textId="77777777" w:rsidR="00FF2EF9" w:rsidRPr="004B7AE1" w:rsidRDefault="00FF2EF9" w:rsidP="00FF2EF9">
      <w:pPr>
        <w:pStyle w:val="Codeblock"/>
        <w:rPr>
          <w:sz w:val="20"/>
          <w:szCs w:val="20"/>
        </w:rPr>
      </w:pPr>
      <w:r w:rsidRPr="004B7AE1">
        <w:rPr>
          <w:sz w:val="20"/>
          <w:szCs w:val="20"/>
        </w:rPr>
        <w:tab/>
        <w:t xml:space="preserve">LDURB </w:t>
      </w:r>
      <w:r w:rsidRPr="004B7AE1">
        <w:rPr>
          <w:sz w:val="20"/>
          <w:szCs w:val="20"/>
        </w:rPr>
        <w:tab/>
        <w:t>W10, [X1]</w:t>
      </w:r>
    </w:p>
    <w:p w14:paraId="2B6B55E0" w14:textId="77777777" w:rsidR="00FF2EF9" w:rsidRPr="004B7AE1" w:rsidRDefault="00FF2EF9" w:rsidP="00FF2EF9">
      <w:pPr>
        <w:pStyle w:val="Codeblock"/>
        <w:rPr>
          <w:sz w:val="20"/>
          <w:szCs w:val="20"/>
        </w:rPr>
      </w:pPr>
      <w:r w:rsidRPr="004B7AE1">
        <w:rPr>
          <w:sz w:val="20"/>
          <w:szCs w:val="20"/>
        </w:rPr>
        <w:tab/>
        <w:t xml:space="preserve">AND </w:t>
      </w:r>
      <w:r w:rsidRPr="004B7AE1">
        <w:rPr>
          <w:sz w:val="20"/>
          <w:szCs w:val="20"/>
        </w:rPr>
        <w:tab/>
        <w:t>X11, X10, X7</w:t>
      </w:r>
    </w:p>
    <w:p w14:paraId="4FCA4073" w14:textId="77777777" w:rsidR="00FF2EF9" w:rsidRPr="004B7AE1" w:rsidRDefault="00FF2EF9" w:rsidP="00FF2EF9">
      <w:pPr>
        <w:pStyle w:val="Codeblock"/>
        <w:rPr>
          <w:sz w:val="20"/>
          <w:szCs w:val="20"/>
        </w:rPr>
      </w:pPr>
      <w:r w:rsidRPr="004B7AE1">
        <w:rPr>
          <w:sz w:val="20"/>
          <w:szCs w:val="20"/>
        </w:rPr>
        <w:tab/>
        <w:t xml:space="preserve">ORR </w:t>
      </w:r>
      <w:r w:rsidRPr="004B7AE1">
        <w:rPr>
          <w:sz w:val="20"/>
          <w:szCs w:val="20"/>
        </w:rPr>
        <w:tab/>
        <w:t>X12, X8, X10</w:t>
      </w:r>
    </w:p>
    <w:p w14:paraId="1D175FF5" w14:textId="77777777" w:rsidR="00FF2EF9" w:rsidRPr="004B7AE1" w:rsidRDefault="00FF2EF9" w:rsidP="00FF2EF9">
      <w:pPr>
        <w:pStyle w:val="Codeblock"/>
        <w:rPr>
          <w:sz w:val="20"/>
          <w:szCs w:val="20"/>
        </w:rPr>
      </w:pPr>
      <w:r w:rsidRPr="004B7AE1">
        <w:rPr>
          <w:sz w:val="20"/>
          <w:szCs w:val="20"/>
        </w:rPr>
        <w:tab/>
        <w:t xml:space="preserve">SUB </w:t>
      </w:r>
      <w:r w:rsidRPr="004B7AE1">
        <w:rPr>
          <w:sz w:val="20"/>
          <w:szCs w:val="20"/>
        </w:rPr>
        <w:tab/>
        <w:t>X13, X10, X5</w:t>
      </w:r>
    </w:p>
    <w:p w14:paraId="24C90E3A" w14:textId="77777777" w:rsidR="00FF2EF9" w:rsidRPr="004B7AE1" w:rsidRDefault="00FF2EF9" w:rsidP="00FF2EF9">
      <w:pPr>
        <w:pStyle w:val="Codeblock"/>
        <w:rPr>
          <w:sz w:val="20"/>
          <w:szCs w:val="20"/>
        </w:rPr>
      </w:pPr>
    </w:p>
    <w:p w14:paraId="503380D7" w14:textId="77777777" w:rsidR="00FF2EF9" w:rsidRPr="004B7AE1" w:rsidRDefault="00FF2EF9" w:rsidP="00FF2EF9">
      <w:pPr>
        <w:pStyle w:val="Codeblock"/>
        <w:rPr>
          <w:sz w:val="20"/>
          <w:szCs w:val="20"/>
        </w:rPr>
      </w:pPr>
      <w:r w:rsidRPr="004B7AE1">
        <w:rPr>
          <w:sz w:val="20"/>
          <w:szCs w:val="20"/>
        </w:rPr>
        <w:t>// test Branch</w:t>
      </w:r>
    </w:p>
    <w:p w14:paraId="62E293AB" w14:textId="77777777" w:rsidR="00FF2EF9" w:rsidRPr="004B7AE1" w:rsidRDefault="00FF2EF9" w:rsidP="00FF2EF9">
      <w:pPr>
        <w:pStyle w:val="Codeblock"/>
        <w:rPr>
          <w:sz w:val="20"/>
          <w:szCs w:val="20"/>
        </w:rPr>
      </w:pPr>
      <w:r w:rsidRPr="004B7AE1">
        <w:rPr>
          <w:sz w:val="20"/>
          <w:szCs w:val="20"/>
        </w:rPr>
        <w:tab/>
        <w:t xml:space="preserve">B </w:t>
      </w:r>
      <w:r w:rsidRPr="004B7AE1">
        <w:rPr>
          <w:sz w:val="20"/>
          <w:szCs w:val="20"/>
        </w:rPr>
        <w:tab/>
      </w:r>
      <w:r w:rsidRPr="004B7AE1">
        <w:rPr>
          <w:sz w:val="20"/>
          <w:szCs w:val="20"/>
        </w:rPr>
        <w:tab/>
        <w:t>_strcpyloop</w:t>
      </w:r>
    </w:p>
    <w:p w14:paraId="2947DF9D" w14:textId="77777777" w:rsidR="00FF2EF9" w:rsidRPr="004B7AE1" w:rsidRDefault="00FF2EF9" w:rsidP="00FF2EF9">
      <w:pPr>
        <w:pStyle w:val="Codeblock"/>
        <w:rPr>
          <w:sz w:val="20"/>
          <w:szCs w:val="20"/>
        </w:rPr>
      </w:pPr>
      <w:r w:rsidRPr="004B7AE1">
        <w:rPr>
          <w:sz w:val="20"/>
          <w:szCs w:val="20"/>
        </w:rPr>
        <w:tab/>
        <w:t>ADD</w:t>
      </w:r>
      <w:r w:rsidRPr="004B7AE1">
        <w:rPr>
          <w:sz w:val="20"/>
          <w:szCs w:val="20"/>
        </w:rPr>
        <w:tab/>
      </w:r>
      <w:r w:rsidRPr="004B7AE1">
        <w:rPr>
          <w:sz w:val="20"/>
          <w:szCs w:val="20"/>
        </w:rPr>
        <w:tab/>
        <w:t>X11, X10, #100</w:t>
      </w:r>
      <w:r w:rsidRPr="004B7AE1">
        <w:rPr>
          <w:sz w:val="20"/>
          <w:szCs w:val="20"/>
        </w:rPr>
        <w:tab/>
        <w:t xml:space="preserve">// this </w:t>
      </w:r>
      <w:proofErr w:type="gramStart"/>
      <w:r w:rsidRPr="004B7AE1">
        <w:rPr>
          <w:sz w:val="20"/>
          <w:szCs w:val="20"/>
        </w:rPr>
        <w:t>shouldn't</w:t>
      </w:r>
      <w:proofErr w:type="gramEnd"/>
      <w:r w:rsidRPr="004B7AE1">
        <w:rPr>
          <w:sz w:val="20"/>
          <w:szCs w:val="20"/>
        </w:rPr>
        <w:t xml:space="preserve"> execute</w:t>
      </w:r>
    </w:p>
    <w:p w14:paraId="455A515E" w14:textId="77777777" w:rsidR="00FF2EF9" w:rsidRPr="004B7AE1" w:rsidRDefault="00FF2EF9" w:rsidP="00FF2EF9">
      <w:pPr>
        <w:pStyle w:val="Codeblock"/>
        <w:rPr>
          <w:sz w:val="20"/>
          <w:szCs w:val="20"/>
        </w:rPr>
      </w:pPr>
      <w:r w:rsidRPr="004B7AE1">
        <w:rPr>
          <w:sz w:val="20"/>
          <w:szCs w:val="20"/>
        </w:rPr>
        <w:tab/>
        <w:t>ADD</w:t>
      </w:r>
      <w:r w:rsidRPr="004B7AE1">
        <w:rPr>
          <w:sz w:val="20"/>
          <w:szCs w:val="20"/>
        </w:rPr>
        <w:tab/>
      </w:r>
      <w:r w:rsidRPr="004B7AE1">
        <w:rPr>
          <w:sz w:val="20"/>
          <w:szCs w:val="20"/>
        </w:rPr>
        <w:tab/>
        <w:t>X11, X10, #200</w:t>
      </w:r>
      <w:r w:rsidRPr="004B7AE1">
        <w:rPr>
          <w:sz w:val="20"/>
          <w:szCs w:val="20"/>
        </w:rPr>
        <w:tab/>
        <w:t xml:space="preserve">// this </w:t>
      </w:r>
      <w:proofErr w:type="gramStart"/>
      <w:r w:rsidRPr="004B7AE1">
        <w:rPr>
          <w:sz w:val="20"/>
          <w:szCs w:val="20"/>
        </w:rPr>
        <w:t>shouldn't</w:t>
      </w:r>
      <w:proofErr w:type="gramEnd"/>
      <w:r w:rsidRPr="004B7AE1">
        <w:rPr>
          <w:sz w:val="20"/>
          <w:szCs w:val="20"/>
        </w:rPr>
        <w:t xml:space="preserve"> execute</w:t>
      </w:r>
    </w:p>
    <w:p w14:paraId="34F059FE" w14:textId="77777777" w:rsidR="00FF2EF9" w:rsidRPr="004B7AE1" w:rsidRDefault="00FF2EF9" w:rsidP="00FF2EF9">
      <w:pPr>
        <w:pStyle w:val="Codeblock"/>
        <w:rPr>
          <w:sz w:val="20"/>
          <w:szCs w:val="20"/>
        </w:rPr>
      </w:pPr>
      <w:r w:rsidRPr="004B7AE1">
        <w:rPr>
          <w:sz w:val="20"/>
          <w:szCs w:val="20"/>
        </w:rPr>
        <w:tab/>
        <w:t>ADD</w:t>
      </w:r>
      <w:r w:rsidRPr="004B7AE1">
        <w:rPr>
          <w:sz w:val="20"/>
          <w:szCs w:val="20"/>
        </w:rPr>
        <w:tab/>
      </w:r>
      <w:r w:rsidRPr="004B7AE1">
        <w:rPr>
          <w:sz w:val="20"/>
          <w:szCs w:val="20"/>
        </w:rPr>
        <w:tab/>
        <w:t>X11, X10, #300</w:t>
      </w:r>
      <w:r w:rsidRPr="004B7AE1">
        <w:rPr>
          <w:sz w:val="20"/>
          <w:szCs w:val="20"/>
        </w:rPr>
        <w:tab/>
        <w:t xml:space="preserve">// this </w:t>
      </w:r>
      <w:proofErr w:type="gramStart"/>
      <w:r w:rsidRPr="004B7AE1">
        <w:rPr>
          <w:sz w:val="20"/>
          <w:szCs w:val="20"/>
        </w:rPr>
        <w:t>shouldn't</w:t>
      </w:r>
      <w:proofErr w:type="gramEnd"/>
      <w:r w:rsidRPr="004B7AE1">
        <w:rPr>
          <w:sz w:val="20"/>
          <w:szCs w:val="20"/>
        </w:rPr>
        <w:t xml:space="preserve"> execute</w:t>
      </w:r>
      <w:r w:rsidRPr="004B7AE1">
        <w:rPr>
          <w:sz w:val="20"/>
          <w:szCs w:val="20"/>
        </w:rPr>
        <w:tab/>
      </w:r>
      <w:r w:rsidRPr="004B7AE1">
        <w:rPr>
          <w:sz w:val="20"/>
          <w:szCs w:val="20"/>
        </w:rPr>
        <w:tab/>
      </w:r>
    </w:p>
    <w:p w14:paraId="03B92CC2" w14:textId="77777777" w:rsidR="00FF2EF9" w:rsidRPr="004B7AE1" w:rsidRDefault="00FF2EF9" w:rsidP="00FF2EF9">
      <w:pPr>
        <w:pStyle w:val="Codeblock"/>
        <w:rPr>
          <w:sz w:val="20"/>
          <w:szCs w:val="20"/>
        </w:rPr>
      </w:pPr>
      <w:r w:rsidRPr="004B7AE1">
        <w:rPr>
          <w:sz w:val="20"/>
          <w:szCs w:val="20"/>
        </w:rPr>
        <w:tab/>
      </w:r>
    </w:p>
    <w:p w14:paraId="71F6CCE4" w14:textId="77777777" w:rsidR="00FF2EF9" w:rsidRPr="004B7AE1" w:rsidRDefault="00FF2EF9" w:rsidP="00FF2EF9">
      <w:pPr>
        <w:pStyle w:val="Codeblock"/>
        <w:rPr>
          <w:sz w:val="20"/>
          <w:szCs w:val="20"/>
        </w:rPr>
      </w:pPr>
      <w:r w:rsidRPr="004B7AE1">
        <w:rPr>
          <w:sz w:val="20"/>
          <w:szCs w:val="20"/>
        </w:rPr>
        <w:t xml:space="preserve">_strcpyloop: </w:t>
      </w:r>
    </w:p>
    <w:p w14:paraId="241F2C6F" w14:textId="0C200F9B" w:rsidR="00FF2EF9" w:rsidRPr="004B7AE1" w:rsidRDefault="00FF2EF9" w:rsidP="00FF2EF9">
      <w:pPr>
        <w:pStyle w:val="Codeblock"/>
        <w:rPr>
          <w:sz w:val="20"/>
          <w:szCs w:val="20"/>
        </w:rPr>
      </w:pPr>
      <w:r w:rsidRPr="004B7AE1">
        <w:rPr>
          <w:sz w:val="20"/>
          <w:szCs w:val="20"/>
        </w:rPr>
        <w:t xml:space="preserve">    LDRB</w:t>
      </w:r>
      <w:r w:rsidRPr="004B7AE1">
        <w:rPr>
          <w:sz w:val="20"/>
          <w:szCs w:val="20"/>
        </w:rPr>
        <w:tab/>
        <w:t xml:space="preserve">W21, [X0], #1  </w:t>
      </w:r>
    </w:p>
    <w:p w14:paraId="5AF85D7D" w14:textId="127CD034" w:rsidR="00FF2EF9" w:rsidRPr="004B7AE1" w:rsidRDefault="00FF2EF9" w:rsidP="00FF2EF9">
      <w:pPr>
        <w:pStyle w:val="Codeblock"/>
        <w:rPr>
          <w:sz w:val="20"/>
          <w:szCs w:val="20"/>
        </w:rPr>
      </w:pPr>
      <w:r w:rsidRPr="004B7AE1">
        <w:rPr>
          <w:sz w:val="20"/>
          <w:szCs w:val="20"/>
        </w:rPr>
        <w:t xml:space="preserve">    STRB </w:t>
      </w:r>
      <w:r w:rsidRPr="004B7AE1">
        <w:rPr>
          <w:sz w:val="20"/>
          <w:szCs w:val="20"/>
        </w:rPr>
        <w:tab/>
        <w:t xml:space="preserve">W21, [X20], #1 </w:t>
      </w:r>
    </w:p>
    <w:p w14:paraId="052762F9" w14:textId="594C0ED1" w:rsidR="00FF2EF9" w:rsidRPr="004B7AE1" w:rsidRDefault="00FF2EF9" w:rsidP="00FF2EF9">
      <w:pPr>
        <w:pStyle w:val="Codeblock"/>
        <w:rPr>
          <w:sz w:val="20"/>
          <w:szCs w:val="20"/>
        </w:rPr>
      </w:pPr>
      <w:r w:rsidRPr="004B7AE1">
        <w:rPr>
          <w:sz w:val="20"/>
          <w:szCs w:val="20"/>
        </w:rPr>
        <w:t xml:space="preserve">    CMP   </w:t>
      </w:r>
      <w:r w:rsidRPr="004B7AE1">
        <w:rPr>
          <w:sz w:val="20"/>
          <w:szCs w:val="20"/>
        </w:rPr>
        <w:tab/>
        <w:t xml:space="preserve">X2, #0         </w:t>
      </w:r>
    </w:p>
    <w:p w14:paraId="530CA6C6" w14:textId="77777777" w:rsidR="00FF2EF9" w:rsidRPr="004B7AE1" w:rsidRDefault="00FF2EF9" w:rsidP="00FF2EF9">
      <w:pPr>
        <w:pStyle w:val="Codeblock"/>
        <w:rPr>
          <w:sz w:val="20"/>
          <w:szCs w:val="20"/>
        </w:rPr>
      </w:pPr>
      <w:r w:rsidRPr="004B7AE1">
        <w:rPr>
          <w:sz w:val="20"/>
          <w:szCs w:val="20"/>
        </w:rPr>
        <w:t xml:space="preserve">    BNE   </w:t>
      </w:r>
      <w:r w:rsidRPr="004B7AE1">
        <w:rPr>
          <w:sz w:val="20"/>
          <w:szCs w:val="20"/>
        </w:rPr>
        <w:tab/>
        <w:t>_strcpyloop    // If not, repeat the _strcpyloop</w:t>
      </w:r>
    </w:p>
    <w:p w14:paraId="2766DC3D" w14:textId="77777777" w:rsidR="00FF2EF9" w:rsidRPr="004B7AE1" w:rsidRDefault="00FF2EF9" w:rsidP="00FF2EF9">
      <w:pPr>
        <w:pStyle w:val="Codeblock"/>
        <w:rPr>
          <w:sz w:val="20"/>
          <w:szCs w:val="20"/>
        </w:rPr>
      </w:pPr>
      <w:r w:rsidRPr="004B7AE1">
        <w:rPr>
          <w:sz w:val="20"/>
          <w:szCs w:val="20"/>
        </w:rPr>
        <w:tab/>
      </w:r>
    </w:p>
    <w:p w14:paraId="301BCFA0" w14:textId="77777777" w:rsidR="00FF2EF9" w:rsidRPr="004B7AE1" w:rsidRDefault="00FF2EF9" w:rsidP="00FF2EF9">
      <w:pPr>
        <w:pStyle w:val="Codeblock"/>
        <w:rPr>
          <w:sz w:val="20"/>
          <w:szCs w:val="20"/>
        </w:rPr>
      </w:pPr>
      <w:r w:rsidRPr="004B7AE1">
        <w:rPr>
          <w:sz w:val="20"/>
          <w:szCs w:val="20"/>
        </w:rPr>
        <w:t xml:space="preserve">_test: </w:t>
      </w:r>
    </w:p>
    <w:p w14:paraId="35F90132" w14:textId="77777777" w:rsidR="00FF2EF9" w:rsidRPr="004B7AE1" w:rsidRDefault="00FF2EF9" w:rsidP="00FF2EF9">
      <w:pPr>
        <w:pStyle w:val="Codeblock"/>
        <w:rPr>
          <w:sz w:val="20"/>
          <w:szCs w:val="20"/>
        </w:rPr>
      </w:pPr>
      <w:r w:rsidRPr="004B7AE1">
        <w:rPr>
          <w:sz w:val="20"/>
          <w:szCs w:val="20"/>
        </w:rPr>
        <w:tab/>
        <w:t>NOP</w:t>
      </w:r>
    </w:p>
    <w:p w14:paraId="2CAFAD5D" w14:textId="77777777" w:rsidR="00FF2EF9" w:rsidRPr="004B7AE1" w:rsidRDefault="00FF2EF9" w:rsidP="00FF2EF9">
      <w:pPr>
        <w:pStyle w:val="Codeblock"/>
        <w:rPr>
          <w:sz w:val="20"/>
          <w:szCs w:val="20"/>
        </w:rPr>
      </w:pPr>
      <w:r w:rsidRPr="004B7AE1">
        <w:rPr>
          <w:sz w:val="20"/>
          <w:szCs w:val="20"/>
        </w:rPr>
        <w:tab/>
        <w:t>NOP</w:t>
      </w:r>
    </w:p>
    <w:p w14:paraId="6A9A8639" w14:textId="77777777" w:rsidR="00FF2EF9" w:rsidRPr="004B7AE1" w:rsidRDefault="00FF2EF9" w:rsidP="00FF2EF9">
      <w:pPr>
        <w:pStyle w:val="Codeblock"/>
        <w:rPr>
          <w:sz w:val="20"/>
          <w:szCs w:val="20"/>
        </w:rPr>
      </w:pPr>
      <w:r w:rsidRPr="004B7AE1">
        <w:rPr>
          <w:sz w:val="20"/>
          <w:szCs w:val="20"/>
        </w:rPr>
        <w:tab/>
        <w:t>NOP</w:t>
      </w:r>
    </w:p>
    <w:p w14:paraId="451C36D0" w14:textId="77777777" w:rsidR="00FF2EF9" w:rsidRPr="004B7AE1" w:rsidRDefault="00FF2EF9" w:rsidP="00FF2EF9">
      <w:pPr>
        <w:pStyle w:val="Codeblock"/>
        <w:rPr>
          <w:sz w:val="20"/>
          <w:szCs w:val="20"/>
        </w:rPr>
      </w:pPr>
      <w:r w:rsidRPr="004B7AE1">
        <w:rPr>
          <w:sz w:val="20"/>
          <w:szCs w:val="20"/>
        </w:rPr>
        <w:tab/>
        <w:t>NOP</w:t>
      </w:r>
    </w:p>
    <w:p w14:paraId="4A5E2B56" w14:textId="666F97EF" w:rsidR="00F14DE7" w:rsidRPr="004B7AE1" w:rsidRDefault="00FF2EF9" w:rsidP="00FF2EF9">
      <w:pPr>
        <w:pStyle w:val="Codeblock"/>
        <w:rPr>
          <w:sz w:val="20"/>
          <w:szCs w:val="20"/>
        </w:rPr>
      </w:pPr>
      <w:r w:rsidRPr="004B7AE1">
        <w:rPr>
          <w:sz w:val="20"/>
          <w:szCs w:val="20"/>
        </w:rPr>
        <w:tab/>
        <w:t>YIELD</w:t>
      </w:r>
    </w:p>
    <w:p w14:paraId="4D59F2BA" w14:textId="23B7F3D2" w:rsidR="003F0A53" w:rsidRPr="004B7AE1" w:rsidRDefault="003F0A53" w:rsidP="003F0A53">
      <w:r w:rsidRPr="004B7AE1">
        <w:t xml:space="preserve">Run the provided testcase in </w:t>
      </w:r>
      <w:r w:rsidRPr="004B7AE1">
        <w:rPr>
          <w:rStyle w:val="MyCodeChar"/>
        </w:rPr>
        <w:t>Lab</w:t>
      </w:r>
      <w:r w:rsidR="00021330" w:rsidRPr="004B7AE1">
        <w:rPr>
          <w:rStyle w:val="MyCodeChar"/>
        </w:rPr>
        <w:t>6</w:t>
      </w:r>
      <w:r w:rsidRPr="004B7AE1">
        <w:rPr>
          <w:rStyle w:val="MyCodeChar"/>
        </w:rPr>
        <w:t>_</w:t>
      </w:r>
      <w:r w:rsidR="00021330" w:rsidRPr="004B7AE1">
        <w:rPr>
          <w:rStyle w:val="MyCodeChar"/>
        </w:rPr>
        <w:t>complete</w:t>
      </w:r>
      <w:r w:rsidRPr="004B7AE1">
        <w:rPr>
          <w:rStyle w:val="MyCodeChar"/>
        </w:rPr>
        <w:t>_pipeline.zip</w:t>
      </w:r>
      <w:r w:rsidRPr="004B7AE1">
        <w:t xml:space="preserve"> using the bash script, by following these steps:</w:t>
      </w:r>
    </w:p>
    <w:p w14:paraId="0EC1A2D0" w14:textId="7DFE00D8" w:rsidR="003F0A53" w:rsidRPr="004B7AE1" w:rsidRDefault="003F0A53" w:rsidP="006323E6">
      <w:pPr>
        <w:pStyle w:val="ListParagraph"/>
        <w:numPr>
          <w:ilvl w:val="0"/>
          <w:numId w:val="5"/>
        </w:numPr>
      </w:pPr>
      <w:r w:rsidRPr="004B7AE1">
        <w:t>Open a Windows terminal and change directory to the folder.</w:t>
      </w:r>
    </w:p>
    <w:p w14:paraId="358FC5DA" w14:textId="273268C6" w:rsidR="003F0A53" w:rsidRPr="004B7AE1" w:rsidRDefault="003F0A53" w:rsidP="003F0A53">
      <w:pPr>
        <w:pStyle w:val="Codeblock"/>
        <w:ind w:left="720"/>
      </w:pPr>
      <w:r w:rsidRPr="004B7AE1">
        <w:t>cd Lab6_complete_pipeline</w:t>
      </w:r>
    </w:p>
    <w:p w14:paraId="67A61030" w14:textId="77777777" w:rsidR="003F0A53" w:rsidRPr="004B7AE1" w:rsidRDefault="003F0A53" w:rsidP="006323E6">
      <w:pPr>
        <w:pStyle w:val="ListParagraph"/>
        <w:numPr>
          <w:ilvl w:val="0"/>
          <w:numId w:val="5"/>
        </w:numPr>
      </w:pPr>
      <w:r w:rsidRPr="004B7AE1">
        <w:lastRenderedPageBreak/>
        <w:t>Run the run_tests.sh file by entering the following command:</w:t>
      </w:r>
    </w:p>
    <w:p w14:paraId="68C7F307" w14:textId="77777777" w:rsidR="003F0A53" w:rsidRPr="004B7AE1" w:rsidRDefault="003F0A53" w:rsidP="003F0A53">
      <w:pPr>
        <w:pStyle w:val="Codeblock"/>
        <w:ind w:left="720"/>
        <w:rPr>
          <w:rStyle w:val="MyCodeChar"/>
          <w:rFonts w:ascii="Consolas" w:hAnsi="Consolas" w:cstheme="minorBidi"/>
          <w:spacing w:val="0"/>
          <w:sz w:val="22"/>
          <w:szCs w:val="22"/>
          <w:lang w:eastAsia="zh-CN"/>
        </w:rPr>
      </w:pPr>
      <w:r w:rsidRPr="004B7AE1">
        <w:rPr>
          <w:rStyle w:val="MyCodeChar"/>
          <w:rFonts w:ascii="Consolas" w:hAnsi="Consolas" w:cstheme="minorBidi"/>
          <w:spacing w:val="0"/>
          <w:sz w:val="22"/>
          <w:szCs w:val="22"/>
          <w:lang w:eastAsia="zh-CN"/>
        </w:rPr>
        <w:t>bash run_tests.sh</w:t>
      </w:r>
    </w:p>
    <w:p w14:paraId="739E1C4A" w14:textId="77777777" w:rsidR="00F16C5B" w:rsidRPr="004B7AE1" w:rsidRDefault="00F16C5B" w:rsidP="006323E6">
      <w:pPr>
        <w:pStyle w:val="ListParagraph"/>
        <w:numPr>
          <w:ilvl w:val="0"/>
          <w:numId w:val="5"/>
        </w:numPr>
      </w:pPr>
      <w:r w:rsidRPr="004B7AE1">
        <w:t xml:space="preserve">Use </w:t>
      </w:r>
      <w:r w:rsidRPr="004B7AE1">
        <w:rPr>
          <w:rStyle w:val="MyCodeChar"/>
        </w:rPr>
        <w:t>objdump</w:t>
      </w:r>
      <w:r w:rsidRPr="004B7AE1">
        <w:t xml:space="preserve"> to generate a human-readable encoding and corresponding program counter values for the Assembly instructions:</w:t>
      </w:r>
    </w:p>
    <w:p w14:paraId="50C6BF1A" w14:textId="0E859587" w:rsidR="00F16C5B" w:rsidRPr="004B7AE1" w:rsidRDefault="00F3250E" w:rsidP="00F3250E">
      <w:pPr>
        <w:pStyle w:val="Codeblock"/>
        <w:ind w:left="720"/>
      </w:pPr>
      <w:r w:rsidRPr="004B7AE1">
        <w:t>c</w:t>
      </w:r>
      <w:r w:rsidR="00F16C5B" w:rsidRPr="004B7AE1">
        <w:t>d sw/elf</w:t>
      </w:r>
    </w:p>
    <w:p w14:paraId="2DE55CEE" w14:textId="31FAC32E" w:rsidR="00F16C5B" w:rsidRPr="004B7AE1" w:rsidRDefault="00F3250E" w:rsidP="00F3250E">
      <w:pPr>
        <w:pStyle w:val="Codeblock"/>
        <w:ind w:left="720"/>
      </w:pPr>
      <w:r w:rsidRPr="004B7AE1">
        <w:t>aarch64-none-elf-objdump -d test_Lab6_complet</w:t>
      </w:r>
      <w:r w:rsidR="000206FF" w:rsidRPr="004B7AE1">
        <w:t>e</w:t>
      </w:r>
      <w:r w:rsidRPr="004B7AE1">
        <w:t>.elf &gt; Lab6_</w:t>
      </w:r>
      <w:proofErr w:type="gramStart"/>
      <w:r w:rsidRPr="004B7AE1">
        <w:t>complete.diassembly</w:t>
      </w:r>
      <w:proofErr w:type="gramEnd"/>
    </w:p>
    <w:p w14:paraId="3423318F" w14:textId="66D0FC95" w:rsidR="00F16C5B" w:rsidRPr="004B7AE1" w:rsidRDefault="00583156" w:rsidP="00F16C5B">
      <w:pPr>
        <w:pStyle w:val="ListParagraph"/>
      </w:pPr>
      <w:r w:rsidRPr="004B7AE1">
        <w:rPr>
          <w:noProof/>
        </w:rPr>
        <w:drawing>
          <wp:inline distT="0" distB="0" distL="0" distR="0" wp14:anchorId="0A86AA32" wp14:editId="1C3A7666">
            <wp:extent cx="3781670" cy="4814207"/>
            <wp:effectExtent l="19050" t="19050" r="28575" b="247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790121" cy="482496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A76DDC8" w14:textId="77777777" w:rsidR="00583156" w:rsidRPr="004B7AE1" w:rsidRDefault="00583156" w:rsidP="00F16C5B">
      <w:pPr>
        <w:pStyle w:val="ListParagraph"/>
      </w:pPr>
    </w:p>
    <w:p w14:paraId="59C33B78" w14:textId="14735BD4" w:rsidR="003F0A53" w:rsidRPr="004B7AE1" w:rsidRDefault="003F0A53" w:rsidP="006323E6">
      <w:pPr>
        <w:pStyle w:val="ListParagraph"/>
        <w:numPr>
          <w:ilvl w:val="0"/>
          <w:numId w:val="5"/>
        </w:numPr>
      </w:pPr>
      <w:r w:rsidRPr="004B7AE1">
        <w:t>Use the following command to inspect the generated waveforms:</w:t>
      </w:r>
    </w:p>
    <w:p w14:paraId="31CD41F6" w14:textId="28A2A496" w:rsidR="003F0A53" w:rsidRPr="004B7AE1" w:rsidRDefault="003F0A53" w:rsidP="003F0A53">
      <w:pPr>
        <w:pStyle w:val="Codeblock"/>
        <w:ind w:left="720"/>
      </w:pPr>
      <w:r w:rsidRPr="004B7AE1">
        <w:t>cd</w:t>
      </w:r>
      <w:proofErr w:type="gramStart"/>
      <w:r w:rsidRPr="004B7AE1">
        <w:t xml:space="preserve"> </w:t>
      </w:r>
      <w:r w:rsidR="0020638F" w:rsidRPr="004B7AE1">
        <w:t>..</w:t>
      </w:r>
      <w:proofErr w:type="gramEnd"/>
      <w:r w:rsidR="0020638F" w:rsidRPr="004B7AE1">
        <w:t>/</w:t>
      </w:r>
      <w:r w:rsidR="00F16C5B" w:rsidRPr="004B7AE1">
        <w:t>../</w:t>
      </w:r>
      <w:r w:rsidRPr="004B7AE1">
        <w:t>sim_dump/</w:t>
      </w:r>
    </w:p>
    <w:p w14:paraId="2A684C44" w14:textId="48760FE7" w:rsidR="003F0A53" w:rsidRPr="004B7AE1" w:rsidRDefault="003F0A53" w:rsidP="003F0A53">
      <w:pPr>
        <w:pStyle w:val="Codeblock"/>
        <w:ind w:left="720"/>
      </w:pPr>
      <w:r w:rsidRPr="004B7AE1">
        <w:t xml:space="preserve">gtkwave </w:t>
      </w:r>
      <w:r w:rsidR="00462050" w:rsidRPr="004B7AE1">
        <w:t>test_Lab6_complete.</w:t>
      </w:r>
      <w:r w:rsidRPr="004B7AE1">
        <w:t>mem.lx2 ../GTKW/</w:t>
      </w:r>
      <w:r w:rsidR="00464715" w:rsidRPr="004B7AE1">
        <w:t>debug</w:t>
      </w:r>
      <w:r w:rsidRPr="004B7AE1">
        <w:t>.gtkw</w:t>
      </w:r>
    </w:p>
    <w:p w14:paraId="78901FAE" w14:textId="6BE33477" w:rsidR="00041F29" w:rsidRPr="004B7AE1" w:rsidRDefault="00041F29" w:rsidP="00041F29">
      <w:pPr>
        <w:pStyle w:val="ListParagraph"/>
      </w:pPr>
    </w:p>
    <w:p w14:paraId="7E4294A1" w14:textId="28968326" w:rsidR="003F0A53" w:rsidRPr="004B7AE1" w:rsidRDefault="00214212" w:rsidP="006323E6">
      <w:pPr>
        <w:pStyle w:val="ListParagraph"/>
        <w:numPr>
          <w:ilvl w:val="0"/>
          <w:numId w:val="5"/>
        </w:numPr>
      </w:pPr>
      <w:r w:rsidRPr="004B7AE1">
        <w:t xml:space="preserve">Open the </w:t>
      </w:r>
      <w:r w:rsidRPr="004B7AE1">
        <w:rPr>
          <w:rStyle w:val="MyCodeChar"/>
        </w:rPr>
        <w:t>Lab6_</w:t>
      </w:r>
      <w:proofErr w:type="gramStart"/>
      <w:r w:rsidRPr="004B7AE1">
        <w:rPr>
          <w:rStyle w:val="MyCodeChar"/>
        </w:rPr>
        <w:t>complete.disassembly</w:t>
      </w:r>
      <w:proofErr w:type="gramEnd"/>
      <w:r w:rsidRPr="004B7AE1">
        <w:rPr>
          <w:rStyle w:val="MyCodeChar"/>
        </w:rPr>
        <w:t xml:space="preserve"> </w:t>
      </w:r>
      <w:r w:rsidRPr="004B7AE1">
        <w:t>file. Use the program counter</w:t>
      </w:r>
      <w:r w:rsidR="00DA4F08" w:rsidRPr="004B7AE1">
        <w:t xml:space="preserve"> (left column)</w:t>
      </w:r>
      <w:r w:rsidRPr="004B7AE1">
        <w:t xml:space="preserve"> and encoding values to i</w:t>
      </w:r>
      <w:r w:rsidR="003F0A53" w:rsidRPr="004B7AE1">
        <w:t>nspect the waveforms and check if they match the expected results of the Assembly code.</w:t>
      </w:r>
    </w:p>
    <w:p w14:paraId="26241FFF" w14:textId="55EE81FD" w:rsidR="00486210" w:rsidRPr="004B7AE1" w:rsidRDefault="00486210">
      <w:r w:rsidRPr="004B7AE1">
        <w:br w:type="page"/>
      </w:r>
    </w:p>
    <w:p w14:paraId="4796CF23" w14:textId="2EEB702D" w:rsidR="0073125F" w:rsidRPr="004B7AE1" w:rsidRDefault="003D585A" w:rsidP="0073125F">
      <w:pPr>
        <w:rPr>
          <w:b/>
          <w:bCs/>
          <w:u w:val="single"/>
        </w:rPr>
      </w:pPr>
      <w:r w:rsidRPr="004B7AE1">
        <w:rPr>
          <w:b/>
          <w:bCs/>
          <w:u w:val="single"/>
        </w:rPr>
        <w:lastRenderedPageBreak/>
        <w:t>Observations:</w:t>
      </w:r>
    </w:p>
    <w:p w14:paraId="193B3229" w14:textId="59FCCA9D" w:rsidR="001F4614" w:rsidRPr="004B7AE1" w:rsidRDefault="001F4614" w:rsidP="006323E6">
      <w:pPr>
        <w:pStyle w:val="ListParagraph"/>
        <w:numPr>
          <w:ilvl w:val="0"/>
          <w:numId w:val="16"/>
        </w:numPr>
      </w:pPr>
      <w:proofErr w:type="gramStart"/>
      <w:r w:rsidRPr="004B7AE1">
        <w:t>Let’s</w:t>
      </w:r>
      <w:proofErr w:type="gramEnd"/>
      <w:r w:rsidRPr="004B7AE1">
        <w:t xml:space="preserve"> inspect the </w:t>
      </w:r>
      <w:r w:rsidR="00FD03D6" w:rsidRPr="004B7AE1">
        <w:t xml:space="preserve">load-use dependency scenario. According to the </w:t>
      </w:r>
      <w:r w:rsidR="00FD03D6" w:rsidRPr="004B7AE1">
        <w:rPr>
          <w:rStyle w:val="MyCodeChar"/>
        </w:rPr>
        <w:t>Lab6_</w:t>
      </w:r>
      <w:proofErr w:type="gramStart"/>
      <w:r w:rsidR="00FD03D6" w:rsidRPr="004B7AE1">
        <w:rPr>
          <w:rStyle w:val="MyCodeChar"/>
        </w:rPr>
        <w:t>complete.disassembly</w:t>
      </w:r>
      <w:proofErr w:type="gramEnd"/>
      <w:r w:rsidR="00FD03D6" w:rsidRPr="004B7AE1">
        <w:rPr>
          <w:rStyle w:val="MyCodeChar"/>
        </w:rPr>
        <w:t xml:space="preserve"> </w:t>
      </w:r>
      <w:r w:rsidR="00FD03D6" w:rsidRPr="004B7AE1">
        <w:t xml:space="preserve">file, this starts at </w:t>
      </w:r>
      <w:r w:rsidR="003C4439" w:rsidRPr="004B7AE1">
        <w:t xml:space="preserve">the </w:t>
      </w:r>
      <w:r w:rsidR="00FD03D6" w:rsidRPr="004B7AE1">
        <w:t xml:space="preserve">Program Counter value of </w:t>
      </w:r>
      <w:r w:rsidR="00B31DA2" w:rsidRPr="004B7AE1">
        <w:t>0x4</w:t>
      </w:r>
      <w:r w:rsidR="00736CEC" w:rsidRPr="004B7AE1">
        <w:t>8</w:t>
      </w:r>
      <w:r w:rsidR="007C2492" w:rsidRPr="004B7AE1">
        <w:t xml:space="preserve"> (decimal 72)</w:t>
      </w:r>
      <w:r w:rsidR="00736CEC" w:rsidRPr="004B7AE1">
        <w:t xml:space="preserve">. The </w:t>
      </w:r>
      <w:r w:rsidR="00490DD1" w:rsidRPr="004B7AE1">
        <w:t>corresponding</w:t>
      </w:r>
      <w:r w:rsidR="00736CEC" w:rsidRPr="004B7AE1">
        <w:t xml:space="preserve"> </w:t>
      </w:r>
      <w:proofErr w:type="gramStart"/>
      <w:r w:rsidR="00736CEC" w:rsidRPr="004B7AE1">
        <w:rPr>
          <w:rStyle w:val="MyCodeChar"/>
        </w:rPr>
        <w:t>PC[</w:t>
      </w:r>
      <w:proofErr w:type="gramEnd"/>
      <w:r w:rsidR="00736CEC" w:rsidRPr="004B7AE1">
        <w:rPr>
          <w:rStyle w:val="MyCodeChar"/>
        </w:rPr>
        <w:t>61:0]</w:t>
      </w:r>
      <w:r w:rsidR="00736CEC" w:rsidRPr="004B7AE1">
        <w:t xml:space="preserve"> would </w:t>
      </w:r>
      <w:r w:rsidR="00490DD1" w:rsidRPr="004B7AE1">
        <w:t xml:space="preserve">have a value of </w:t>
      </w:r>
      <w:r w:rsidR="0078492A" w:rsidRPr="004B7AE1">
        <w:t>decimal 18.</w:t>
      </w:r>
    </w:p>
    <w:p w14:paraId="7C863A01" w14:textId="77777777" w:rsidR="00025B8B" w:rsidRPr="004B7AE1" w:rsidRDefault="00025B8B" w:rsidP="00025B8B">
      <w:pPr>
        <w:pStyle w:val="ListParagraph"/>
      </w:pPr>
    </w:p>
    <w:p w14:paraId="3AA5C409" w14:textId="6F0F391F" w:rsidR="00934F5F" w:rsidRPr="004B7AE1" w:rsidRDefault="00025B8B" w:rsidP="00934F5F">
      <w:pPr>
        <w:pStyle w:val="ListParagraph"/>
      </w:pPr>
      <w:r w:rsidRPr="004B7AE1">
        <w:rPr>
          <w:noProof/>
        </w:rPr>
        <w:drawing>
          <wp:inline distT="0" distB="0" distL="0" distR="0" wp14:anchorId="73508A9C" wp14:editId="285269E6">
            <wp:extent cx="3381375" cy="698943"/>
            <wp:effectExtent l="19050" t="19050" r="9525"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381375" cy="698943"/>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9DF7060" w14:textId="77777777" w:rsidR="00F954DA" w:rsidRPr="004B7AE1" w:rsidRDefault="00F954DA" w:rsidP="00F954DA">
      <w:pPr>
        <w:pStyle w:val="ListParagraph"/>
      </w:pPr>
    </w:p>
    <w:p w14:paraId="0517241A" w14:textId="51F5C32C" w:rsidR="00F954DA" w:rsidRPr="004B7AE1" w:rsidRDefault="000D1B21" w:rsidP="00F954DA">
      <w:pPr>
        <w:pStyle w:val="ListParagraph"/>
      </w:pPr>
      <w:r w:rsidRPr="004B7AE1">
        <w:t>The following diagram shows the stall operation kicking in and the registers updated according to their expected values.</w:t>
      </w:r>
    </w:p>
    <w:p w14:paraId="360F5405" w14:textId="77777777" w:rsidR="00F954DA" w:rsidRPr="004B7AE1" w:rsidRDefault="00F954DA" w:rsidP="00934F5F">
      <w:pPr>
        <w:pStyle w:val="ListParagraph"/>
      </w:pPr>
    </w:p>
    <w:p w14:paraId="43484D64" w14:textId="77777777" w:rsidR="000D1B21" w:rsidRPr="004B7AE1" w:rsidRDefault="003D585A" w:rsidP="000D1B21">
      <w:pPr>
        <w:keepNext/>
      </w:pPr>
      <w:r w:rsidRPr="004B7AE1">
        <w:rPr>
          <w:noProof/>
        </w:rPr>
        <w:drawing>
          <wp:inline distT="0" distB="0" distL="0" distR="0" wp14:anchorId="3791F6F1" wp14:editId="5D39F320">
            <wp:extent cx="5806609" cy="3294171"/>
            <wp:effectExtent l="19050" t="19050" r="22860" b="209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06609" cy="329417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C136604" w14:textId="0A019C1F" w:rsidR="003D585A" w:rsidRPr="004B7AE1" w:rsidRDefault="000D1B21" w:rsidP="000D1B21">
      <w:pPr>
        <w:pStyle w:val="Caption"/>
        <w:jc w:val="center"/>
      </w:pPr>
      <w:r w:rsidRPr="004B7AE1">
        <w:t xml:space="preserve">Figure </w:t>
      </w:r>
      <w:r w:rsidRPr="004B7AE1">
        <w:fldChar w:fldCharType="begin"/>
      </w:r>
      <w:r w:rsidRPr="004B7AE1">
        <w:instrText>SEQ Figure \* ARABIC</w:instrText>
      </w:r>
      <w:r w:rsidRPr="004B7AE1">
        <w:fldChar w:fldCharType="separate"/>
      </w:r>
      <w:r w:rsidR="0014263F">
        <w:rPr>
          <w:noProof/>
        </w:rPr>
        <w:t>5</w:t>
      </w:r>
      <w:r w:rsidRPr="004B7AE1">
        <w:fldChar w:fldCharType="end"/>
      </w:r>
      <w:r w:rsidRPr="004B7AE1">
        <w:t xml:space="preserve">: Stall operation working in </w:t>
      </w:r>
      <w:r w:rsidR="00650A79" w:rsidRPr="004B7AE1">
        <w:t>Arm Education Core</w:t>
      </w:r>
    </w:p>
    <w:p w14:paraId="1692E08A" w14:textId="5C13240F" w:rsidR="003D585A" w:rsidRPr="004B7AE1" w:rsidRDefault="000D1B21" w:rsidP="006323E6">
      <w:pPr>
        <w:pStyle w:val="ListParagraph"/>
        <w:numPr>
          <w:ilvl w:val="0"/>
          <w:numId w:val="16"/>
        </w:numPr>
      </w:pPr>
      <w:proofErr w:type="gramStart"/>
      <w:r w:rsidRPr="004B7AE1">
        <w:t>Let’s</w:t>
      </w:r>
      <w:proofErr w:type="gramEnd"/>
      <w:r w:rsidRPr="004B7AE1">
        <w:t xml:space="preserve"> now </w:t>
      </w:r>
      <w:r w:rsidR="007365F2" w:rsidRPr="004B7AE1">
        <w:t xml:space="preserve">inspect the branch hazard scenario. According to the </w:t>
      </w:r>
      <w:r w:rsidR="007365F2" w:rsidRPr="004B7AE1">
        <w:rPr>
          <w:rStyle w:val="MyCodeChar"/>
        </w:rPr>
        <w:t>Lab6_</w:t>
      </w:r>
      <w:proofErr w:type="gramStart"/>
      <w:r w:rsidR="007365F2" w:rsidRPr="004B7AE1">
        <w:rPr>
          <w:rStyle w:val="MyCodeChar"/>
        </w:rPr>
        <w:t>complete.disassembly</w:t>
      </w:r>
      <w:proofErr w:type="gramEnd"/>
      <w:r w:rsidR="007365F2" w:rsidRPr="004B7AE1">
        <w:rPr>
          <w:rStyle w:val="MyCodeChar"/>
        </w:rPr>
        <w:t xml:space="preserve"> </w:t>
      </w:r>
      <w:r w:rsidR="007365F2" w:rsidRPr="004B7AE1">
        <w:t>file, th</w:t>
      </w:r>
      <w:r w:rsidR="005F0904" w:rsidRPr="004B7AE1">
        <w:t>e unconditional branch</w:t>
      </w:r>
      <w:r w:rsidR="007365F2" w:rsidRPr="004B7AE1">
        <w:t xml:space="preserve"> starts at </w:t>
      </w:r>
      <w:r w:rsidR="003C4439" w:rsidRPr="004B7AE1">
        <w:t xml:space="preserve">the </w:t>
      </w:r>
      <w:r w:rsidR="007365F2" w:rsidRPr="004B7AE1">
        <w:t>Program Counter value of 0x</w:t>
      </w:r>
      <w:r w:rsidR="00A56D59" w:rsidRPr="004B7AE1">
        <w:t>58</w:t>
      </w:r>
      <w:r w:rsidR="007365F2" w:rsidRPr="004B7AE1">
        <w:t xml:space="preserve"> (decimal </w:t>
      </w:r>
      <w:r w:rsidR="00BB3F30" w:rsidRPr="004B7AE1">
        <w:t>88</w:t>
      </w:r>
      <w:r w:rsidR="007365F2" w:rsidRPr="004B7AE1">
        <w:t xml:space="preserve">). The corresponding </w:t>
      </w:r>
      <w:proofErr w:type="gramStart"/>
      <w:r w:rsidR="007365F2" w:rsidRPr="004B7AE1">
        <w:rPr>
          <w:rStyle w:val="MyCodeChar"/>
        </w:rPr>
        <w:t>PC[</w:t>
      </w:r>
      <w:proofErr w:type="gramEnd"/>
      <w:r w:rsidR="007365F2" w:rsidRPr="004B7AE1">
        <w:rPr>
          <w:rStyle w:val="MyCodeChar"/>
        </w:rPr>
        <w:t>61:0]</w:t>
      </w:r>
      <w:r w:rsidR="007365F2" w:rsidRPr="004B7AE1">
        <w:t xml:space="preserve"> would have a value of decimal </w:t>
      </w:r>
      <w:r w:rsidR="00867314" w:rsidRPr="004B7AE1">
        <w:t>22</w:t>
      </w:r>
      <w:r w:rsidR="007365F2" w:rsidRPr="004B7AE1">
        <w:t>.</w:t>
      </w:r>
    </w:p>
    <w:p w14:paraId="29E71885" w14:textId="77777777" w:rsidR="007365F2" w:rsidRPr="004B7AE1" w:rsidRDefault="007365F2" w:rsidP="007365F2">
      <w:pPr>
        <w:ind w:left="720"/>
      </w:pPr>
      <w:r w:rsidRPr="004B7AE1">
        <w:rPr>
          <w:noProof/>
        </w:rPr>
        <w:drawing>
          <wp:inline distT="0" distB="0" distL="0" distR="0" wp14:anchorId="135999A0" wp14:editId="623DF36F">
            <wp:extent cx="3344221" cy="1587375"/>
            <wp:effectExtent l="19050" t="19050" r="8890"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344221" cy="1587375"/>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9F8A834" w14:textId="19C6D627" w:rsidR="007365F2" w:rsidRPr="004B7AE1" w:rsidRDefault="007365F2" w:rsidP="007365F2">
      <w:pPr>
        <w:ind w:left="720"/>
      </w:pPr>
      <w:r w:rsidRPr="004B7AE1">
        <w:lastRenderedPageBreak/>
        <w:t xml:space="preserve">The following diagram shows the </w:t>
      </w:r>
      <w:r w:rsidR="00867314" w:rsidRPr="004B7AE1">
        <w:t>branch bubble</w:t>
      </w:r>
      <w:r w:rsidRPr="004B7AE1">
        <w:t xml:space="preserve"> operation kicking in and the registers updated according to their expected values.</w:t>
      </w:r>
    </w:p>
    <w:p w14:paraId="7EE1C043" w14:textId="77777777" w:rsidR="00FC2A1B" w:rsidRPr="004B7AE1" w:rsidRDefault="00724512" w:rsidP="00FC2A1B">
      <w:pPr>
        <w:keepNext/>
        <w:ind w:left="720"/>
      </w:pPr>
      <w:r w:rsidRPr="004B7AE1">
        <w:rPr>
          <w:noProof/>
        </w:rPr>
        <w:drawing>
          <wp:inline distT="0" distB="0" distL="0" distR="0" wp14:anchorId="77F130EF" wp14:editId="6A6185CD">
            <wp:extent cx="5224222" cy="3217021"/>
            <wp:effectExtent l="19050" t="19050" r="14605" b="215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224222" cy="3217021"/>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40360C6" w14:textId="711B1663" w:rsidR="007365F2" w:rsidRPr="004B7AE1" w:rsidRDefault="00FC2A1B" w:rsidP="00FC2A1B">
      <w:pPr>
        <w:pStyle w:val="Caption"/>
        <w:jc w:val="center"/>
      </w:pPr>
      <w:r w:rsidRPr="004B7AE1">
        <w:t xml:space="preserve">Figure </w:t>
      </w:r>
      <w:r w:rsidRPr="004B7AE1">
        <w:fldChar w:fldCharType="begin"/>
      </w:r>
      <w:r w:rsidRPr="004B7AE1">
        <w:instrText>SEQ Figure \* ARABIC</w:instrText>
      </w:r>
      <w:r w:rsidRPr="004B7AE1">
        <w:fldChar w:fldCharType="separate"/>
      </w:r>
      <w:r w:rsidR="0014263F">
        <w:rPr>
          <w:noProof/>
        </w:rPr>
        <w:t>6</w:t>
      </w:r>
      <w:r w:rsidRPr="004B7AE1">
        <w:fldChar w:fldCharType="end"/>
      </w:r>
      <w:r w:rsidRPr="004B7AE1">
        <w:t xml:space="preserve">: Branch bubble working in </w:t>
      </w:r>
      <w:r w:rsidR="00650A79" w:rsidRPr="004B7AE1">
        <w:t>Arm Education Core</w:t>
      </w:r>
    </w:p>
    <w:p w14:paraId="6A88F097" w14:textId="77777777" w:rsidR="007365F2" w:rsidRPr="004B7AE1" w:rsidRDefault="007365F2" w:rsidP="007365F2"/>
    <w:p w14:paraId="03F8F4C5" w14:textId="0D6F5E89" w:rsidR="0078492A" w:rsidRPr="004B7AE1" w:rsidRDefault="00741A82" w:rsidP="00510A54">
      <w:pPr>
        <w:pStyle w:val="Heading2"/>
      </w:pPr>
      <w:bookmarkStart w:id="25" w:name="_Toc44329992"/>
      <w:r w:rsidRPr="004B7AE1">
        <w:t xml:space="preserve">[Optional] </w:t>
      </w:r>
      <w:r w:rsidR="00510A54" w:rsidRPr="004B7AE1">
        <w:t>Additional testcases</w:t>
      </w:r>
      <w:bookmarkEnd w:id="25"/>
    </w:p>
    <w:p w14:paraId="6B99C895" w14:textId="6785AF3F" w:rsidR="00510A54" w:rsidRPr="004B7AE1" w:rsidRDefault="000A4F1D" w:rsidP="00510A54">
      <w:r w:rsidRPr="004B7AE1">
        <w:t xml:space="preserve">Lab 6 </w:t>
      </w:r>
      <w:r w:rsidR="00650A79" w:rsidRPr="004B7AE1">
        <w:t>Arm Education Core</w:t>
      </w:r>
      <w:r w:rsidRPr="004B7AE1">
        <w:t xml:space="preserve"> comes with additional test Assembly source files that you can run. The Assembly instructions in these files are beyond the scope of this course, </w:t>
      </w:r>
      <w:r w:rsidR="00741A82" w:rsidRPr="004B7AE1">
        <w:t xml:space="preserve">but you can use them to test that all instructions that </w:t>
      </w:r>
      <w:r w:rsidR="00650A79" w:rsidRPr="004B7AE1">
        <w:t>Arm Education Core</w:t>
      </w:r>
      <w:r w:rsidR="00741A82" w:rsidRPr="004B7AE1">
        <w:t xml:space="preserve"> was meant to support work.</w:t>
      </w:r>
    </w:p>
    <w:p w14:paraId="15446444" w14:textId="7B144B62" w:rsidR="00741A82" w:rsidRPr="004B7AE1" w:rsidRDefault="00E9007A" w:rsidP="00510A54">
      <w:r w:rsidRPr="004B7AE1">
        <w:t>To run the additional testcases, follow these steps:</w:t>
      </w:r>
    </w:p>
    <w:p w14:paraId="549CEE0E" w14:textId="21D31BC1" w:rsidR="00E9007A" w:rsidRPr="004B7AE1" w:rsidRDefault="00E9007A" w:rsidP="006323E6">
      <w:pPr>
        <w:pStyle w:val="ListParagraph"/>
        <w:numPr>
          <w:ilvl w:val="0"/>
          <w:numId w:val="17"/>
        </w:numPr>
      </w:pPr>
      <w:r w:rsidRPr="004B7AE1">
        <w:t xml:space="preserve">Copy all </w:t>
      </w:r>
      <w:proofErr w:type="gramStart"/>
      <w:r w:rsidRPr="004B7AE1">
        <w:t>the .S</w:t>
      </w:r>
      <w:proofErr w:type="gramEnd"/>
      <w:r w:rsidRPr="004B7AE1">
        <w:t xml:space="preserve"> files from </w:t>
      </w:r>
      <w:r w:rsidR="00D92101" w:rsidRPr="004B7AE1">
        <w:rPr>
          <w:rStyle w:val="MyCodeChar"/>
        </w:rPr>
        <w:t>Lab6_complete_pipeline/additional_testcases</w:t>
      </w:r>
      <w:r w:rsidR="00FF4F92" w:rsidRPr="004B7AE1">
        <w:rPr>
          <w:rStyle w:val="MyCodeChar"/>
        </w:rPr>
        <w:t>/src</w:t>
      </w:r>
      <w:r w:rsidR="00D92101" w:rsidRPr="004B7AE1">
        <w:t xml:space="preserve"> and paste in </w:t>
      </w:r>
      <w:r w:rsidR="00C01284" w:rsidRPr="004B7AE1">
        <w:rPr>
          <w:rStyle w:val="MyCodeChar"/>
        </w:rPr>
        <w:t>Lab6_complete_pipeline/</w:t>
      </w:r>
      <w:r w:rsidR="00D92101" w:rsidRPr="004B7AE1">
        <w:rPr>
          <w:rStyle w:val="MyCodeChar"/>
        </w:rPr>
        <w:t>sw/src</w:t>
      </w:r>
      <w:r w:rsidR="00C01284" w:rsidRPr="004B7AE1">
        <w:rPr>
          <w:rStyle w:val="MyCodeChar"/>
        </w:rPr>
        <w:t>/</w:t>
      </w:r>
      <w:r w:rsidR="00C01284" w:rsidRPr="004B7AE1">
        <w:t xml:space="preserve">. </w:t>
      </w:r>
    </w:p>
    <w:p w14:paraId="3F27F979" w14:textId="77777777" w:rsidR="00C01284" w:rsidRPr="004B7AE1" w:rsidRDefault="00C01284" w:rsidP="006323E6">
      <w:pPr>
        <w:pStyle w:val="ListParagraph"/>
        <w:numPr>
          <w:ilvl w:val="0"/>
          <w:numId w:val="17"/>
        </w:numPr>
      </w:pPr>
      <w:r w:rsidRPr="004B7AE1">
        <w:t>Run the run_tests.sh file by entering the following command:</w:t>
      </w:r>
    </w:p>
    <w:p w14:paraId="7B9A736A" w14:textId="77777777" w:rsidR="00C01284" w:rsidRPr="004B7AE1" w:rsidRDefault="00C01284" w:rsidP="00C01284">
      <w:pPr>
        <w:pStyle w:val="Codeblock"/>
        <w:ind w:left="720"/>
        <w:rPr>
          <w:rStyle w:val="MyCodeChar"/>
          <w:rFonts w:ascii="Consolas" w:hAnsi="Consolas" w:cstheme="minorBidi"/>
          <w:spacing w:val="0"/>
          <w:sz w:val="22"/>
          <w:szCs w:val="22"/>
          <w:lang w:eastAsia="zh-CN"/>
        </w:rPr>
      </w:pPr>
      <w:r w:rsidRPr="004B7AE1">
        <w:rPr>
          <w:rStyle w:val="MyCodeChar"/>
          <w:rFonts w:ascii="Consolas" w:hAnsi="Consolas" w:cstheme="minorBidi"/>
          <w:spacing w:val="0"/>
          <w:sz w:val="22"/>
          <w:szCs w:val="22"/>
          <w:lang w:eastAsia="zh-CN"/>
        </w:rPr>
        <w:t>bash run_tests.sh</w:t>
      </w:r>
    </w:p>
    <w:p w14:paraId="1BBCD624" w14:textId="3736C70E" w:rsidR="003D585A" w:rsidRPr="004B7AE1" w:rsidRDefault="00C01284" w:rsidP="003D585A">
      <w:r w:rsidRPr="004B7AE1">
        <w:t xml:space="preserve">You should see each </w:t>
      </w:r>
      <w:r w:rsidR="00ED49AD" w:rsidRPr="004B7AE1">
        <w:t>“</w:t>
      </w:r>
      <w:r w:rsidRPr="004B7AE1">
        <w:t>Apollo has landed</w:t>
      </w:r>
      <w:r w:rsidR="00ED49AD" w:rsidRPr="004B7AE1">
        <w:t>”</w:t>
      </w:r>
      <w:r w:rsidR="00E47825" w:rsidRPr="004B7AE1">
        <w:t xml:space="preserve"> message for each test. </w:t>
      </w:r>
      <w:r w:rsidR="009B59DF" w:rsidRPr="004B7AE1">
        <w:t xml:space="preserve">If any tests fail, ensure that the changes you have made in </w:t>
      </w:r>
      <w:hyperlink w:anchor="_Task:_Code_modifications" w:history="1">
        <w:r w:rsidR="009B59DF" w:rsidRPr="004B7AE1">
          <w:rPr>
            <w:rStyle w:val="Hyperlink"/>
          </w:rPr>
          <w:t>Task: Code modifications</w:t>
        </w:r>
      </w:hyperlink>
      <w:r w:rsidR="009B59DF" w:rsidRPr="004B7AE1">
        <w:t xml:space="preserve"> are correct.</w:t>
      </w:r>
    </w:p>
    <w:p w14:paraId="2E193F73" w14:textId="1F3D87E3" w:rsidR="00EC6BC4" w:rsidRPr="004B7AE1" w:rsidRDefault="00EC6BC4">
      <w:r w:rsidRPr="004B7AE1">
        <w:br w:type="page"/>
      </w:r>
    </w:p>
    <w:p w14:paraId="6FE4356D" w14:textId="77777777" w:rsidR="00A56D59" w:rsidRPr="004B7AE1" w:rsidRDefault="00A56D59" w:rsidP="00A56D59">
      <w:pPr>
        <w:pStyle w:val="Heading1"/>
      </w:pPr>
      <w:bookmarkStart w:id="26" w:name="_Toc44329993"/>
      <w:r w:rsidRPr="004B7AE1">
        <w:lastRenderedPageBreak/>
        <w:t>[Optional] Task: Insert NOPs automatically for YIELD instruction</w:t>
      </w:r>
      <w:bookmarkEnd w:id="26"/>
    </w:p>
    <w:p w14:paraId="20E2971A" w14:textId="1294BCA0" w:rsidR="00A56D59" w:rsidRPr="004B7AE1" w:rsidRDefault="00A56D59" w:rsidP="00A56D59">
      <w:r w:rsidRPr="004B7AE1">
        <w:t xml:space="preserve">In the previous labs, we usually had to insert 4 NOPs before a YIELD instruction so that the simulation would not terminate prematurely. One workaround is to modify </w:t>
      </w:r>
      <w:r w:rsidR="00650A79" w:rsidRPr="004B7AE1">
        <w:t>Arm Education Core</w:t>
      </w:r>
      <w:r w:rsidRPr="004B7AE1">
        <w:t xml:space="preserve"> to automatically NOPs. The following code snippets show an example of a workaround in </w:t>
      </w:r>
      <w:proofErr w:type="spellStart"/>
      <w:r w:rsidRPr="004B7AE1">
        <w:rPr>
          <w:rStyle w:val="MyCodeChar"/>
        </w:rPr>
        <w:t>Educore.v</w:t>
      </w:r>
      <w:proofErr w:type="spellEnd"/>
      <w:r w:rsidRPr="004B7AE1">
        <w:t>:</w:t>
      </w:r>
    </w:p>
    <w:p w14:paraId="2FCB87B4" w14:textId="6F14F135" w:rsidR="00A56D59" w:rsidRPr="004B7AE1" w:rsidRDefault="00A56D59" w:rsidP="006323E6">
      <w:pPr>
        <w:pStyle w:val="ListParagraph"/>
        <w:numPr>
          <w:ilvl w:val="0"/>
          <w:numId w:val="11"/>
        </w:numPr>
      </w:pPr>
      <w:r w:rsidRPr="004B7AE1">
        <w:t>Declare yield valid signals that will be propagated through the pipeline stages:</w:t>
      </w:r>
    </w:p>
    <w:p w14:paraId="2E21D444" w14:textId="62D35AAD" w:rsidR="00A56D59" w:rsidRPr="004B7AE1" w:rsidRDefault="00A56D59" w:rsidP="00A56D59">
      <w:pPr>
        <w:ind w:left="720"/>
      </w:pPr>
      <w:r w:rsidRPr="004B7AE1">
        <w:rPr>
          <w:noProof/>
        </w:rPr>
        <w:drawing>
          <wp:inline distT="0" distB="0" distL="0" distR="0" wp14:anchorId="6639B428" wp14:editId="4EC15C97">
            <wp:extent cx="1813272" cy="728345"/>
            <wp:effectExtent l="19050" t="19050" r="15875"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602"/>
                    <a:stretch/>
                  </pic:blipFill>
                  <pic:spPr bwMode="auto">
                    <a:xfrm>
                      <a:off x="0" y="0"/>
                      <a:ext cx="1831299" cy="735586"/>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D9004E" w14:textId="77777777" w:rsidR="00A56D59" w:rsidRPr="004B7AE1" w:rsidRDefault="00A56D59" w:rsidP="00A56D59">
      <w:pPr>
        <w:ind w:left="720"/>
      </w:pPr>
      <w:r w:rsidRPr="004B7AE1">
        <w:rPr>
          <w:noProof/>
        </w:rPr>
        <w:drawing>
          <wp:inline distT="0" distB="0" distL="0" distR="0" wp14:anchorId="6B09E292" wp14:editId="7545F372">
            <wp:extent cx="4322429" cy="939281"/>
            <wp:effectExtent l="19050" t="19050" r="21590" b="133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8985"/>
                    <a:stretch/>
                  </pic:blipFill>
                  <pic:spPr bwMode="auto">
                    <a:xfrm>
                      <a:off x="0" y="0"/>
                      <a:ext cx="4341569" cy="94344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39ED94BE" w14:textId="77777777" w:rsidR="00A56D59" w:rsidRPr="004B7AE1" w:rsidRDefault="00A56D59" w:rsidP="00A56D59">
      <w:pPr>
        <w:ind w:left="720"/>
      </w:pPr>
      <w:r w:rsidRPr="004B7AE1">
        <w:rPr>
          <w:noProof/>
        </w:rPr>
        <w:drawing>
          <wp:inline distT="0" distB="0" distL="0" distR="0" wp14:anchorId="179958B9" wp14:editId="70ED71DE">
            <wp:extent cx="2951580" cy="987559"/>
            <wp:effectExtent l="19050" t="19050" r="20320" b="222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93509" cy="1001588"/>
                    </a:xfrm>
                    <a:prstGeom prst="rect">
                      <a:avLst/>
                    </a:prstGeom>
                    <a:ln>
                      <a:solidFill>
                        <a:schemeClr val="bg1">
                          <a:lumMod val="75000"/>
                        </a:schemeClr>
                      </a:solidFill>
                    </a:ln>
                  </pic:spPr>
                </pic:pic>
              </a:graphicData>
            </a:graphic>
          </wp:inline>
        </w:drawing>
      </w:r>
    </w:p>
    <w:p w14:paraId="6A6FFFC8" w14:textId="77777777" w:rsidR="00A56D59" w:rsidRPr="004B7AE1" w:rsidRDefault="00A56D59" w:rsidP="00A56D59">
      <w:pPr>
        <w:ind w:left="720"/>
      </w:pPr>
      <w:r w:rsidRPr="004B7AE1">
        <w:rPr>
          <w:noProof/>
        </w:rPr>
        <w:drawing>
          <wp:inline distT="0" distB="0" distL="0" distR="0" wp14:anchorId="6036487C" wp14:editId="1D879A2F">
            <wp:extent cx="2662678" cy="311435"/>
            <wp:effectExtent l="19050" t="19050" r="23495"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5997" b="-1"/>
                    <a:stretch/>
                  </pic:blipFill>
                  <pic:spPr bwMode="auto">
                    <a:xfrm>
                      <a:off x="0" y="0"/>
                      <a:ext cx="2753302" cy="322035"/>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65B495CA" w14:textId="77777777" w:rsidR="00A56D59" w:rsidRPr="004B7AE1" w:rsidRDefault="00A56D59" w:rsidP="006323E6">
      <w:pPr>
        <w:pStyle w:val="ListParagraph"/>
        <w:numPr>
          <w:ilvl w:val="0"/>
          <w:numId w:val="11"/>
        </w:numPr>
      </w:pPr>
      <w:r w:rsidRPr="004B7AE1">
        <w:t>Declare a global yield signal</w:t>
      </w:r>
    </w:p>
    <w:p w14:paraId="5BE34311" w14:textId="77777777" w:rsidR="00A56D59" w:rsidRPr="004B7AE1" w:rsidRDefault="00A56D59" w:rsidP="00A56D59">
      <w:pPr>
        <w:ind w:left="720"/>
      </w:pPr>
      <w:r w:rsidRPr="004B7AE1">
        <w:rPr>
          <w:noProof/>
        </w:rPr>
        <w:drawing>
          <wp:inline distT="0" distB="0" distL="0" distR="0" wp14:anchorId="7632CE72" wp14:editId="1626CF4C">
            <wp:extent cx="5278488" cy="474306"/>
            <wp:effectExtent l="19050" t="19050" r="1778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887" t="6080" r="4935"/>
                    <a:stretch/>
                  </pic:blipFill>
                  <pic:spPr bwMode="auto">
                    <a:xfrm>
                      <a:off x="0" y="0"/>
                      <a:ext cx="5283135" cy="474724"/>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890D777" w14:textId="77777777" w:rsidR="00A56D59" w:rsidRPr="004B7AE1" w:rsidRDefault="00A56D59" w:rsidP="00A56D59">
      <w:pPr>
        <w:ind w:left="720"/>
      </w:pPr>
    </w:p>
    <w:p w14:paraId="27A6C67A" w14:textId="1176691B" w:rsidR="00A56D59" w:rsidRPr="004B7AE1" w:rsidRDefault="00A56D59" w:rsidP="006323E6">
      <w:pPr>
        <w:pStyle w:val="ListParagraph"/>
        <w:numPr>
          <w:ilvl w:val="0"/>
          <w:numId w:val="11"/>
        </w:numPr>
      </w:pPr>
      <w:r w:rsidRPr="004B7AE1">
        <w:t xml:space="preserve">Add </w:t>
      </w:r>
      <w:r w:rsidR="003C4439" w:rsidRPr="004B7AE1">
        <w:t xml:space="preserve">a </w:t>
      </w:r>
      <w:r w:rsidRPr="004B7AE1">
        <w:t>global yield signal as a condition to fetch NOPs.</w:t>
      </w:r>
    </w:p>
    <w:p w14:paraId="4418EC6B" w14:textId="77777777" w:rsidR="00A56D59" w:rsidRPr="004B7AE1" w:rsidRDefault="00A56D59" w:rsidP="00A56D59">
      <w:pPr>
        <w:ind w:left="720"/>
      </w:pPr>
      <w:r w:rsidRPr="004B7AE1">
        <w:rPr>
          <w:noProof/>
        </w:rPr>
        <w:drawing>
          <wp:inline distT="0" distB="0" distL="0" distR="0" wp14:anchorId="69EB4F07" wp14:editId="0343B722">
            <wp:extent cx="4940396" cy="810194"/>
            <wp:effectExtent l="19050" t="19050" r="12700" b="285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445" r="6352"/>
                    <a:stretch/>
                  </pic:blipFill>
                  <pic:spPr bwMode="auto">
                    <a:xfrm>
                      <a:off x="0" y="0"/>
                      <a:ext cx="4940799" cy="81026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B32A442" w14:textId="77777777" w:rsidR="00A56D59" w:rsidRPr="004B7AE1" w:rsidRDefault="00A56D59" w:rsidP="00A56D59">
      <w:pPr>
        <w:pStyle w:val="ListParagraph"/>
      </w:pPr>
    </w:p>
    <w:p w14:paraId="30D43438" w14:textId="06AAE530" w:rsidR="00A56D59" w:rsidRPr="004B7AE1" w:rsidRDefault="00A56D59" w:rsidP="006323E6">
      <w:pPr>
        <w:pStyle w:val="ListParagraph"/>
        <w:numPr>
          <w:ilvl w:val="0"/>
          <w:numId w:val="11"/>
        </w:numPr>
      </w:pPr>
      <w:r w:rsidRPr="004B7AE1">
        <w:t>Save the file.</w:t>
      </w:r>
    </w:p>
    <w:p w14:paraId="57E423AE" w14:textId="77777777" w:rsidR="00A56D59" w:rsidRPr="004B7AE1" w:rsidRDefault="00A56D59" w:rsidP="00A56D59">
      <w:r w:rsidRPr="004B7AE1">
        <w:br w:type="page"/>
      </w:r>
    </w:p>
    <w:p w14:paraId="61ED4706" w14:textId="2FCABF1B" w:rsidR="00D87F89" w:rsidRPr="004B7AE1" w:rsidRDefault="009B2C76" w:rsidP="00D87F89">
      <w:pPr>
        <w:pStyle w:val="Heading1"/>
      </w:pPr>
      <w:bookmarkStart w:id="27" w:name="_Toc44329994"/>
      <w:r w:rsidRPr="004B7AE1">
        <w:lastRenderedPageBreak/>
        <w:t xml:space="preserve">Exercise: </w:t>
      </w:r>
      <w:r w:rsidR="00D87F89" w:rsidRPr="004B7AE1">
        <w:t>Performance</w:t>
      </w:r>
      <w:r w:rsidR="00BE2566" w:rsidRPr="004B7AE1">
        <w:t>, Power, and Area</w:t>
      </w:r>
      <w:r w:rsidR="00D87F89" w:rsidRPr="004B7AE1">
        <w:t xml:space="preserve"> </w:t>
      </w:r>
      <w:r w:rsidR="62CB8139" w:rsidRPr="004B7AE1">
        <w:t xml:space="preserve">estimation and </w:t>
      </w:r>
      <w:r w:rsidR="00F61A8A" w:rsidRPr="004B7AE1">
        <w:t>comparison</w:t>
      </w:r>
      <w:bookmarkEnd w:id="27"/>
    </w:p>
    <w:p w14:paraId="3EF66011" w14:textId="6D917336" w:rsidR="0073125F" w:rsidRPr="004B7AE1" w:rsidRDefault="002E3FA1" w:rsidP="0098131E">
      <w:pPr>
        <w:pStyle w:val="Heading2"/>
      </w:pPr>
      <w:bookmarkStart w:id="28" w:name="_Average_CPI_and"/>
      <w:bookmarkStart w:id="29" w:name="_Toc44329995"/>
      <w:bookmarkEnd w:id="28"/>
      <w:r w:rsidRPr="004B7AE1">
        <w:t xml:space="preserve">Average </w:t>
      </w:r>
      <w:r w:rsidR="00297ADE" w:rsidRPr="004B7AE1">
        <w:t>CPI and t</w:t>
      </w:r>
      <w:r w:rsidR="00036729" w:rsidRPr="004B7AE1">
        <w:t>hroughput</w:t>
      </w:r>
      <w:bookmarkEnd w:id="29"/>
    </w:p>
    <w:p w14:paraId="4821ADA3" w14:textId="5506F496" w:rsidR="002E47C9" w:rsidRPr="004B7AE1" w:rsidRDefault="003474B2" w:rsidP="006323E6">
      <w:pPr>
        <w:pStyle w:val="ListParagraph"/>
        <w:numPr>
          <w:ilvl w:val="0"/>
          <w:numId w:val="8"/>
        </w:numPr>
      </w:pPr>
      <w:r w:rsidRPr="004B7AE1">
        <w:t xml:space="preserve">One of the ways of comparing </w:t>
      </w:r>
      <w:r w:rsidR="007007C5" w:rsidRPr="004B7AE1">
        <w:t>performance in different processors is by using</w:t>
      </w:r>
      <w:r w:rsidR="00333CA6" w:rsidRPr="004B7AE1">
        <w:t xml:space="preserve"> benchmark programs. </w:t>
      </w:r>
      <w:r w:rsidR="002A61B8" w:rsidRPr="004B7AE1">
        <w:t>For example, t</w:t>
      </w:r>
      <w:r w:rsidR="00333CA6" w:rsidRPr="004B7AE1">
        <w:t>here are 3 popular benchmarks, which are the Dhrystone, CoreMark, and SPEC</w:t>
      </w:r>
      <w:r w:rsidR="002E47C9" w:rsidRPr="004B7AE1">
        <w:t xml:space="preserve"> (by Standard Performance Evaluation Corporation)</w:t>
      </w:r>
      <w:r w:rsidR="00333CA6" w:rsidRPr="004B7AE1">
        <w:t>.</w:t>
      </w:r>
    </w:p>
    <w:p w14:paraId="2A16F77A" w14:textId="652714A3" w:rsidR="002A61B8" w:rsidRPr="004B7AE1" w:rsidRDefault="002A61B8" w:rsidP="003B6E38">
      <w:pPr>
        <w:ind w:left="720"/>
      </w:pPr>
      <w:proofErr w:type="gramStart"/>
      <w:r w:rsidRPr="004B7AE1">
        <w:t>Let’s</w:t>
      </w:r>
      <w:proofErr w:type="gramEnd"/>
      <w:r w:rsidRPr="004B7AE1">
        <w:t xml:space="preserve"> assume that we have a benchmark program that consists of the following:</w:t>
      </w:r>
    </w:p>
    <w:p w14:paraId="14F5B945" w14:textId="274FA5E1" w:rsidR="002A61B8" w:rsidRPr="004B7AE1" w:rsidRDefault="002A61B8" w:rsidP="006323E6">
      <w:pPr>
        <w:pStyle w:val="ListParagraph"/>
        <w:numPr>
          <w:ilvl w:val="0"/>
          <w:numId w:val="9"/>
        </w:numPr>
      </w:pPr>
      <w:r w:rsidRPr="004B7AE1">
        <w:t>25% loads</w:t>
      </w:r>
    </w:p>
    <w:p w14:paraId="740F7CEC" w14:textId="059AE47E" w:rsidR="002A61B8" w:rsidRPr="004B7AE1" w:rsidRDefault="002A61B8" w:rsidP="006323E6">
      <w:pPr>
        <w:pStyle w:val="ListParagraph"/>
        <w:numPr>
          <w:ilvl w:val="0"/>
          <w:numId w:val="9"/>
        </w:numPr>
      </w:pPr>
      <w:r w:rsidRPr="004B7AE1">
        <w:t>10% stores</w:t>
      </w:r>
    </w:p>
    <w:p w14:paraId="223C5997" w14:textId="1D4BB111" w:rsidR="002A61B8" w:rsidRPr="004B7AE1" w:rsidRDefault="002A61B8" w:rsidP="006323E6">
      <w:pPr>
        <w:pStyle w:val="ListParagraph"/>
        <w:numPr>
          <w:ilvl w:val="0"/>
          <w:numId w:val="9"/>
        </w:numPr>
      </w:pPr>
      <w:r w:rsidRPr="004B7AE1">
        <w:t>13% branches</w:t>
      </w:r>
      <w:r w:rsidR="004C272F" w:rsidRPr="004B7AE1">
        <w:t xml:space="preserve">, of which </w:t>
      </w:r>
      <w:r w:rsidR="005C520B" w:rsidRPr="004B7AE1">
        <w:t>4</w:t>
      </w:r>
      <w:r w:rsidR="004C272F" w:rsidRPr="004B7AE1">
        <w:t>0% of the branches are taken</w:t>
      </w:r>
    </w:p>
    <w:p w14:paraId="04BE2374" w14:textId="7DD61ED9" w:rsidR="006E71CB" w:rsidRPr="004B7AE1" w:rsidRDefault="002A61B8" w:rsidP="006323E6">
      <w:pPr>
        <w:pStyle w:val="ListParagraph"/>
        <w:numPr>
          <w:ilvl w:val="0"/>
          <w:numId w:val="9"/>
        </w:numPr>
      </w:pPr>
      <w:r w:rsidRPr="004B7AE1">
        <w:t>5</w:t>
      </w:r>
      <w:r w:rsidR="00422F79" w:rsidRPr="004B7AE1">
        <w:t>2</w:t>
      </w:r>
      <w:r w:rsidRPr="004B7AE1">
        <w:t>% data processing instructions</w:t>
      </w:r>
      <w:r w:rsidR="0074088B" w:rsidRPr="004B7AE1">
        <w:t>, of which</w:t>
      </w:r>
      <w:r w:rsidR="006E71CB" w:rsidRPr="004B7AE1">
        <w:t>:</w:t>
      </w:r>
    </w:p>
    <w:p w14:paraId="1CBEF508" w14:textId="3199EFCD" w:rsidR="002A61B8" w:rsidRPr="004B7AE1" w:rsidRDefault="006E71CB" w:rsidP="006323E6">
      <w:pPr>
        <w:pStyle w:val="ListParagraph"/>
        <w:numPr>
          <w:ilvl w:val="1"/>
          <w:numId w:val="9"/>
        </w:numPr>
      </w:pPr>
      <w:r w:rsidRPr="004B7AE1">
        <w:t>2</w:t>
      </w:r>
      <w:r w:rsidR="0074088B" w:rsidRPr="004B7AE1">
        <w:t xml:space="preserve">0% of these data processing instructions </w:t>
      </w:r>
      <w:r w:rsidR="00AD32AC" w:rsidRPr="004B7AE1">
        <w:t>are followed by another data processing instruction that has dependence (requires a forwarding path)</w:t>
      </w:r>
    </w:p>
    <w:p w14:paraId="79914C6F" w14:textId="359B7B76" w:rsidR="00AD32AC" w:rsidRPr="004B7AE1" w:rsidRDefault="003F3A22" w:rsidP="006323E6">
      <w:pPr>
        <w:pStyle w:val="ListParagraph"/>
        <w:numPr>
          <w:ilvl w:val="1"/>
          <w:numId w:val="9"/>
        </w:numPr>
      </w:pPr>
      <w:r w:rsidRPr="004B7AE1">
        <w:t>3</w:t>
      </w:r>
      <w:r w:rsidR="00AD32AC" w:rsidRPr="004B7AE1">
        <w:t>0%</w:t>
      </w:r>
      <w:r w:rsidRPr="004B7AE1">
        <w:t xml:space="preserve"> of these data processing instructions are </w:t>
      </w:r>
      <w:r w:rsidR="00CF13A7" w:rsidRPr="004B7AE1">
        <w:t>preceded by a load instruction that it is dependent on.</w:t>
      </w:r>
    </w:p>
    <w:tbl>
      <w:tblPr>
        <w:tblStyle w:val="TableGridLight"/>
        <w:tblW w:w="8312" w:type="dxa"/>
        <w:tblInd w:w="706" w:type="dxa"/>
        <w:tblLook w:val="04A0" w:firstRow="1" w:lastRow="0" w:firstColumn="1" w:lastColumn="0" w:noHBand="0" w:noVBand="1"/>
      </w:tblPr>
      <w:tblGrid>
        <w:gridCol w:w="8312"/>
      </w:tblGrid>
      <w:tr w:rsidR="00A068BF" w:rsidRPr="004B7AE1" w14:paraId="5FE4620E" w14:textId="77777777" w:rsidTr="00A068BF">
        <w:tc>
          <w:tcPr>
            <w:tcW w:w="8312" w:type="dxa"/>
          </w:tcPr>
          <w:p w14:paraId="74A6BCAA" w14:textId="77777777" w:rsidR="007B5895" w:rsidRPr="004B7AE1" w:rsidRDefault="007B5895" w:rsidP="00A068BF"/>
          <w:p w14:paraId="4998072A" w14:textId="70F7FCB6" w:rsidR="007B5895" w:rsidRPr="004B7AE1" w:rsidRDefault="007B5895" w:rsidP="00A068BF">
            <w:r w:rsidRPr="004B7AE1">
              <w:t>Based on the data above:</w:t>
            </w:r>
          </w:p>
          <w:p w14:paraId="5FE754DC" w14:textId="18A0922D" w:rsidR="00A068BF" w:rsidRPr="004B7AE1" w:rsidRDefault="00A068BF" w:rsidP="00A068BF">
            <w:r w:rsidRPr="004B7AE1">
              <w:t xml:space="preserve">CPI of loads = </w:t>
            </w:r>
            <w:r w:rsidR="00CF13A7" w:rsidRPr="004B7AE1">
              <w:t>1</w:t>
            </w:r>
          </w:p>
          <w:p w14:paraId="0CC813C0" w14:textId="6314772D" w:rsidR="00DA5E83" w:rsidRPr="004B7AE1" w:rsidRDefault="00DA5E83" w:rsidP="00A068BF">
            <w:r w:rsidRPr="004B7AE1">
              <w:t>CPI of stores = 1</w:t>
            </w:r>
          </w:p>
          <w:p w14:paraId="48AF5DB4" w14:textId="4DCF7C0C" w:rsidR="00A068BF" w:rsidRPr="004B7AE1" w:rsidRDefault="00A068BF" w:rsidP="00A068BF">
            <w:r w:rsidRPr="004B7AE1">
              <w:t>CPI of branches = 0.6(1) + 0.4(number of cycle</w:t>
            </w:r>
            <w:r w:rsidR="00592A91" w:rsidRPr="004B7AE1">
              <w:t>s</w:t>
            </w:r>
            <w:r w:rsidRPr="004B7AE1">
              <w:t xml:space="preserve"> </w:t>
            </w:r>
            <w:r w:rsidR="00BB2574" w:rsidRPr="004B7AE1">
              <w:t>for branch</w:t>
            </w:r>
            <w:r w:rsidR="002563D7" w:rsidRPr="004B7AE1">
              <w:t xml:space="preserve"> to complete</w:t>
            </w:r>
            <w:r w:rsidRPr="004B7AE1">
              <w:t>)</w:t>
            </w:r>
          </w:p>
          <w:p w14:paraId="375EA481" w14:textId="674B3704" w:rsidR="00A068BF" w:rsidRPr="004B7AE1" w:rsidRDefault="007B5895" w:rsidP="00A068BF">
            <w:r w:rsidRPr="004B7AE1">
              <w:t xml:space="preserve">CPI </w:t>
            </w:r>
            <w:r w:rsidR="00A068BF" w:rsidRPr="004B7AE1">
              <w:t>of data processing instructions = 0.5</w:t>
            </w:r>
            <w:r w:rsidR="002563D7" w:rsidRPr="004B7AE1">
              <w:t>0</w:t>
            </w:r>
            <w:r w:rsidR="00A068BF" w:rsidRPr="004B7AE1">
              <w:t>(1) + 0.</w:t>
            </w:r>
            <w:r w:rsidR="002563D7" w:rsidRPr="004B7AE1">
              <w:t>2</w:t>
            </w:r>
            <w:r w:rsidR="00A068BF" w:rsidRPr="004B7AE1">
              <w:t>(number of cycle</w:t>
            </w:r>
            <w:r w:rsidR="00592A91" w:rsidRPr="004B7AE1">
              <w:t>s</w:t>
            </w:r>
            <w:r w:rsidR="001526B1" w:rsidRPr="004B7AE1">
              <w:t xml:space="preserve"> </w:t>
            </w:r>
            <w:r w:rsidR="0068065C" w:rsidRPr="004B7AE1">
              <w:t xml:space="preserve">needed </w:t>
            </w:r>
            <w:r w:rsidR="001526B1" w:rsidRPr="004B7AE1">
              <w:t>when there is data dependence</w:t>
            </w:r>
            <w:r w:rsidR="00A068BF" w:rsidRPr="004B7AE1">
              <w:t>)</w:t>
            </w:r>
            <w:r w:rsidR="00E468F7" w:rsidRPr="004B7AE1">
              <w:t xml:space="preserve"> + 0.3(number of cycles needed </w:t>
            </w:r>
            <w:r w:rsidR="001526B1" w:rsidRPr="004B7AE1">
              <w:t>when there is load-use data dependence/</w:t>
            </w:r>
            <w:r w:rsidR="00E468F7" w:rsidRPr="004B7AE1">
              <w:t>to stall loads)</w:t>
            </w:r>
          </w:p>
          <w:p w14:paraId="714022DC" w14:textId="77777777" w:rsidR="007B5895" w:rsidRPr="004B7AE1" w:rsidRDefault="007B5895" w:rsidP="00A068BF"/>
          <w:p w14:paraId="5F974F0B" w14:textId="28DC25BA" w:rsidR="0066776A" w:rsidRPr="004B7AE1" w:rsidRDefault="007B5895" w:rsidP="007B5895">
            <w:r w:rsidRPr="004B7AE1">
              <w:t>Average CPI</w:t>
            </w:r>
          </w:p>
          <w:p w14:paraId="44865858" w14:textId="20A00B77" w:rsidR="007B5895" w:rsidRPr="004B7AE1" w:rsidRDefault="007B5895" w:rsidP="007B5895">
            <w:r w:rsidRPr="004B7AE1">
              <w:t>= sum of (</w:t>
            </w:r>
            <w:r w:rsidR="001A18F3" w:rsidRPr="004B7AE1">
              <w:t xml:space="preserve">fraction of time that instruction is used </w:t>
            </w:r>
            <w:r w:rsidR="00F01E6B" w:rsidRPr="004B7AE1">
              <w:rPr>
                <w:rFonts w:cs="Calibri"/>
              </w:rPr>
              <w:t>×</w:t>
            </w:r>
            <w:r w:rsidR="001A18F3" w:rsidRPr="004B7AE1">
              <w:t xml:space="preserve"> </w:t>
            </w:r>
            <w:r w:rsidRPr="004B7AE1">
              <w:t>CPI for instruction type).</w:t>
            </w:r>
          </w:p>
          <w:p w14:paraId="4C62223F" w14:textId="4402F094" w:rsidR="0066776A" w:rsidRPr="004B7AE1" w:rsidRDefault="0066776A" w:rsidP="007B5895">
            <w:r w:rsidRPr="004B7AE1">
              <w:t>= 0.25(CPI of loads) + 0.1(CPI of stores) + 0.13(CPI of branches)</w:t>
            </w:r>
            <w:r w:rsidR="001A18F3" w:rsidRPr="004B7AE1">
              <w:t xml:space="preserve"> + 0.52(CPI of data processing instructions).</w:t>
            </w:r>
          </w:p>
          <w:p w14:paraId="10A6890D" w14:textId="44D9C3FA" w:rsidR="007B5895" w:rsidRPr="004B7AE1" w:rsidRDefault="007B5895" w:rsidP="00A068BF"/>
        </w:tc>
      </w:tr>
    </w:tbl>
    <w:p w14:paraId="2A12637C" w14:textId="77777777" w:rsidR="003B6E38" w:rsidRPr="004B7AE1" w:rsidRDefault="003B6E38" w:rsidP="003B6E38">
      <w:pPr>
        <w:ind w:left="720"/>
      </w:pPr>
    </w:p>
    <w:p w14:paraId="6764C56E" w14:textId="731DFED8" w:rsidR="000B0EF1" w:rsidRPr="004B7AE1" w:rsidRDefault="000B0EF1" w:rsidP="006323E6">
      <w:pPr>
        <w:pStyle w:val="ListParagraph"/>
        <w:numPr>
          <w:ilvl w:val="0"/>
          <w:numId w:val="7"/>
        </w:numPr>
      </w:pPr>
      <w:r w:rsidRPr="004B7AE1">
        <w:t xml:space="preserve">Determine the </w:t>
      </w:r>
      <w:r w:rsidR="00682E01" w:rsidRPr="004B7AE1">
        <w:t xml:space="preserve">average </w:t>
      </w:r>
      <w:r w:rsidRPr="004B7AE1">
        <w:t xml:space="preserve">CPI for </w:t>
      </w:r>
      <w:r w:rsidR="002727A0" w:rsidRPr="004B7AE1">
        <w:t xml:space="preserve">this benchmark in a single-cycle </w:t>
      </w:r>
      <w:r w:rsidR="00650A79" w:rsidRPr="004B7AE1">
        <w:t>Arm Education Core</w:t>
      </w:r>
      <w:r w:rsidR="002727A0" w:rsidRPr="004B7AE1">
        <w:t>.</w:t>
      </w:r>
    </w:p>
    <w:p w14:paraId="6C293DCE" w14:textId="4B14A6AB" w:rsidR="003329A1" w:rsidRDefault="003329A1">
      <w:pPr>
        <w:rPr>
          <w:color w:val="FF0000"/>
        </w:rPr>
      </w:pPr>
      <w:r>
        <w:rPr>
          <w:color w:val="FF0000"/>
        </w:rPr>
        <w:br w:type="page"/>
      </w:r>
    </w:p>
    <w:p w14:paraId="316A9205" w14:textId="50FF3890" w:rsidR="002727A0" w:rsidRPr="004B7AE1" w:rsidRDefault="006A52F6" w:rsidP="006323E6">
      <w:pPr>
        <w:pStyle w:val="ListParagraph"/>
        <w:numPr>
          <w:ilvl w:val="0"/>
          <w:numId w:val="7"/>
        </w:numPr>
      </w:pPr>
      <w:r w:rsidRPr="004B7AE1">
        <w:lastRenderedPageBreak/>
        <w:t xml:space="preserve">Determine the </w:t>
      </w:r>
      <w:r w:rsidR="00682E01" w:rsidRPr="004B7AE1">
        <w:t xml:space="preserve">average </w:t>
      </w:r>
      <w:r w:rsidRPr="004B7AE1">
        <w:t xml:space="preserve">CPI for this benchmark in the simple pipelined </w:t>
      </w:r>
      <w:r w:rsidR="00650A79" w:rsidRPr="004B7AE1">
        <w:t>Arm Education Core</w:t>
      </w:r>
      <w:r w:rsidRPr="004B7AE1">
        <w:t xml:space="preserve"> in Lab 4</w:t>
      </w:r>
      <w:r w:rsidR="00C71F73" w:rsidRPr="004B7AE1">
        <w:t xml:space="preserve"> (</w:t>
      </w:r>
      <w:r w:rsidR="00D75E0B" w:rsidRPr="004B7AE1">
        <w:t>no</w:t>
      </w:r>
      <w:r w:rsidR="00C71F73" w:rsidRPr="004B7AE1">
        <w:t xml:space="preserve"> forwarding path)</w:t>
      </w:r>
      <w:r w:rsidRPr="004B7AE1">
        <w:t xml:space="preserve">. </w:t>
      </w:r>
      <w:r w:rsidR="009F32BF" w:rsidRPr="004B7AE1">
        <w:br/>
      </w:r>
      <w:r w:rsidR="009B2B1E" w:rsidRPr="004B7AE1">
        <w:t xml:space="preserve">Assuming there is no forwarding path and </w:t>
      </w:r>
      <w:r w:rsidR="003D5AFC" w:rsidRPr="004B7AE1">
        <w:t>you can only get the correct results by introducing NOPs in the code</w:t>
      </w:r>
      <w:r w:rsidR="002126F6" w:rsidRPr="004B7AE1">
        <w:t xml:space="preserve">, the CPI is </w:t>
      </w:r>
      <w:r w:rsidR="00F835C8">
        <w:t>therefore</w:t>
      </w:r>
      <w:r w:rsidR="002126F6" w:rsidRPr="004B7AE1">
        <w:t>:</w:t>
      </w:r>
    </w:p>
    <w:p w14:paraId="5083E011" w14:textId="7ED7652F" w:rsidR="003D5AFC" w:rsidRPr="004B7AE1" w:rsidRDefault="003D5AFC" w:rsidP="003D5AFC">
      <w:pPr>
        <w:ind w:left="1080"/>
      </w:pPr>
      <w:r w:rsidRPr="004B7AE1">
        <w:t>CPI of branches = 0.6(1) + 0.4(</w:t>
      </w:r>
      <w:r w:rsidR="007837B0" w:rsidRPr="004B7AE1">
        <w:t>1+2</w:t>
      </w:r>
      <w:r w:rsidRPr="004B7AE1">
        <w:t>)</w:t>
      </w:r>
      <w:r w:rsidR="00A2025A" w:rsidRPr="004B7AE1">
        <w:t xml:space="preserve"> = </w:t>
      </w:r>
      <w:r w:rsidR="00FE167C" w:rsidRPr="004B7AE1">
        <w:t>1.8</w:t>
      </w:r>
    </w:p>
    <w:p w14:paraId="20712853" w14:textId="05A64ED7" w:rsidR="007E4192" w:rsidRPr="004B7AE1" w:rsidRDefault="007E4192" w:rsidP="003D5AFC">
      <w:pPr>
        <w:spacing w:after="0" w:line="240" w:lineRule="auto"/>
        <w:ind w:left="1080"/>
      </w:pPr>
      <w:r w:rsidRPr="004B7AE1">
        <w:t xml:space="preserve">CPI of </w:t>
      </w:r>
      <w:r w:rsidR="002B67B7" w:rsidRPr="004B7AE1">
        <w:t>data processing of instructions = 0.50(1) + 0.2(</w:t>
      </w:r>
      <w:r w:rsidR="007837B0" w:rsidRPr="004B7AE1">
        <w:t>1+3NOPs</w:t>
      </w:r>
      <w:r w:rsidR="002B67B7" w:rsidRPr="004B7AE1">
        <w:t>) + 0.3(</w:t>
      </w:r>
      <w:r w:rsidR="007837B0" w:rsidRPr="004B7AE1">
        <w:t>1+</w:t>
      </w:r>
      <w:r w:rsidR="00491C6D" w:rsidRPr="004B7AE1">
        <w:t>3</w:t>
      </w:r>
      <w:r w:rsidR="007837B0" w:rsidRPr="004B7AE1">
        <w:t>NOPs</w:t>
      </w:r>
      <w:r w:rsidR="002B67B7" w:rsidRPr="004B7AE1">
        <w:t>)</w:t>
      </w:r>
      <w:r w:rsidR="00A2025A" w:rsidRPr="004B7AE1">
        <w:t xml:space="preserve"> = </w:t>
      </w:r>
      <w:r w:rsidR="00FE167C" w:rsidRPr="004B7AE1">
        <w:t>2.</w:t>
      </w:r>
      <w:r w:rsidR="00813D35" w:rsidRPr="004B7AE1">
        <w:t>5</w:t>
      </w:r>
    </w:p>
    <w:p w14:paraId="2CDB43A6" w14:textId="6E37CFC1" w:rsidR="003D5AFC" w:rsidRPr="004B7AE1" w:rsidRDefault="003D5AFC" w:rsidP="003D5AFC">
      <w:pPr>
        <w:pStyle w:val="ListParagraph"/>
        <w:ind w:left="1080"/>
      </w:pPr>
    </w:p>
    <w:p w14:paraId="10C33617" w14:textId="77777777" w:rsidR="001A18F3" w:rsidRPr="004B7AE1" w:rsidRDefault="001A18F3" w:rsidP="001A18F3">
      <w:pPr>
        <w:pStyle w:val="ListParagraph"/>
        <w:ind w:left="1080"/>
      </w:pPr>
    </w:p>
    <w:p w14:paraId="7E8E2FBA" w14:textId="4B3B600A" w:rsidR="00E212D7" w:rsidRPr="004B7AE1" w:rsidRDefault="00E212D7" w:rsidP="00E212D7">
      <w:pPr>
        <w:spacing w:after="0" w:line="240" w:lineRule="auto"/>
        <w:ind w:left="1080"/>
        <w:rPr>
          <w:color w:val="FF0000"/>
        </w:rPr>
      </w:pPr>
    </w:p>
    <w:p w14:paraId="0CFC8BFF" w14:textId="24554D0A" w:rsidR="006C225A" w:rsidRPr="004B7AE1" w:rsidRDefault="006C225A" w:rsidP="006C225A">
      <w:pPr>
        <w:pStyle w:val="ListParagraph"/>
      </w:pPr>
    </w:p>
    <w:p w14:paraId="77792FC7" w14:textId="77777777" w:rsidR="003B6E38" w:rsidRPr="004B7AE1" w:rsidRDefault="003B6E38" w:rsidP="006C225A">
      <w:pPr>
        <w:pStyle w:val="ListParagraph"/>
      </w:pPr>
    </w:p>
    <w:p w14:paraId="2CB5245B" w14:textId="6A29C16E" w:rsidR="006C225A" w:rsidRPr="004B7AE1" w:rsidRDefault="006C225A" w:rsidP="006323E6">
      <w:pPr>
        <w:pStyle w:val="ListParagraph"/>
        <w:numPr>
          <w:ilvl w:val="0"/>
          <w:numId w:val="7"/>
        </w:numPr>
      </w:pPr>
      <w:r w:rsidRPr="004B7AE1">
        <w:t xml:space="preserve">Determine the average CPI for this benchmark in the complete pipelined </w:t>
      </w:r>
      <w:r w:rsidR="00650A79" w:rsidRPr="004B7AE1">
        <w:t>Arm Education Core</w:t>
      </w:r>
      <w:r w:rsidRPr="004B7AE1">
        <w:t xml:space="preserve"> (with forwarding paths, stalls</w:t>
      </w:r>
      <w:r w:rsidR="00836371" w:rsidRPr="004B7AE1">
        <w:t>,</w:t>
      </w:r>
      <w:r w:rsidRPr="004B7AE1">
        <w:t xml:space="preserve"> and branch bubbles).</w:t>
      </w:r>
    </w:p>
    <w:p w14:paraId="26EF7654" w14:textId="23F9E536" w:rsidR="00D539B0" w:rsidRPr="004B7AE1" w:rsidRDefault="00D539B0" w:rsidP="00D539B0">
      <w:pPr>
        <w:ind w:left="1080"/>
      </w:pPr>
      <w:r w:rsidRPr="004B7AE1">
        <w:t>CPI of branches = 0.6(1) + 0.4(</w:t>
      </w:r>
      <w:r w:rsidR="00EE61B8" w:rsidRPr="004B7AE1">
        <w:t>1+2NOPs</w:t>
      </w:r>
      <w:r w:rsidRPr="004B7AE1">
        <w:t>) = 1.8</w:t>
      </w:r>
    </w:p>
    <w:p w14:paraId="4B9B38B3" w14:textId="5641440E" w:rsidR="00D539B0" w:rsidRPr="004B7AE1" w:rsidRDefault="00D539B0" w:rsidP="00D539B0">
      <w:pPr>
        <w:spacing w:after="0" w:line="240" w:lineRule="auto"/>
        <w:ind w:left="1080"/>
      </w:pPr>
      <w:r w:rsidRPr="004B7AE1">
        <w:t>CPI of data processing of instructions = 0.50(1) + 0.2(</w:t>
      </w:r>
      <w:r w:rsidR="0054632D" w:rsidRPr="004B7AE1">
        <w:t>1</w:t>
      </w:r>
      <w:r w:rsidRPr="004B7AE1">
        <w:t>) + 0.3(</w:t>
      </w:r>
      <w:r w:rsidR="0054632D" w:rsidRPr="004B7AE1">
        <w:t>2</w:t>
      </w:r>
      <w:r w:rsidRPr="004B7AE1">
        <w:t xml:space="preserve">) = </w:t>
      </w:r>
      <w:r w:rsidR="007837B0" w:rsidRPr="004B7AE1">
        <w:t>1.3</w:t>
      </w:r>
    </w:p>
    <w:p w14:paraId="7A8778CB" w14:textId="7E350C82" w:rsidR="007837B0" w:rsidRPr="004B7AE1" w:rsidRDefault="007837B0" w:rsidP="007837B0">
      <w:pPr>
        <w:spacing w:after="0" w:line="240" w:lineRule="auto"/>
        <w:ind w:left="1080"/>
        <w:rPr>
          <w:color w:val="FF0000"/>
        </w:rPr>
      </w:pPr>
    </w:p>
    <w:p w14:paraId="29E71F94" w14:textId="568A478B" w:rsidR="003B6E38" w:rsidRDefault="003B6E38" w:rsidP="00D40986">
      <w:pPr>
        <w:pStyle w:val="ListParagraph"/>
      </w:pPr>
    </w:p>
    <w:p w14:paraId="11E778BD" w14:textId="780FAAF2" w:rsidR="003329A1" w:rsidRDefault="003329A1" w:rsidP="00D40986">
      <w:pPr>
        <w:pStyle w:val="ListParagraph"/>
      </w:pPr>
    </w:p>
    <w:p w14:paraId="0C1E0047" w14:textId="75FD48BB" w:rsidR="003329A1" w:rsidRDefault="003329A1" w:rsidP="00D40986">
      <w:pPr>
        <w:pStyle w:val="ListParagraph"/>
      </w:pPr>
    </w:p>
    <w:p w14:paraId="10DC1CD5" w14:textId="77777777" w:rsidR="003329A1" w:rsidRPr="004B7AE1" w:rsidRDefault="003329A1" w:rsidP="00D40986">
      <w:pPr>
        <w:pStyle w:val="ListParagraph"/>
      </w:pPr>
    </w:p>
    <w:p w14:paraId="3DA06EA5" w14:textId="0451498A" w:rsidR="00B25A78" w:rsidRPr="004B7AE1" w:rsidRDefault="00E60ED3" w:rsidP="006323E6">
      <w:pPr>
        <w:pStyle w:val="ListParagraph"/>
        <w:numPr>
          <w:ilvl w:val="0"/>
          <w:numId w:val="7"/>
        </w:numPr>
      </w:pPr>
      <w:r w:rsidRPr="004B7AE1">
        <w:t xml:space="preserve">Assume that the </w:t>
      </w:r>
      <w:r w:rsidRPr="004B7AE1">
        <w:rPr>
          <w:rStyle w:val="MyCodeChar"/>
        </w:rPr>
        <w:t>mem</w:t>
      </w:r>
      <w:r w:rsidR="005A788B" w:rsidRPr="004B7AE1">
        <w:rPr>
          <w:rStyle w:val="MyCodeChar"/>
        </w:rPr>
        <w:t>_clk</w:t>
      </w:r>
      <w:r w:rsidR="005A788B" w:rsidRPr="004B7AE1">
        <w:t xml:space="preserve"> is running at 10</w:t>
      </w:r>
      <m:oMath>
        <m:r>
          <w:rPr>
            <w:rFonts w:ascii="Cambria Math" w:hAnsi="Cambria Math"/>
          </w:rPr>
          <m:t>μ</m:t>
        </m:r>
      </m:oMath>
      <w:r w:rsidR="005A788B" w:rsidRPr="004B7AE1">
        <w:t>s per clock cycle. As seen in the previous labs</w:t>
      </w:r>
      <w:r w:rsidR="00763B23" w:rsidRPr="004B7AE1">
        <w:t>’s simulation</w:t>
      </w:r>
      <w:r w:rsidR="005A788B" w:rsidRPr="004B7AE1">
        <w:t>, the</w:t>
      </w:r>
      <w:r w:rsidR="00384A61" w:rsidRPr="004B7AE1">
        <w:t xml:space="preserve"> single-cycle </w:t>
      </w:r>
      <w:r w:rsidR="00650A79" w:rsidRPr="004B7AE1">
        <w:t>Arm Education Core</w:t>
      </w:r>
      <w:r w:rsidR="00384A61" w:rsidRPr="004B7AE1">
        <w:t xml:space="preserve"> minimum </w:t>
      </w:r>
      <w:r w:rsidR="00BC4422" w:rsidRPr="004B7AE1">
        <w:rPr>
          <w:rStyle w:val="MyCodeChar"/>
        </w:rPr>
        <w:t>core_clk</w:t>
      </w:r>
      <w:r w:rsidR="00BC4422" w:rsidRPr="004B7AE1">
        <w:t xml:space="preserve"> </w:t>
      </w:r>
      <w:r w:rsidR="00384A61" w:rsidRPr="004B7AE1">
        <w:t xml:space="preserve">cycle period needs to be </w:t>
      </w:r>
      <w:r w:rsidR="00232F8E" w:rsidRPr="004B7AE1">
        <w:t>2</w:t>
      </w:r>
      <w:r w:rsidR="00384A61" w:rsidRPr="004B7AE1">
        <w:t xml:space="preserve"> times the </w:t>
      </w:r>
      <w:r w:rsidR="005A788B" w:rsidRPr="004B7AE1">
        <w:rPr>
          <w:rStyle w:val="MyCodeChar"/>
        </w:rPr>
        <w:t>mem_</w:t>
      </w:r>
      <w:r w:rsidR="001A7A0B" w:rsidRPr="004B7AE1">
        <w:rPr>
          <w:rStyle w:val="MyCodeChar"/>
        </w:rPr>
        <w:t>clk</w:t>
      </w:r>
      <w:r w:rsidR="005A788B" w:rsidRPr="004B7AE1">
        <w:t xml:space="preserve"> </w:t>
      </w:r>
      <w:proofErr w:type="gramStart"/>
      <w:r w:rsidR="005A788B" w:rsidRPr="004B7AE1">
        <w:t>in order to</w:t>
      </w:r>
      <w:proofErr w:type="gramEnd"/>
      <w:r w:rsidR="005A788B" w:rsidRPr="004B7AE1">
        <w:t xml:space="preserve"> function</w:t>
      </w:r>
      <w:r w:rsidR="00BC4422" w:rsidRPr="004B7AE1">
        <w:t xml:space="preserve"> correctly</w:t>
      </w:r>
      <w:r w:rsidR="005A788B" w:rsidRPr="004B7AE1">
        <w:t>.</w:t>
      </w:r>
      <w:r w:rsidR="001A7A0B" w:rsidRPr="004B7AE1">
        <w:t xml:space="preserve"> On the other hand, the pipelined </w:t>
      </w:r>
      <w:r w:rsidR="00650A79" w:rsidRPr="004B7AE1">
        <w:t>Arm Education Core</w:t>
      </w:r>
      <w:r w:rsidR="001A7A0B" w:rsidRPr="004B7AE1">
        <w:t xml:space="preserve"> can perform at the same speed as </w:t>
      </w:r>
      <w:r w:rsidR="001A7A0B" w:rsidRPr="004B7AE1">
        <w:rPr>
          <w:rStyle w:val="MyCodeChar"/>
        </w:rPr>
        <w:t>mem_clk</w:t>
      </w:r>
      <w:r w:rsidR="001A7A0B" w:rsidRPr="004B7AE1">
        <w:t xml:space="preserve">. </w:t>
      </w:r>
      <w:r w:rsidR="00BC4422" w:rsidRPr="004B7AE1">
        <w:br/>
        <w:t xml:space="preserve">Based on these assumptions, calculate the </w:t>
      </w:r>
      <w:r w:rsidR="00D725E8" w:rsidRPr="004B7AE1">
        <w:t xml:space="preserve">average </w:t>
      </w:r>
      <w:r w:rsidR="00BC4422" w:rsidRPr="004B7AE1">
        <w:t xml:space="preserve">execution time for </w:t>
      </w:r>
      <w:r w:rsidR="00216DB5" w:rsidRPr="004B7AE1">
        <w:t>the</w:t>
      </w:r>
      <w:r w:rsidR="00B25A78" w:rsidRPr="004B7AE1">
        <w:t>:</w:t>
      </w:r>
    </w:p>
    <w:p w14:paraId="27AB1626" w14:textId="26399668" w:rsidR="00B25A78" w:rsidRPr="004B7AE1" w:rsidRDefault="00216DB5" w:rsidP="006323E6">
      <w:pPr>
        <w:pStyle w:val="ListParagraph"/>
        <w:numPr>
          <w:ilvl w:val="1"/>
          <w:numId w:val="7"/>
        </w:numPr>
      </w:pPr>
      <w:r w:rsidRPr="004B7AE1">
        <w:t xml:space="preserve">single-cycle </w:t>
      </w:r>
      <w:r w:rsidR="00650A79" w:rsidRPr="004B7AE1">
        <w:t>Arm Education Core</w:t>
      </w:r>
      <w:r w:rsidRPr="004B7AE1">
        <w:t xml:space="preserve"> </w:t>
      </w:r>
    </w:p>
    <w:p w14:paraId="0ACC6D88" w14:textId="5C1D5A56" w:rsidR="00B25A78" w:rsidRPr="004B7AE1" w:rsidRDefault="00216DB5" w:rsidP="006323E6">
      <w:pPr>
        <w:pStyle w:val="ListParagraph"/>
        <w:numPr>
          <w:ilvl w:val="1"/>
          <w:numId w:val="7"/>
        </w:numPr>
      </w:pPr>
      <w:r w:rsidRPr="004B7AE1">
        <w:t>pipelined</w:t>
      </w:r>
      <w:r w:rsidR="00B25A78" w:rsidRPr="004B7AE1">
        <w:t xml:space="preserve"> </w:t>
      </w:r>
      <w:r w:rsidR="00650A79" w:rsidRPr="004B7AE1">
        <w:t>Arm Education Core</w:t>
      </w:r>
      <w:r w:rsidRPr="004B7AE1">
        <w:t xml:space="preserve"> with no forwarding path</w:t>
      </w:r>
      <w:r w:rsidR="00B25A78" w:rsidRPr="004B7AE1">
        <w:t xml:space="preserve">, </w:t>
      </w:r>
      <w:r w:rsidRPr="004B7AE1">
        <w:t>stalls</w:t>
      </w:r>
      <w:r w:rsidR="00102FC5" w:rsidRPr="004B7AE1">
        <w:t>,</w:t>
      </w:r>
      <w:r w:rsidR="00B25A78" w:rsidRPr="004B7AE1">
        <w:t xml:space="preserve"> or branch bubbles</w:t>
      </w:r>
      <w:r w:rsidRPr="004B7AE1">
        <w:t xml:space="preserve"> (Lab 4 version)</w:t>
      </w:r>
    </w:p>
    <w:p w14:paraId="7A943FE4" w14:textId="5EEE7FFC" w:rsidR="006C225A" w:rsidRPr="004B7AE1" w:rsidRDefault="00216DB5" w:rsidP="006323E6">
      <w:pPr>
        <w:pStyle w:val="ListParagraph"/>
        <w:numPr>
          <w:ilvl w:val="1"/>
          <w:numId w:val="7"/>
        </w:numPr>
      </w:pPr>
      <w:r w:rsidRPr="004B7AE1">
        <w:t xml:space="preserve">completed </w:t>
      </w:r>
      <w:r w:rsidR="00650A79" w:rsidRPr="004B7AE1">
        <w:t>Arm Education Core</w:t>
      </w:r>
      <w:r w:rsidRPr="004B7AE1">
        <w:t xml:space="preserve"> version.</w:t>
      </w:r>
    </w:p>
    <w:p w14:paraId="7C9CF342" w14:textId="6229D596" w:rsidR="0083454B" w:rsidRPr="004B7AE1" w:rsidRDefault="00D725E8" w:rsidP="004272D3">
      <w:pPr>
        <w:pStyle w:val="ListParagraph"/>
        <w:ind w:left="1080"/>
        <w:rPr>
          <w:color w:val="auto"/>
        </w:rPr>
      </w:pPr>
      <w:r w:rsidRPr="004B7AE1">
        <w:rPr>
          <w:color w:val="auto"/>
        </w:rPr>
        <w:t xml:space="preserve">Average </w:t>
      </w:r>
      <w:r w:rsidR="00216DB5" w:rsidRPr="004B7AE1">
        <w:rPr>
          <w:color w:val="auto"/>
        </w:rPr>
        <w:t xml:space="preserve">Execution time = </w:t>
      </w:r>
      <w:r w:rsidR="00B25A78" w:rsidRPr="004B7AE1">
        <w:rPr>
          <w:color w:val="auto"/>
        </w:rPr>
        <w:t xml:space="preserve">average </w:t>
      </w:r>
      <w:r w:rsidR="00216DB5" w:rsidRPr="004B7AE1">
        <w:rPr>
          <w:color w:val="auto"/>
        </w:rPr>
        <w:t xml:space="preserve">CPI </w:t>
      </w:r>
      <w:r w:rsidR="00D7582B" w:rsidRPr="004B7AE1">
        <w:rPr>
          <w:rFonts w:cs="Calibri"/>
          <w:color w:val="auto"/>
        </w:rPr>
        <w:t>×</w:t>
      </w:r>
      <w:r w:rsidR="00216DB5" w:rsidRPr="004B7AE1">
        <w:rPr>
          <w:color w:val="auto"/>
        </w:rPr>
        <w:t xml:space="preserve"> time.</w:t>
      </w:r>
    </w:p>
    <w:p w14:paraId="1EF9067C" w14:textId="77777777" w:rsidR="00216DB5" w:rsidRPr="004B7AE1" w:rsidRDefault="00216DB5" w:rsidP="004272D3">
      <w:pPr>
        <w:pStyle w:val="ListParagraph"/>
        <w:ind w:left="1080"/>
        <w:rPr>
          <w:color w:val="FF0000"/>
        </w:rPr>
      </w:pPr>
    </w:p>
    <w:p w14:paraId="1636D403" w14:textId="2F286919" w:rsidR="004272D3" w:rsidRPr="004B7AE1" w:rsidRDefault="004272D3" w:rsidP="004272D3">
      <w:pPr>
        <w:pStyle w:val="ListParagraph"/>
        <w:ind w:left="1080"/>
        <w:rPr>
          <w:color w:val="FF0000"/>
        </w:rPr>
      </w:pPr>
    </w:p>
    <w:p w14:paraId="57FD5387" w14:textId="77777777" w:rsidR="00025DE1" w:rsidRPr="004B7AE1" w:rsidRDefault="00025DE1" w:rsidP="004272D3">
      <w:pPr>
        <w:pStyle w:val="ListParagraph"/>
        <w:ind w:left="1080"/>
        <w:rPr>
          <w:rStyle w:val="MyCodeChar"/>
          <w:color w:val="FF0000"/>
        </w:rPr>
      </w:pPr>
    </w:p>
    <w:p w14:paraId="3840ECEB" w14:textId="2912A843" w:rsidR="00216DB5" w:rsidRDefault="00216DB5" w:rsidP="004272D3">
      <w:pPr>
        <w:pStyle w:val="ListParagraph"/>
        <w:ind w:left="1080"/>
        <w:rPr>
          <w:color w:val="FF0000"/>
        </w:rPr>
      </w:pPr>
    </w:p>
    <w:p w14:paraId="6794A791" w14:textId="77777777" w:rsidR="00025DE1" w:rsidRPr="004B7AE1" w:rsidRDefault="00025DE1" w:rsidP="004272D3">
      <w:pPr>
        <w:pStyle w:val="ListParagraph"/>
        <w:ind w:left="1080"/>
        <w:rPr>
          <w:rStyle w:val="MyCodeChar"/>
          <w:color w:val="FF0000"/>
        </w:rPr>
      </w:pPr>
    </w:p>
    <w:p w14:paraId="0174116E" w14:textId="4D16E150" w:rsidR="00710DA2" w:rsidRPr="004B7AE1" w:rsidRDefault="00710DA2" w:rsidP="004272D3">
      <w:pPr>
        <w:pStyle w:val="ListParagraph"/>
        <w:ind w:left="1080"/>
      </w:pPr>
    </w:p>
    <w:p w14:paraId="5208F022" w14:textId="0C3A391B" w:rsidR="00450468" w:rsidRPr="004B7AE1" w:rsidRDefault="007F6FFB" w:rsidP="006323E6">
      <w:pPr>
        <w:pStyle w:val="ListParagraph"/>
        <w:numPr>
          <w:ilvl w:val="0"/>
          <w:numId w:val="7"/>
        </w:numPr>
      </w:pPr>
      <w:r w:rsidRPr="004B7AE1">
        <w:t>Compare</w:t>
      </w:r>
      <w:r w:rsidR="00B31A35" w:rsidRPr="004B7AE1">
        <w:t xml:space="preserve"> </w:t>
      </w:r>
      <w:r w:rsidR="00450468" w:rsidRPr="004B7AE1">
        <w:t xml:space="preserve">the average CPI and execution time of all 3 </w:t>
      </w:r>
      <w:r w:rsidR="00650A79" w:rsidRPr="004B7AE1">
        <w:t>Arm Education Core</w:t>
      </w:r>
      <w:r w:rsidR="00450468" w:rsidRPr="004B7AE1">
        <w:t xml:space="preserve"> implementation</w:t>
      </w:r>
      <w:r w:rsidR="004D525A" w:rsidRPr="004B7AE1">
        <w:t>s</w:t>
      </w:r>
      <w:r w:rsidR="00926554" w:rsidRPr="004B7AE1">
        <w:t xml:space="preserve">. Explain and </w:t>
      </w:r>
      <w:r w:rsidR="001F240B" w:rsidRPr="004B7AE1">
        <w:t xml:space="preserve">discuss </w:t>
      </w:r>
      <w:r w:rsidR="00926554" w:rsidRPr="004B7AE1">
        <w:t xml:space="preserve">which implementation had the </w:t>
      </w:r>
      <w:r w:rsidR="00EA5726" w:rsidRPr="004B7AE1">
        <w:t>best and worst performance in terms of average execution time</w:t>
      </w:r>
      <w:r w:rsidR="004D20D8" w:rsidRPr="004B7AE1">
        <w:t>.</w:t>
      </w:r>
    </w:p>
    <w:p w14:paraId="4225A9E8" w14:textId="1481F4D0" w:rsidR="00433121" w:rsidRPr="004B7AE1" w:rsidRDefault="00433121">
      <w:r w:rsidRPr="004B7AE1">
        <w:br w:type="page"/>
      </w:r>
    </w:p>
    <w:p w14:paraId="417890E7" w14:textId="35125A2D" w:rsidR="00297ADE" w:rsidRPr="004B7AE1" w:rsidRDefault="00297ADE" w:rsidP="00D85174">
      <w:pPr>
        <w:pStyle w:val="Heading2"/>
      </w:pPr>
      <w:bookmarkStart w:id="30" w:name="_Toc44329996"/>
      <w:r w:rsidRPr="004B7AE1">
        <w:lastRenderedPageBreak/>
        <w:t>Synthesis</w:t>
      </w:r>
      <w:bookmarkEnd w:id="30"/>
    </w:p>
    <w:p w14:paraId="56D3890D" w14:textId="74849FC3" w:rsidR="0032460F" w:rsidRPr="004B7AE1" w:rsidRDefault="006728B2" w:rsidP="00433121">
      <w:r w:rsidRPr="004B7AE1">
        <w:t xml:space="preserve">When </w:t>
      </w:r>
      <w:r w:rsidR="00C476E0" w:rsidRPr="004B7AE1">
        <w:t>designing</w:t>
      </w:r>
      <w:r w:rsidRPr="004B7AE1">
        <w:t xml:space="preserve"> </w:t>
      </w:r>
      <w:r w:rsidR="009733A2" w:rsidRPr="004B7AE1">
        <w:t>a processor, the Power, Performance, and Area</w:t>
      </w:r>
      <w:r w:rsidR="004F059A" w:rsidRPr="004B7AE1">
        <w:t xml:space="preserve"> (PPA)</w:t>
      </w:r>
      <w:r w:rsidR="009733A2" w:rsidRPr="004B7AE1">
        <w:t xml:space="preserve"> </w:t>
      </w:r>
      <w:r w:rsidR="004C0987" w:rsidRPr="004B7AE1">
        <w:t>are factors that need to be considered</w:t>
      </w:r>
      <w:r w:rsidR="003537B8" w:rsidRPr="004B7AE1">
        <w:t xml:space="preserve"> and delicately balanced. </w:t>
      </w:r>
      <w:r w:rsidR="0032460F" w:rsidRPr="004B7AE1">
        <w:t>In the previous exercise, we estimated the performance of the 3 types of Arm Education Core in terms of execution time.</w:t>
      </w:r>
    </w:p>
    <w:p w14:paraId="0EB9C821" w14:textId="27C9C2B6" w:rsidR="0091236B" w:rsidRPr="004B7AE1" w:rsidRDefault="0032460F" w:rsidP="0091236B">
      <w:r w:rsidRPr="004B7AE1">
        <w:t xml:space="preserve">Power and Area </w:t>
      </w:r>
      <w:r w:rsidR="00736F0F" w:rsidRPr="004B7AE1">
        <w:t>are</w:t>
      </w:r>
      <w:r w:rsidR="00B23528" w:rsidRPr="004B7AE1">
        <w:t xml:space="preserve"> better estimated when using an </w:t>
      </w:r>
      <w:r w:rsidR="009A0E72" w:rsidRPr="004B7AE1">
        <w:rPr>
          <w:i/>
          <w:iCs/>
        </w:rPr>
        <w:t>Ap</w:t>
      </w:r>
      <w:r w:rsidR="000255E3" w:rsidRPr="004B7AE1">
        <w:rPr>
          <w:i/>
          <w:iCs/>
        </w:rPr>
        <w:t>plication Specific Integration Circui</w:t>
      </w:r>
      <w:r w:rsidR="000255E3" w:rsidRPr="004B7AE1">
        <w:t>t (</w:t>
      </w:r>
      <w:r w:rsidR="00B23528" w:rsidRPr="004B7AE1">
        <w:t>ASIC</w:t>
      </w:r>
      <w:r w:rsidR="000255E3" w:rsidRPr="004B7AE1">
        <w:t>)</w:t>
      </w:r>
      <w:r w:rsidR="00B23528" w:rsidRPr="004B7AE1">
        <w:t xml:space="preserve"> </w:t>
      </w:r>
      <w:r w:rsidR="00E7656F" w:rsidRPr="004B7AE1">
        <w:t>design flow</w:t>
      </w:r>
      <w:r w:rsidR="00C37467" w:rsidRPr="004B7AE1">
        <w:t>, which will require EDA tools and component libraries.</w:t>
      </w:r>
      <w:r w:rsidR="00E7656F" w:rsidRPr="004B7AE1">
        <w:t xml:space="preserve"> In this exercise, </w:t>
      </w:r>
      <w:r w:rsidR="0072590A" w:rsidRPr="004B7AE1">
        <w:t>we</w:t>
      </w:r>
      <w:r w:rsidR="0091236B" w:rsidRPr="004B7AE1">
        <w:t xml:space="preserve"> will generate a synthesis and implementation report to get a</w:t>
      </w:r>
      <w:r w:rsidR="00FB3369" w:rsidRPr="004B7AE1">
        <w:t xml:space="preserve"> rough</w:t>
      </w:r>
      <w:r w:rsidR="0091236B" w:rsidRPr="004B7AE1">
        <w:t xml:space="preserve"> idea of the impact of the 3 microarchitecture types on Power and Area using </w:t>
      </w:r>
      <w:r w:rsidR="00646A66" w:rsidRPr="004B7AE1">
        <w:t>an FPGA flow</w:t>
      </w:r>
      <w:r w:rsidR="0091236B" w:rsidRPr="004B7AE1">
        <w:t xml:space="preserve">. </w:t>
      </w:r>
      <w:r w:rsidR="00E7656F" w:rsidRPr="004B7AE1">
        <w:t xml:space="preserve">Estimating </w:t>
      </w:r>
      <w:r w:rsidR="006803C8" w:rsidRPr="004B7AE1">
        <w:t>Area</w:t>
      </w:r>
      <w:r w:rsidR="00E7656F" w:rsidRPr="004B7AE1">
        <w:t xml:space="preserve"> using FPGA is not accurate</w:t>
      </w:r>
      <w:r w:rsidR="009D48AC" w:rsidRPr="004B7AE1">
        <w:t>;</w:t>
      </w:r>
      <w:r w:rsidR="00E7656F" w:rsidRPr="004B7AE1">
        <w:t xml:space="preserve"> therefore, in this exercise, we will aim to get a ball</w:t>
      </w:r>
      <w:r w:rsidR="009A315D" w:rsidRPr="004B7AE1">
        <w:t>park estimate</w:t>
      </w:r>
      <w:r w:rsidR="00E7656F" w:rsidRPr="004B7AE1">
        <w:t xml:space="preserve"> by </w:t>
      </w:r>
      <w:r w:rsidR="00A373BB" w:rsidRPr="004B7AE1">
        <w:t>observing</w:t>
      </w:r>
      <w:r w:rsidR="00E7656F" w:rsidRPr="004B7AE1">
        <w:t xml:space="preserve"> the </w:t>
      </w:r>
      <w:r w:rsidR="00A373BB" w:rsidRPr="004B7AE1">
        <w:t>percentage</w:t>
      </w:r>
      <w:r w:rsidR="00E7656F" w:rsidRPr="004B7AE1">
        <w:t xml:space="preserve"> of </w:t>
      </w:r>
      <w:r w:rsidR="00906DC7" w:rsidRPr="004B7AE1">
        <w:t xml:space="preserve">resource utilization, such as </w:t>
      </w:r>
      <w:r w:rsidR="00312D31" w:rsidRPr="004B7AE1">
        <w:t>flip</w:t>
      </w:r>
      <w:r w:rsidR="009D48AC" w:rsidRPr="004B7AE1">
        <w:t>-</w:t>
      </w:r>
      <w:r w:rsidR="00312D31" w:rsidRPr="004B7AE1">
        <w:t>flops</w:t>
      </w:r>
      <w:r w:rsidR="003C0717" w:rsidRPr="004B7AE1">
        <w:t xml:space="preserve"> and LUTs</w:t>
      </w:r>
      <w:r w:rsidR="00906DC7" w:rsidRPr="004B7AE1">
        <w:t>.</w:t>
      </w:r>
      <w:r w:rsidR="0091236B" w:rsidRPr="004B7AE1">
        <w:t xml:space="preserve"> Do bear in mind that you will need to </w:t>
      </w:r>
      <w:proofErr w:type="gramStart"/>
      <w:r w:rsidR="0091236B" w:rsidRPr="004B7AE1">
        <w:t>take into account</w:t>
      </w:r>
      <w:proofErr w:type="gramEnd"/>
      <w:r w:rsidR="0091236B" w:rsidRPr="004B7AE1">
        <w:t xml:space="preserve"> of each target (FPGA, CMOS, etc.)</w:t>
      </w:r>
      <w:r w:rsidR="00A275C6" w:rsidRPr="004B7AE1">
        <w:t>,</w:t>
      </w:r>
      <w:r w:rsidR="0091236B" w:rsidRPr="004B7AE1">
        <w:t xml:space="preserve"> and one design may fit a target technology better than another.</w:t>
      </w:r>
    </w:p>
    <w:p w14:paraId="2B32F250" w14:textId="1A5A9C22" w:rsidR="00576968" w:rsidRPr="004B7AE1" w:rsidRDefault="00476C89" w:rsidP="00430EBB">
      <w:r w:rsidRPr="004B7AE1">
        <w:t xml:space="preserve">In this exercise, we will use the Xilinx </w:t>
      </w:r>
      <w:proofErr w:type="spellStart"/>
      <w:r w:rsidRPr="004B7AE1">
        <w:t>Vivado</w:t>
      </w:r>
      <w:proofErr w:type="spellEnd"/>
      <w:r w:rsidRPr="004B7AE1">
        <w:t xml:space="preserve"> </w:t>
      </w:r>
      <w:proofErr w:type="spellStart"/>
      <w:r w:rsidRPr="004B7AE1">
        <w:t>Web</w:t>
      </w:r>
      <w:r w:rsidR="00D20BA4" w:rsidRPr="004B7AE1">
        <w:t>PACK</w:t>
      </w:r>
      <w:proofErr w:type="spellEnd"/>
      <w:r w:rsidRPr="004B7AE1">
        <w:t xml:space="preserve"> software. </w:t>
      </w:r>
      <w:r w:rsidR="00430EBB" w:rsidRPr="004B7AE1">
        <w:t>Because we are synthesizing just the processor core itself</w:t>
      </w:r>
      <w:r w:rsidR="00892504" w:rsidRPr="004B7AE1">
        <w:t xml:space="preserve"> </w:t>
      </w:r>
      <w:r w:rsidR="00576968" w:rsidRPr="004B7AE1">
        <w:t xml:space="preserve">without any wrapper around the core module, </w:t>
      </w:r>
      <w:r w:rsidR="00133B9A" w:rsidRPr="004B7AE1">
        <w:t xml:space="preserve">you will need at least </w:t>
      </w:r>
      <w:r w:rsidR="00576968" w:rsidRPr="004B7AE1">
        <w:t>300</w:t>
      </w:r>
      <w:r w:rsidR="00133B9A" w:rsidRPr="004B7AE1">
        <w:t xml:space="preserve"> I/Os</w:t>
      </w:r>
      <w:r w:rsidR="00576968" w:rsidRPr="004B7AE1">
        <w:t xml:space="preserve"> (corresponds to </w:t>
      </w:r>
      <w:r w:rsidR="00CF49DA" w:rsidRPr="004B7AE1">
        <w:t xml:space="preserve">approximately all of </w:t>
      </w:r>
      <w:r w:rsidR="00650A79" w:rsidRPr="004B7AE1">
        <w:t>Arm Education Core</w:t>
      </w:r>
      <w:r w:rsidR="00576968" w:rsidRPr="004B7AE1">
        <w:t xml:space="preserve"> I/O signal bits). Therefore, you </w:t>
      </w:r>
      <w:r w:rsidR="00CF49DA" w:rsidRPr="004B7AE1">
        <w:t>will</w:t>
      </w:r>
      <w:r w:rsidR="00576968" w:rsidRPr="004B7AE1">
        <w:t xml:space="preserve"> need to choose a suitable FPGA that has a minimum of 300 I/O pins, such as the Xilinx FPGA part number xc7a75tfgg676-3. The </w:t>
      </w:r>
      <w:proofErr w:type="spellStart"/>
      <w:r w:rsidR="00576968" w:rsidRPr="004B7AE1">
        <w:t>Viva</w:t>
      </w:r>
      <w:r w:rsidR="009025DF" w:rsidRPr="004B7AE1">
        <w:t>do</w:t>
      </w:r>
      <w:proofErr w:type="spellEnd"/>
      <w:r w:rsidR="009025DF" w:rsidRPr="004B7AE1">
        <w:t xml:space="preserve"> </w:t>
      </w:r>
      <w:proofErr w:type="spellStart"/>
      <w:r w:rsidR="009025DF" w:rsidRPr="004B7AE1">
        <w:t>Web</w:t>
      </w:r>
      <w:r w:rsidR="00D20BA4" w:rsidRPr="004B7AE1">
        <w:t>PACK</w:t>
      </w:r>
      <w:proofErr w:type="spellEnd"/>
      <w:r w:rsidR="009025DF" w:rsidRPr="004B7AE1">
        <w:t xml:space="preserve"> software by Xilinx can be downloaded for free</w:t>
      </w:r>
      <w:r w:rsidR="00CF49DA" w:rsidRPr="004B7AE1">
        <w:t xml:space="preserve">, see the </w:t>
      </w:r>
      <w:r w:rsidR="00CF49DA" w:rsidRPr="00B63F19">
        <w:rPr>
          <w:i/>
          <w:iCs/>
        </w:rPr>
        <w:t>Getting Started Guide</w:t>
      </w:r>
      <w:r w:rsidR="009025DF" w:rsidRPr="004B7AE1">
        <w:t>.</w:t>
      </w:r>
    </w:p>
    <w:p w14:paraId="26EEE6D7" w14:textId="2124908E" w:rsidR="008571E6" w:rsidRPr="004B7AE1" w:rsidRDefault="008571E6" w:rsidP="00430EBB">
      <w:r w:rsidRPr="004B7AE1">
        <w:t xml:space="preserve">Lab 6 comes with a folder called </w:t>
      </w:r>
      <w:r w:rsidRPr="004B7AE1">
        <w:rPr>
          <w:rStyle w:val="MyCodeChar"/>
        </w:rPr>
        <w:t>synthesis_exercise</w:t>
      </w:r>
      <w:r w:rsidRPr="004B7AE1">
        <w:t xml:space="preserve">. This folder contains all 3 </w:t>
      </w:r>
      <w:r w:rsidR="00650A79" w:rsidRPr="004B7AE1">
        <w:t>Arm Education Core</w:t>
      </w:r>
      <w:r w:rsidRPr="004B7AE1">
        <w:t xml:space="preserve"> types (single cycle, </w:t>
      </w:r>
      <w:r w:rsidR="00B95D74" w:rsidRPr="004B7AE1">
        <w:t xml:space="preserve">a </w:t>
      </w:r>
      <w:r w:rsidR="001C514F" w:rsidRPr="004B7AE1">
        <w:t xml:space="preserve">simple </w:t>
      </w:r>
      <w:r w:rsidRPr="004B7AE1">
        <w:t xml:space="preserve">pipeline </w:t>
      </w:r>
      <w:r w:rsidR="001C514F" w:rsidRPr="004B7AE1">
        <w:t>with no forwarding path/stalls/bubbles, and complete pipeline).</w:t>
      </w:r>
    </w:p>
    <w:p w14:paraId="567FB73E" w14:textId="70B42489" w:rsidR="00097FAA" w:rsidRPr="004B7AE1" w:rsidRDefault="00097FAA">
      <w:pPr>
        <w:rPr>
          <w:color w:val="FF0000"/>
        </w:rPr>
      </w:pPr>
      <w:r w:rsidRPr="004B7AE1">
        <w:rPr>
          <w:color w:val="FF0000"/>
        </w:rPr>
        <w:br w:type="page"/>
      </w:r>
    </w:p>
    <w:p w14:paraId="74C2293A" w14:textId="77777777" w:rsidR="00F1259F" w:rsidRPr="004B7AE1" w:rsidRDefault="00F1259F" w:rsidP="00E026AD">
      <w:pPr>
        <w:pStyle w:val="Heading3"/>
      </w:pPr>
      <w:bookmarkStart w:id="31" w:name="_Toc40441933"/>
      <w:bookmarkStart w:id="32" w:name="_Toc44329997"/>
      <w:r w:rsidRPr="004B7AE1">
        <w:lastRenderedPageBreak/>
        <w:t>Setting up Vivado HDL WebPACK for synthesis</w:t>
      </w:r>
      <w:bookmarkEnd w:id="31"/>
      <w:bookmarkEnd w:id="32"/>
    </w:p>
    <w:p w14:paraId="57B48CD5" w14:textId="6E0E9336" w:rsidR="00F1259F" w:rsidRPr="004B7AE1" w:rsidRDefault="00F1259F" w:rsidP="00F1259F">
      <w:r w:rsidRPr="004B7AE1">
        <w:t xml:space="preserve">Synthesis of </w:t>
      </w:r>
      <w:r w:rsidR="00650A79" w:rsidRPr="004B7AE1">
        <w:t>Arm Education Core</w:t>
      </w:r>
      <w:r w:rsidRPr="004B7AE1">
        <w:t xml:space="preserve"> is an exercise in one of the labs. We recommend using Xilinx </w:t>
      </w:r>
      <w:proofErr w:type="spellStart"/>
      <w:r w:rsidRPr="004B7AE1">
        <w:t>Vivado</w:t>
      </w:r>
      <w:proofErr w:type="spellEnd"/>
      <w:r w:rsidRPr="004B7AE1">
        <w:t xml:space="preserve"> HDL </w:t>
      </w:r>
      <w:proofErr w:type="spellStart"/>
      <w:r w:rsidRPr="004B7AE1">
        <w:t>WebPACK</w:t>
      </w:r>
      <w:proofErr w:type="spellEnd"/>
      <w:r w:rsidRPr="004B7AE1">
        <w:t xml:space="preserve"> (free) for synthesis.</w:t>
      </w:r>
    </w:p>
    <w:p w14:paraId="448B9D79" w14:textId="77777777" w:rsidR="00F1259F" w:rsidRPr="004B7AE1" w:rsidRDefault="00F1259F" w:rsidP="00F1259F">
      <w:r w:rsidRPr="004B7AE1">
        <w:t xml:space="preserve">To install Vivado HDL WebPACK, follow these steps: </w:t>
      </w:r>
    </w:p>
    <w:p w14:paraId="3B24F97C" w14:textId="40326292" w:rsidR="00F1259F" w:rsidRPr="004B7AE1" w:rsidRDefault="00F1259F" w:rsidP="00F1259F">
      <w:pPr>
        <w:pStyle w:val="ListParagraph"/>
        <w:numPr>
          <w:ilvl w:val="0"/>
          <w:numId w:val="22"/>
        </w:numPr>
      </w:pPr>
      <w:r w:rsidRPr="004B7AE1">
        <w:t xml:space="preserve">Download the Vivado HDL WebPACK listed in </w:t>
      </w:r>
      <w:r w:rsidRPr="004B7AE1">
        <w:rPr>
          <w:rStyle w:val="Hyperlink"/>
        </w:rPr>
        <w:t>Software requirements</w:t>
      </w:r>
      <w:r w:rsidRPr="004B7AE1">
        <w:t>. You may need to create an account with Xilinx first.</w:t>
      </w:r>
    </w:p>
    <w:p w14:paraId="1483CB50" w14:textId="67FC60DD" w:rsidR="00F1259F" w:rsidRPr="004B7AE1" w:rsidRDefault="00F1259F" w:rsidP="00F1259F">
      <w:pPr>
        <w:pStyle w:val="ListParagraph"/>
        <w:numPr>
          <w:ilvl w:val="0"/>
          <w:numId w:val="22"/>
        </w:numPr>
      </w:pPr>
      <w:r w:rsidRPr="004B7AE1">
        <w:t>Unzip the downloaded file and run the setup file on your Windows machine.</w:t>
      </w:r>
    </w:p>
    <w:p w14:paraId="1F1B778F" w14:textId="30D980A8" w:rsidR="000536F6" w:rsidRPr="004B7AE1" w:rsidRDefault="00F1259F" w:rsidP="00F1259F">
      <w:pPr>
        <w:pStyle w:val="ListParagraph"/>
        <w:numPr>
          <w:ilvl w:val="0"/>
          <w:numId w:val="22"/>
        </w:numPr>
      </w:pPr>
      <w:r w:rsidRPr="004B7AE1">
        <w:t>Accept all the default choices as you click through the installation.</w:t>
      </w:r>
    </w:p>
    <w:p w14:paraId="23296D79" w14:textId="77777777" w:rsidR="00097FAA" w:rsidRPr="004B7AE1" w:rsidRDefault="00097FAA" w:rsidP="00097FAA">
      <w:pPr>
        <w:pStyle w:val="ListParagraph"/>
      </w:pPr>
    </w:p>
    <w:p w14:paraId="68EE50B5" w14:textId="1E1979B5" w:rsidR="00E026AD" w:rsidRPr="004B7AE1" w:rsidRDefault="00E026AD" w:rsidP="00E026AD">
      <w:pPr>
        <w:pStyle w:val="Heading3"/>
      </w:pPr>
      <w:bookmarkStart w:id="33" w:name="_Toc44329998"/>
      <w:r w:rsidRPr="004B7AE1">
        <w:t>Running synthesis</w:t>
      </w:r>
      <w:bookmarkEnd w:id="33"/>
    </w:p>
    <w:p w14:paraId="61D8B87E" w14:textId="1DE6DE2C" w:rsidR="001C514F" w:rsidRPr="004B7AE1" w:rsidRDefault="001C514F" w:rsidP="00CF49DA">
      <w:pPr>
        <w:rPr>
          <w:color w:val="auto"/>
        </w:rPr>
      </w:pPr>
      <w:r w:rsidRPr="004B7AE1">
        <w:rPr>
          <w:color w:val="auto"/>
        </w:rPr>
        <w:t xml:space="preserve">For each </w:t>
      </w:r>
      <w:r w:rsidR="00650A79" w:rsidRPr="004B7AE1">
        <w:rPr>
          <w:color w:val="auto"/>
        </w:rPr>
        <w:t>Arm Education Core</w:t>
      </w:r>
      <w:r w:rsidRPr="004B7AE1">
        <w:rPr>
          <w:color w:val="auto"/>
        </w:rPr>
        <w:t xml:space="preserve"> type, do the following steps: </w:t>
      </w:r>
    </w:p>
    <w:p w14:paraId="1BA773C6" w14:textId="31BCCCA4" w:rsidR="00CF49DA" w:rsidRPr="004B7AE1" w:rsidRDefault="00136BB2" w:rsidP="006323E6">
      <w:pPr>
        <w:pStyle w:val="ListParagraph"/>
        <w:numPr>
          <w:ilvl w:val="0"/>
          <w:numId w:val="18"/>
        </w:numPr>
      </w:pPr>
      <w:r w:rsidRPr="004B7AE1">
        <w:t>Launch Xilinx Vivado.</w:t>
      </w:r>
    </w:p>
    <w:p w14:paraId="330380BB" w14:textId="581CF8B8" w:rsidR="00136BB2" w:rsidRPr="004B7AE1" w:rsidRDefault="00136BB2" w:rsidP="006323E6">
      <w:pPr>
        <w:pStyle w:val="ListParagraph"/>
        <w:numPr>
          <w:ilvl w:val="0"/>
          <w:numId w:val="18"/>
        </w:numPr>
      </w:pPr>
      <w:r w:rsidRPr="004B7AE1">
        <w:t xml:space="preserve">Select </w:t>
      </w:r>
      <w:r w:rsidRPr="004B7AE1">
        <w:rPr>
          <w:b/>
          <w:bCs/>
        </w:rPr>
        <w:t>Project</w:t>
      </w:r>
      <w:r w:rsidRPr="004B7AE1">
        <w:t xml:space="preserve"> &gt; </w:t>
      </w:r>
      <w:r w:rsidRPr="004B7AE1">
        <w:rPr>
          <w:b/>
          <w:bCs/>
        </w:rPr>
        <w:t>New</w:t>
      </w:r>
      <w:r w:rsidRPr="004B7AE1">
        <w:t xml:space="preserve"> &gt; </w:t>
      </w:r>
      <w:r w:rsidRPr="004B7AE1">
        <w:rPr>
          <w:b/>
          <w:bCs/>
        </w:rPr>
        <w:t>Next</w:t>
      </w:r>
      <w:r w:rsidRPr="004B7AE1">
        <w:t>.</w:t>
      </w:r>
    </w:p>
    <w:p w14:paraId="14CF760C" w14:textId="6A7E7D0A" w:rsidR="00136BB2" w:rsidRPr="004B7AE1" w:rsidRDefault="00821079" w:rsidP="006323E6">
      <w:pPr>
        <w:pStyle w:val="ListParagraph"/>
        <w:numPr>
          <w:ilvl w:val="0"/>
          <w:numId w:val="18"/>
        </w:numPr>
      </w:pPr>
      <w:r w:rsidRPr="004B7AE1">
        <w:t xml:space="preserve">Store project location appropriately and select </w:t>
      </w:r>
      <w:r w:rsidRPr="004B7AE1">
        <w:rPr>
          <w:b/>
          <w:bCs/>
        </w:rPr>
        <w:t>Next</w:t>
      </w:r>
      <w:r w:rsidRPr="004B7AE1">
        <w:t>.</w:t>
      </w:r>
    </w:p>
    <w:p w14:paraId="40EAAC79" w14:textId="118FCC71" w:rsidR="00821079" w:rsidRPr="004B7AE1" w:rsidRDefault="00821079" w:rsidP="006323E6">
      <w:pPr>
        <w:pStyle w:val="ListParagraph"/>
        <w:numPr>
          <w:ilvl w:val="0"/>
          <w:numId w:val="18"/>
        </w:numPr>
      </w:pPr>
      <w:r w:rsidRPr="004B7AE1">
        <w:t xml:space="preserve">Select </w:t>
      </w:r>
      <w:r w:rsidRPr="004B7AE1">
        <w:rPr>
          <w:b/>
          <w:bCs/>
        </w:rPr>
        <w:t>RTL project</w:t>
      </w:r>
      <w:r w:rsidRPr="004B7AE1">
        <w:t xml:space="preserve"> &gt; </w:t>
      </w:r>
      <w:r w:rsidRPr="004B7AE1">
        <w:rPr>
          <w:b/>
          <w:bCs/>
        </w:rPr>
        <w:t>Next</w:t>
      </w:r>
      <w:r w:rsidRPr="004B7AE1">
        <w:t>.</w:t>
      </w:r>
    </w:p>
    <w:p w14:paraId="353B4A2D" w14:textId="60E51A11" w:rsidR="0024400D" w:rsidRPr="004B7AE1" w:rsidRDefault="0024400D" w:rsidP="006323E6">
      <w:pPr>
        <w:pStyle w:val="ListParagraph"/>
        <w:numPr>
          <w:ilvl w:val="0"/>
          <w:numId w:val="18"/>
        </w:numPr>
      </w:pPr>
      <w:r w:rsidRPr="004B7AE1">
        <w:t xml:space="preserve">Select </w:t>
      </w:r>
      <w:r w:rsidRPr="004B7AE1">
        <w:rPr>
          <w:b/>
          <w:bCs/>
        </w:rPr>
        <w:t>Add Directories</w:t>
      </w:r>
      <w:r w:rsidRPr="004B7AE1">
        <w:t xml:space="preserve"> and select the /head and /src folders of the </w:t>
      </w:r>
      <w:r w:rsidR="00650A79" w:rsidRPr="004B7AE1">
        <w:t>Arm Education Core</w:t>
      </w:r>
      <w:r w:rsidRPr="004B7AE1">
        <w:t xml:space="preserve"> folder. </w:t>
      </w:r>
      <w:r w:rsidR="00791B1C" w:rsidRPr="004B7AE1">
        <w:t xml:space="preserve">Select </w:t>
      </w:r>
      <w:r w:rsidR="00791B1C" w:rsidRPr="004B7AE1">
        <w:rPr>
          <w:b/>
          <w:bCs/>
        </w:rPr>
        <w:t>Open</w:t>
      </w:r>
      <w:r w:rsidR="00791B1C" w:rsidRPr="004B7AE1">
        <w:t xml:space="preserve"> and click </w:t>
      </w:r>
      <w:r w:rsidR="00791B1C" w:rsidRPr="004B7AE1">
        <w:rPr>
          <w:b/>
          <w:bCs/>
        </w:rPr>
        <w:t>Next</w:t>
      </w:r>
      <w:r w:rsidR="00791B1C" w:rsidRPr="004B7AE1">
        <w:t>.</w:t>
      </w:r>
    </w:p>
    <w:p w14:paraId="10AB2CFB" w14:textId="74C41A74" w:rsidR="0024400D" w:rsidRPr="004B7AE1" w:rsidRDefault="00BC02CA" w:rsidP="006323E6">
      <w:pPr>
        <w:pStyle w:val="ListParagraph"/>
        <w:numPr>
          <w:ilvl w:val="0"/>
          <w:numId w:val="18"/>
        </w:numPr>
      </w:pPr>
      <w:r w:rsidRPr="004B7AE1">
        <w:t xml:space="preserve">Select </w:t>
      </w:r>
      <w:r w:rsidRPr="004B7AE1">
        <w:rPr>
          <w:b/>
          <w:bCs/>
        </w:rPr>
        <w:t>Add Files</w:t>
      </w:r>
      <w:r w:rsidRPr="004B7AE1">
        <w:t xml:space="preserve"> and </w:t>
      </w:r>
      <w:r w:rsidR="00C47220" w:rsidRPr="004B7AE1">
        <w:t xml:space="preserve">select the </w:t>
      </w:r>
      <w:r w:rsidR="00C47220" w:rsidRPr="004B7AE1">
        <w:rPr>
          <w:rStyle w:val="MyCodeChar"/>
        </w:rPr>
        <w:t>test.xdc</w:t>
      </w:r>
      <w:r w:rsidR="00C47220" w:rsidRPr="004B7AE1">
        <w:t xml:space="preserve"> file provided in the </w:t>
      </w:r>
      <w:r w:rsidR="00E665AA" w:rsidRPr="004B7AE1">
        <w:rPr>
          <w:rStyle w:val="MyCodeChar"/>
        </w:rPr>
        <w:t>synthesis_exercise</w:t>
      </w:r>
      <w:r w:rsidR="00E665AA" w:rsidRPr="004B7AE1">
        <w:t xml:space="preserve"> </w:t>
      </w:r>
      <w:r w:rsidR="00C47220" w:rsidRPr="004B7AE1">
        <w:t>folder</w:t>
      </w:r>
      <w:r w:rsidR="009C52C3" w:rsidRPr="004B7AE1">
        <w:t xml:space="preserve"> (clock period is set to </w:t>
      </w:r>
      <w:r w:rsidR="00FB3369" w:rsidRPr="004B7AE1">
        <w:t>60</w:t>
      </w:r>
      <w:r w:rsidR="00A80FDE" w:rsidRPr="004B7AE1">
        <w:t xml:space="preserve"> </w:t>
      </w:r>
      <w:r w:rsidR="009C52C3" w:rsidRPr="004B7AE1">
        <w:t>ns)</w:t>
      </w:r>
      <w:r w:rsidR="00791B1C" w:rsidRPr="004B7AE1">
        <w:t xml:space="preserve">. Select </w:t>
      </w:r>
      <w:r w:rsidR="00791B1C" w:rsidRPr="004B7AE1">
        <w:rPr>
          <w:b/>
          <w:bCs/>
        </w:rPr>
        <w:t>Open</w:t>
      </w:r>
      <w:r w:rsidR="00791B1C" w:rsidRPr="004B7AE1">
        <w:t xml:space="preserve"> and click </w:t>
      </w:r>
      <w:r w:rsidR="00791B1C" w:rsidRPr="004B7AE1">
        <w:rPr>
          <w:b/>
          <w:bCs/>
        </w:rPr>
        <w:t>Next</w:t>
      </w:r>
      <w:r w:rsidR="00791B1C" w:rsidRPr="004B7AE1">
        <w:t xml:space="preserve">. </w:t>
      </w:r>
    </w:p>
    <w:p w14:paraId="25C7EDB0" w14:textId="54A2BC6D" w:rsidR="00791B1C" w:rsidRPr="004B7AE1" w:rsidRDefault="00D0110F" w:rsidP="006323E6">
      <w:pPr>
        <w:pStyle w:val="ListParagraph"/>
        <w:numPr>
          <w:ilvl w:val="0"/>
          <w:numId w:val="18"/>
        </w:numPr>
      </w:pPr>
      <w:r w:rsidRPr="004B7AE1">
        <w:t xml:space="preserve">Search for xc7a75tfgg676-3. Select it and click </w:t>
      </w:r>
      <w:r w:rsidRPr="004B7AE1">
        <w:rPr>
          <w:b/>
          <w:bCs/>
        </w:rPr>
        <w:t>Next</w:t>
      </w:r>
      <w:r w:rsidRPr="004B7AE1">
        <w:t xml:space="preserve"> and </w:t>
      </w:r>
      <w:r w:rsidRPr="004B7AE1">
        <w:rPr>
          <w:b/>
          <w:bCs/>
        </w:rPr>
        <w:t>Finish</w:t>
      </w:r>
      <w:r w:rsidRPr="004B7AE1">
        <w:t>.</w:t>
      </w:r>
    </w:p>
    <w:p w14:paraId="39D9E564" w14:textId="02239657" w:rsidR="00DB2041" w:rsidRPr="004B7AE1" w:rsidRDefault="00D0110F" w:rsidP="006323E6">
      <w:pPr>
        <w:pStyle w:val="ListParagraph"/>
        <w:numPr>
          <w:ilvl w:val="0"/>
          <w:numId w:val="18"/>
        </w:numPr>
      </w:pPr>
      <w:r w:rsidRPr="004B7AE1">
        <w:t xml:space="preserve">Click </w:t>
      </w:r>
      <w:r w:rsidR="00E665AA" w:rsidRPr="004B7AE1">
        <w:t>on</w:t>
      </w:r>
      <w:r w:rsidR="00E026AD" w:rsidRPr="004B7AE1">
        <w:t xml:space="preserve"> </w:t>
      </w:r>
      <w:r w:rsidR="00E026AD" w:rsidRPr="004B7AE1">
        <w:rPr>
          <w:b/>
          <w:bCs/>
        </w:rPr>
        <w:t>Run Implementation</w:t>
      </w:r>
      <w:r w:rsidR="00E026AD" w:rsidRPr="004B7AE1">
        <w:rPr>
          <w:noProof/>
        </w:rPr>
        <w:t xml:space="preserve"> </w:t>
      </w:r>
      <w:r w:rsidR="00DB2041" w:rsidRPr="004B7AE1">
        <w:t xml:space="preserve">in the </w:t>
      </w:r>
      <w:r w:rsidR="00DB2041" w:rsidRPr="004B7AE1">
        <w:rPr>
          <w:b/>
          <w:bCs/>
        </w:rPr>
        <w:t>Flow Navigator bar</w:t>
      </w:r>
      <w:r w:rsidR="00DB2041" w:rsidRPr="004B7AE1">
        <w:t xml:space="preserve"> on the left. This will kick off both synthesis and implementation. </w:t>
      </w:r>
      <w:r w:rsidR="005B357B" w:rsidRPr="004B7AE1">
        <w:t xml:space="preserve">Select </w:t>
      </w:r>
      <w:r w:rsidR="005B357B" w:rsidRPr="004B7AE1">
        <w:rPr>
          <w:b/>
          <w:bCs/>
        </w:rPr>
        <w:t>OK</w:t>
      </w:r>
      <w:r w:rsidR="005B357B" w:rsidRPr="004B7AE1">
        <w:t xml:space="preserve"> &gt; </w:t>
      </w:r>
      <w:r w:rsidR="005B357B" w:rsidRPr="004B7AE1">
        <w:rPr>
          <w:b/>
          <w:bCs/>
        </w:rPr>
        <w:t>OK</w:t>
      </w:r>
      <w:r w:rsidR="005B357B" w:rsidRPr="004B7AE1">
        <w:t>.</w:t>
      </w:r>
    </w:p>
    <w:p w14:paraId="224AB02A" w14:textId="2A4B3AEF" w:rsidR="00DB2041" w:rsidRPr="004B7AE1" w:rsidRDefault="00DB2041" w:rsidP="006323E6">
      <w:pPr>
        <w:pStyle w:val="ListParagraph"/>
        <w:numPr>
          <w:ilvl w:val="0"/>
          <w:numId w:val="18"/>
        </w:numPr>
      </w:pPr>
      <w:r w:rsidRPr="004B7AE1">
        <w:t>Once the implementation has completed</w:t>
      </w:r>
      <w:r w:rsidR="00143285" w:rsidRPr="004B7AE1">
        <w:t xml:space="preserve"> (it </w:t>
      </w:r>
      <w:r w:rsidR="00E026AD" w:rsidRPr="004B7AE1">
        <w:t>will</w:t>
      </w:r>
      <w:r w:rsidR="00143285" w:rsidRPr="004B7AE1">
        <w:t xml:space="preserve"> take some time)</w:t>
      </w:r>
      <w:r w:rsidRPr="004B7AE1">
        <w:t xml:space="preserve">, </w:t>
      </w:r>
      <w:r w:rsidR="006C528A" w:rsidRPr="004B7AE1">
        <w:t xml:space="preserve">expand </w:t>
      </w:r>
      <w:r w:rsidR="00E026AD" w:rsidRPr="004B7AE1">
        <w:rPr>
          <w:b/>
          <w:bCs/>
        </w:rPr>
        <w:t>Open Implemented Design</w:t>
      </w:r>
      <w:r w:rsidR="00A979DD" w:rsidRPr="004B7AE1">
        <w:t xml:space="preserve"> and </w:t>
      </w:r>
      <w:r w:rsidR="005C58EF" w:rsidRPr="004B7AE1">
        <w:t xml:space="preserve">click </w:t>
      </w:r>
      <w:r w:rsidR="005C58EF" w:rsidRPr="004B7AE1">
        <w:rPr>
          <w:b/>
          <w:bCs/>
        </w:rPr>
        <w:t>Report Utilization</w:t>
      </w:r>
      <w:r w:rsidR="005C58EF" w:rsidRPr="004B7AE1">
        <w:t xml:space="preserve"> </w:t>
      </w:r>
      <w:r w:rsidR="00AB4BF2" w:rsidRPr="004B7AE1">
        <w:t xml:space="preserve">on the </w:t>
      </w:r>
      <w:r w:rsidR="00AB4BF2" w:rsidRPr="004B7AE1">
        <w:rPr>
          <w:b/>
          <w:bCs/>
        </w:rPr>
        <w:t>Flow Navigator bar</w:t>
      </w:r>
      <w:r w:rsidR="00AB4BF2" w:rsidRPr="004B7AE1">
        <w:t xml:space="preserve"> on the left. </w:t>
      </w:r>
      <w:r w:rsidR="00CE1894" w:rsidRPr="004B7AE1">
        <w:t xml:space="preserve">Use the default settings and click </w:t>
      </w:r>
      <w:r w:rsidR="00CE1894" w:rsidRPr="004B7AE1">
        <w:rPr>
          <w:b/>
          <w:bCs/>
        </w:rPr>
        <w:t>OK</w:t>
      </w:r>
      <w:r w:rsidR="00CE1894" w:rsidRPr="004B7AE1">
        <w:t xml:space="preserve">. </w:t>
      </w:r>
      <w:r w:rsidR="00AB4BF2" w:rsidRPr="004B7AE1">
        <w:t>Take note of the utilization of resource table in the Summary tab.</w:t>
      </w:r>
    </w:p>
    <w:p w14:paraId="4E41486B" w14:textId="5A9B82D9" w:rsidR="00AB4BF2" w:rsidRPr="004B7AE1" w:rsidRDefault="00AB4BF2" w:rsidP="006323E6">
      <w:pPr>
        <w:pStyle w:val="ListParagraph"/>
        <w:numPr>
          <w:ilvl w:val="0"/>
          <w:numId w:val="18"/>
        </w:numPr>
      </w:pPr>
      <w:r w:rsidRPr="004B7AE1">
        <w:t xml:space="preserve">Click </w:t>
      </w:r>
      <w:r w:rsidRPr="004B7AE1">
        <w:rPr>
          <w:b/>
          <w:bCs/>
        </w:rPr>
        <w:t>Report Power</w:t>
      </w:r>
      <w:r w:rsidRPr="004B7AE1">
        <w:t xml:space="preserve"> on the </w:t>
      </w:r>
      <w:r w:rsidRPr="004B7AE1">
        <w:rPr>
          <w:b/>
          <w:bCs/>
        </w:rPr>
        <w:t>Flow Navigator bar</w:t>
      </w:r>
      <w:r w:rsidRPr="004B7AE1">
        <w:t xml:space="preserve"> on the left. </w:t>
      </w:r>
      <w:r w:rsidR="00BF1150" w:rsidRPr="004B7AE1">
        <w:t xml:space="preserve">Select </w:t>
      </w:r>
      <w:r w:rsidR="009A3620" w:rsidRPr="004B7AE1">
        <w:t xml:space="preserve">the </w:t>
      </w:r>
      <w:r w:rsidR="00BF1150" w:rsidRPr="004B7AE1">
        <w:rPr>
          <w:b/>
          <w:bCs/>
        </w:rPr>
        <w:t>Switching</w:t>
      </w:r>
      <w:r w:rsidR="009A3620" w:rsidRPr="004B7AE1">
        <w:t xml:space="preserve"> tab. Under </w:t>
      </w:r>
      <w:r w:rsidR="009A3620" w:rsidRPr="004B7AE1">
        <w:rPr>
          <w:b/>
          <w:bCs/>
        </w:rPr>
        <w:t>Simulation Settings</w:t>
      </w:r>
      <w:r w:rsidR="009A3620" w:rsidRPr="004B7AE1">
        <w:t xml:space="preserve">, add the </w:t>
      </w:r>
      <w:r w:rsidR="000C2DA4" w:rsidRPr="004B7AE1">
        <w:t xml:space="preserve">following </w:t>
      </w:r>
      <w:r w:rsidR="00882C6C" w:rsidRPr="004B7AE1">
        <w:t xml:space="preserve">core </w:t>
      </w:r>
      <w:r w:rsidR="009A3620" w:rsidRPr="004B7AE1">
        <w:t>Simulation activity file (.saif)</w:t>
      </w:r>
      <w:r w:rsidR="000C2DA4" w:rsidRPr="004B7AE1">
        <w:t xml:space="preserve"> and </w:t>
      </w:r>
      <w:r w:rsidR="00AC0B1F" w:rsidRPr="004B7AE1">
        <w:t xml:space="preserve">click </w:t>
      </w:r>
      <w:r w:rsidR="00AC0B1F" w:rsidRPr="004B7AE1">
        <w:rPr>
          <w:b/>
          <w:bCs/>
        </w:rPr>
        <w:t>OK</w:t>
      </w:r>
      <w:r w:rsidR="00AC0B1F" w:rsidRPr="004B7AE1">
        <w:t xml:space="preserve">. </w:t>
      </w:r>
      <w:r w:rsidRPr="004B7AE1">
        <w:t xml:space="preserve">Take note of the </w:t>
      </w:r>
      <w:r w:rsidR="00281949" w:rsidRPr="004B7AE1">
        <w:t xml:space="preserve">on-chip power graph </w:t>
      </w:r>
      <w:r w:rsidRPr="004B7AE1">
        <w:t>in the Summary tab.</w:t>
      </w:r>
    </w:p>
    <w:p w14:paraId="4E967940" w14:textId="72A994CE" w:rsidR="000C2DA4" w:rsidRPr="004B7AE1" w:rsidRDefault="000C2DA4" w:rsidP="000C2DA4">
      <w:pPr>
        <w:pStyle w:val="Codeblock"/>
        <w:ind w:left="720"/>
      </w:pPr>
      <w:r w:rsidRPr="004B7AE1">
        <w:t>Synthesis_folder/</w:t>
      </w:r>
      <w:r w:rsidR="00882C6C" w:rsidRPr="004B7AE1">
        <w:t>&lt;educoreversion</w:t>
      </w:r>
      <w:proofErr w:type="gramStart"/>
      <w:r w:rsidR="00882C6C" w:rsidRPr="004B7AE1">
        <w:t>&gt;</w:t>
      </w:r>
      <w:r w:rsidR="00B23CA2" w:rsidRPr="004B7AE1">
        <w:t>.saif</w:t>
      </w:r>
      <w:proofErr w:type="gramEnd"/>
    </w:p>
    <w:p w14:paraId="3A5EF0EA" w14:textId="6B777EC4" w:rsidR="00B23CA2" w:rsidRPr="004B7AE1" w:rsidRDefault="00B23CA2" w:rsidP="00B23CA2">
      <w:pPr>
        <w:ind w:left="720"/>
      </w:pPr>
      <w:r w:rsidRPr="004B7AE1">
        <w:rPr>
          <w:b/>
          <w:bCs/>
        </w:rPr>
        <w:t>Note</w:t>
      </w:r>
      <w:r w:rsidRPr="004B7AE1">
        <w:t xml:space="preserve">: </w:t>
      </w:r>
      <w:proofErr w:type="gramStart"/>
      <w:r w:rsidRPr="004B7AE1">
        <w:t>The</w:t>
      </w:r>
      <w:r w:rsidR="00DB4D1A" w:rsidRPr="004B7AE1">
        <w:t xml:space="preserve"> .saif</w:t>
      </w:r>
      <w:proofErr w:type="gramEnd"/>
      <w:r w:rsidR="00DB4D1A" w:rsidRPr="004B7AE1">
        <w:t xml:space="preserve"> of </w:t>
      </w:r>
      <w:r w:rsidR="00DB4D1A" w:rsidRPr="004B7AE1">
        <w:rPr>
          <w:i/>
          <w:iCs/>
        </w:rPr>
        <w:t>Switching Activity Interchange Format</w:t>
      </w:r>
      <w:r w:rsidR="00DB4D1A" w:rsidRPr="004B7AE1">
        <w:t xml:space="preserve"> file contains toggle counts on the signals of the design and timing attributes </w:t>
      </w:r>
      <w:r w:rsidR="00A80FDE" w:rsidRPr="004B7AE1">
        <w:t xml:space="preserve">that </w:t>
      </w:r>
      <w:r w:rsidR="00DB4D1A" w:rsidRPr="004B7AE1">
        <w:t xml:space="preserve">specify time durations for </w:t>
      </w:r>
      <w:r w:rsidR="003E69CB" w:rsidRPr="004B7AE1">
        <w:t xml:space="preserve">signals at level 0, 1, X, or Z. The </w:t>
      </w:r>
      <w:r w:rsidRPr="004B7AE1">
        <w:t>.saif file</w:t>
      </w:r>
      <w:r w:rsidR="00022183" w:rsidRPr="004B7AE1">
        <w:t>s</w:t>
      </w:r>
      <w:r w:rsidRPr="004B7AE1">
        <w:t xml:space="preserve"> </w:t>
      </w:r>
      <w:r w:rsidR="003E69CB" w:rsidRPr="004B7AE1">
        <w:t xml:space="preserve">provided </w:t>
      </w:r>
      <w:r w:rsidRPr="004B7AE1">
        <w:t>w</w:t>
      </w:r>
      <w:r w:rsidR="00022183" w:rsidRPr="004B7AE1">
        <w:t>ere</w:t>
      </w:r>
      <w:r w:rsidRPr="004B7AE1">
        <w:t xml:space="preserve"> generated based on </w:t>
      </w:r>
      <w:r w:rsidR="00F471FD" w:rsidRPr="004B7AE1">
        <w:t>test_Lab3.s</w:t>
      </w:r>
      <w:r w:rsidR="000A3D62" w:rsidRPr="004B7AE1">
        <w:t>,</w:t>
      </w:r>
      <w:r w:rsidR="00F51062" w:rsidRPr="004B7AE1">
        <w:t xml:space="preserve"> which works o</w:t>
      </w:r>
      <w:r w:rsidR="00F471FD" w:rsidRPr="004B7AE1">
        <w:t>n all 3 core types</w:t>
      </w:r>
      <w:r w:rsidR="000A3D62" w:rsidRPr="004B7AE1">
        <w:t>,</w:t>
      </w:r>
      <w:r w:rsidR="00F51062" w:rsidRPr="004B7AE1">
        <w:t xml:space="preserve"> and were simulated in advance for each core type</w:t>
      </w:r>
      <w:r w:rsidR="00F471FD" w:rsidRPr="004B7AE1">
        <w:t>. For information on how to generate .</w:t>
      </w:r>
      <w:proofErr w:type="spellStart"/>
      <w:r w:rsidR="00F471FD" w:rsidRPr="004B7AE1">
        <w:t>saif</w:t>
      </w:r>
      <w:proofErr w:type="spellEnd"/>
      <w:r w:rsidR="00F471FD" w:rsidRPr="004B7AE1">
        <w:t xml:space="preserve"> file, see </w:t>
      </w:r>
      <w:hyperlink r:id="rId37" w:history="1">
        <w:r w:rsidR="0069710D" w:rsidRPr="004B7AE1">
          <w:rPr>
            <w:rStyle w:val="Hyperlink"/>
          </w:rPr>
          <w:t>https://www.xilinx.com/support/answers/52632.html</w:t>
        </w:r>
      </w:hyperlink>
    </w:p>
    <w:p w14:paraId="2F82AE21" w14:textId="1CBD94A0" w:rsidR="0000658E" w:rsidRPr="004B7AE1" w:rsidRDefault="0000658E" w:rsidP="006323E6">
      <w:pPr>
        <w:pStyle w:val="ListParagraph"/>
        <w:numPr>
          <w:ilvl w:val="0"/>
          <w:numId w:val="18"/>
        </w:numPr>
      </w:pPr>
      <w:r w:rsidRPr="004B7AE1">
        <w:t xml:space="preserve">Click on </w:t>
      </w:r>
      <w:r w:rsidRPr="004B7AE1">
        <w:rPr>
          <w:b/>
          <w:bCs/>
        </w:rPr>
        <w:t>Report Timing Summary</w:t>
      </w:r>
      <w:r w:rsidRPr="004B7AE1">
        <w:t xml:space="preserve"> on the </w:t>
      </w:r>
      <w:r w:rsidRPr="004B7AE1">
        <w:rPr>
          <w:b/>
          <w:bCs/>
        </w:rPr>
        <w:t>Flow Navigator bar</w:t>
      </w:r>
      <w:r w:rsidRPr="004B7AE1">
        <w:t xml:space="preserve"> on the left.</w:t>
      </w:r>
      <w:r w:rsidR="00A979DD" w:rsidRPr="004B7AE1">
        <w:t xml:space="preserve"> </w:t>
      </w:r>
      <w:r w:rsidR="0066690D" w:rsidRPr="004B7AE1">
        <w:t xml:space="preserve">Use the default settings and click </w:t>
      </w:r>
      <w:r w:rsidR="0066690D" w:rsidRPr="004B7AE1">
        <w:rPr>
          <w:b/>
          <w:bCs/>
        </w:rPr>
        <w:t>OK</w:t>
      </w:r>
      <w:r w:rsidR="0066690D" w:rsidRPr="004B7AE1">
        <w:t xml:space="preserve">. </w:t>
      </w:r>
      <w:r w:rsidR="00A979DD" w:rsidRPr="004B7AE1">
        <w:t xml:space="preserve">Take a note of the Worst Negative Slack </w:t>
      </w:r>
      <w:r w:rsidR="00883517" w:rsidRPr="004B7AE1">
        <w:t>value.</w:t>
      </w:r>
    </w:p>
    <w:p w14:paraId="7D7D5545" w14:textId="1AF6A2E8" w:rsidR="00510F60" w:rsidRPr="004B7AE1" w:rsidRDefault="00510F60" w:rsidP="006323E6">
      <w:pPr>
        <w:pStyle w:val="ListParagraph"/>
        <w:numPr>
          <w:ilvl w:val="0"/>
          <w:numId w:val="18"/>
        </w:numPr>
      </w:pPr>
      <w:r w:rsidRPr="004B7AE1">
        <w:t xml:space="preserve">Repeat all these steps for the next </w:t>
      </w:r>
      <w:r w:rsidR="00650A79" w:rsidRPr="004B7AE1">
        <w:t>Arm Education Core</w:t>
      </w:r>
      <w:r w:rsidRPr="004B7AE1">
        <w:t xml:space="preserve"> type.</w:t>
      </w:r>
    </w:p>
    <w:p w14:paraId="769EDB9C" w14:textId="07627A10" w:rsidR="00DB2041" w:rsidRPr="004B7AE1" w:rsidRDefault="00DB2041"/>
    <w:p w14:paraId="67F17C4B" w14:textId="4C5F4213" w:rsidR="000E3986" w:rsidRPr="004B7AE1" w:rsidRDefault="000E3986"/>
    <w:p w14:paraId="6B3BFAE9" w14:textId="02D44B8B" w:rsidR="003937BA" w:rsidRPr="004B7AE1" w:rsidRDefault="003937BA" w:rsidP="003937BA">
      <w:pPr>
        <w:rPr>
          <w:b/>
          <w:bCs/>
        </w:rPr>
      </w:pPr>
      <w:r w:rsidRPr="004B7AE1">
        <w:rPr>
          <w:b/>
          <w:bCs/>
        </w:rPr>
        <w:lastRenderedPageBreak/>
        <w:t>Observations (</w:t>
      </w:r>
      <w:proofErr w:type="spellStart"/>
      <w:r w:rsidR="00EF1EA8" w:rsidRPr="004B7AE1">
        <w:rPr>
          <w:b/>
          <w:bCs/>
        </w:rPr>
        <w:t>clk</w:t>
      </w:r>
      <w:proofErr w:type="spellEnd"/>
      <w:r w:rsidR="00EF1EA8" w:rsidRPr="004B7AE1">
        <w:rPr>
          <w:b/>
          <w:bCs/>
        </w:rPr>
        <w:t xml:space="preserve"> = </w:t>
      </w:r>
      <w:r w:rsidRPr="004B7AE1">
        <w:rPr>
          <w:b/>
          <w:bCs/>
        </w:rPr>
        <w:t>60</w:t>
      </w:r>
      <w:r w:rsidR="00AE6B8A" w:rsidRPr="004B7AE1">
        <w:rPr>
          <w:b/>
          <w:bCs/>
        </w:rPr>
        <w:t xml:space="preserve"> </w:t>
      </w:r>
      <w:r w:rsidRPr="004B7AE1">
        <w:rPr>
          <w:b/>
          <w:bCs/>
        </w:rPr>
        <w:t>ns):</w:t>
      </w:r>
    </w:p>
    <w:p w14:paraId="77159F3F" w14:textId="77777777" w:rsidR="003937BA" w:rsidRPr="004B7AE1" w:rsidRDefault="003937BA" w:rsidP="003937BA">
      <w:pPr>
        <w:rPr>
          <w:u w:val="single"/>
        </w:rPr>
      </w:pPr>
      <w:r w:rsidRPr="004B7AE1">
        <w:rPr>
          <w:u w:val="single"/>
        </w:rPr>
        <w:t>Post-implementation Utilization report</w:t>
      </w:r>
    </w:p>
    <w:tbl>
      <w:tblPr>
        <w:tblStyle w:val="TableGrid"/>
        <w:tblW w:w="9114" w:type="dxa"/>
        <w:tblLook w:val="04A0" w:firstRow="1" w:lastRow="0" w:firstColumn="1" w:lastColumn="0" w:noHBand="0" w:noVBand="1"/>
      </w:tblPr>
      <w:tblGrid>
        <w:gridCol w:w="9114"/>
      </w:tblGrid>
      <w:tr w:rsidR="006217B2" w:rsidRPr="004B7AE1" w14:paraId="6141939D" w14:textId="77777777" w:rsidTr="00167182">
        <w:trPr>
          <w:trHeight w:val="1659"/>
        </w:trPr>
        <w:tc>
          <w:tcPr>
            <w:tcW w:w="9114" w:type="dxa"/>
          </w:tcPr>
          <w:p w14:paraId="68D85336" w14:textId="77777777" w:rsidR="006217B2" w:rsidRPr="004B7AE1" w:rsidRDefault="006217B2" w:rsidP="00167182">
            <w:pPr>
              <w:rPr>
                <w:b/>
                <w:bCs/>
              </w:rPr>
            </w:pPr>
            <w:proofErr w:type="gramStart"/>
            <w:r w:rsidRPr="004B7AE1">
              <w:rPr>
                <w:b/>
                <w:bCs/>
              </w:rPr>
              <w:t>Single-cycle</w:t>
            </w:r>
            <w:proofErr w:type="gramEnd"/>
          </w:p>
          <w:p w14:paraId="4DC1B6D1" w14:textId="77777777" w:rsidR="006217B2" w:rsidRPr="004B7AE1" w:rsidRDefault="006217B2" w:rsidP="00167182">
            <w:pPr>
              <w:rPr>
                <w:b/>
                <w:bCs/>
              </w:rPr>
            </w:pPr>
            <w:r w:rsidRPr="004B7AE1">
              <w:rPr>
                <w:noProof/>
              </w:rPr>
              <w:drawing>
                <wp:inline distT="0" distB="0" distL="0" distR="0" wp14:anchorId="31CA5681" wp14:editId="4E74238F">
                  <wp:extent cx="2786595" cy="1065125"/>
                  <wp:effectExtent l="0" t="0" r="0" b="1905"/>
                  <wp:docPr id="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8">
                            <a:extLst>
                              <a:ext uri="{28A0092B-C50C-407E-A947-70E740481C1C}">
                                <a14:useLocalDpi xmlns:a14="http://schemas.microsoft.com/office/drawing/2010/main" val="0"/>
                              </a:ext>
                            </a:extLst>
                          </a:blip>
                          <a:stretch>
                            <a:fillRect/>
                          </a:stretch>
                        </pic:blipFill>
                        <pic:spPr>
                          <a:xfrm>
                            <a:off x="0" y="0"/>
                            <a:ext cx="2873721" cy="1098427"/>
                          </a:xfrm>
                          <a:prstGeom prst="rect">
                            <a:avLst/>
                          </a:prstGeom>
                        </pic:spPr>
                      </pic:pic>
                    </a:graphicData>
                  </a:graphic>
                </wp:inline>
              </w:drawing>
            </w:r>
          </w:p>
          <w:p w14:paraId="5E93A584" w14:textId="611DC2A9" w:rsidR="009F649F" w:rsidRPr="004B7AE1" w:rsidRDefault="009F649F" w:rsidP="00167182">
            <w:pPr>
              <w:rPr>
                <w:b/>
                <w:bCs/>
              </w:rPr>
            </w:pPr>
          </w:p>
        </w:tc>
      </w:tr>
      <w:tr w:rsidR="006217B2" w:rsidRPr="004B7AE1" w14:paraId="1CBC23CC" w14:textId="77777777" w:rsidTr="00167182">
        <w:trPr>
          <w:trHeight w:val="470"/>
        </w:trPr>
        <w:tc>
          <w:tcPr>
            <w:tcW w:w="9114" w:type="dxa"/>
          </w:tcPr>
          <w:p w14:paraId="3F20B7F4" w14:textId="77777777" w:rsidR="006217B2" w:rsidRPr="004B7AE1" w:rsidRDefault="006217B2" w:rsidP="00167182">
            <w:pPr>
              <w:rPr>
                <w:b/>
                <w:bCs/>
              </w:rPr>
            </w:pPr>
            <w:r w:rsidRPr="004B7AE1">
              <w:rPr>
                <w:b/>
                <w:bCs/>
              </w:rPr>
              <w:t>Simple pipeline (no forwarding path, no stalls, no branch bubble)</w:t>
            </w:r>
          </w:p>
          <w:p w14:paraId="6652303D" w14:textId="77777777" w:rsidR="006217B2" w:rsidRPr="004B7AE1" w:rsidRDefault="006217B2" w:rsidP="00167182">
            <w:r w:rsidRPr="004B7AE1">
              <w:rPr>
                <w:noProof/>
              </w:rPr>
              <w:drawing>
                <wp:inline distT="0" distB="0" distL="0" distR="0" wp14:anchorId="5FDFC8DF" wp14:editId="1E392F94">
                  <wp:extent cx="2753249" cy="1232020"/>
                  <wp:effectExtent l="0" t="0" r="9525" b="6350"/>
                  <wp:docPr id="2" name="Picture 597618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618637"/>
                          <pic:cNvPicPr/>
                        </pic:nvPicPr>
                        <pic:blipFill>
                          <a:blip r:embed="rId39">
                            <a:extLst>
                              <a:ext uri="{28A0092B-C50C-407E-A947-70E740481C1C}">
                                <a14:useLocalDpi xmlns:a14="http://schemas.microsoft.com/office/drawing/2010/main" val="0"/>
                              </a:ext>
                            </a:extLst>
                          </a:blip>
                          <a:stretch>
                            <a:fillRect/>
                          </a:stretch>
                        </pic:blipFill>
                        <pic:spPr>
                          <a:xfrm>
                            <a:off x="0" y="0"/>
                            <a:ext cx="2815112" cy="1259702"/>
                          </a:xfrm>
                          <a:prstGeom prst="rect">
                            <a:avLst/>
                          </a:prstGeom>
                        </pic:spPr>
                      </pic:pic>
                    </a:graphicData>
                  </a:graphic>
                </wp:inline>
              </w:drawing>
            </w:r>
          </w:p>
          <w:p w14:paraId="552C3A0F" w14:textId="1B8F5F92" w:rsidR="009F649F" w:rsidRPr="004B7AE1" w:rsidRDefault="009F649F" w:rsidP="00167182"/>
        </w:tc>
      </w:tr>
      <w:tr w:rsidR="006217B2" w:rsidRPr="004B7AE1" w14:paraId="43DA8FD8" w14:textId="77777777" w:rsidTr="00167182">
        <w:trPr>
          <w:trHeight w:val="470"/>
        </w:trPr>
        <w:tc>
          <w:tcPr>
            <w:tcW w:w="9114" w:type="dxa"/>
          </w:tcPr>
          <w:p w14:paraId="7FF77C79" w14:textId="77777777" w:rsidR="006217B2" w:rsidRPr="004B7AE1" w:rsidRDefault="006217B2" w:rsidP="00167182">
            <w:pPr>
              <w:rPr>
                <w:b/>
                <w:bCs/>
              </w:rPr>
            </w:pPr>
            <w:r w:rsidRPr="004B7AE1">
              <w:rPr>
                <w:b/>
                <w:bCs/>
              </w:rPr>
              <w:t>Completed pipeline Arm Education Core</w:t>
            </w:r>
          </w:p>
          <w:p w14:paraId="68AD72E6" w14:textId="77777777" w:rsidR="006217B2" w:rsidRPr="004B7AE1" w:rsidRDefault="006217B2" w:rsidP="00167182">
            <w:pPr>
              <w:rPr>
                <w:b/>
                <w:bCs/>
              </w:rPr>
            </w:pPr>
            <w:r w:rsidRPr="004B7AE1">
              <w:rPr>
                <w:noProof/>
              </w:rPr>
              <w:drawing>
                <wp:inline distT="0" distB="0" distL="0" distR="0" wp14:anchorId="11449848" wp14:editId="27ACEA39">
                  <wp:extent cx="2786380" cy="1228595"/>
                  <wp:effectExtent l="0" t="0" r="0" b="0"/>
                  <wp:docPr id="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0">
                            <a:extLst>
                              <a:ext uri="{28A0092B-C50C-407E-A947-70E740481C1C}">
                                <a14:useLocalDpi xmlns:a14="http://schemas.microsoft.com/office/drawing/2010/main" val="0"/>
                              </a:ext>
                            </a:extLst>
                          </a:blip>
                          <a:stretch>
                            <a:fillRect/>
                          </a:stretch>
                        </pic:blipFill>
                        <pic:spPr>
                          <a:xfrm>
                            <a:off x="0" y="0"/>
                            <a:ext cx="2830891" cy="1248221"/>
                          </a:xfrm>
                          <a:prstGeom prst="rect">
                            <a:avLst/>
                          </a:prstGeom>
                        </pic:spPr>
                      </pic:pic>
                    </a:graphicData>
                  </a:graphic>
                </wp:inline>
              </w:drawing>
            </w:r>
          </w:p>
          <w:p w14:paraId="7C3CCEE8" w14:textId="1DC34EA9" w:rsidR="009F649F" w:rsidRPr="004B7AE1" w:rsidRDefault="009F649F" w:rsidP="00167182">
            <w:pPr>
              <w:rPr>
                <w:b/>
                <w:bCs/>
              </w:rPr>
            </w:pPr>
          </w:p>
        </w:tc>
      </w:tr>
    </w:tbl>
    <w:p w14:paraId="32CD2B29" w14:textId="77777777" w:rsidR="003937BA" w:rsidRPr="004B7AE1" w:rsidRDefault="003937BA" w:rsidP="003937BA">
      <w:pPr>
        <w:rPr>
          <w:b/>
          <w:bCs/>
        </w:rPr>
      </w:pPr>
    </w:p>
    <w:p w14:paraId="0DE5F770" w14:textId="77777777" w:rsidR="009F649F" w:rsidRPr="004B7AE1" w:rsidRDefault="009F649F">
      <w:pPr>
        <w:rPr>
          <w:u w:val="single"/>
        </w:rPr>
      </w:pPr>
      <w:r w:rsidRPr="004B7AE1">
        <w:rPr>
          <w:u w:val="single"/>
        </w:rPr>
        <w:br w:type="page"/>
      </w:r>
    </w:p>
    <w:p w14:paraId="03FD87A2" w14:textId="7A1189F2" w:rsidR="003937BA" w:rsidRPr="004B7AE1" w:rsidRDefault="003937BA" w:rsidP="003937BA">
      <w:pPr>
        <w:rPr>
          <w:u w:val="single"/>
        </w:rPr>
      </w:pPr>
      <w:r w:rsidRPr="004B7AE1">
        <w:rPr>
          <w:u w:val="single"/>
        </w:rPr>
        <w:lastRenderedPageBreak/>
        <w:t xml:space="preserve">Post-implementation Power report </w:t>
      </w:r>
    </w:p>
    <w:tbl>
      <w:tblPr>
        <w:tblStyle w:val="TableGrid"/>
        <w:tblW w:w="8934" w:type="dxa"/>
        <w:tblLook w:val="04A0" w:firstRow="1" w:lastRow="0" w:firstColumn="1" w:lastColumn="0" w:noHBand="0" w:noVBand="1"/>
      </w:tblPr>
      <w:tblGrid>
        <w:gridCol w:w="9016"/>
      </w:tblGrid>
      <w:tr w:rsidR="006217B2" w:rsidRPr="004B7AE1" w14:paraId="125FC476" w14:textId="77777777" w:rsidTr="00167182">
        <w:trPr>
          <w:trHeight w:val="1647"/>
        </w:trPr>
        <w:tc>
          <w:tcPr>
            <w:tcW w:w="8934" w:type="dxa"/>
          </w:tcPr>
          <w:p w14:paraId="5AD6C137" w14:textId="2562BBE2" w:rsidR="006217B2" w:rsidRPr="004B7AE1" w:rsidRDefault="006217B2" w:rsidP="00167182">
            <w:pPr>
              <w:rPr>
                <w:b/>
                <w:bCs/>
              </w:rPr>
            </w:pPr>
            <w:r w:rsidRPr="004B7AE1">
              <w:rPr>
                <w:b/>
                <w:bCs/>
              </w:rPr>
              <w:t>Single</w:t>
            </w:r>
            <w:r w:rsidR="007F3CE6" w:rsidRPr="004B7AE1">
              <w:rPr>
                <w:b/>
                <w:bCs/>
              </w:rPr>
              <w:t xml:space="preserve"> </w:t>
            </w:r>
            <w:r w:rsidRPr="004B7AE1">
              <w:rPr>
                <w:b/>
                <w:bCs/>
              </w:rPr>
              <w:t>cycle</w:t>
            </w:r>
          </w:p>
          <w:p w14:paraId="1B082BBD" w14:textId="77777777" w:rsidR="009B521C" w:rsidRPr="004B7AE1" w:rsidRDefault="009B521C" w:rsidP="00167182">
            <w:pPr>
              <w:rPr>
                <w:b/>
                <w:bCs/>
              </w:rPr>
            </w:pPr>
          </w:p>
          <w:p w14:paraId="7D892BBC" w14:textId="3547DB6E" w:rsidR="009B521C" w:rsidRPr="004B7AE1" w:rsidRDefault="00496CC9" w:rsidP="00167182">
            <w:pPr>
              <w:rPr>
                <w:b/>
                <w:bCs/>
              </w:rPr>
            </w:pPr>
            <w:r w:rsidRPr="004B7AE1">
              <w:rPr>
                <w:noProof/>
              </w:rPr>
              <w:drawing>
                <wp:inline distT="0" distB="0" distL="0" distR="0" wp14:anchorId="20B9CDB9" wp14:editId="131605FB">
                  <wp:extent cx="5731510" cy="2221865"/>
                  <wp:effectExtent l="0" t="0" r="254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221865"/>
                          </a:xfrm>
                          <a:prstGeom prst="rect">
                            <a:avLst/>
                          </a:prstGeom>
                        </pic:spPr>
                      </pic:pic>
                    </a:graphicData>
                  </a:graphic>
                </wp:inline>
              </w:drawing>
            </w:r>
          </w:p>
        </w:tc>
      </w:tr>
      <w:tr w:rsidR="006217B2" w:rsidRPr="004B7AE1" w14:paraId="7BC92BED" w14:textId="77777777" w:rsidTr="00167182">
        <w:trPr>
          <w:trHeight w:val="466"/>
        </w:trPr>
        <w:tc>
          <w:tcPr>
            <w:tcW w:w="8934" w:type="dxa"/>
          </w:tcPr>
          <w:p w14:paraId="71B35163" w14:textId="301DDE56" w:rsidR="006217B2" w:rsidRPr="004B7AE1" w:rsidRDefault="006217B2" w:rsidP="00167182">
            <w:pPr>
              <w:rPr>
                <w:b/>
                <w:bCs/>
              </w:rPr>
            </w:pPr>
            <w:r w:rsidRPr="004B7AE1">
              <w:rPr>
                <w:b/>
                <w:bCs/>
              </w:rPr>
              <w:t>Simple pipeline (no forwarding path, no stalls, no branch bubble)</w:t>
            </w:r>
          </w:p>
          <w:p w14:paraId="04E760FD" w14:textId="77777777" w:rsidR="00EC1DA4" w:rsidRPr="004B7AE1" w:rsidRDefault="00EC1DA4" w:rsidP="00167182">
            <w:pPr>
              <w:rPr>
                <w:b/>
                <w:bCs/>
              </w:rPr>
            </w:pPr>
          </w:p>
          <w:p w14:paraId="52F0D285" w14:textId="38E83657" w:rsidR="00407DD0" w:rsidRPr="004B7AE1" w:rsidRDefault="00407DD0" w:rsidP="00167182">
            <w:pPr>
              <w:rPr>
                <w:b/>
                <w:bCs/>
              </w:rPr>
            </w:pPr>
            <w:r w:rsidRPr="004B7AE1">
              <w:rPr>
                <w:noProof/>
              </w:rPr>
              <w:drawing>
                <wp:inline distT="0" distB="0" distL="0" distR="0" wp14:anchorId="3F798557" wp14:editId="33FD3D5D">
                  <wp:extent cx="5731510" cy="225679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256790"/>
                          </a:xfrm>
                          <a:prstGeom prst="rect">
                            <a:avLst/>
                          </a:prstGeom>
                        </pic:spPr>
                      </pic:pic>
                    </a:graphicData>
                  </a:graphic>
                </wp:inline>
              </w:drawing>
            </w:r>
          </w:p>
        </w:tc>
      </w:tr>
      <w:tr w:rsidR="006217B2" w:rsidRPr="004B7AE1" w14:paraId="1CD35BF4" w14:textId="77777777" w:rsidTr="00167182">
        <w:trPr>
          <w:trHeight w:val="466"/>
        </w:trPr>
        <w:tc>
          <w:tcPr>
            <w:tcW w:w="8934" w:type="dxa"/>
          </w:tcPr>
          <w:p w14:paraId="2C9C9B6F" w14:textId="77777777" w:rsidR="006217B2" w:rsidRPr="004B7AE1" w:rsidRDefault="006217B2" w:rsidP="00167182">
            <w:pPr>
              <w:rPr>
                <w:b/>
                <w:bCs/>
              </w:rPr>
            </w:pPr>
            <w:r w:rsidRPr="004B7AE1">
              <w:rPr>
                <w:b/>
                <w:bCs/>
              </w:rPr>
              <w:t>Completed pipeline Arm Education Core</w:t>
            </w:r>
          </w:p>
          <w:p w14:paraId="3C74BBC9" w14:textId="77777777" w:rsidR="00DE5724" w:rsidRPr="004B7AE1" w:rsidRDefault="00DE5724" w:rsidP="00167182">
            <w:pPr>
              <w:rPr>
                <w:b/>
                <w:bCs/>
              </w:rPr>
            </w:pPr>
          </w:p>
          <w:p w14:paraId="7B91A0D1" w14:textId="07B59686" w:rsidR="00DE5724" w:rsidRPr="004B7AE1" w:rsidRDefault="00E72DCF" w:rsidP="00167182">
            <w:pPr>
              <w:rPr>
                <w:b/>
                <w:bCs/>
              </w:rPr>
            </w:pPr>
            <w:r w:rsidRPr="004B7AE1">
              <w:rPr>
                <w:noProof/>
              </w:rPr>
              <w:drawing>
                <wp:inline distT="0" distB="0" distL="0" distR="0" wp14:anchorId="5C5C4781" wp14:editId="5B2FFBE0">
                  <wp:extent cx="5731510" cy="2226310"/>
                  <wp:effectExtent l="0" t="0" r="254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26310"/>
                          </a:xfrm>
                          <a:prstGeom prst="rect">
                            <a:avLst/>
                          </a:prstGeom>
                        </pic:spPr>
                      </pic:pic>
                    </a:graphicData>
                  </a:graphic>
                </wp:inline>
              </w:drawing>
            </w:r>
          </w:p>
        </w:tc>
      </w:tr>
    </w:tbl>
    <w:p w14:paraId="737B5403" w14:textId="77777777" w:rsidR="003937BA" w:rsidRPr="004B7AE1" w:rsidRDefault="003937BA" w:rsidP="003937BA">
      <w:pPr>
        <w:rPr>
          <w:b/>
          <w:bCs/>
        </w:rPr>
      </w:pPr>
    </w:p>
    <w:p w14:paraId="5D52F604" w14:textId="6F46DB1C" w:rsidR="003937BA" w:rsidRPr="004B7AE1" w:rsidRDefault="003937BA" w:rsidP="003937BA">
      <w:pPr>
        <w:rPr>
          <w:b/>
          <w:bCs/>
        </w:rPr>
      </w:pPr>
    </w:p>
    <w:p w14:paraId="52B4EC44" w14:textId="4A52342A" w:rsidR="003937BA" w:rsidRPr="004B7AE1" w:rsidRDefault="003937BA" w:rsidP="003937BA">
      <w:pPr>
        <w:rPr>
          <w:u w:val="single"/>
        </w:rPr>
      </w:pPr>
      <w:r w:rsidRPr="004B7AE1">
        <w:rPr>
          <w:u w:val="single"/>
        </w:rPr>
        <w:lastRenderedPageBreak/>
        <w:t>Post-implementation Timing report</w:t>
      </w:r>
    </w:p>
    <w:tbl>
      <w:tblPr>
        <w:tblStyle w:val="TableGrid"/>
        <w:tblW w:w="9114" w:type="dxa"/>
        <w:tblLook w:val="04A0" w:firstRow="1" w:lastRow="0" w:firstColumn="1" w:lastColumn="0" w:noHBand="0" w:noVBand="1"/>
      </w:tblPr>
      <w:tblGrid>
        <w:gridCol w:w="9114"/>
      </w:tblGrid>
      <w:tr w:rsidR="003937BA" w:rsidRPr="004B7AE1" w14:paraId="0F374DD9" w14:textId="77777777" w:rsidTr="00167182">
        <w:trPr>
          <w:trHeight w:val="1659"/>
        </w:trPr>
        <w:tc>
          <w:tcPr>
            <w:tcW w:w="9114" w:type="dxa"/>
          </w:tcPr>
          <w:p w14:paraId="01D8CD5D" w14:textId="57CEA345" w:rsidR="003937BA" w:rsidRPr="004B7AE1" w:rsidRDefault="003937BA" w:rsidP="00167182">
            <w:pPr>
              <w:rPr>
                <w:b/>
                <w:bCs/>
              </w:rPr>
            </w:pPr>
            <w:r w:rsidRPr="004B7AE1">
              <w:rPr>
                <w:b/>
                <w:bCs/>
              </w:rPr>
              <w:t>Single</w:t>
            </w:r>
            <w:r w:rsidR="007F3CE6" w:rsidRPr="004B7AE1">
              <w:rPr>
                <w:b/>
                <w:bCs/>
              </w:rPr>
              <w:t xml:space="preserve"> </w:t>
            </w:r>
            <w:r w:rsidRPr="004B7AE1">
              <w:rPr>
                <w:b/>
                <w:bCs/>
              </w:rPr>
              <w:t>cycle</w:t>
            </w:r>
          </w:p>
          <w:p w14:paraId="754B2865" w14:textId="77777777" w:rsidR="003937BA" w:rsidRPr="004B7AE1" w:rsidRDefault="003937BA" w:rsidP="00167182">
            <w:pPr>
              <w:rPr>
                <w:b/>
                <w:bCs/>
              </w:rPr>
            </w:pPr>
            <w:r w:rsidRPr="004B7AE1">
              <w:rPr>
                <w:noProof/>
              </w:rPr>
              <w:drawing>
                <wp:inline distT="0" distB="0" distL="0" distR="0" wp14:anchorId="60121312" wp14:editId="4A0AB2CE">
                  <wp:extent cx="5586884" cy="966217"/>
                  <wp:effectExtent l="0" t="0" r="0" b="5715"/>
                  <wp:docPr id="1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4">
                            <a:extLst>
                              <a:ext uri="{28A0092B-C50C-407E-A947-70E740481C1C}">
                                <a14:useLocalDpi xmlns:a14="http://schemas.microsoft.com/office/drawing/2010/main" val="0"/>
                              </a:ext>
                            </a:extLst>
                          </a:blip>
                          <a:stretch>
                            <a:fillRect/>
                          </a:stretch>
                        </pic:blipFill>
                        <pic:spPr>
                          <a:xfrm>
                            <a:off x="0" y="0"/>
                            <a:ext cx="5627243" cy="973197"/>
                          </a:xfrm>
                          <a:prstGeom prst="rect">
                            <a:avLst/>
                          </a:prstGeom>
                        </pic:spPr>
                      </pic:pic>
                    </a:graphicData>
                  </a:graphic>
                </wp:inline>
              </w:drawing>
            </w:r>
          </w:p>
          <w:p w14:paraId="5F59B310" w14:textId="77777777" w:rsidR="003937BA" w:rsidRPr="004B7AE1" w:rsidRDefault="003937BA" w:rsidP="00167182">
            <w:pPr>
              <w:rPr>
                <w:b/>
                <w:bCs/>
              </w:rPr>
            </w:pPr>
          </w:p>
        </w:tc>
      </w:tr>
      <w:tr w:rsidR="003937BA" w:rsidRPr="004B7AE1" w14:paraId="1692F177" w14:textId="77777777" w:rsidTr="00167182">
        <w:trPr>
          <w:trHeight w:val="470"/>
        </w:trPr>
        <w:tc>
          <w:tcPr>
            <w:tcW w:w="9114" w:type="dxa"/>
          </w:tcPr>
          <w:p w14:paraId="57B239EC" w14:textId="77777777" w:rsidR="003937BA" w:rsidRPr="004B7AE1" w:rsidRDefault="003937BA" w:rsidP="00167182">
            <w:pPr>
              <w:rPr>
                <w:b/>
                <w:bCs/>
              </w:rPr>
            </w:pPr>
            <w:r w:rsidRPr="004B7AE1">
              <w:rPr>
                <w:b/>
                <w:bCs/>
              </w:rPr>
              <w:t>Simple pipeline (no forwarding path, no stalls, no branch bubble)</w:t>
            </w:r>
          </w:p>
          <w:p w14:paraId="6B65067F" w14:textId="77777777" w:rsidR="003937BA" w:rsidRPr="004B7AE1" w:rsidRDefault="003937BA" w:rsidP="00167182">
            <w:pPr>
              <w:rPr>
                <w:b/>
                <w:bCs/>
              </w:rPr>
            </w:pPr>
            <w:r w:rsidRPr="004B7AE1">
              <w:rPr>
                <w:noProof/>
              </w:rPr>
              <w:drawing>
                <wp:inline distT="0" distB="0" distL="0" distR="0" wp14:anchorId="3364CF08" wp14:editId="4C652288">
                  <wp:extent cx="5516245" cy="949760"/>
                  <wp:effectExtent l="0" t="0" r="0" b="3175"/>
                  <wp:docPr id="1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5">
                            <a:extLst>
                              <a:ext uri="{28A0092B-C50C-407E-A947-70E740481C1C}">
                                <a14:useLocalDpi xmlns:a14="http://schemas.microsoft.com/office/drawing/2010/main" val="0"/>
                              </a:ext>
                            </a:extLst>
                          </a:blip>
                          <a:stretch>
                            <a:fillRect/>
                          </a:stretch>
                        </pic:blipFill>
                        <pic:spPr>
                          <a:xfrm>
                            <a:off x="0" y="0"/>
                            <a:ext cx="5542457" cy="954273"/>
                          </a:xfrm>
                          <a:prstGeom prst="rect">
                            <a:avLst/>
                          </a:prstGeom>
                        </pic:spPr>
                      </pic:pic>
                    </a:graphicData>
                  </a:graphic>
                </wp:inline>
              </w:drawing>
            </w:r>
          </w:p>
          <w:p w14:paraId="1DB72854" w14:textId="77777777" w:rsidR="003937BA" w:rsidRPr="004B7AE1" w:rsidRDefault="003937BA" w:rsidP="00167182">
            <w:pPr>
              <w:rPr>
                <w:b/>
                <w:bCs/>
              </w:rPr>
            </w:pPr>
          </w:p>
        </w:tc>
      </w:tr>
      <w:tr w:rsidR="003937BA" w:rsidRPr="004B7AE1" w14:paraId="1D3BA339" w14:textId="77777777" w:rsidTr="00167182">
        <w:trPr>
          <w:trHeight w:val="470"/>
        </w:trPr>
        <w:tc>
          <w:tcPr>
            <w:tcW w:w="9114" w:type="dxa"/>
          </w:tcPr>
          <w:p w14:paraId="1E4618A1" w14:textId="77777777" w:rsidR="003937BA" w:rsidRPr="004B7AE1" w:rsidRDefault="003937BA" w:rsidP="00167182">
            <w:pPr>
              <w:rPr>
                <w:b/>
                <w:bCs/>
              </w:rPr>
            </w:pPr>
          </w:p>
          <w:p w14:paraId="022BAD63" w14:textId="1F3E1B45" w:rsidR="003937BA" w:rsidRPr="004B7AE1" w:rsidRDefault="003937BA" w:rsidP="00167182">
            <w:pPr>
              <w:rPr>
                <w:b/>
                <w:bCs/>
              </w:rPr>
            </w:pPr>
            <w:r w:rsidRPr="004B7AE1">
              <w:rPr>
                <w:b/>
                <w:bCs/>
              </w:rPr>
              <w:t xml:space="preserve">Completed </w:t>
            </w:r>
            <w:r w:rsidR="006217B2" w:rsidRPr="004B7AE1">
              <w:rPr>
                <w:b/>
                <w:bCs/>
              </w:rPr>
              <w:t xml:space="preserve">pipeline </w:t>
            </w:r>
            <w:r w:rsidRPr="004B7AE1">
              <w:rPr>
                <w:b/>
                <w:bCs/>
              </w:rPr>
              <w:t>Arm Education Core</w:t>
            </w:r>
          </w:p>
          <w:p w14:paraId="60A75AB9" w14:textId="77777777" w:rsidR="003937BA" w:rsidRPr="004B7AE1" w:rsidRDefault="003937BA" w:rsidP="00167182">
            <w:pPr>
              <w:rPr>
                <w:b/>
                <w:bCs/>
              </w:rPr>
            </w:pPr>
          </w:p>
          <w:p w14:paraId="0F50480C" w14:textId="77777777" w:rsidR="003937BA" w:rsidRPr="004B7AE1" w:rsidRDefault="003937BA" w:rsidP="00167182">
            <w:pPr>
              <w:rPr>
                <w:b/>
                <w:bCs/>
              </w:rPr>
            </w:pPr>
            <w:r w:rsidRPr="004B7AE1">
              <w:rPr>
                <w:noProof/>
              </w:rPr>
              <w:drawing>
                <wp:inline distT="0" distB="0" distL="0" distR="0" wp14:anchorId="39060219" wp14:editId="50C8096A">
                  <wp:extent cx="5395965" cy="928609"/>
                  <wp:effectExtent l="0" t="0" r="0" b="5080"/>
                  <wp:docPr id="1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46">
                            <a:extLst>
                              <a:ext uri="{28A0092B-C50C-407E-A947-70E740481C1C}">
                                <a14:useLocalDpi xmlns:a14="http://schemas.microsoft.com/office/drawing/2010/main" val="0"/>
                              </a:ext>
                            </a:extLst>
                          </a:blip>
                          <a:stretch>
                            <a:fillRect/>
                          </a:stretch>
                        </pic:blipFill>
                        <pic:spPr>
                          <a:xfrm>
                            <a:off x="0" y="0"/>
                            <a:ext cx="5432705" cy="934932"/>
                          </a:xfrm>
                          <a:prstGeom prst="rect">
                            <a:avLst/>
                          </a:prstGeom>
                        </pic:spPr>
                      </pic:pic>
                    </a:graphicData>
                  </a:graphic>
                </wp:inline>
              </w:drawing>
            </w:r>
          </w:p>
          <w:p w14:paraId="15E8C0DD" w14:textId="77777777" w:rsidR="003937BA" w:rsidRPr="004B7AE1" w:rsidRDefault="003937BA" w:rsidP="00167182">
            <w:pPr>
              <w:rPr>
                <w:b/>
                <w:bCs/>
              </w:rPr>
            </w:pPr>
          </w:p>
        </w:tc>
      </w:tr>
    </w:tbl>
    <w:p w14:paraId="13F17962" w14:textId="77777777" w:rsidR="003937BA" w:rsidRPr="004B7AE1" w:rsidRDefault="003937BA" w:rsidP="003937BA"/>
    <w:p w14:paraId="5E7FE333" w14:textId="721246C9" w:rsidR="00860BBD" w:rsidRPr="004B7AE1" w:rsidRDefault="00860BBD">
      <w:r w:rsidRPr="004B7AE1">
        <w:br w:type="page"/>
      </w:r>
    </w:p>
    <w:p w14:paraId="5C5A0ADB" w14:textId="624724F4" w:rsidR="003222A0" w:rsidRPr="004B7AE1" w:rsidRDefault="001D72E0" w:rsidP="00F335C7">
      <w:r w:rsidRPr="004B7AE1">
        <w:lastRenderedPageBreak/>
        <w:t>Based on the reports generated</w:t>
      </w:r>
      <w:r w:rsidR="002B5CFE" w:rsidRPr="004B7AE1">
        <w:t xml:space="preserve"> and </w:t>
      </w:r>
      <w:r w:rsidR="004E0FF6" w:rsidRPr="004B7AE1">
        <w:t xml:space="preserve">calculated </w:t>
      </w:r>
      <w:r w:rsidR="002B5CFE" w:rsidRPr="004B7AE1">
        <w:t xml:space="preserve">execution time in </w:t>
      </w:r>
      <w:hyperlink w:anchor="_Average_CPI_and" w:history="1">
        <w:r w:rsidR="002B5CFE" w:rsidRPr="004B7AE1">
          <w:rPr>
            <w:rStyle w:val="Hyperlink"/>
          </w:rPr>
          <w:t>Average CPI and throughput</w:t>
        </w:r>
      </w:hyperlink>
      <w:r w:rsidRPr="004B7AE1">
        <w:t>, answer the following questions:</w:t>
      </w:r>
    </w:p>
    <w:p w14:paraId="6B8216D5" w14:textId="011B68CF" w:rsidR="00F57F6A" w:rsidRPr="004B7AE1" w:rsidRDefault="00AC51F6" w:rsidP="0022303D">
      <w:pPr>
        <w:pStyle w:val="ListParagraph"/>
        <w:numPr>
          <w:ilvl w:val="0"/>
          <w:numId w:val="19"/>
        </w:numPr>
        <w:rPr>
          <w:color w:val="auto"/>
        </w:rPr>
      </w:pPr>
      <w:r w:rsidRPr="004B7AE1">
        <w:t xml:space="preserve">Complete the rankings following </w:t>
      </w:r>
      <w:r w:rsidR="007F3CE6" w:rsidRPr="004B7AE1">
        <w:t xml:space="preserve">the </w:t>
      </w:r>
      <w:r w:rsidRPr="004B7AE1">
        <w:t>table</w:t>
      </w:r>
      <w:r w:rsidR="00351F0F" w:rsidRPr="004B7AE1">
        <w:t xml:space="preserve"> (</w:t>
      </w:r>
      <w:r w:rsidRPr="004B7AE1">
        <w:t xml:space="preserve">where </w:t>
      </w:r>
      <w:r w:rsidR="00F57F6A" w:rsidRPr="004B7AE1">
        <w:rPr>
          <w:color w:val="auto"/>
        </w:rPr>
        <w:t>1 being the best and 3 being the worst</w:t>
      </w:r>
      <w:r w:rsidR="00351F0F" w:rsidRPr="004B7AE1">
        <w:rPr>
          <w:color w:val="auto"/>
        </w:rPr>
        <w:t xml:space="preserve">) and comment on your observations. </w:t>
      </w:r>
    </w:p>
    <w:tbl>
      <w:tblPr>
        <w:tblStyle w:val="TableGrid"/>
        <w:tblW w:w="8631" w:type="dxa"/>
        <w:tblInd w:w="720" w:type="dxa"/>
        <w:tblLook w:val="04A0" w:firstRow="1" w:lastRow="0" w:firstColumn="1" w:lastColumn="0" w:noHBand="0" w:noVBand="1"/>
      </w:tblPr>
      <w:tblGrid>
        <w:gridCol w:w="1728"/>
        <w:gridCol w:w="1397"/>
        <w:gridCol w:w="805"/>
        <w:gridCol w:w="4701"/>
      </w:tblGrid>
      <w:tr w:rsidR="00DE1B2F" w:rsidRPr="004B7AE1" w14:paraId="463A50C8" w14:textId="77777777" w:rsidTr="00B96764">
        <w:tc>
          <w:tcPr>
            <w:tcW w:w="1728" w:type="dxa"/>
          </w:tcPr>
          <w:p w14:paraId="334C6323" w14:textId="1052F76F" w:rsidR="00DE1B2F" w:rsidRPr="004B7AE1" w:rsidRDefault="00DE1B2F" w:rsidP="006E6D86">
            <w:pPr>
              <w:pStyle w:val="ListParagraph"/>
              <w:ind w:left="0"/>
              <w:rPr>
                <w:b/>
                <w:bCs/>
                <w:color w:val="auto"/>
              </w:rPr>
            </w:pPr>
            <w:r w:rsidRPr="004B7AE1">
              <w:rPr>
                <w:b/>
                <w:bCs/>
                <w:color w:val="auto"/>
              </w:rPr>
              <w:t>Core type</w:t>
            </w:r>
          </w:p>
        </w:tc>
        <w:tc>
          <w:tcPr>
            <w:tcW w:w="1397" w:type="dxa"/>
          </w:tcPr>
          <w:p w14:paraId="735AB19B" w14:textId="3073A3B6" w:rsidR="00DE1B2F" w:rsidRPr="004B7AE1" w:rsidRDefault="00DE1B2F" w:rsidP="006E6D86">
            <w:pPr>
              <w:pStyle w:val="ListParagraph"/>
              <w:ind w:left="0"/>
              <w:rPr>
                <w:b/>
                <w:bCs/>
                <w:color w:val="auto"/>
              </w:rPr>
            </w:pPr>
            <w:r w:rsidRPr="004B7AE1">
              <w:rPr>
                <w:b/>
                <w:bCs/>
                <w:color w:val="auto"/>
              </w:rPr>
              <w:t>Performance (in terms of Execution time)</w:t>
            </w:r>
          </w:p>
        </w:tc>
        <w:tc>
          <w:tcPr>
            <w:tcW w:w="805" w:type="dxa"/>
          </w:tcPr>
          <w:p w14:paraId="1483F4BC" w14:textId="61F44728" w:rsidR="00DE1B2F" w:rsidRPr="004B7AE1" w:rsidRDefault="00DE1B2F" w:rsidP="006E6D86">
            <w:pPr>
              <w:pStyle w:val="ListParagraph"/>
              <w:ind w:left="0"/>
              <w:rPr>
                <w:b/>
                <w:bCs/>
                <w:color w:val="auto"/>
              </w:rPr>
            </w:pPr>
            <w:r w:rsidRPr="004B7AE1">
              <w:rPr>
                <w:b/>
                <w:bCs/>
                <w:color w:val="auto"/>
              </w:rPr>
              <w:t xml:space="preserve">Power </w:t>
            </w:r>
          </w:p>
        </w:tc>
        <w:tc>
          <w:tcPr>
            <w:tcW w:w="4701" w:type="dxa"/>
          </w:tcPr>
          <w:p w14:paraId="1B7A8483" w14:textId="2F15A9EA" w:rsidR="00DE1B2F" w:rsidRPr="004B7AE1" w:rsidRDefault="00DE1B2F" w:rsidP="006E6D86">
            <w:pPr>
              <w:pStyle w:val="ListParagraph"/>
              <w:ind w:left="0"/>
              <w:rPr>
                <w:b/>
                <w:bCs/>
                <w:color w:val="auto"/>
              </w:rPr>
            </w:pPr>
            <w:r w:rsidRPr="004B7AE1">
              <w:rPr>
                <w:b/>
                <w:bCs/>
                <w:color w:val="auto"/>
              </w:rPr>
              <w:t>Resource Utilization</w:t>
            </w:r>
          </w:p>
        </w:tc>
      </w:tr>
      <w:tr w:rsidR="00DE1B2F" w:rsidRPr="004B7AE1" w14:paraId="4AAD011B" w14:textId="77777777" w:rsidTr="00B96764">
        <w:tc>
          <w:tcPr>
            <w:tcW w:w="1728" w:type="dxa"/>
          </w:tcPr>
          <w:p w14:paraId="4639F587" w14:textId="47B76CE3" w:rsidR="00DE1B2F" w:rsidRPr="004B7AE1" w:rsidRDefault="00DE1B2F" w:rsidP="00DE1B2F">
            <w:pPr>
              <w:pStyle w:val="ListParagraph"/>
              <w:ind w:left="0"/>
              <w:rPr>
                <w:color w:val="auto"/>
              </w:rPr>
            </w:pPr>
            <w:r w:rsidRPr="004B7AE1">
              <w:rPr>
                <w:color w:val="auto"/>
              </w:rPr>
              <w:t>Single cycle</w:t>
            </w:r>
          </w:p>
        </w:tc>
        <w:tc>
          <w:tcPr>
            <w:tcW w:w="1397" w:type="dxa"/>
          </w:tcPr>
          <w:p w14:paraId="33D1A03D" w14:textId="198E03A8" w:rsidR="00DE1B2F" w:rsidRPr="004B7AE1" w:rsidRDefault="00DE1B2F" w:rsidP="00DE1B2F">
            <w:pPr>
              <w:pStyle w:val="ListParagraph"/>
              <w:ind w:left="0"/>
              <w:rPr>
                <w:color w:val="FF0000"/>
              </w:rPr>
            </w:pPr>
          </w:p>
        </w:tc>
        <w:tc>
          <w:tcPr>
            <w:tcW w:w="805" w:type="dxa"/>
          </w:tcPr>
          <w:p w14:paraId="388D12F6" w14:textId="2A79B128" w:rsidR="00DE1B2F" w:rsidRPr="004B7AE1" w:rsidRDefault="00DE1B2F" w:rsidP="00DE1B2F">
            <w:pPr>
              <w:pStyle w:val="ListParagraph"/>
              <w:ind w:left="0"/>
              <w:rPr>
                <w:color w:val="FF0000"/>
              </w:rPr>
            </w:pPr>
          </w:p>
        </w:tc>
        <w:tc>
          <w:tcPr>
            <w:tcW w:w="4701" w:type="dxa"/>
          </w:tcPr>
          <w:p w14:paraId="56A67395" w14:textId="317F810C" w:rsidR="00DE1B2F" w:rsidRPr="004B7AE1" w:rsidRDefault="00F22AF0" w:rsidP="00DE1B2F">
            <w:pPr>
              <w:pStyle w:val="ListParagraph"/>
              <w:ind w:left="0"/>
              <w:rPr>
                <w:color w:val="auto"/>
              </w:rPr>
            </w:pPr>
            <w:r w:rsidRPr="004B7AE1">
              <w:rPr>
                <w:color w:val="auto"/>
              </w:rPr>
              <w:t>Has the least flip</w:t>
            </w:r>
            <w:r w:rsidR="003C7AB7" w:rsidRPr="004B7AE1">
              <w:rPr>
                <w:color w:val="auto"/>
              </w:rPr>
              <w:t>-</w:t>
            </w:r>
            <w:r w:rsidRPr="004B7AE1">
              <w:rPr>
                <w:color w:val="auto"/>
              </w:rPr>
              <w:t>flop</w:t>
            </w:r>
            <w:r w:rsidR="003C7AB7" w:rsidRPr="004B7AE1">
              <w:rPr>
                <w:color w:val="auto"/>
              </w:rPr>
              <w:t xml:space="preserve"> </w:t>
            </w:r>
            <w:proofErr w:type="gramStart"/>
            <w:r w:rsidR="003C7AB7" w:rsidRPr="004B7AE1">
              <w:rPr>
                <w:color w:val="auto"/>
              </w:rPr>
              <w:t>usage</w:t>
            </w:r>
            <w:r w:rsidR="009915EB" w:rsidRPr="004B7AE1">
              <w:rPr>
                <w:color w:val="auto"/>
              </w:rPr>
              <w:t>.</w:t>
            </w:r>
            <w:proofErr w:type="gramEnd"/>
          </w:p>
        </w:tc>
      </w:tr>
      <w:tr w:rsidR="00DE1B2F" w:rsidRPr="004B7AE1" w14:paraId="4CA73571" w14:textId="77777777" w:rsidTr="00B96764">
        <w:tc>
          <w:tcPr>
            <w:tcW w:w="1728" w:type="dxa"/>
          </w:tcPr>
          <w:p w14:paraId="6A104AD0" w14:textId="084DC006" w:rsidR="00DE1B2F" w:rsidRPr="004B7AE1" w:rsidRDefault="00DE1B2F" w:rsidP="00DE1B2F">
            <w:pPr>
              <w:pStyle w:val="ListParagraph"/>
              <w:ind w:left="0"/>
              <w:rPr>
                <w:color w:val="auto"/>
              </w:rPr>
            </w:pPr>
            <w:r w:rsidRPr="004B7AE1">
              <w:rPr>
                <w:color w:val="auto"/>
              </w:rPr>
              <w:t>Simple pipeline</w:t>
            </w:r>
          </w:p>
        </w:tc>
        <w:tc>
          <w:tcPr>
            <w:tcW w:w="1397" w:type="dxa"/>
          </w:tcPr>
          <w:p w14:paraId="24DC1C12" w14:textId="782EF961" w:rsidR="00DE1B2F" w:rsidRPr="004B7AE1" w:rsidRDefault="00DE1B2F" w:rsidP="00DE1B2F">
            <w:pPr>
              <w:pStyle w:val="ListParagraph"/>
              <w:ind w:left="0"/>
              <w:rPr>
                <w:color w:val="FF0000"/>
              </w:rPr>
            </w:pPr>
          </w:p>
        </w:tc>
        <w:tc>
          <w:tcPr>
            <w:tcW w:w="805" w:type="dxa"/>
          </w:tcPr>
          <w:p w14:paraId="0E12FDE2" w14:textId="635E0F31" w:rsidR="00DE1B2F" w:rsidRPr="004B7AE1" w:rsidRDefault="00DE1B2F" w:rsidP="00DE1B2F">
            <w:pPr>
              <w:pStyle w:val="ListParagraph"/>
              <w:ind w:left="0"/>
              <w:rPr>
                <w:b/>
                <w:bCs/>
                <w:color w:val="FF0000"/>
              </w:rPr>
            </w:pPr>
          </w:p>
        </w:tc>
        <w:tc>
          <w:tcPr>
            <w:tcW w:w="4701" w:type="dxa"/>
          </w:tcPr>
          <w:p w14:paraId="3AE05EF2" w14:textId="17ABB65B" w:rsidR="00DE1B2F" w:rsidRPr="004B7AE1" w:rsidRDefault="009915EB" w:rsidP="00DE1B2F">
            <w:pPr>
              <w:pStyle w:val="ListParagraph"/>
              <w:ind w:left="0"/>
              <w:rPr>
                <w:color w:val="auto"/>
              </w:rPr>
            </w:pPr>
            <w:r w:rsidRPr="004B7AE1">
              <w:rPr>
                <w:color w:val="auto"/>
              </w:rPr>
              <w:t>Flip-flop utilization in a medium range.</w:t>
            </w:r>
          </w:p>
        </w:tc>
      </w:tr>
      <w:tr w:rsidR="00DE1B2F" w:rsidRPr="004B7AE1" w14:paraId="33D97F8D" w14:textId="77777777" w:rsidTr="00B96764">
        <w:tc>
          <w:tcPr>
            <w:tcW w:w="1728" w:type="dxa"/>
          </w:tcPr>
          <w:p w14:paraId="45BA0D7D" w14:textId="0D9B50F2" w:rsidR="00DE1B2F" w:rsidRPr="004B7AE1" w:rsidRDefault="00DE1B2F" w:rsidP="00DE1B2F">
            <w:pPr>
              <w:pStyle w:val="ListParagraph"/>
              <w:ind w:left="0"/>
              <w:rPr>
                <w:color w:val="auto"/>
              </w:rPr>
            </w:pPr>
            <w:r w:rsidRPr="004B7AE1">
              <w:rPr>
                <w:color w:val="auto"/>
              </w:rPr>
              <w:t>Completed pipeline</w:t>
            </w:r>
          </w:p>
        </w:tc>
        <w:tc>
          <w:tcPr>
            <w:tcW w:w="1397" w:type="dxa"/>
          </w:tcPr>
          <w:p w14:paraId="09CB4FB6" w14:textId="3D21E4AA" w:rsidR="00DE1B2F" w:rsidRPr="004B7AE1" w:rsidRDefault="00DE1B2F" w:rsidP="00DE1B2F">
            <w:pPr>
              <w:pStyle w:val="ListParagraph"/>
              <w:ind w:left="0"/>
              <w:rPr>
                <w:b/>
                <w:bCs/>
                <w:color w:val="FF0000"/>
              </w:rPr>
            </w:pPr>
          </w:p>
        </w:tc>
        <w:tc>
          <w:tcPr>
            <w:tcW w:w="805" w:type="dxa"/>
          </w:tcPr>
          <w:p w14:paraId="0DA43B4C" w14:textId="4C1882C8" w:rsidR="00DE1B2F" w:rsidRPr="004B7AE1" w:rsidRDefault="00DE1B2F" w:rsidP="00DE1B2F">
            <w:pPr>
              <w:pStyle w:val="ListParagraph"/>
              <w:ind w:left="0"/>
              <w:rPr>
                <w:b/>
                <w:bCs/>
                <w:color w:val="FF0000"/>
              </w:rPr>
            </w:pPr>
          </w:p>
        </w:tc>
        <w:tc>
          <w:tcPr>
            <w:tcW w:w="4701" w:type="dxa"/>
          </w:tcPr>
          <w:p w14:paraId="7FC496C8" w14:textId="038687D9" w:rsidR="00DE1B2F" w:rsidRPr="004B7AE1" w:rsidRDefault="00965856" w:rsidP="007041C6">
            <w:pPr>
              <w:pStyle w:val="ListParagraph"/>
              <w:keepNext/>
              <w:ind w:left="0"/>
              <w:rPr>
                <w:color w:val="auto"/>
              </w:rPr>
            </w:pPr>
            <w:r w:rsidRPr="004B7AE1">
              <w:rPr>
                <w:color w:val="auto"/>
              </w:rPr>
              <w:t>Has the most flip</w:t>
            </w:r>
            <w:r w:rsidR="003C7AB7" w:rsidRPr="004B7AE1">
              <w:rPr>
                <w:color w:val="auto"/>
              </w:rPr>
              <w:t>-</w:t>
            </w:r>
            <w:r w:rsidRPr="004B7AE1">
              <w:rPr>
                <w:color w:val="auto"/>
              </w:rPr>
              <w:t>flop</w:t>
            </w:r>
            <w:r w:rsidR="003C7AB7" w:rsidRPr="004B7AE1">
              <w:rPr>
                <w:color w:val="auto"/>
              </w:rPr>
              <w:t xml:space="preserve"> usage</w:t>
            </w:r>
            <w:r w:rsidR="009915EB" w:rsidRPr="004B7AE1">
              <w:rPr>
                <w:color w:val="auto"/>
              </w:rPr>
              <w:t>.</w:t>
            </w:r>
          </w:p>
        </w:tc>
      </w:tr>
    </w:tbl>
    <w:p w14:paraId="4D32F5DF" w14:textId="0A5E64B1" w:rsidR="00F57F6A" w:rsidRPr="004B7AE1" w:rsidRDefault="007041C6" w:rsidP="0022303D">
      <w:pPr>
        <w:pStyle w:val="Caption"/>
        <w:ind w:left="720"/>
        <w:jc w:val="center"/>
        <w:rPr>
          <w:color w:val="FF0000"/>
        </w:rPr>
      </w:pPr>
      <w:r w:rsidRPr="004B7AE1">
        <w:t xml:space="preserve">Table </w:t>
      </w:r>
      <w:r w:rsidR="00863415" w:rsidRPr="004B7AE1">
        <w:fldChar w:fldCharType="begin"/>
      </w:r>
      <w:r w:rsidR="00863415" w:rsidRPr="004B7AE1">
        <w:instrText xml:space="preserve"> SEQ Table \* ARABIC </w:instrText>
      </w:r>
      <w:r w:rsidR="00863415" w:rsidRPr="004B7AE1">
        <w:fldChar w:fldCharType="separate"/>
      </w:r>
      <w:r w:rsidR="0014263F">
        <w:rPr>
          <w:noProof/>
        </w:rPr>
        <w:t>3</w:t>
      </w:r>
      <w:r w:rsidR="00863415" w:rsidRPr="004B7AE1">
        <w:rPr>
          <w:noProof/>
        </w:rPr>
        <w:fldChar w:fldCharType="end"/>
      </w:r>
      <w:r w:rsidRPr="004B7AE1">
        <w:t>: Comparison of cores for clk=60</w:t>
      </w:r>
      <w:r w:rsidR="00662060" w:rsidRPr="004B7AE1">
        <w:t xml:space="preserve"> </w:t>
      </w:r>
      <w:r w:rsidRPr="004B7AE1">
        <w:t>ns</w:t>
      </w:r>
      <w:r w:rsidR="0022303D" w:rsidRPr="004B7AE1">
        <w:t xml:space="preserve"> (all cores met specified timing constraints at 60</w:t>
      </w:r>
      <w:r w:rsidR="00662060" w:rsidRPr="004B7AE1">
        <w:t xml:space="preserve"> </w:t>
      </w:r>
      <w:r w:rsidR="0022303D" w:rsidRPr="004B7AE1">
        <w:t>ns</w:t>
      </w:r>
      <w:r w:rsidR="005459CB">
        <w:t xml:space="preserve"> clock</w:t>
      </w:r>
      <w:r w:rsidR="0022303D" w:rsidRPr="004B7AE1">
        <w:t>)</w:t>
      </w:r>
    </w:p>
    <w:p w14:paraId="3AF554DD" w14:textId="77777777" w:rsidR="001D739C" w:rsidRDefault="001D739C" w:rsidP="006E6D86">
      <w:pPr>
        <w:pStyle w:val="ListParagraph"/>
        <w:rPr>
          <w:color w:val="FF0000"/>
        </w:rPr>
      </w:pPr>
    </w:p>
    <w:p w14:paraId="5F88D3B7" w14:textId="77777777" w:rsidR="001D739C" w:rsidRDefault="001D739C" w:rsidP="006E6D86">
      <w:pPr>
        <w:pStyle w:val="ListParagraph"/>
        <w:rPr>
          <w:color w:val="FF0000"/>
        </w:rPr>
      </w:pPr>
    </w:p>
    <w:p w14:paraId="67A0A575" w14:textId="77777777" w:rsidR="001D739C" w:rsidRDefault="001D739C" w:rsidP="006E6D86">
      <w:pPr>
        <w:pStyle w:val="ListParagraph"/>
        <w:rPr>
          <w:color w:val="FF0000"/>
        </w:rPr>
      </w:pPr>
    </w:p>
    <w:p w14:paraId="0CAA45BA" w14:textId="77777777" w:rsidR="001D739C" w:rsidRDefault="001D739C" w:rsidP="006E6D86">
      <w:pPr>
        <w:pStyle w:val="ListParagraph"/>
        <w:rPr>
          <w:color w:val="FF0000"/>
        </w:rPr>
      </w:pPr>
    </w:p>
    <w:p w14:paraId="20283311" w14:textId="77777777" w:rsidR="001D739C" w:rsidRDefault="001D739C" w:rsidP="006E6D86">
      <w:pPr>
        <w:pStyle w:val="ListParagraph"/>
        <w:rPr>
          <w:color w:val="FF0000"/>
        </w:rPr>
      </w:pPr>
    </w:p>
    <w:p w14:paraId="32260DF4" w14:textId="77777777" w:rsidR="001D739C" w:rsidRDefault="001D739C" w:rsidP="006E6D86">
      <w:pPr>
        <w:pStyle w:val="ListParagraph"/>
        <w:rPr>
          <w:color w:val="FF0000"/>
        </w:rPr>
      </w:pPr>
    </w:p>
    <w:p w14:paraId="7D282D44" w14:textId="77777777" w:rsidR="001D739C" w:rsidRDefault="001D739C" w:rsidP="006E6D86">
      <w:pPr>
        <w:pStyle w:val="ListParagraph"/>
        <w:rPr>
          <w:color w:val="FF0000"/>
        </w:rPr>
      </w:pPr>
    </w:p>
    <w:p w14:paraId="624174E4" w14:textId="77777777" w:rsidR="001D739C" w:rsidRDefault="001D739C" w:rsidP="006E6D86">
      <w:pPr>
        <w:pStyle w:val="ListParagraph"/>
        <w:rPr>
          <w:color w:val="FF0000"/>
        </w:rPr>
      </w:pPr>
    </w:p>
    <w:p w14:paraId="7D9DEE77" w14:textId="77777777" w:rsidR="001D739C" w:rsidRDefault="001D739C" w:rsidP="006E6D86">
      <w:pPr>
        <w:pStyle w:val="ListParagraph"/>
        <w:rPr>
          <w:color w:val="FF0000"/>
        </w:rPr>
      </w:pPr>
    </w:p>
    <w:p w14:paraId="70E13E7E" w14:textId="042E41C6" w:rsidR="00AC51F6" w:rsidRPr="004B7AE1" w:rsidRDefault="000B44E1" w:rsidP="006E6D86">
      <w:pPr>
        <w:pStyle w:val="ListParagraph"/>
        <w:rPr>
          <w:color w:val="FF0000"/>
        </w:rPr>
      </w:pPr>
      <w:r w:rsidRPr="004B7AE1">
        <w:rPr>
          <w:color w:val="FF0000"/>
        </w:rPr>
        <w:br/>
      </w:r>
      <w:r w:rsidR="002753AE" w:rsidRPr="004B7AE1">
        <w:rPr>
          <w:color w:val="FF0000"/>
        </w:rPr>
        <w:t xml:space="preserve"> </w:t>
      </w:r>
    </w:p>
    <w:p w14:paraId="7A32CEF8" w14:textId="671FABEC" w:rsidR="00014051" w:rsidRPr="004B7AE1" w:rsidRDefault="00014051">
      <w:pPr>
        <w:rPr>
          <w:b/>
          <w:bCs/>
          <w:u w:val="single"/>
        </w:rPr>
      </w:pPr>
    </w:p>
    <w:p w14:paraId="45819880" w14:textId="0E2670B3" w:rsidR="00367325" w:rsidRPr="004B7AE1" w:rsidRDefault="006A459B" w:rsidP="00167182">
      <w:pPr>
        <w:pStyle w:val="ListParagraph"/>
        <w:numPr>
          <w:ilvl w:val="0"/>
          <w:numId w:val="19"/>
        </w:numPr>
      </w:pPr>
      <w:r w:rsidRPr="004B7AE1">
        <w:t>In the timing constrain</w:t>
      </w:r>
      <w:r w:rsidR="00012A48" w:rsidRPr="004B7AE1">
        <w:t>t</w:t>
      </w:r>
      <w:r w:rsidRPr="004B7AE1">
        <w:t xml:space="preserve"> file, the clock period is set to </w:t>
      </w:r>
      <w:r w:rsidR="008C528E" w:rsidRPr="004B7AE1">
        <w:t>6</w:t>
      </w:r>
      <w:r w:rsidRPr="004B7AE1">
        <w:t>0</w:t>
      </w:r>
      <w:r w:rsidR="007857BE" w:rsidRPr="004B7AE1">
        <w:t xml:space="preserve"> </w:t>
      </w:r>
      <w:r w:rsidRPr="004B7AE1">
        <w:t xml:space="preserve">ns. </w:t>
      </w:r>
      <w:r w:rsidR="003246D1" w:rsidRPr="004B7AE1">
        <w:t>The simple pipeline and completed pipeline cores are also capable of performing at a clock period of 20</w:t>
      </w:r>
      <w:r w:rsidR="007857BE" w:rsidRPr="004B7AE1">
        <w:t xml:space="preserve"> </w:t>
      </w:r>
      <w:r w:rsidR="003246D1" w:rsidRPr="004B7AE1">
        <w:t xml:space="preserve">ns. </w:t>
      </w:r>
      <w:r w:rsidR="00367325" w:rsidRPr="004B7AE1">
        <w:t>However, would the single-cycle core be able to do so as well?</w:t>
      </w:r>
    </w:p>
    <w:p w14:paraId="54E86A37" w14:textId="553321FA" w:rsidR="00BA1AE4" w:rsidRPr="004B7AE1" w:rsidRDefault="00367325" w:rsidP="00367325">
      <w:pPr>
        <w:pStyle w:val="ListParagraph"/>
      </w:pPr>
      <w:r w:rsidRPr="004B7AE1">
        <w:t>To answer this question, o</w:t>
      </w:r>
      <w:r w:rsidR="007E3BDF" w:rsidRPr="004B7AE1">
        <w:t xml:space="preserve">pen the Single-Cycle Vivado project file and </w:t>
      </w:r>
      <w:r w:rsidR="00012A48" w:rsidRPr="004B7AE1">
        <w:t>expand</w:t>
      </w:r>
      <w:r w:rsidR="00FA628F" w:rsidRPr="004B7AE1">
        <w:t xml:space="preserve"> </w:t>
      </w:r>
      <w:r w:rsidR="00FA628F" w:rsidRPr="004B7AE1">
        <w:rPr>
          <w:b/>
          <w:bCs/>
        </w:rPr>
        <w:t>Open Implemented Design</w:t>
      </w:r>
      <w:r w:rsidR="00012A48" w:rsidRPr="004B7AE1">
        <w:t xml:space="preserve"> and click on </w:t>
      </w:r>
      <w:r w:rsidR="00147007" w:rsidRPr="004B7AE1">
        <w:rPr>
          <w:b/>
          <w:bCs/>
        </w:rPr>
        <w:t>Edit Timing Constraints</w:t>
      </w:r>
      <w:r w:rsidR="00012A48" w:rsidRPr="004B7AE1">
        <w:t xml:space="preserve">. </w:t>
      </w:r>
      <w:r w:rsidR="00BA1AE4" w:rsidRPr="004B7AE1">
        <w:t>Double</w:t>
      </w:r>
      <w:r w:rsidR="007857BE" w:rsidRPr="004B7AE1">
        <w:t>-</w:t>
      </w:r>
      <w:r w:rsidR="00BA1AE4" w:rsidRPr="004B7AE1">
        <w:t xml:space="preserve">click on </w:t>
      </w:r>
      <w:proofErr w:type="spellStart"/>
      <w:r w:rsidR="00BA1AE4" w:rsidRPr="004B7AE1">
        <w:t>clk</w:t>
      </w:r>
      <w:proofErr w:type="spellEnd"/>
      <w:r w:rsidR="00BA1AE4" w:rsidRPr="004B7AE1">
        <w:t xml:space="preserve"> in the Timing Constraints </w:t>
      </w:r>
      <w:r w:rsidR="00C366BA" w:rsidRPr="004B7AE1">
        <w:t>tab</w:t>
      </w:r>
      <w:r w:rsidR="00BA1AE4" w:rsidRPr="004B7AE1">
        <w:t xml:space="preserve"> and adjust the clock to </w:t>
      </w:r>
      <w:r w:rsidR="008C528E" w:rsidRPr="004B7AE1">
        <w:t>2</w:t>
      </w:r>
      <w:r w:rsidR="00BA1AE4" w:rsidRPr="004B7AE1">
        <w:t>0</w:t>
      </w:r>
      <w:r w:rsidR="007857BE" w:rsidRPr="004B7AE1">
        <w:t xml:space="preserve"> </w:t>
      </w:r>
      <w:r w:rsidR="00BA1AE4" w:rsidRPr="004B7AE1">
        <w:t xml:space="preserve">ns. </w:t>
      </w:r>
      <w:r w:rsidR="004C781A" w:rsidRPr="004B7AE1">
        <w:t>Then</w:t>
      </w:r>
      <w:r w:rsidR="007857BE" w:rsidRPr="004B7AE1">
        <w:t>,</w:t>
      </w:r>
      <w:r w:rsidR="004C781A" w:rsidRPr="004B7AE1">
        <w:t xml:space="preserve"> click </w:t>
      </w:r>
      <w:r w:rsidR="004C781A" w:rsidRPr="004B7AE1">
        <w:rPr>
          <w:b/>
          <w:bCs/>
        </w:rPr>
        <w:t>Apply</w:t>
      </w:r>
      <w:r w:rsidR="004C781A" w:rsidRPr="004B7AE1">
        <w:t xml:space="preserve"> </w:t>
      </w:r>
      <w:r w:rsidR="00C366BA" w:rsidRPr="004B7AE1">
        <w:t xml:space="preserve">at the bottom of the Timing Constraints tab </w:t>
      </w:r>
      <w:r w:rsidR="004C781A" w:rsidRPr="004B7AE1">
        <w:t xml:space="preserve">and click on </w:t>
      </w:r>
      <w:r w:rsidR="00FA628F" w:rsidRPr="004B7AE1">
        <w:rPr>
          <w:b/>
          <w:bCs/>
        </w:rPr>
        <w:t>Run Implementation</w:t>
      </w:r>
      <w:r w:rsidR="00FA628F" w:rsidRPr="004B7AE1">
        <w:rPr>
          <w:noProof/>
        </w:rPr>
        <w:t xml:space="preserve"> </w:t>
      </w:r>
      <w:r w:rsidR="007414F4" w:rsidRPr="004B7AE1">
        <w:t>to rerun implementation</w:t>
      </w:r>
      <w:r w:rsidR="004C781A" w:rsidRPr="004B7AE1">
        <w:t xml:space="preserve">. Click </w:t>
      </w:r>
      <w:r w:rsidR="00E25BB8" w:rsidRPr="004B7AE1">
        <w:rPr>
          <w:b/>
          <w:bCs/>
        </w:rPr>
        <w:t>Save</w:t>
      </w:r>
      <w:r w:rsidR="00E25BB8" w:rsidRPr="004B7AE1">
        <w:t xml:space="preserve"> </w:t>
      </w:r>
      <w:r w:rsidR="007414F4" w:rsidRPr="004B7AE1">
        <w:t>or</w:t>
      </w:r>
      <w:r w:rsidR="00E25BB8" w:rsidRPr="004B7AE1">
        <w:t xml:space="preserve"> </w:t>
      </w:r>
      <w:r w:rsidR="004C781A" w:rsidRPr="004B7AE1">
        <w:rPr>
          <w:b/>
          <w:bCs/>
        </w:rPr>
        <w:t>OK</w:t>
      </w:r>
      <w:r w:rsidR="004C781A" w:rsidRPr="004B7AE1">
        <w:t xml:space="preserve"> if there is a prompt </w:t>
      </w:r>
      <w:r w:rsidR="00663EDB" w:rsidRPr="004B7AE1">
        <w:t>to save project.</w:t>
      </w:r>
    </w:p>
    <w:p w14:paraId="69CEE107" w14:textId="005C0895" w:rsidR="00BA1AE4" w:rsidRPr="004B7AE1" w:rsidRDefault="00BA1AE4" w:rsidP="007E3BDF">
      <w:pPr>
        <w:pStyle w:val="ListParagraph"/>
      </w:pPr>
      <w:r w:rsidRPr="004B7AE1">
        <w:rPr>
          <w:noProof/>
        </w:rPr>
        <w:drawing>
          <wp:inline distT="0" distB="0" distL="0" distR="0" wp14:anchorId="65C1E244" wp14:editId="48138F20">
            <wp:extent cx="4930172" cy="883604"/>
            <wp:effectExtent l="0" t="0" r="3810" b="0"/>
            <wp:docPr id="208083315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7">
                      <a:extLst>
                        <a:ext uri="{28A0092B-C50C-407E-A947-70E740481C1C}">
                          <a14:useLocalDpi xmlns:a14="http://schemas.microsoft.com/office/drawing/2010/main" val="0"/>
                        </a:ext>
                      </a:extLst>
                    </a:blip>
                    <a:stretch>
                      <a:fillRect/>
                    </a:stretch>
                  </pic:blipFill>
                  <pic:spPr>
                    <a:xfrm>
                      <a:off x="0" y="0"/>
                      <a:ext cx="4930172" cy="883604"/>
                    </a:xfrm>
                    <a:prstGeom prst="rect">
                      <a:avLst/>
                    </a:prstGeom>
                  </pic:spPr>
                </pic:pic>
              </a:graphicData>
            </a:graphic>
          </wp:inline>
        </w:drawing>
      </w:r>
    </w:p>
    <w:p w14:paraId="31EE0933" w14:textId="6BD430F7" w:rsidR="00BA1AE4" w:rsidRPr="004B7AE1" w:rsidRDefault="00BA1AE4" w:rsidP="007E3BDF">
      <w:pPr>
        <w:pStyle w:val="ListParagraph"/>
      </w:pPr>
    </w:p>
    <w:p w14:paraId="46675E34" w14:textId="58BBD605" w:rsidR="000B4F56" w:rsidRPr="004B7AE1" w:rsidRDefault="00CA2DF9" w:rsidP="007E3BDF">
      <w:pPr>
        <w:pStyle w:val="ListParagraph"/>
        <w:rPr>
          <w:noProof/>
        </w:rPr>
      </w:pPr>
      <w:r w:rsidRPr="004B7AE1">
        <w:rPr>
          <w:noProof/>
        </w:rPr>
        <w:t xml:space="preserve">Provide a snapshot of the timing summary. </w:t>
      </w:r>
      <w:r w:rsidR="009D3540" w:rsidRPr="004B7AE1">
        <w:rPr>
          <w:noProof/>
        </w:rPr>
        <w:t>Based on the timing summary report results, what can you infer</w:t>
      </w:r>
      <w:r w:rsidR="00CB5D5A" w:rsidRPr="004B7AE1">
        <w:rPr>
          <w:noProof/>
        </w:rPr>
        <w:t xml:space="preserve"> about</w:t>
      </w:r>
      <w:r w:rsidR="009D3540" w:rsidRPr="004B7AE1">
        <w:rPr>
          <w:noProof/>
        </w:rPr>
        <w:t xml:space="preserve"> </w:t>
      </w:r>
      <w:r w:rsidR="000F712E" w:rsidRPr="004B7AE1">
        <w:rPr>
          <w:noProof/>
        </w:rPr>
        <w:t xml:space="preserve">the single-cycle implementation </w:t>
      </w:r>
      <w:r w:rsidR="00415689" w:rsidRPr="004B7AE1">
        <w:rPr>
          <w:noProof/>
        </w:rPr>
        <w:t>in terms of clock speed and critical path</w:t>
      </w:r>
      <w:r w:rsidR="00641D63" w:rsidRPr="004B7AE1">
        <w:rPr>
          <w:noProof/>
        </w:rPr>
        <w:t xml:space="preserve"> in comparison to the complete pipeli</w:t>
      </w:r>
      <w:r w:rsidR="000D2CA7" w:rsidRPr="004B7AE1">
        <w:rPr>
          <w:noProof/>
        </w:rPr>
        <w:t>n</w:t>
      </w:r>
      <w:r w:rsidR="00641D63" w:rsidRPr="004B7AE1">
        <w:rPr>
          <w:noProof/>
        </w:rPr>
        <w:t xml:space="preserve">ed </w:t>
      </w:r>
      <w:r w:rsidR="00650A79" w:rsidRPr="004B7AE1">
        <w:rPr>
          <w:noProof/>
        </w:rPr>
        <w:t>Arm Education Core</w:t>
      </w:r>
      <w:r w:rsidR="000F712E" w:rsidRPr="004B7AE1">
        <w:rPr>
          <w:noProof/>
        </w:rPr>
        <w:t>?</w:t>
      </w:r>
    </w:p>
    <w:p w14:paraId="4E828D61" w14:textId="77777777" w:rsidR="00B462F7" w:rsidRDefault="00B462F7" w:rsidP="007E3BDF">
      <w:pPr>
        <w:pStyle w:val="ListParagraph"/>
        <w:rPr>
          <w:noProof/>
          <w:color w:val="FF0000"/>
        </w:rPr>
      </w:pPr>
    </w:p>
    <w:p w14:paraId="4190176F" w14:textId="419A9AA2" w:rsidR="00B462F7" w:rsidRDefault="00B462F7" w:rsidP="007E3BDF">
      <w:pPr>
        <w:pStyle w:val="ListParagraph"/>
        <w:rPr>
          <w:noProof/>
          <w:color w:val="FF0000"/>
        </w:rPr>
      </w:pPr>
    </w:p>
    <w:p w14:paraId="632B16E2" w14:textId="77777777" w:rsidR="00B462F7" w:rsidRDefault="00B462F7" w:rsidP="007E3BDF">
      <w:pPr>
        <w:pStyle w:val="ListParagraph"/>
        <w:rPr>
          <w:noProof/>
          <w:color w:val="FF0000"/>
        </w:rPr>
      </w:pPr>
    </w:p>
    <w:p w14:paraId="0ACFEDA6" w14:textId="0DBA0B66" w:rsidR="00CA2DF9" w:rsidRPr="004B7AE1" w:rsidRDefault="00CA2DF9" w:rsidP="007E3BDF">
      <w:pPr>
        <w:pStyle w:val="ListParagraph"/>
        <w:rPr>
          <w:color w:val="FF0000"/>
        </w:rPr>
      </w:pPr>
    </w:p>
    <w:p w14:paraId="1D6CA700" w14:textId="2E1FC9E7" w:rsidR="006A459B" w:rsidRPr="004B7AE1" w:rsidRDefault="006A459B" w:rsidP="00333A01">
      <w:pPr>
        <w:pStyle w:val="ListParagraph"/>
      </w:pPr>
      <w:r w:rsidRPr="004B7AE1">
        <w:t xml:space="preserve"> </w:t>
      </w:r>
    </w:p>
    <w:p w14:paraId="66C767B2" w14:textId="0B045579" w:rsidR="00014051" w:rsidRDefault="00014051" w:rsidP="00333A01">
      <w:pPr>
        <w:pStyle w:val="ListParagraph"/>
      </w:pPr>
    </w:p>
    <w:p w14:paraId="404FB04A" w14:textId="4C2ADC9A" w:rsidR="00545E7F" w:rsidRDefault="00545E7F" w:rsidP="00333A01">
      <w:pPr>
        <w:pStyle w:val="ListParagraph"/>
      </w:pPr>
    </w:p>
    <w:p w14:paraId="235DD1FE" w14:textId="614DD324" w:rsidR="00545E7F" w:rsidRDefault="00545E7F" w:rsidP="00333A01">
      <w:pPr>
        <w:pStyle w:val="ListParagraph"/>
      </w:pPr>
    </w:p>
    <w:p w14:paraId="01A9EC11" w14:textId="6ED1EF70" w:rsidR="00545E7F" w:rsidRDefault="00545E7F" w:rsidP="00333A01">
      <w:pPr>
        <w:pStyle w:val="ListParagraph"/>
      </w:pPr>
    </w:p>
    <w:p w14:paraId="06DB7C6D" w14:textId="2D410D6F" w:rsidR="00545E7F" w:rsidRDefault="00545E7F" w:rsidP="00333A01">
      <w:pPr>
        <w:pStyle w:val="ListParagraph"/>
      </w:pPr>
    </w:p>
    <w:p w14:paraId="33AD18C4" w14:textId="129BEEF2" w:rsidR="00545E7F" w:rsidRDefault="00545E7F" w:rsidP="00333A01">
      <w:pPr>
        <w:pStyle w:val="ListParagraph"/>
      </w:pPr>
    </w:p>
    <w:p w14:paraId="032A884B" w14:textId="11BB5893" w:rsidR="00545E7F" w:rsidRDefault="00545E7F" w:rsidP="00333A01">
      <w:pPr>
        <w:pStyle w:val="ListParagraph"/>
      </w:pPr>
    </w:p>
    <w:p w14:paraId="5B41C323" w14:textId="04E80E5A" w:rsidR="00545E7F" w:rsidRDefault="00545E7F" w:rsidP="00333A01">
      <w:pPr>
        <w:pStyle w:val="ListParagraph"/>
      </w:pPr>
    </w:p>
    <w:p w14:paraId="557B571B" w14:textId="77C97A6D" w:rsidR="00545E7F" w:rsidRDefault="00545E7F" w:rsidP="00333A01">
      <w:pPr>
        <w:pStyle w:val="ListParagraph"/>
      </w:pPr>
    </w:p>
    <w:p w14:paraId="076A9CB7" w14:textId="200AC85D" w:rsidR="00545E7F" w:rsidRDefault="00545E7F" w:rsidP="00333A01">
      <w:pPr>
        <w:pStyle w:val="ListParagraph"/>
      </w:pPr>
    </w:p>
    <w:p w14:paraId="58B54DE2" w14:textId="3E79B67C" w:rsidR="00545E7F" w:rsidRDefault="00545E7F" w:rsidP="00333A01">
      <w:pPr>
        <w:pStyle w:val="ListParagraph"/>
      </w:pPr>
    </w:p>
    <w:p w14:paraId="5E5A95A7" w14:textId="542C0301" w:rsidR="00545E7F" w:rsidRDefault="00545E7F" w:rsidP="00333A01">
      <w:pPr>
        <w:pStyle w:val="ListParagraph"/>
      </w:pPr>
    </w:p>
    <w:p w14:paraId="377C2750" w14:textId="30FCFBC2" w:rsidR="00545E7F" w:rsidRDefault="00545E7F" w:rsidP="00333A01">
      <w:pPr>
        <w:pStyle w:val="ListParagraph"/>
      </w:pPr>
    </w:p>
    <w:p w14:paraId="74531731" w14:textId="32ADAB36" w:rsidR="00545E7F" w:rsidRDefault="00545E7F" w:rsidP="00333A01">
      <w:pPr>
        <w:pStyle w:val="ListParagraph"/>
      </w:pPr>
    </w:p>
    <w:p w14:paraId="4B8E0C8F" w14:textId="2384B0E7" w:rsidR="00545E7F" w:rsidRDefault="00545E7F" w:rsidP="00333A01">
      <w:pPr>
        <w:pStyle w:val="ListParagraph"/>
      </w:pPr>
    </w:p>
    <w:p w14:paraId="3483576C" w14:textId="2DBDAB58" w:rsidR="00545E7F" w:rsidRDefault="00545E7F" w:rsidP="00333A01">
      <w:pPr>
        <w:pStyle w:val="ListParagraph"/>
      </w:pPr>
    </w:p>
    <w:p w14:paraId="60631207" w14:textId="53B7862F" w:rsidR="00545E7F" w:rsidRDefault="00545E7F" w:rsidP="00333A01">
      <w:pPr>
        <w:pStyle w:val="ListParagraph"/>
      </w:pPr>
    </w:p>
    <w:p w14:paraId="42A3ABA4" w14:textId="1BFC8201" w:rsidR="00545E7F" w:rsidRDefault="00545E7F" w:rsidP="00333A01">
      <w:pPr>
        <w:pStyle w:val="ListParagraph"/>
      </w:pPr>
    </w:p>
    <w:p w14:paraId="41142885" w14:textId="3D634D15" w:rsidR="00545E7F" w:rsidRDefault="00545E7F" w:rsidP="00333A01">
      <w:pPr>
        <w:pStyle w:val="ListParagraph"/>
      </w:pPr>
    </w:p>
    <w:p w14:paraId="25910582" w14:textId="478D0EC3" w:rsidR="00545E7F" w:rsidRDefault="00545E7F" w:rsidP="00333A01">
      <w:pPr>
        <w:pStyle w:val="ListParagraph"/>
      </w:pPr>
    </w:p>
    <w:p w14:paraId="097C3412" w14:textId="7CE65939" w:rsidR="00545E7F" w:rsidRDefault="00545E7F" w:rsidP="00333A01">
      <w:pPr>
        <w:pStyle w:val="ListParagraph"/>
      </w:pPr>
    </w:p>
    <w:p w14:paraId="2BF9D2E0" w14:textId="2A1B95E5" w:rsidR="00545E7F" w:rsidRDefault="00545E7F" w:rsidP="00333A01">
      <w:pPr>
        <w:pStyle w:val="ListParagraph"/>
      </w:pPr>
    </w:p>
    <w:p w14:paraId="7F5246B5" w14:textId="126F89C3" w:rsidR="00545E7F" w:rsidRDefault="00545E7F" w:rsidP="00333A01">
      <w:pPr>
        <w:pStyle w:val="ListParagraph"/>
      </w:pPr>
    </w:p>
    <w:p w14:paraId="5C04C8FE" w14:textId="3E9F993B" w:rsidR="00545E7F" w:rsidRDefault="00545E7F" w:rsidP="00333A01">
      <w:pPr>
        <w:pStyle w:val="ListParagraph"/>
      </w:pPr>
    </w:p>
    <w:p w14:paraId="0BC647ED" w14:textId="50C1FA41" w:rsidR="00545E7F" w:rsidRDefault="00545E7F" w:rsidP="00333A01">
      <w:pPr>
        <w:pStyle w:val="ListParagraph"/>
      </w:pPr>
    </w:p>
    <w:p w14:paraId="3CAA816E" w14:textId="74342F6D" w:rsidR="00545E7F" w:rsidRDefault="00545E7F" w:rsidP="00333A01">
      <w:pPr>
        <w:pStyle w:val="ListParagraph"/>
      </w:pPr>
    </w:p>
    <w:p w14:paraId="110C59F8" w14:textId="21E42BD4" w:rsidR="00545E7F" w:rsidRDefault="00545E7F" w:rsidP="00333A01">
      <w:pPr>
        <w:pStyle w:val="ListParagraph"/>
      </w:pPr>
    </w:p>
    <w:p w14:paraId="500A7897" w14:textId="77777777" w:rsidR="00545E7F" w:rsidRPr="004B7AE1" w:rsidRDefault="00545E7F" w:rsidP="00333A01">
      <w:pPr>
        <w:pStyle w:val="ListParagraph"/>
      </w:pPr>
    </w:p>
    <w:p w14:paraId="5D71B8B4" w14:textId="77777777" w:rsidR="006A459B" w:rsidRPr="004B7AE1" w:rsidRDefault="006A459B" w:rsidP="00333A01">
      <w:pPr>
        <w:pStyle w:val="ListParagraph"/>
      </w:pPr>
    </w:p>
    <w:p w14:paraId="1247CD92" w14:textId="4ABDD387" w:rsidR="0040326B" w:rsidRPr="004B7AE1" w:rsidRDefault="00A120EE" w:rsidP="006323E6">
      <w:pPr>
        <w:pStyle w:val="ListParagraph"/>
        <w:numPr>
          <w:ilvl w:val="0"/>
          <w:numId w:val="19"/>
        </w:numPr>
      </w:pPr>
      <w:r w:rsidRPr="004B7AE1">
        <w:t>W</w:t>
      </w:r>
      <w:r w:rsidR="001C3A9E" w:rsidRPr="004B7AE1">
        <w:t xml:space="preserve">hich implementation </w:t>
      </w:r>
      <w:r w:rsidRPr="004B7AE1">
        <w:t xml:space="preserve">do </w:t>
      </w:r>
      <w:r w:rsidR="001C3A9E" w:rsidRPr="004B7AE1">
        <w:t>you think has the best compromise</w:t>
      </w:r>
      <w:r w:rsidRPr="004B7AE1">
        <w:t xml:space="preserve"> and </w:t>
      </w:r>
      <w:r w:rsidR="00BA3DD6" w:rsidRPr="004B7AE1">
        <w:t xml:space="preserve">explain </w:t>
      </w:r>
      <w:r w:rsidR="00E3443C" w:rsidRPr="004B7AE1">
        <w:t>why?</w:t>
      </w:r>
      <w:r w:rsidRPr="004B7AE1">
        <w:br/>
      </w:r>
    </w:p>
    <w:p w14:paraId="0104F1C3" w14:textId="0ECCDAAE" w:rsidR="00014051" w:rsidRPr="004B7AE1" w:rsidRDefault="00014051">
      <w:r w:rsidRPr="004B7AE1">
        <w:br w:type="page"/>
      </w:r>
    </w:p>
    <w:p w14:paraId="27803809" w14:textId="77777777" w:rsidR="00D85174" w:rsidRPr="004B7AE1" w:rsidRDefault="00D85174" w:rsidP="0010381A">
      <w:pPr>
        <w:pStyle w:val="Heading1"/>
      </w:pPr>
      <w:bookmarkStart w:id="34" w:name="_Toc44329999"/>
      <w:r w:rsidRPr="004B7AE1">
        <w:lastRenderedPageBreak/>
        <w:t>Further architecture improvements</w:t>
      </w:r>
      <w:bookmarkEnd w:id="34"/>
    </w:p>
    <w:p w14:paraId="4BE84C4B" w14:textId="11A2E3A5" w:rsidR="005E0F9C" w:rsidRPr="004B7AE1" w:rsidRDefault="009C09CB" w:rsidP="006323E6">
      <w:pPr>
        <w:pStyle w:val="ListParagraph"/>
        <w:numPr>
          <w:ilvl w:val="0"/>
          <w:numId w:val="20"/>
        </w:numPr>
      </w:pPr>
      <w:r w:rsidRPr="004B7AE1">
        <w:t xml:space="preserve">Explain one </w:t>
      </w:r>
      <w:r w:rsidR="001C6824" w:rsidRPr="004B7AE1">
        <w:t>advantage and disadvantage of the branch bubble approach.</w:t>
      </w:r>
    </w:p>
    <w:p w14:paraId="14F6C3F7" w14:textId="5C260B12" w:rsidR="00DB3253" w:rsidRDefault="00DB3253" w:rsidP="005E0F9C">
      <w:pPr>
        <w:pStyle w:val="ListParagraph"/>
        <w:rPr>
          <w:color w:val="FF0000"/>
        </w:rPr>
      </w:pPr>
    </w:p>
    <w:p w14:paraId="4D5E207E" w14:textId="1631659A" w:rsidR="001C6824" w:rsidRDefault="001C6824" w:rsidP="005E0F9C">
      <w:pPr>
        <w:pStyle w:val="ListParagraph"/>
      </w:pPr>
      <w:r w:rsidRPr="004B7AE1">
        <w:br/>
      </w:r>
    </w:p>
    <w:p w14:paraId="00137581" w14:textId="77777777" w:rsidR="00923F99" w:rsidRPr="004B7AE1" w:rsidRDefault="00923F99" w:rsidP="005E0F9C">
      <w:pPr>
        <w:pStyle w:val="ListParagraph"/>
      </w:pPr>
    </w:p>
    <w:p w14:paraId="2F55E7EE" w14:textId="77777777" w:rsidR="00EE6E39" w:rsidRPr="004B7AE1" w:rsidRDefault="00EE6E39" w:rsidP="005E0F9C">
      <w:pPr>
        <w:pStyle w:val="ListParagraph"/>
      </w:pPr>
    </w:p>
    <w:p w14:paraId="7CF26B56" w14:textId="3103FD12" w:rsidR="00D85174" w:rsidRPr="004B7AE1" w:rsidRDefault="001C6824" w:rsidP="006323E6">
      <w:pPr>
        <w:pStyle w:val="ListParagraph"/>
        <w:numPr>
          <w:ilvl w:val="0"/>
          <w:numId w:val="20"/>
        </w:numPr>
      </w:pPr>
      <w:r w:rsidRPr="004B7AE1">
        <w:t>W</w:t>
      </w:r>
      <w:r w:rsidR="00D85174" w:rsidRPr="004B7AE1">
        <w:t xml:space="preserve">hat other control hazard mechanisms could be employed on </w:t>
      </w:r>
      <w:r w:rsidR="00650A79" w:rsidRPr="004B7AE1">
        <w:t>Arm Education Core</w:t>
      </w:r>
      <w:r w:rsidR="00D85174" w:rsidRPr="004B7AE1">
        <w:t xml:space="preserve"> </w:t>
      </w:r>
      <w:r w:rsidR="005E0F9C" w:rsidRPr="004B7AE1">
        <w:t xml:space="preserve">that could </w:t>
      </w:r>
      <w:r w:rsidR="00D85174" w:rsidRPr="004B7AE1">
        <w:t xml:space="preserve">increase </w:t>
      </w:r>
      <w:r w:rsidR="005E0F9C" w:rsidRPr="004B7AE1">
        <w:t>performance?</w:t>
      </w:r>
    </w:p>
    <w:p w14:paraId="3881CDDF" w14:textId="44B1C496" w:rsidR="00EA0AFD" w:rsidRDefault="00EA0AFD" w:rsidP="00EA0AFD">
      <w:pPr>
        <w:pStyle w:val="ListParagraph"/>
        <w:rPr>
          <w:color w:val="FF0000"/>
        </w:rPr>
      </w:pPr>
    </w:p>
    <w:p w14:paraId="5E3D473A" w14:textId="058F7DF4" w:rsidR="009476F8" w:rsidRDefault="009476F8" w:rsidP="00EA0AFD">
      <w:pPr>
        <w:pStyle w:val="ListParagraph"/>
        <w:rPr>
          <w:color w:val="FF0000"/>
        </w:rPr>
      </w:pPr>
    </w:p>
    <w:p w14:paraId="6CDFB3EF" w14:textId="77777777" w:rsidR="00923F99" w:rsidRPr="004B7AE1" w:rsidRDefault="00923F99" w:rsidP="00EA0AFD">
      <w:pPr>
        <w:pStyle w:val="ListParagraph"/>
        <w:rPr>
          <w:color w:val="FF0000"/>
        </w:rPr>
      </w:pPr>
    </w:p>
    <w:p w14:paraId="1D145CBE" w14:textId="77777777" w:rsidR="00EE6E39" w:rsidRPr="004B7AE1" w:rsidRDefault="00EE6E39" w:rsidP="00EA0AFD">
      <w:pPr>
        <w:pStyle w:val="ListParagraph"/>
      </w:pPr>
    </w:p>
    <w:p w14:paraId="7C6E7BD9" w14:textId="77777777" w:rsidR="00EA0AFD" w:rsidRPr="004B7AE1" w:rsidRDefault="00EA0AFD" w:rsidP="00EA0AFD">
      <w:pPr>
        <w:pStyle w:val="ListParagraph"/>
      </w:pPr>
    </w:p>
    <w:p w14:paraId="423A307D" w14:textId="6CD8F9E9" w:rsidR="00D85174" w:rsidRPr="004B7AE1" w:rsidRDefault="00D85174" w:rsidP="006323E6">
      <w:pPr>
        <w:pStyle w:val="ListParagraph"/>
        <w:numPr>
          <w:ilvl w:val="0"/>
          <w:numId w:val="20"/>
        </w:numPr>
      </w:pPr>
      <w:r w:rsidRPr="004B7AE1">
        <w:t xml:space="preserve">In any computer system, access to </w:t>
      </w:r>
      <w:r w:rsidR="00955E56" w:rsidRPr="004B7AE1">
        <w:t xml:space="preserve">the </w:t>
      </w:r>
      <w:r w:rsidRPr="004B7AE1">
        <w:t xml:space="preserve">main memory takes time, which can impact performance. Discuss what other improvements can be made on </w:t>
      </w:r>
      <w:r w:rsidR="00650A79" w:rsidRPr="004B7AE1">
        <w:t>Arm Education Core</w:t>
      </w:r>
      <w:r w:rsidRPr="004B7AE1">
        <w:t xml:space="preserve"> to increase performance. For example, how would a cache or I</w:t>
      </w:r>
      <w:r w:rsidR="00461F3C" w:rsidRPr="004B7AE1">
        <w:t>nstruction</w:t>
      </w:r>
      <w:r w:rsidR="006F0184" w:rsidRPr="004B7AE1">
        <w:t>-</w:t>
      </w:r>
      <w:r w:rsidRPr="004B7AE1">
        <w:t>L</w:t>
      </w:r>
      <w:r w:rsidR="00461F3C" w:rsidRPr="004B7AE1">
        <w:t xml:space="preserve">evel </w:t>
      </w:r>
      <w:r w:rsidRPr="004B7AE1">
        <w:t>P</w:t>
      </w:r>
      <w:r w:rsidR="00461F3C" w:rsidRPr="004B7AE1">
        <w:t>arallelism</w:t>
      </w:r>
      <w:r w:rsidRPr="004B7AE1">
        <w:t xml:space="preserve"> help boost performance?</w:t>
      </w:r>
    </w:p>
    <w:p w14:paraId="4D6309F8" w14:textId="5B6C8868" w:rsidR="00D85174" w:rsidRDefault="00D85174" w:rsidP="00D85174">
      <w:pPr>
        <w:pStyle w:val="ListParagraph"/>
        <w:rPr>
          <w:color w:val="FF0000"/>
        </w:rPr>
      </w:pPr>
    </w:p>
    <w:p w14:paraId="6DB9EE65" w14:textId="10FB991F" w:rsidR="00056AB5" w:rsidRDefault="00056AB5" w:rsidP="00D85174">
      <w:pPr>
        <w:pStyle w:val="ListParagraph"/>
        <w:rPr>
          <w:color w:val="FF0000"/>
        </w:rPr>
      </w:pPr>
    </w:p>
    <w:p w14:paraId="1F2DFAA1" w14:textId="5D06CB75" w:rsidR="00056AB5" w:rsidRDefault="00056AB5" w:rsidP="00D85174">
      <w:pPr>
        <w:pStyle w:val="ListParagraph"/>
        <w:rPr>
          <w:color w:val="FF0000"/>
        </w:rPr>
      </w:pPr>
    </w:p>
    <w:p w14:paraId="68B8240A" w14:textId="77777777" w:rsidR="00923F99" w:rsidRPr="004B7AE1" w:rsidRDefault="00923F99" w:rsidP="00D85174">
      <w:pPr>
        <w:pStyle w:val="ListParagraph"/>
        <w:rPr>
          <w:color w:val="FF0000"/>
        </w:rPr>
      </w:pPr>
    </w:p>
    <w:p w14:paraId="6B8251C6" w14:textId="77777777" w:rsidR="00D85174" w:rsidRPr="004B7AE1" w:rsidRDefault="00D85174" w:rsidP="00D85174">
      <w:pPr>
        <w:pStyle w:val="ListParagraph"/>
      </w:pPr>
    </w:p>
    <w:p w14:paraId="0187FB3D" w14:textId="72CB905B" w:rsidR="00D85174" w:rsidRPr="004B7AE1" w:rsidRDefault="00D85174" w:rsidP="00D85174"/>
    <w:p w14:paraId="066DE5C7" w14:textId="1D36594E" w:rsidR="00CE62B0" w:rsidRPr="004B7AE1" w:rsidRDefault="00CE62B0" w:rsidP="00D85174"/>
    <w:p w14:paraId="490CBF2E" w14:textId="77777777" w:rsidR="00CE62B0" w:rsidRPr="004B7AE1" w:rsidRDefault="00CE62B0" w:rsidP="00D85174"/>
    <w:p w14:paraId="0D525441" w14:textId="540B53FF" w:rsidR="00241558" w:rsidRPr="004B7AE1" w:rsidRDefault="000473D3" w:rsidP="000473D3">
      <w:pPr>
        <w:pStyle w:val="Heading1"/>
      </w:pPr>
      <w:bookmarkStart w:id="35" w:name="_Toc44330000"/>
      <w:r w:rsidRPr="004B7AE1">
        <w:t>Summary</w:t>
      </w:r>
      <w:bookmarkEnd w:id="35"/>
    </w:p>
    <w:p w14:paraId="51A237C6" w14:textId="6E368287" w:rsidR="002E4A9D" w:rsidRPr="00946873" w:rsidRDefault="00955E56" w:rsidP="002E4A9D">
      <w:r w:rsidRPr="004B7AE1">
        <w:t>Throughout</w:t>
      </w:r>
      <w:r w:rsidR="009A61AE" w:rsidRPr="004B7AE1">
        <w:t xml:space="preserve"> the labs</w:t>
      </w:r>
      <w:r w:rsidRPr="004B7AE1">
        <w:t xml:space="preserve"> in this course</w:t>
      </w:r>
      <w:r w:rsidR="009A61AE" w:rsidRPr="004B7AE1">
        <w:t xml:space="preserve">, we have evolved </w:t>
      </w:r>
      <w:r w:rsidR="00650A79" w:rsidRPr="004B7AE1">
        <w:t>Arm Education Core</w:t>
      </w:r>
      <w:r w:rsidR="009A61AE" w:rsidRPr="004B7AE1">
        <w:t xml:space="preserve"> from a single-cycle implementation to a pipelined design, with forwarding paths, stalls, and</w:t>
      </w:r>
      <w:r w:rsidR="009E38D2" w:rsidRPr="004B7AE1">
        <w:t xml:space="preserve"> a</w:t>
      </w:r>
      <w:r w:rsidR="009A61AE" w:rsidRPr="004B7AE1">
        <w:t xml:space="preserve"> branch bubble mechanism. </w:t>
      </w:r>
      <w:r w:rsidR="001B64C4" w:rsidRPr="004B7AE1">
        <w:t xml:space="preserve">We have seen how such </w:t>
      </w:r>
      <w:r w:rsidR="00C5309F" w:rsidRPr="004B7AE1">
        <w:t xml:space="preserve">microarchitecture </w:t>
      </w:r>
      <w:r w:rsidR="001B64C4" w:rsidRPr="004B7AE1">
        <w:t>modification</w:t>
      </w:r>
      <w:r w:rsidR="00C5309F" w:rsidRPr="004B7AE1">
        <w:t>s</w:t>
      </w:r>
      <w:r w:rsidR="001B64C4" w:rsidRPr="004B7AE1">
        <w:t xml:space="preserve"> could improve performance and throughput and discussed its potential impact on power and area (utilization of resource) as well.</w:t>
      </w:r>
      <w:r w:rsidR="00C92ABA" w:rsidRPr="004B7AE1">
        <w:t xml:space="preserve"> These are just examples of a few basic computer architecture technique</w:t>
      </w:r>
      <w:r w:rsidR="00F526FF" w:rsidRPr="004B7AE1">
        <w:t>s</w:t>
      </w:r>
      <w:r w:rsidR="00881429" w:rsidRPr="004B7AE1">
        <w:t>—</w:t>
      </w:r>
      <w:r w:rsidR="00F526FF" w:rsidRPr="004B7AE1">
        <w:t>there are many</w:t>
      </w:r>
      <w:r w:rsidR="00CA63A3" w:rsidRPr="004B7AE1">
        <w:t xml:space="preserve"> other techniques</w:t>
      </w:r>
      <w:r w:rsidR="001D5E92" w:rsidRPr="004B7AE1">
        <w:t>,</w:t>
      </w:r>
      <w:r w:rsidR="00CA63A3" w:rsidRPr="004B7AE1">
        <w:t xml:space="preserve"> and even today</w:t>
      </w:r>
      <w:r w:rsidR="001D5E92" w:rsidRPr="004B7AE1">
        <w:t>,</w:t>
      </w:r>
      <w:r w:rsidR="00CA63A3" w:rsidRPr="004B7AE1">
        <w:t xml:space="preserve"> the computer architecture field is </w:t>
      </w:r>
      <w:r w:rsidR="009053AA" w:rsidRPr="004B7AE1">
        <w:t xml:space="preserve">an ongoing </w:t>
      </w:r>
      <w:r w:rsidR="00F526FF" w:rsidRPr="004B7AE1">
        <w:t xml:space="preserve">development and research </w:t>
      </w:r>
      <w:r w:rsidR="009053AA" w:rsidRPr="004B7AE1">
        <w:t>field. Power, Performance, and, Area are key factors</w:t>
      </w:r>
      <w:r w:rsidR="00773477" w:rsidRPr="004B7AE1">
        <w:t>;</w:t>
      </w:r>
      <w:r w:rsidR="00397838" w:rsidRPr="004B7AE1">
        <w:t xml:space="preserve"> however</w:t>
      </w:r>
      <w:r w:rsidRPr="004B7AE1">
        <w:t>,</w:t>
      </w:r>
      <w:r w:rsidR="00397838" w:rsidRPr="004B7AE1">
        <w:t xml:space="preserve"> there are also other design goals that need to be considered, like Security, </w:t>
      </w:r>
      <w:r w:rsidR="00556790" w:rsidRPr="004B7AE1">
        <w:t>Ver</w:t>
      </w:r>
      <w:r w:rsidRPr="004B7AE1">
        <w:t>i</w:t>
      </w:r>
      <w:r w:rsidR="00556790" w:rsidRPr="004B7AE1">
        <w:t>fication, Safety/Reliability (like fault-handling), and cost.</w:t>
      </w:r>
    </w:p>
    <w:sectPr w:rsidR="002E4A9D" w:rsidRPr="00946873" w:rsidSect="00AD66E8">
      <w:footerReference w:type="default" r:id="rId48"/>
      <w:headerReference w:type="first" r:id="rId4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CA3A42" w14:textId="77777777" w:rsidR="00A2599A" w:rsidRDefault="00A2599A" w:rsidP="00AD4120">
      <w:pPr>
        <w:spacing w:after="0" w:line="240" w:lineRule="auto"/>
      </w:pPr>
      <w:r>
        <w:separator/>
      </w:r>
    </w:p>
  </w:endnote>
  <w:endnote w:type="continuationSeparator" w:id="0">
    <w:p w14:paraId="5385EF19" w14:textId="77777777" w:rsidR="00A2599A" w:rsidRDefault="00A2599A" w:rsidP="00AD4120">
      <w:pPr>
        <w:spacing w:after="0" w:line="240" w:lineRule="auto"/>
      </w:pPr>
      <w:r>
        <w:continuationSeparator/>
      </w:r>
    </w:p>
  </w:endnote>
  <w:endnote w:type="continuationNotice" w:id="1">
    <w:p w14:paraId="2F1ADA9F" w14:textId="77777777" w:rsidR="00A2599A" w:rsidRDefault="00A259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4B7AE1" w:rsidRDefault="004B7AE1" w:rsidP="00921A5B">
    <w:pPr>
      <w:pStyle w:val="Footer"/>
      <w:tabs>
        <w:tab w:val="left" w:pos="5319"/>
      </w:tabs>
    </w:pPr>
    <w:r>
      <w:tab/>
    </w:r>
  </w:p>
  <w:p w14:paraId="7E6878F4" w14:textId="77777777" w:rsidR="004B7AE1" w:rsidRDefault="004B7AE1"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4B7AE1" w:rsidRDefault="00FB2457">
        <w:pPr>
          <w:pStyle w:val="Footer"/>
          <w:jc w:val="center"/>
        </w:pPr>
      </w:p>
    </w:sdtContent>
  </w:sdt>
  <w:p w14:paraId="0146E42D" w14:textId="77777777" w:rsidR="004B7AE1" w:rsidRDefault="004B7A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5D2E48D" w:rsidR="004B7AE1" w:rsidRDefault="004B7AE1" w:rsidP="00757BD1">
            <w:pPr>
              <w:pStyle w:val="Footer"/>
            </w:pPr>
            <w:r>
              <w:tab/>
              <w:t xml:space="preserve">Copyright © </w:t>
            </w:r>
            <w:r>
              <w:fldChar w:fldCharType="begin"/>
            </w:r>
            <w:r>
              <w:instrText xml:space="preserve"> DATE \@ YYYY </w:instrText>
            </w:r>
            <w:r>
              <w:fldChar w:fldCharType="separate"/>
            </w:r>
            <w:r w:rsidR="003329A1">
              <w:rPr>
                <w:noProof/>
              </w:rPr>
              <w:t>2020</w:t>
            </w:r>
            <w:r>
              <w:fldChar w:fldCharType="end"/>
            </w:r>
            <w:r>
              <w:t xml:space="preserve"> Arm Limited (or its affiliates). All rights reserved.</w:t>
            </w:r>
            <w:r w:rsidRPr="005E7841">
              <w:rPr>
                <w:noProof/>
              </w:rPr>
              <w:t xml:space="preserve"> </w:t>
            </w:r>
          </w:p>
          <w:p w14:paraId="30F5D670" w14:textId="76AFF6D1" w:rsidR="004B7AE1" w:rsidRPr="00496259" w:rsidRDefault="004B7AE1"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A2FAF" w14:textId="77777777" w:rsidR="00A2599A" w:rsidRDefault="00A2599A" w:rsidP="00AD4120">
      <w:pPr>
        <w:spacing w:after="0" w:line="240" w:lineRule="auto"/>
      </w:pPr>
      <w:bookmarkStart w:id="0" w:name="_Hlk5714685"/>
      <w:bookmarkEnd w:id="0"/>
      <w:r>
        <w:separator/>
      </w:r>
    </w:p>
  </w:footnote>
  <w:footnote w:type="continuationSeparator" w:id="0">
    <w:p w14:paraId="5E4003BB" w14:textId="77777777" w:rsidR="00A2599A" w:rsidRDefault="00A2599A" w:rsidP="00AD4120">
      <w:pPr>
        <w:spacing w:after="0" w:line="240" w:lineRule="auto"/>
      </w:pPr>
      <w:r>
        <w:continuationSeparator/>
      </w:r>
    </w:p>
  </w:footnote>
  <w:footnote w:type="continuationNotice" w:id="1">
    <w:p w14:paraId="0B2F093E" w14:textId="77777777" w:rsidR="00A2599A" w:rsidRDefault="00A259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4B7AE1" w:rsidRDefault="004B7AE1" w:rsidP="00757BD1">
    <w:pPr>
      <w:pStyle w:val="Header"/>
      <w:shd w:val="clear" w:color="auto" w:fill="FFFFFF" w:themeFill="background1"/>
      <w:jc w:val="center"/>
      <w:rPr>
        <w:sz w:val="10"/>
        <w:szCs w:val="14"/>
      </w:rPr>
    </w:pPr>
  </w:p>
  <w:p w14:paraId="081DF3EF" w14:textId="77777777" w:rsidR="004B7AE1" w:rsidRDefault="004B7AE1" w:rsidP="00757BD1">
    <w:pPr>
      <w:pStyle w:val="Header"/>
      <w:shd w:val="clear" w:color="auto" w:fill="FFFFFF" w:themeFill="background1"/>
      <w:jc w:val="center"/>
      <w:rPr>
        <w:sz w:val="10"/>
        <w:szCs w:val="14"/>
      </w:rPr>
    </w:pPr>
  </w:p>
  <w:p w14:paraId="1BAE26E5" w14:textId="77777777" w:rsidR="004B7AE1" w:rsidRPr="00757BD1" w:rsidRDefault="004B7AE1" w:rsidP="00757BD1">
    <w:pPr>
      <w:pStyle w:val="Header"/>
      <w:shd w:val="clear" w:color="auto" w:fill="0091BD"/>
      <w:jc w:val="center"/>
      <w:rPr>
        <w:sz w:val="10"/>
        <w:szCs w:val="14"/>
      </w:rPr>
    </w:pPr>
  </w:p>
  <w:p w14:paraId="0AD371E5" w14:textId="24A50250" w:rsidR="004B7AE1" w:rsidRDefault="004B7AE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4B7AE1" w:rsidRPr="00757BD1" w:rsidRDefault="004B7AE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4B7AE1" w:rsidRDefault="004B7AE1">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4B7AE1" w:rsidRDefault="004B7A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7F6D"/>
    <w:multiLevelType w:val="hybridMultilevel"/>
    <w:tmpl w:val="6AFCD0CE"/>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6F876B6"/>
    <w:multiLevelType w:val="hybridMultilevel"/>
    <w:tmpl w:val="5D7CF4C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E127F3F"/>
    <w:multiLevelType w:val="hybridMultilevel"/>
    <w:tmpl w:val="AB08EE0E"/>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9B14180"/>
    <w:multiLevelType w:val="hybridMultilevel"/>
    <w:tmpl w:val="1DFE213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A0573F1"/>
    <w:multiLevelType w:val="hybridMultilevel"/>
    <w:tmpl w:val="78502B9E"/>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EC23912"/>
    <w:multiLevelType w:val="hybridMultilevel"/>
    <w:tmpl w:val="57F241E4"/>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AEB4103"/>
    <w:multiLevelType w:val="hybridMultilevel"/>
    <w:tmpl w:val="A1A81DF0"/>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1D047AC"/>
    <w:multiLevelType w:val="hybridMultilevel"/>
    <w:tmpl w:val="4820863A"/>
    <w:lvl w:ilvl="0" w:tplc="10000001">
      <w:start w:val="1"/>
      <w:numFmt w:val="bullet"/>
      <w:lvlText w:val=""/>
      <w:lvlJc w:val="left"/>
      <w:pPr>
        <w:ind w:left="1440" w:hanging="360"/>
      </w:pPr>
      <w:rPr>
        <w:rFonts w:ascii="Symbol" w:hAnsi="Symbol" w:cs="Symbol" w:hint="default"/>
      </w:rPr>
    </w:lvl>
    <w:lvl w:ilvl="1" w:tplc="10000003">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cs="Wingdings" w:hint="default"/>
      </w:rPr>
    </w:lvl>
    <w:lvl w:ilvl="3" w:tplc="10000001" w:tentative="1">
      <w:start w:val="1"/>
      <w:numFmt w:val="bullet"/>
      <w:lvlText w:val=""/>
      <w:lvlJc w:val="left"/>
      <w:pPr>
        <w:ind w:left="3600" w:hanging="360"/>
      </w:pPr>
      <w:rPr>
        <w:rFonts w:ascii="Symbol" w:hAnsi="Symbol" w:cs="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cs="Wingdings" w:hint="default"/>
      </w:rPr>
    </w:lvl>
    <w:lvl w:ilvl="6" w:tplc="10000001" w:tentative="1">
      <w:start w:val="1"/>
      <w:numFmt w:val="bullet"/>
      <w:lvlText w:val=""/>
      <w:lvlJc w:val="left"/>
      <w:pPr>
        <w:ind w:left="5760" w:hanging="360"/>
      </w:pPr>
      <w:rPr>
        <w:rFonts w:ascii="Symbol" w:hAnsi="Symbol" w:cs="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cs="Wingdings" w:hint="default"/>
      </w:rPr>
    </w:lvl>
  </w:abstractNum>
  <w:abstractNum w:abstractNumId="8" w15:restartNumberingAfterBreak="0">
    <w:nsid w:val="31E85BFF"/>
    <w:multiLevelType w:val="hybridMultilevel"/>
    <w:tmpl w:val="5218D9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42AA23CA"/>
    <w:multiLevelType w:val="hybridMultilevel"/>
    <w:tmpl w:val="33525FB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439D1FF0"/>
    <w:multiLevelType w:val="hybridMultilevel"/>
    <w:tmpl w:val="CD6407F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46684D3E"/>
    <w:multiLevelType w:val="hybridMultilevel"/>
    <w:tmpl w:val="D9260D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7F840DF"/>
    <w:multiLevelType w:val="hybridMultilevel"/>
    <w:tmpl w:val="5218D9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DE3461B"/>
    <w:multiLevelType w:val="hybridMultilevel"/>
    <w:tmpl w:val="6AFCD0CE"/>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EE32B6F"/>
    <w:multiLevelType w:val="hybridMultilevel"/>
    <w:tmpl w:val="1DFE213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5146418C"/>
    <w:multiLevelType w:val="hybridMultilevel"/>
    <w:tmpl w:val="C4F0E516"/>
    <w:lvl w:ilvl="0" w:tplc="10000001">
      <w:start w:val="1"/>
      <w:numFmt w:val="bullet"/>
      <w:lvlText w:val=""/>
      <w:lvlJc w:val="left"/>
      <w:pPr>
        <w:ind w:left="774" w:hanging="360"/>
      </w:pPr>
      <w:rPr>
        <w:rFonts w:ascii="Symbol" w:hAnsi="Symbol" w:cs="Symbol" w:hint="default"/>
      </w:rPr>
    </w:lvl>
    <w:lvl w:ilvl="1" w:tplc="10000003" w:tentative="1">
      <w:start w:val="1"/>
      <w:numFmt w:val="bullet"/>
      <w:lvlText w:val="o"/>
      <w:lvlJc w:val="left"/>
      <w:pPr>
        <w:ind w:left="1494" w:hanging="360"/>
      </w:pPr>
      <w:rPr>
        <w:rFonts w:ascii="Courier New" w:hAnsi="Courier New" w:cs="Courier New" w:hint="default"/>
      </w:rPr>
    </w:lvl>
    <w:lvl w:ilvl="2" w:tplc="10000005" w:tentative="1">
      <w:start w:val="1"/>
      <w:numFmt w:val="bullet"/>
      <w:lvlText w:val=""/>
      <w:lvlJc w:val="left"/>
      <w:pPr>
        <w:ind w:left="2214" w:hanging="360"/>
      </w:pPr>
      <w:rPr>
        <w:rFonts w:ascii="Wingdings" w:hAnsi="Wingdings" w:cs="Wingdings" w:hint="default"/>
      </w:rPr>
    </w:lvl>
    <w:lvl w:ilvl="3" w:tplc="10000001" w:tentative="1">
      <w:start w:val="1"/>
      <w:numFmt w:val="bullet"/>
      <w:lvlText w:val=""/>
      <w:lvlJc w:val="left"/>
      <w:pPr>
        <w:ind w:left="2934" w:hanging="360"/>
      </w:pPr>
      <w:rPr>
        <w:rFonts w:ascii="Symbol" w:hAnsi="Symbol" w:cs="Symbol" w:hint="default"/>
      </w:rPr>
    </w:lvl>
    <w:lvl w:ilvl="4" w:tplc="10000003" w:tentative="1">
      <w:start w:val="1"/>
      <w:numFmt w:val="bullet"/>
      <w:lvlText w:val="o"/>
      <w:lvlJc w:val="left"/>
      <w:pPr>
        <w:ind w:left="3654" w:hanging="360"/>
      </w:pPr>
      <w:rPr>
        <w:rFonts w:ascii="Courier New" w:hAnsi="Courier New" w:cs="Courier New" w:hint="default"/>
      </w:rPr>
    </w:lvl>
    <w:lvl w:ilvl="5" w:tplc="10000005" w:tentative="1">
      <w:start w:val="1"/>
      <w:numFmt w:val="bullet"/>
      <w:lvlText w:val=""/>
      <w:lvlJc w:val="left"/>
      <w:pPr>
        <w:ind w:left="4374" w:hanging="360"/>
      </w:pPr>
      <w:rPr>
        <w:rFonts w:ascii="Wingdings" w:hAnsi="Wingdings" w:cs="Wingdings" w:hint="default"/>
      </w:rPr>
    </w:lvl>
    <w:lvl w:ilvl="6" w:tplc="10000001" w:tentative="1">
      <w:start w:val="1"/>
      <w:numFmt w:val="bullet"/>
      <w:lvlText w:val=""/>
      <w:lvlJc w:val="left"/>
      <w:pPr>
        <w:ind w:left="5094" w:hanging="360"/>
      </w:pPr>
      <w:rPr>
        <w:rFonts w:ascii="Symbol" w:hAnsi="Symbol" w:cs="Symbol" w:hint="default"/>
      </w:rPr>
    </w:lvl>
    <w:lvl w:ilvl="7" w:tplc="10000003" w:tentative="1">
      <w:start w:val="1"/>
      <w:numFmt w:val="bullet"/>
      <w:lvlText w:val="o"/>
      <w:lvlJc w:val="left"/>
      <w:pPr>
        <w:ind w:left="5814" w:hanging="360"/>
      </w:pPr>
      <w:rPr>
        <w:rFonts w:ascii="Courier New" w:hAnsi="Courier New" w:cs="Courier New" w:hint="default"/>
      </w:rPr>
    </w:lvl>
    <w:lvl w:ilvl="8" w:tplc="10000005" w:tentative="1">
      <w:start w:val="1"/>
      <w:numFmt w:val="bullet"/>
      <w:lvlText w:val=""/>
      <w:lvlJc w:val="left"/>
      <w:pPr>
        <w:ind w:left="6534" w:hanging="360"/>
      </w:pPr>
      <w:rPr>
        <w:rFonts w:ascii="Wingdings" w:hAnsi="Wingdings" w:cs="Wingdings" w:hint="default"/>
      </w:r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CA9525E"/>
    <w:multiLevelType w:val="multilevel"/>
    <w:tmpl w:val="4932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D7451A0"/>
    <w:multiLevelType w:val="hybridMultilevel"/>
    <w:tmpl w:val="1996EFE6"/>
    <w:lvl w:ilvl="0" w:tplc="0C000019">
      <w:start w:val="1"/>
      <w:numFmt w:val="lowerLetter"/>
      <w:lvlText w:val="%1."/>
      <w:lvlJc w:val="left"/>
      <w:pPr>
        <w:ind w:left="1080" w:hanging="360"/>
      </w:pPr>
      <w:rPr>
        <w:rFonts w:hint="default"/>
      </w:rPr>
    </w:lvl>
    <w:lvl w:ilvl="1" w:tplc="10000019">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1" w15:restartNumberingAfterBreak="0">
    <w:nsid w:val="70552F1F"/>
    <w:multiLevelType w:val="hybridMultilevel"/>
    <w:tmpl w:val="E4FC448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21"/>
  </w:num>
  <w:num w:numId="4">
    <w:abstractNumId w:val="19"/>
  </w:num>
  <w:num w:numId="5">
    <w:abstractNumId w:val="15"/>
  </w:num>
  <w:num w:numId="6">
    <w:abstractNumId w:val="14"/>
  </w:num>
  <w:num w:numId="7">
    <w:abstractNumId w:val="20"/>
  </w:num>
  <w:num w:numId="8">
    <w:abstractNumId w:val="8"/>
  </w:num>
  <w:num w:numId="9">
    <w:abstractNumId w:val="7"/>
  </w:num>
  <w:num w:numId="10">
    <w:abstractNumId w:val="5"/>
  </w:num>
  <w:num w:numId="11">
    <w:abstractNumId w:val="0"/>
  </w:num>
  <w:num w:numId="12">
    <w:abstractNumId w:val="6"/>
  </w:num>
  <w:num w:numId="13">
    <w:abstractNumId w:val="16"/>
  </w:num>
  <w:num w:numId="14">
    <w:abstractNumId w:val="2"/>
  </w:num>
  <w:num w:numId="15">
    <w:abstractNumId w:val="4"/>
  </w:num>
  <w:num w:numId="16">
    <w:abstractNumId w:val="3"/>
  </w:num>
  <w:num w:numId="17">
    <w:abstractNumId w:val="10"/>
  </w:num>
  <w:num w:numId="18">
    <w:abstractNumId w:val="11"/>
  </w:num>
  <w:num w:numId="19">
    <w:abstractNumId w:val="1"/>
  </w:num>
  <w:num w:numId="20">
    <w:abstractNumId w:val="13"/>
  </w:num>
  <w:num w:numId="21">
    <w:abstractNumId w:val="17"/>
  </w:num>
  <w:num w:numId="22">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qgFAJusikItAAAA"/>
  </w:docVars>
  <w:rsids>
    <w:rsidRoot w:val="009C11D2"/>
    <w:rsid w:val="00000166"/>
    <w:rsid w:val="000003FD"/>
    <w:rsid w:val="00000472"/>
    <w:rsid w:val="000004F1"/>
    <w:rsid w:val="00000610"/>
    <w:rsid w:val="00000758"/>
    <w:rsid w:val="00001676"/>
    <w:rsid w:val="00002269"/>
    <w:rsid w:val="000024E6"/>
    <w:rsid w:val="00003266"/>
    <w:rsid w:val="00003982"/>
    <w:rsid w:val="00003AF8"/>
    <w:rsid w:val="00004885"/>
    <w:rsid w:val="00004B0E"/>
    <w:rsid w:val="00004EDA"/>
    <w:rsid w:val="0000658E"/>
    <w:rsid w:val="000077DB"/>
    <w:rsid w:val="0001018C"/>
    <w:rsid w:val="0001040D"/>
    <w:rsid w:val="000106E8"/>
    <w:rsid w:val="00010A4D"/>
    <w:rsid w:val="000122DE"/>
    <w:rsid w:val="00012754"/>
    <w:rsid w:val="00012A48"/>
    <w:rsid w:val="00013BC8"/>
    <w:rsid w:val="00014051"/>
    <w:rsid w:val="0001428C"/>
    <w:rsid w:val="000146BC"/>
    <w:rsid w:val="00014A79"/>
    <w:rsid w:val="00015129"/>
    <w:rsid w:val="00015162"/>
    <w:rsid w:val="000151D3"/>
    <w:rsid w:val="0001558A"/>
    <w:rsid w:val="0001570F"/>
    <w:rsid w:val="00017188"/>
    <w:rsid w:val="00020488"/>
    <w:rsid w:val="000204AA"/>
    <w:rsid w:val="000206FF"/>
    <w:rsid w:val="0002091B"/>
    <w:rsid w:val="00020C3A"/>
    <w:rsid w:val="00021330"/>
    <w:rsid w:val="000217F6"/>
    <w:rsid w:val="0002198F"/>
    <w:rsid w:val="00022183"/>
    <w:rsid w:val="0002235E"/>
    <w:rsid w:val="00022DDC"/>
    <w:rsid w:val="000235D3"/>
    <w:rsid w:val="00023A1C"/>
    <w:rsid w:val="00024582"/>
    <w:rsid w:val="000255E3"/>
    <w:rsid w:val="00025B58"/>
    <w:rsid w:val="00025B8B"/>
    <w:rsid w:val="00025DB2"/>
    <w:rsid w:val="00025DE1"/>
    <w:rsid w:val="0002681F"/>
    <w:rsid w:val="00026831"/>
    <w:rsid w:val="00027040"/>
    <w:rsid w:val="00027199"/>
    <w:rsid w:val="00027465"/>
    <w:rsid w:val="00027869"/>
    <w:rsid w:val="00027D68"/>
    <w:rsid w:val="0003003E"/>
    <w:rsid w:val="000307EA"/>
    <w:rsid w:val="00030E1D"/>
    <w:rsid w:val="00032DCB"/>
    <w:rsid w:val="00032EBB"/>
    <w:rsid w:val="00032F64"/>
    <w:rsid w:val="000335D6"/>
    <w:rsid w:val="00034073"/>
    <w:rsid w:val="00034CA5"/>
    <w:rsid w:val="00035713"/>
    <w:rsid w:val="00035774"/>
    <w:rsid w:val="00035886"/>
    <w:rsid w:val="00035D7D"/>
    <w:rsid w:val="00036729"/>
    <w:rsid w:val="000369D7"/>
    <w:rsid w:val="00036A82"/>
    <w:rsid w:val="000371FC"/>
    <w:rsid w:val="000377C9"/>
    <w:rsid w:val="00037A34"/>
    <w:rsid w:val="00040A5A"/>
    <w:rsid w:val="0004154F"/>
    <w:rsid w:val="00041CDF"/>
    <w:rsid w:val="00041F29"/>
    <w:rsid w:val="00042762"/>
    <w:rsid w:val="00042D6A"/>
    <w:rsid w:val="000430A5"/>
    <w:rsid w:val="00043B5A"/>
    <w:rsid w:val="00043FDF"/>
    <w:rsid w:val="000440D2"/>
    <w:rsid w:val="000442F8"/>
    <w:rsid w:val="000445BE"/>
    <w:rsid w:val="00044C98"/>
    <w:rsid w:val="00045105"/>
    <w:rsid w:val="000452BF"/>
    <w:rsid w:val="000456A2"/>
    <w:rsid w:val="00045AB4"/>
    <w:rsid w:val="000465A3"/>
    <w:rsid w:val="00046D4F"/>
    <w:rsid w:val="0004715A"/>
    <w:rsid w:val="000473D3"/>
    <w:rsid w:val="00047429"/>
    <w:rsid w:val="00047C5E"/>
    <w:rsid w:val="000502E0"/>
    <w:rsid w:val="000508FF"/>
    <w:rsid w:val="00051686"/>
    <w:rsid w:val="00051A13"/>
    <w:rsid w:val="00051ACE"/>
    <w:rsid w:val="00051B3B"/>
    <w:rsid w:val="00051D4F"/>
    <w:rsid w:val="00052F4C"/>
    <w:rsid w:val="000536F6"/>
    <w:rsid w:val="00053EDE"/>
    <w:rsid w:val="00054098"/>
    <w:rsid w:val="000541C6"/>
    <w:rsid w:val="0005513D"/>
    <w:rsid w:val="00055395"/>
    <w:rsid w:val="000555DA"/>
    <w:rsid w:val="00056159"/>
    <w:rsid w:val="00056AB5"/>
    <w:rsid w:val="00057304"/>
    <w:rsid w:val="00057ACD"/>
    <w:rsid w:val="00057B21"/>
    <w:rsid w:val="00057FD8"/>
    <w:rsid w:val="0006030A"/>
    <w:rsid w:val="00060413"/>
    <w:rsid w:val="00060D58"/>
    <w:rsid w:val="000614F8"/>
    <w:rsid w:val="00061E63"/>
    <w:rsid w:val="00062989"/>
    <w:rsid w:val="00062F7E"/>
    <w:rsid w:val="00062FB2"/>
    <w:rsid w:val="00063178"/>
    <w:rsid w:val="00063CFE"/>
    <w:rsid w:val="00063F00"/>
    <w:rsid w:val="000658BC"/>
    <w:rsid w:val="00067140"/>
    <w:rsid w:val="00067855"/>
    <w:rsid w:val="00070BD7"/>
    <w:rsid w:val="0007153F"/>
    <w:rsid w:val="00071709"/>
    <w:rsid w:val="00071D0B"/>
    <w:rsid w:val="000724F4"/>
    <w:rsid w:val="000729A0"/>
    <w:rsid w:val="00072A81"/>
    <w:rsid w:val="00073095"/>
    <w:rsid w:val="000737C6"/>
    <w:rsid w:val="00074250"/>
    <w:rsid w:val="000744CA"/>
    <w:rsid w:val="00074A61"/>
    <w:rsid w:val="000751B8"/>
    <w:rsid w:val="00075CAC"/>
    <w:rsid w:val="0007728A"/>
    <w:rsid w:val="000773C4"/>
    <w:rsid w:val="000778C6"/>
    <w:rsid w:val="00077972"/>
    <w:rsid w:val="000779A5"/>
    <w:rsid w:val="000803CC"/>
    <w:rsid w:val="00080730"/>
    <w:rsid w:val="00080862"/>
    <w:rsid w:val="000809FA"/>
    <w:rsid w:val="00081DA4"/>
    <w:rsid w:val="00081FA3"/>
    <w:rsid w:val="00082097"/>
    <w:rsid w:val="00082209"/>
    <w:rsid w:val="00083259"/>
    <w:rsid w:val="00084735"/>
    <w:rsid w:val="00084945"/>
    <w:rsid w:val="00084F98"/>
    <w:rsid w:val="000851D5"/>
    <w:rsid w:val="00085594"/>
    <w:rsid w:val="0008576E"/>
    <w:rsid w:val="00085781"/>
    <w:rsid w:val="00085D36"/>
    <w:rsid w:val="00086E31"/>
    <w:rsid w:val="0008707B"/>
    <w:rsid w:val="00087310"/>
    <w:rsid w:val="00087378"/>
    <w:rsid w:val="0008756E"/>
    <w:rsid w:val="000875B0"/>
    <w:rsid w:val="00087809"/>
    <w:rsid w:val="00087FFA"/>
    <w:rsid w:val="00090E87"/>
    <w:rsid w:val="00090F9B"/>
    <w:rsid w:val="00091EAD"/>
    <w:rsid w:val="000920A6"/>
    <w:rsid w:val="0009233C"/>
    <w:rsid w:val="00092EF2"/>
    <w:rsid w:val="00092FC2"/>
    <w:rsid w:val="00093B49"/>
    <w:rsid w:val="00093E20"/>
    <w:rsid w:val="000941CD"/>
    <w:rsid w:val="00094A55"/>
    <w:rsid w:val="00095F8A"/>
    <w:rsid w:val="00096119"/>
    <w:rsid w:val="00096546"/>
    <w:rsid w:val="00096F5D"/>
    <w:rsid w:val="00096FD4"/>
    <w:rsid w:val="00097D55"/>
    <w:rsid w:val="00097F5B"/>
    <w:rsid w:val="00097FAA"/>
    <w:rsid w:val="000A018C"/>
    <w:rsid w:val="000A0810"/>
    <w:rsid w:val="000A1592"/>
    <w:rsid w:val="000A1730"/>
    <w:rsid w:val="000A19C2"/>
    <w:rsid w:val="000A23C6"/>
    <w:rsid w:val="000A2942"/>
    <w:rsid w:val="000A3172"/>
    <w:rsid w:val="000A358E"/>
    <w:rsid w:val="000A3D62"/>
    <w:rsid w:val="000A4D08"/>
    <w:rsid w:val="000A4F1D"/>
    <w:rsid w:val="000A53E8"/>
    <w:rsid w:val="000A5B55"/>
    <w:rsid w:val="000A6136"/>
    <w:rsid w:val="000A6B1B"/>
    <w:rsid w:val="000A6DFF"/>
    <w:rsid w:val="000A73A5"/>
    <w:rsid w:val="000A7781"/>
    <w:rsid w:val="000A7B1D"/>
    <w:rsid w:val="000A7C9B"/>
    <w:rsid w:val="000B0EF1"/>
    <w:rsid w:val="000B1A29"/>
    <w:rsid w:val="000B27BA"/>
    <w:rsid w:val="000B3205"/>
    <w:rsid w:val="000B32A3"/>
    <w:rsid w:val="000B35B6"/>
    <w:rsid w:val="000B36A4"/>
    <w:rsid w:val="000B44E1"/>
    <w:rsid w:val="000B4D35"/>
    <w:rsid w:val="000B4F56"/>
    <w:rsid w:val="000B5276"/>
    <w:rsid w:val="000B54EB"/>
    <w:rsid w:val="000B58AA"/>
    <w:rsid w:val="000B5A13"/>
    <w:rsid w:val="000B5AEB"/>
    <w:rsid w:val="000B5E0C"/>
    <w:rsid w:val="000B6CF3"/>
    <w:rsid w:val="000B700D"/>
    <w:rsid w:val="000B7EA7"/>
    <w:rsid w:val="000C1A09"/>
    <w:rsid w:val="000C2DA4"/>
    <w:rsid w:val="000C3522"/>
    <w:rsid w:val="000C3545"/>
    <w:rsid w:val="000C3AF4"/>
    <w:rsid w:val="000C3EE0"/>
    <w:rsid w:val="000C44AA"/>
    <w:rsid w:val="000C50CF"/>
    <w:rsid w:val="000C5283"/>
    <w:rsid w:val="000C5960"/>
    <w:rsid w:val="000C5B89"/>
    <w:rsid w:val="000C64A3"/>
    <w:rsid w:val="000C73C7"/>
    <w:rsid w:val="000C7459"/>
    <w:rsid w:val="000C76D9"/>
    <w:rsid w:val="000D02D9"/>
    <w:rsid w:val="000D0B9B"/>
    <w:rsid w:val="000D0F03"/>
    <w:rsid w:val="000D0F30"/>
    <w:rsid w:val="000D1246"/>
    <w:rsid w:val="000D13BB"/>
    <w:rsid w:val="000D16B7"/>
    <w:rsid w:val="000D172B"/>
    <w:rsid w:val="000D1A1C"/>
    <w:rsid w:val="000D1B21"/>
    <w:rsid w:val="000D2111"/>
    <w:rsid w:val="000D2CA7"/>
    <w:rsid w:val="000D2FAE"/>
    <w:rsid w:val="000D3A00"/>
    <w:rsid w:val="000D3A58"/>
    <w:rsid w:val="000D3DA3"/>
    <w:rsid w:val="000D40CD"/>
    <w:rsid w:val="000D4242"/>
    <w:rsid w:val="000D4649"/>
    <w:rsid w:val="000D48C8"/>
    <w:rsid w:val="000D5559"/>
    <w:rsid w:val="000D5EF7"/>
    <w:rsid w:val="000D62D1"/>
    <w:rsid w:val="000D6AE8"/>
    <w:rsid w:val="000D6DA0"/>
    <w:rsid w:val="000D6F77"/>
    <w:rsid w:val="000D772D"/>
    <w:rsid w:val="000D78BC"/>
    <w:rsid w:val="000D7A2C"/>
    <w:rsid w:val="000E0216"/>
    <w:rsid w:val="000E0893"/>
    <w:rsid w:val="000E0B46"/>
    <w:rsid w:val="000E1325"/>
    <w:rsid w:val="000E197D"/>
    <w:rsid w:val="000E2638"/>
    <w:rsid w:val="000E2998"/>
    <w:rsid w:val="000E371E"/>
    <w:rsid w:val="000E38BA"/>
    <w:rsid w:val="000E3986"/>
    <w:rsid w:val="000E4339"/>
    <w:rsid w:val="000E4539"/>
    <w:rsid w:val="000E47DD"/>
    <w:rsid w:val="000E4E22"/>
    <w:rsid w:val="000E51E4"/>
    <w:rsid w:val="000E530C"/>
    <w:rsid w:val="000E5453"/>
    <w:rsid w:val="000E54F2"/>
    <w:rsid w:val="000E6497"/>
    <w:rsid w:val="000E6CD7"/>
    <w:rsid w:val="000E6DBF"/>
    <w:rsid w:val="000E7398"/>
    <w:rsid w:val="000E74A1"/>
    <w:rsid w:val="000E7841"/>
    <w:rsid w:val="000F017F"/>
    <w:rsid w:val="000F03B1"/>
    <w:rsid w:val="000F09CD"/>
    <w:rsid w:val="000F1FC4"/>
    <w:rsid w:val="000F24D9"/>
    <w:rsid w:val="000F2542"/>
    <w:rsid w:val="000F2781"/>
    <w:rsid w:val="000F3868"/>
    <w:rsid w:val="000F38B6"/>
    <w:rsid w:val="000F3D6A"/>
    <w:rsid w:val="000F3D93"/>
    <w:rsid w:val="000F4801"/>
    <w:rsid w:val="000F4AB4"/>
    <w:rsid w:val="000F5127"/>
    <w:rsid w:val="000F626E"/>
    <w:rsid w:val="000F6363"/>
    <w:rsid w:val="000F6411"/>
    <w:rsid w:val="000F6696"/>
    <w:rsid w:val="000F68F0"/>
    <w:rsid w:val="000F6B41"/>
    <w:rsid w:val="000F6E4E"/>
    <w:rsid w:val="000F712E"/>
    <w:rsid w:val="000F77F4"/>
    <w:rsid w:val="000F7F36"/>
    <w:rsid w:val="000F7FF5"/>
    <w:rsid w:val="00100E56"/>
    <w:rsid w:val="00100F1F"/>
    <w:rsid w:val="00101A0A"/>
    <w:rsid w:val="00101A20"/>
    <w:rsid w:val="00102639"/>
    <w:rsid w:val="001029AE"/>
    <w:rsid w:val="00102FC5"/>
    <w:rsid w:val="0010381A"/>
    <w:rsid w:val="001041F3"/>
    <w:rsid w:val="0010421C"/>
    <w:rsid w:val="00104310"/>
    <w:rsid w:val="0010455C"/>
    <w:rsid w:val="0010486E"/>
    <w:rsid w:val="00104C69"/>
    <w:rsid w:val="0010521C"/>
    <w:rsid w:val="001054AC"/>
    <w:rsid w:val="00105B71"/>
    <w:rsid w:val="00105CA4"/>
    <w:rsid w:val="00105DDE"/>
    <w:rsid w:val="00105F58"/>
    <w:rsid w:val="001063F3"/>
    <w:rsid w:val="00106622"/>
    <w:rsid w:val="00106971"/>
    <w:rsid w:val="00106A01"/>
    <w:rsid w:val="001077C0"/>
    <w:rsid w:val="00107956"/>
    <w:rsid w:val="00110DF2"/>
    <w:rsid w:val="00111384"/>
    <w:rsid w:val="001113B4"/>
    <w:rsid w:val="00111707"/>
    <w:rsid w:val="00111EBF"/>
    <w:rsid w:val="00112BB4"/>
    <w:rsid w:val="00112D1E"/>
    <w:rsid w:val="00112FA6"/>
    <w:rsid w:val="00113D11"/>
    <w:rsid w:val="00113F35"/>
    <w:rsid w:val="0011455A"/>
    <w:rsid w:val="001146D6"/>
    <w:rsid w:val="00114C2E"/>
    <w:rsid w:val="00114C49"/>
    <w:rsid w:val="00114E9B"/>
    <w:rsid w:val="00115C59"/>
    <w:rsid w:val="00116198"/>
    <w:rsid w:val="001162F0"/>
    <w:rsid w:val="00116D64"/>
    <w:rsid w:val="00120467"/>
    <w:rsid w:val="00121582"/>
    <w:rsid w:val="001222BD"/>
    <w:rsid w:val="001227E0"/>
    <w:rsid w:val="0012305E"/>
    <w:rsid w:val="00123BFF"/>
    <w:rsid w:val="0012425E"/>
    <w:rsid w:val="001251CC"/>
    <w:rsid w:val="00125565"/>
    <w:rsid w:val="00126632"/>
    <w:rsid w:val="00126965"/>
    <w:rsid w:val="00126CC2"/>
    <w:rsid w:val="00127BFD"/>
    <w:rsid w:val="001307F5"/>
    <w:rsid w:val="0013085F"/>
    <w:rsid w:val="0013094A"/>
    <w:rsid w:val="00131030"/>
    <w:rsid w:val="00131F0F"/>
    <w:rsid w:val="00132228"/>
    <w:rsid w:val="0013222C"/>
    <w:rsid w:val="00132BCE"/>
    <w:rsid w:val="00133B9A"/>
    <w:rsid w:val="00133BD0"/>
    <w:rsid w:val="00133C55"/>
    <w:rsid w:val="00133E1F"/>
    <w:rsid w:val="00134C8F"/>
    <w:rsid w:val="0013501B"/>
    <w:rsid w:val="001355E7"/>
    <w:rsid w:val="001368F3"/>
    <w:rsid w:val="00136BB2"/>
    <w:rsid w:val="001378FB"/>
    <w:rsid w:val="001401EE"/>
    <w:rsid w:val="0014042B"/>
    <w:rsid w:val="0014055E"/>
    <w:rsid w:val="00140BC4"/>
    <w:rsid w:val="0014108F"/>
    <w:rsid w:val="00141115"/>
    <w:rsid w:val="00141911"/>
    <w:rsid w:val="00141A9B"/>
    <w:rsid w:val="00141D7D"/>
    <w:rsid w:val="0014263F"/>
    <w:rsid w:val="00142C44"/>
    <w:rsid w:val="00143285"/>
    <w:rsid w:val="001440D2"/>
    <w:rsid w:val="001449C3"/>
    <w:rsid w:val="0014587F"/>
    <w:rsid w:val="001458CF"/>
    <w:rsid w:val="00145980"/>
    <w:rsid w:val="00145C42"/>
    <w:rsid w:val="00147007"/>
    <w:rsid w:val="00147178"/>
    <w:rsid w:val="0014781A"/>
    <w:rsid w:val="00147E83"/>
    <w:rsid w:val="001500A3"/>
    <w:rsid w:val="00150178"/>
    <w:rsid w:val="0015089F"/>
    <w:rsid w:val="00150C41"/>
    <w:rsid w:val="001512A0"/>
    <w:rsid w:val="00151CD7"/>
    <w:rsid w:val="00152363"/>
    <w:rsid w:val="001524B5"/>
    <w:rsid w:val="001526B1"/>
    <w:rsid w:val="00152704"/>
    <w:rsid w:val="001533B5"/>
    <w:rsid w:val="00153500"/>
    <w:rsid w:val="0015353D"/>
    <w:rsid w:val="0015422E"/>
    <w:rsid w:val="00154283"/>
    <w:rsid w:val="001543F2"/>
    <w:rsid w:val="001547B7"/>
    <w:rsid w:val="00154855"/>
    <w:rsid w:val="00155493"/>
    <w:rsid w:val="0015558C"/>
    <w:rsid w:val="001555A3"/>
    <w:rsid w:val="001555D9"/>
    <w:rsid w:val="00155DB7"/>
    <w:rsid w:val="00156178"/>
    <w:rsid w:val="001561A4"/>
    <w:rsid w:val="00157353"/>
    <w:rsid w:val="00160249"/>
    <w:rsid w:val="001602AE"/>
    <w:rsid w:val="001623FF"/>
    <w:rsid w:val="0016261E"/>
    <w:rsid w:val="001639E9"/>
    <w:rsid w:val="00163A42"/>
    <w:rsid w:val="00163AA0"/>
    <w:rsid w:val="00164B10"/>
    <w:rsid w:val="00165A27"/>
    <w:rsid w:val="00166099"/>
    <w:rsid w:val="001666F1"/>
    <w:rsid w:val="001669A1"/>
    <w:rsid w:val="00166DF7"/>
    <w:rsid w:val="00167182"/>
    <w:rsid w:val="0016740B"/>
    <w:rsid w:val="001674E6"/>
    <w:rsid w:val="00170236"/>
    <w:rsid w:val="0017027C"/>
    <w:rsid w:val="00170341"/>
    <w:rsid w:val="00170635"/>
    <w:rsid w:val="0017147C"/>
    <w:rsid w:val="001718DA"/>
    <w:rsid w:val="00173103"/>
    <w:rsid w:val="001738A1"/>
    <w:rsid w:val="00173941"/>
    <w:rsid w:val="0017533A"/>
    <w:rsid w:val="00175587"/>
    <w:rsid w:val="001756FD"/>
    <w:rsid w:val="001761BB"/>
    <w:rsid w:val="00176220"/>
    <w:rsid w:val="00176A62"/>
    <w:rsid w:val="00176DE9"/>
    <w:rsid w:val="0017720E"/>
    <w:rsid w:val="0018059C"/>
    <w:rsid w:val="001813F2"/>
    <w:rsid w:val="001820B6"/>
    <w:rsid w:val="001829D0"/>
    <w:rsid w:val="00183459"/>
    <w:rsid w:val="0018387F"/>
    <w:rsid w:val="00183B93"/>
    <w:rsid w:val="00183F72"/>
    <w:rsid w:val="0018413F"/>
    <w:rsid w:val="00184141"/>
    <w:rsid w:val="001867A0"/>
    <w:rsid w:val="00186F77"/>
    <w:rsid w:val="0018714A"/>
    <w:rsid w:val="00187EBD"/>
    <w:rsid w:val="00187F67"/>
    <w:rsid w:val="00190602"/>
    <w:rsid w:val="001906D5"/>
    <w:rsid w:val="00190706"/>
    <w:rsid w:val="00190999"/>
    <w:rsid w:val="00191121"/>
    <w:rsid w:val="00191185"/>
    <w:rsid w:val="001911BA"/>
    <w:rsid w:val="00192338"/>
    <w:rsid w:val="001927DF"/>
    <w:rsid w:val="00192AAB"/>
    <w:rsid w:val="00192B54"/>
    <w:rsid w:val="00193AA0"/>
    <w:rsid w:val="00194547"/>
    <w:rsid w:val="00194AE7"/>
    <w:rsid w:val="00195B89"/>
    <w:rsid w:val="001969BB"/>
    <w:rsid w:val="00196B7D"/>
    <w:rsid w:val="00197256"/>
    <w:rsid w:val="0019767C"/>
    <w:rsid w:val="001978C6"/>
    <w:rsid w:val="001A0690"/>
    <w:rsid w:val="001A13A1"/>
    <w:rsid w:val="001A18F3"/>
    <w:rsid w:val="001A1D80"/>
    <w:rsid w:val="001A2325"/>
    <w:rsid w:val="001A23EF"/>
    <w:rsid w:val="001A287B"/>
    <w:rsid w:val="001A2D42"/>
    <w:rsid w:val="001A3A30"/>
    <w:rsid w:val="001A4359"/>
    <w:rsid w:val="001A48B1"/>
    <w:rsid w:val="001A51B3"/>
    <w:rsid w:val="001A5299"/>
    <w:rsid w:val="001A5304"/>
    <w:rsid w:val="001A571A"/>
    <w:rsid w:val="001A622A"/>
    <w:rsid w:val="001A6589"/>
    <w:rsid w:val="001A72D3"/>
    <w:rsid w:val="001A79F2"/>
    <w:rsid w:val="001A7A0B"/>
    <w:rsid w:val="001B05EA"/>
    <w:rsid w:val="001B11E8"/>
    <w:rsid w:val="001B166E"/>
    <w:rsid w:val="001B1A9C"/>
    <w:rsid w:val="001B2514"/>
    <w:rsid w:val="001B30D6"/>
    <w:rsid w:val="001B39D8"/>
    <w:rsid w:val="001B3DC1"/>
    <w:rsid w:val="001B40F9"/>
    <w:rsid w:val="001B51A0"/>
    <w:rsid w:val="001B5779"/>
    <w:rsid w:val="001B5C2B"/>
    <w:rsid w:val="001B5C7B"/>
    <w:rsid w:val="001B61E3"/>
    <w:rsid w:val="001B64C4"/>
    <w:rsid w:val="001B6A1E"/>
    <w:rsid w:val="001B74C5"/>
    <w:rsid w:val="001B7A0B"/>
    <w:rsid w:val="001C13CE"/>
    <w:rsid w:val="001C1754"/>
    <w:rsid w:val="001C1E5B"/>
    <w:rsid w:val="001C3680"/>
    <w:rsid w:val="001C3A6F"/>
    <w:rsid w:val="001C3A9E"/>
    <w:rsid w:val="001C44E5"/>
    <w:rsid w:val="001C4B5D"/>
    <w:rsid w:val="001C514F"/>
    <w:rsid w:val="001C5E16"/>
    <w:rsid w:val="001C66BD"/>
    <w:rsid w:val="001C676C"/>
    <w:rsid w:val="001C6824"/>
    <w:rsid w:val="001C7D5F"/>
    <w:rsid w:val="001D14E2"/>
    <w:rsid w:val="001D2079"/>
    <w:rsid w:val="001D2376"/>
    <w:rsid w:val="001D2A39"/>
    <w:rsid w:val="001D2DDB"/>
    <w:rsid w:val="001D2EA6"/>
    <w:rsid w:val="001D42A8"/>
    <w:rsid w:val="001D42D2"/>
    <w:rsid w:val="001D46EB"/>
    <w:rsid w:val="001D4C71"/>
    <w:rsid w:val="001D4C95"/>
    <w:rsid w:val="001D55D5"/>
    <w:rsid w:val="001D5C65"/>
    <w:rsid w:val="001D5E92"/>
    <w:rsid w:val="001D72E0"/>
    <w:rsid w:val="001D739C"/>
    <w:rsid w:val="001D7E20"/>
    <w:rsid w:val="001E0419"/>
    <w:rsid w:val="001E16E8"/>
    <w:rsid w:val="001E1968"/>
    <w:rsid w:val="001E1CD6"/>
    <w:rsid w:val="001E25F8"/>
    <w:rsid w:val="001E2908"/>
    <w:rsid w:val="001E2F19"/>
    <w:rsid w:val="001E357F"/>
    <w:rsid w:val="001E380C"/>
    <w:rsid w:val="001E3C15"/>
    <w:rsid w:val="001E4047"/>
    <w:rsid w:val="001E4ECB"/>
    <w:rsid w:val="001E548C"/>
    <w:rsid w:val="001E723C"/>
    <w:rsid w:val="001E7BBC"/>
    <w:rsid w:val="001F02AB"/>
    <w:rsid w:val="001F050E"/>
    <w:rsid w:val="001F054A"/>
    <w:rsid w:val="001F0ED0"/>
    <w:rsid w:val="001F10D0"/>
    <w:rsid w:val="001F15CF"/>
    <w:rsid w:val="001F17AB"/>
    <w:rsid w:val="001F1EEF"/>
    <w:rsid w:val="001F2112"/>
    <w:rsid w:val="001F240B"/>
    <w:rsid w:val="001F2E6B"/>
    <w:rsid w:val="001F3803"/>
    <w:rsid w:val="001F3E52"/>
    <w:rsid w:val="001F3FD8"/>
    <w:rsid w:val="001F4218"/>
    <w:rsid w:val="001F4614"/>
    <w:rsid w:val="001F5059"/>
    <w:rsid w:val="001F5342"/>
    <w:rsid w:val="001F5589"/>
    <w:rsid w:val="001F5C23"/>
    <w:rsid w:val="001F5EE9"/>
    <w:rsid w:val="001F5FA4"/>
    <w:rsid w:val="001F65EA"/>
    <w:rsid w:val="001F6646"/>
    <w:rsid w:val="001F6D48"/>
    <w:rsid w:val="001F7273"/>
    <w:rsid w:val="001F762B"/>
    <w:rsid w:val="001F7D3D"/>
    <w:rsid w:val="001F7DD6"/>
    <w:rsid w:val="00200014"/>
    <w:rsid w:val="002000C3"/>
    <w:rsid w:val="00200459"/>
    <w:rsid w:val="00200EA0"/>
    <w:rsid w:val="00200FB2"/>
    <w:rsid w:val="00201689"/>
    <w:rsid w:val="00201748"/>
    <w:rsid w:val="0020177B"/>
    <w:rsid w:val="00202D10"/>
    <w:rsid w:val="00203071"/>
    <w:rsid w:val="00203EED"/>
    <w:rsid w:val="00204910"/>
    <w:rsid w:val="00204912"/>
    <w:rsid w:val="002049DC"/>
    <w:rsid w:val="00205052"/>
    <w:rsid w:val="002052D9"/>
    <w:rsid w:val="002055EE"/>
    <w:rsid w:val="0020571C"/>
    <w:rsid w:val="002060EB"/>
    <w:rsid w:val="0020638F"/>
    <w:rsid w:val="0020693B"/>
    <w:rsid w:val="00206FD1"/>
    <w:rsid w:val="0020707E"/>
    <w:rsid w:val="0020752A"/>
    <w:rsid w:val="0021044D"/>
    <w:rsid w:val="00210C45"/>
    <w:rsid w:val="00210E15"/>
    <w:rsid w:val="00210F88"/>
    <w:rsid w:val="002110C4"/>
    <w:rsid w:val="0021139D"/>
    <w:rsid w:val="002121EB"/>
    <w:rsid w:val="002126F6"/>
    <w:rsid w:val="0021297A"/>
    <w:rsid w:val="002136D9"/>
    <w:rsid w:val="00213DE0"/>
    <w:rsid w:val="00214010"/>
    <w:rsid w:val="00214212"/>
    <w:rsid w:val="00214DEE"/>
    <w:rsid w:val="00215684"/>
    <w:rsid w:val="00215A91"/>
    <w:rsid w:val="00216200"/>
    <w:rsid w:val="00216763"/>
    <w:rsid w:val="0021677E"/>
    <w:rsid w:val="00216DB5"/>
    <w:rsid w:val="002175CE"/>
    <w:rsid w:val="00217695"/>
    <w:rsid w:val="00220256"/>
    <w:rsid w:val="00221212"/>
    <w:rsid w:val="002225D0"/>
    <w:rsid w:val="00222B38"/>
    <w:rsid w:val="00222F4F"/>
    <w:rsid w:val="0022303D"/>
    <w:rsid w:val="00223219"/>
    <w:rsid w:val="0022340D"/>
    <w:rsid w:val="00223AE2"/>
    <w:rsid w:val="00223E98"/>
    <w:rsid w:val="0022412F"/>
    <w:rsid w:val="002244F5"/>
    <w:rsid w:val="00224756"/>
    <w:rsid w:val="00224BA3"/>
    <w:rsid w:val="00224DE9"/>
    <w:rsid w:val="00225574"/>
    <w:rsid w:val="002258B0"/>
    <w:rsid w:val="00225A1C"/>
    <w:rsid w:val="00225CFE"/>
    <w:rsid w:val="00226292"/>
    <w:rsid w:val="002279F5"/>
    <w:rsid w:val="00227E2C"/>
    <w:rsid w:val="0023007D"/>
    <w:rsid w:val="0023055F"/>
    <w:rsid w:val="00231185"/>
    <w:rsid w:val="00231608"/>
    <w:rsid w:val="00231CB6"/>
    <w:rsid w:val="00231D71"/>
    <w:rsid w:val="00232018"/>
    <w:rsid w:val="002328AE"/>
    <w:rsid w:val="00232AFA"/>
    <w:rsid w:val="00232DEC"/>
    <w:rsid w:val="00232F8E"/>
    <w:rsid w:val="00233852"/>
    <w:rsid w:val="002342E9"/>
    <w:rsid w:val="002346FD"/>
    <w:rsid w:val="00234768"/>
    <w:rsid w:val="00235016"/>
    <w:rsid w:val="00235406"/>
    <w:rsid w:val="002359BB"/>
    <w:rsid w:val="00235A93"/>
    <w:rsid w:val="00235B4A"/>
    <w:rsid w:val="002363E5"/>
    <w:rsid w:val="0023649B"/>
    <w:rsid w:val="00236574"/>
    <w:rsid w:val="00237BFE"/>
    <w:rsid w:val="00240450"/>
    <w:rsid w:val="00241543"/>
    <w:rsid w:val="00241558"/>
    <w:rsid w:val="002417B5"/>
    <w:rsid w:val="0024197C"/>
    <w:rsid w:val="00242932"/>
    <w:rsid w:val="0024400D"/>
    <w:rsid w:val="00244448"/>
    <w:rsid w:val="00244578"/>
    <w:rsid w:val="00244F93"/>
    <w:rsid w:val="00245023"/>
    <w:rsid w:val="002455D2"/>
    <w:rsid w:val="00245BA0"/>
    <w:rsid w:val="00245E45"/>
    <w:rsid w:val="00246557"/>
    <w:rsid w:val="00246960"/>
    <w:rsid w:val="002469FB"/>
    <w:rsid w:val="00246B5B"/>
    <w:rsid w:val="00246C1B"/>
    <w:rsid w:val="00246D91"/>
    <w:rsid w:val="0024787E"/>
    <w:rsid w:val="002479C8"/>
    <w:rsid w:val="00250A5E"/>
    <w:rsid w:val="00251529"/>
    <w:rsid w:val="002515E3"/>
    <w:rsid w:val="002521BB"/>
    <w:rsid w:val="00252FB6"/>
    <w:rsid w:val="002534CC"/>
    <w:rsid w:val="0025357F"/>
    <w:rsid w:val="00253A9F"/>
    <w:rsid w:val="00253F43"/>
    <w:rsid w:val="00253F56"/>
    <w:rsid w:val="0025435C"/>
    <w:rsid w:val="00254400"/>
    <w:rsid w:val="002549E4"/>
    <w:rsid w:val="00254D95"/>
    <w:rsid w:val="00255682"/>
    <w:rsid w:val="002563D7"/>
    <w:rsid w:val="00256E78"/>
    <w:rsid w:val="002570D5"/>
    <w:rsid w:val="00260548"/>
    <w:rsid w:val="0026107F"/>
    <w:rsid w:val="00261503"/>
    <w:rsid w:val="002619CF"/>
    <w:rsid w:val="0026205C"/>
    <w:rsid w:val="00262DCD"/>
    <w:rsid w:val="002632D4"/>
    <w:rsid w:val="002637DA"/>
    <w:rsid w:val="00264063"/>
    <w:rsid w:val="00264303"/>
    <w:rsid w:val="002643D6"/>
    <w:rsid w:val="00264A15"/>
    <w:rsid w:val="00264A8F"/>
    <w:rsid w:val="00265135"/>
    <w:rsid w:val="00265277"/>
    <w:rsid w:val="0026729B"/>
    <w:rsid w:val="00267369"/>
    <w:rsid w:val="00267DE6"/>
    <w:rsid w:val="002705D9"/>
    <w:rsid w:val="00270DBD"/>
    <w:rsid w:val="00270E53"/>
    <w:rsid w:val="002715F3"/>
    <w:rsid w:val="002727A0"/>
    <w:rsid w:val="002728E6"/>
    <w:rsid w:val="00272A7C"/>
    <w:rsid w:val="00272AA3"/>
    <w:rsid w:val="00272C92"/>
    <w:rsid w:val="00273AD5"/>
    <w:rsid w:val="00273BA1"/>
    <w:rsid w:val="00273DBC"/>
    <w:rsid w:val="0027415A"/>
    <w:rsid w:val="0027455D"/>
    <w:rsid w:val="00274755"/>
    <w:rsid w:val="00274EF6"/>
    <w:rsid w:val="00274FC4"/>
    <w:rsid w:val="002753AE"/>
    <w:rsid w:val="00275B5B"/>
    <w:rsid w:val="00276310"/>
    <w:rsid w:val="00276672"/>
    <w:rsid w:val="00276686"/>
    <w:rsid w:val="00276B14"/>
    <w:rsid w:val="00276C40"/>
    <w:rsid w:val="002777BF"/>
    <w:rsid w:val="00280231"/>
    <w:rsid w:val="00281949"/>
    <w:rsid w:val="00283013"/>
    <w:rsid w:val="00284067"/>
    <w:rsid w:val="002846D5"/>
    <w:rsid w:val="00284823"/>
    <w:rsid w:val="0028500B"/>
    <w:rsid w:val="002855E9"/>
    <w:rsid w:val="0028691B"/>
    <w:rsid w:val="002877E9"/>
    <w:rsid w:val="002878CC"/>
    <w:rsid w:val="00287FA5"/>
    <w:rsid w:val="002900F6"/>
    <w:rsid w:val="002901C6"/>
    <w:rsid w:val="00290377"/>
    <w:rsid w:val="002909E7"/>
    <w:rsid w:val="002911A9"/>
    <w:rsid w:val="00291218"/>
    <w:rsid w:val="00291268"/>
    <w:rsid w:val="00291869"/>
    <w:rsid w:val="002921F2"/>
    <w:rsid w:val="0029270B"/>
    <w:rsid w:val="00292711"/>
    <w:rsid w:val="00292717"/>
    <w:rsid w:val="002927BD"/>
    <w:rsid w:val="0029281A"/>
    <w:rsid w:val="00292ED7"/>
    <w:rsid w:val="002933B7"/>
    <w:rsid w:val="00293475"/>
    <w:rsid w:val="002938B9"/>
    <w:rsid w:val="00293EE7"/>
    <w:rsid w:val="00294128"/>
    <w:rsid w:val="00294EB8"/>
    <w:rsid w:val="00295901"/>
    <w:rsid w:val="002968AE"/>
    <w:rsid w:val="00296AD1"/>
    <w:rsid w:val="00297049"/>
    <w:rsid w:val="00297296"/>
    <w:rsid w:val="0029761D"/>
    <w:rsid w:val="00297ADE"/>
    <w:rsid w:val="00297C12"/>
    <w:rsid w:val="00297D6B"/>
    <w:rsid w:val="00297EA2"/>
    <w:rsid w:val="00297F43"/>
    <w:rsid w:val="002A02F6"/>
    <w:rsid w:val="002A03D7"/>
    <w:rsid w:val="002A0652"/>
    <w:rsid w:val="002A136F"/>
    <w:rsid w:val="002A1428"/>
    <w:rsid w:val="002A14C7"/>
    <w:rsid w:val="002A1504"/>
    <w:rsid w:val="002A15B3"/>
    <w:rsid w:val="002A2034"/>
    <w:rsid w:val="002A20C8"/>
    <w:rsid w:val="002A27D3"/>
    <w:rsid w:val="002A2BAF"/>
    <w:rsid w:val="002A2C07"/>
    <w:rsid w:val="002A30F0"/>
    <w:rsid w:val="002A3781"/>
    <w:rsid w:val="002A61B8"/>
    <w:rsid w:val="002A6335"/>
    <w:rsid w:val="002A673F"/>
    <w:rsid w:val="002A6A44"/>
    <w:rsid w:val="002A6A86"/>
    <w:rsid w:val="002A6EA0"/>
    <w:rsid w:val="002A6F9C"/>
    <w:rsid w:val="002A726D"/>
    <w:rsid w:val="002A7486"/>
    <w:rsid w:val="002A7AAD"/>
    <w:rsid w:val="002A7CB5"/>
    <w:rsid w:val="002A7D0F"/>
    <w:rsid w:val="002B032F"/>
    <w:rsid w:val="002B14C6"/>
    <w:rsid w:val="002B1D0E"/>
    <w:rsid w:val="002B1D77"/>
    <w:rsid w:val="002B2538"/>
    <w:rsid w:val="002B257E"/>
    <w:rsid w:val="002B269C"/>
    <w:rsid w:val="002B2B9A"/>
    <w:rsid w:val="002B30F5"/>
    <w:rsid w:val="002B4202"/>
    <w:rsid w:val="002B444C"/>
    <w:rsid w:val="002B4D82"/>
    <w:rsid w:val="002B543F"/>
    <w:rsid w:val="002B545E"/>
    <w:rsid w:val="002B5964"/>
    <w:rsid w:val="002B5CFE"/>
    <w:rsid w:val="002B5E13"/>
    <w:rsid w:val="002B60FA"/>
    <w:rsid w:val="002B655C"/>
    <w:rsid w:val="002B67B7"/>
    <w:rsid w:val="002B6990"/>
    <w:rsid w:val="002B6FA5"/>
    <w:rsid w:val="002B799C"/>
    <w:rsid w:val="002C066E"/>
    <w:rsid w:val="002C130D"/>
    <w:rsid w:val="002C1DA1"/>
    <w:rsid w:val="002C22BE"/>
    <w:rsid w:val="002C249E"/>
    <w:rsid w:val="002C25C0"/>
    <w:rsid w:val="002C300D"/>
    <w:rsid w:val="002C4EA5"/>
    <w:rsid w:val="002C59E5"/>
    <w:rsid w:val="002C62A3"/>
    <w:rsid w:val="002C70CD"/>
    <w:rsid w:val="002C72D3"/>
    <w:rsid w:val="002C74CA"/>
    <w:rsid w:val="002D1038"/>
    <w:rsid w:val="002D1158"/>
    <w:rsid w:val="002D12FC"/>
    <w:rsid w:val="002D1ADC"/>
    <w:rsid w:val="002D1CF2"/>
    <w:rsid w:val="002D22F9"/>
    <w:rsid w:val="002D29AB"/>
    <w:rsid w:val="002D2D2E"/>
    <w:rsid w:val="002D2D36"/>
    <w:rsid w:val="002D3822"/>
    <w:rsid w:val="002D3AC3"/>
    <w:rsid w:val="002D457C"/>
    <w:rsid w:val="002D476E"/>
    <w:rsid w:val="002D52B5"/>
    <w:rsid w:val="002D59EF"/>
    <w:rsid w:val="002D5D84"/>
    <w:rsid w:val="002D61A6"/>
    <w:rsid w:val="002D64AE"/>
    <w:rsid w:val="002D65D4"/>
    <w:rsid w:val="002D6E38"/>
    <w:rsid w:val="002D7FA6"/>
    <w:rsid w:val="002D7FF2"/>
    <w:rsid w:val="002E06CD"/>
    <w:rsid w:val="002E10EF"/>
    <w:rsid w:val="002E1307"/>
    <w:rsid w:val="002E1436"/>
    <w:rsid w:val="002E1480"/>
    <w:rsid w:val="002E1525"/>
    <w:rsid w:val="002E1CDA"/>
    <w:rsid w:val="002E1E05"/>
    <w:rsid w:val="002E2FD1"/>
    <w:rsid w:val="002E3F36"/>
    <w:rsid w:val="002E3FA1"/>
    <w:rsid w:val="002E454D"/>
    <w:rsid w:val="002E47C9"/>
    <w:rsid w:val="002E4A9D"/>
    <w:rsid w:val="002E4BB1"/>
    <w:rsid w:val="002E4D2F"/>
    <w:rsid w:val="002E55ED"/>
    <w:rsid w:val="002E5F38"/>
    <w:rsid w:val="002E6C08"/>
    <w:rsid w:val="002E6C69"/>
    <w:rsid w:val="002E6DB9"/>
    <w:rsid w:val="002E6F6D"/>
    <w:rsid w:val="002E6F88"/>
    <w:rsid w:val="002E74CE"/>
    <w:rsid w:val="002E79E8"/>
    <w:rsid w:val="002E7A96"/>
    <w:rsid w:val="002E7E71"/>
    <w:rsid w:val="002F09D6"/>
    <w:rsid w:val="002F1C0B"/>
    <w:rsid w:val="002F1E09"/>
    <w:rsid w:val="002F26DE"/>
    <w:rsid w:val="002F2E4B"/>
    <w:rsid w:val="002F32BA"/>
    <w:rsid w:val="002F4480"/>
    <w:rsid w:val="002F45BD"/>
    <w:rsid w:val="002F462D"/>
    <w:rsid w:val="002F4F41"/>
    <w:rsid w:val="002F53B0"/>
    <w:rsid w:val="002F5CB3"/>
    <w:rsid w:val="002F6083"/>
    <w:rsid w:val="002F636A"/>
    <w:rsid w:val="002F6F78"/>
    <w:rsid w:val="002F7B9A"/>
    <w:rsid w:val="0030087D"/>
    <w:rsid w:val="00300B45"/>
    <w:rsid w:val="00300DE0"/>
    <w:rsid w:val="00301705"/>
    <w:rsid w:val="00301BB3"/>
    <w:rsid w:val="00301CC2"/>
    <w:rsid w:val="00302AF6"/>
    <w:rsid w:val="00302FF9"/>
    <w:rsid w:val="003038B8"/>
    <w:rsid w:val="00303B33"/>
    <w:rsid w:val="00304253"/>
    <w:rsid w:val="00304DD2"/>
    <w:rsid w:val="00305EA8"/>
    <w:rsid w:val="00306810"/>
    <w:rsid w:val="00306C72"/>
    <w:rsid w:val="00307581"/>
    <w:rsid w:val="00307719"/>
    <w:rsid w:val="00307961"/>
    <w:rsid w:val="00307D2F"/>
    <w:rsid w:val="003103A1"/>
    <w:rsid w:val="00310A35"/>
    <w:rsid w:val="00310E34"/>
    <w:rsid w:val="0031111F"/>
    <w:rsid w:val="003117C5"/>
    <w:rsid w:val="00311F72"/>
    <w:rsid w:val="0031216E"/>
    <w:rsid w:val="003129E3"/>
    <w:rsid w:val="00312D31"/>
    <w:rsid w:val="003132CD"/>
    <w:rsid w:val="003142A3"/>
    <w:rsid w:val="00314474"/>
    <w:rsid w:val="00314637"/>
    <w:rsid w:val="00315E7C"/>
    <w:rsid w:val="00316C2E"/>
    <w:rsid w:val="00317049"/>
    <w:rsid w:val="003170EE"/>
    <w:rsid w:val="00317E2F"/>
    <w:rsid w:val="00317EF2"/>
    <w:rsid w:val="003204DC"/>
    <w:rsid w:val="003210B2"/>
    <w:rsid w:val="003211F9"/>
    <w:rsid w:val="00321EDE"/>
    <w:rsid w:val="003222A0"/>
    <w:rsid w:val="00322D32"/>
    <w:rsid w:val="003230B2"/>
    <w:rsid w:val="00323F28"/>
    <w:rsid w:val="0032460F"/>
    <w:rsid w:val="003246D1"/>
    <w:rsid w:val="0032513C"/>
    <w:rsid w:val="0032526D"/>
    <w:rsid w:val="00326511"/>
    <w:rsid w:val="003268A3"/>
    <w:rsid w:val="003272F9"/>
    <w:rsid w:val="00327B3A"/>
    <w:rsid w:val="00327BB5"/>
    <w:rsid w:val="00327D9F"/>
    <w:rsid w:val="0033067C"/>
    <w:rsid w:val="003308C2"/>
    <w:rsid w:val="003309EC"/>
    <w:rsid w:val="00331A1B"/>
    <w:rsid w:val="00331D21"/>
    <w:rsid w:val="0033203A"/>
    <w:rsid w:val="00332827"/>
    <w:rsid w:val="003328C1"/>
    <w:rsid w:val="003329A1"/>
    <w:rsid w:val="003332B3"/>
    <w:rsid w:val="0033379A"/>
    <w:rsid w:val="00333A01"/>
    <w:rsid w:val="00333CA6"/>
    <w:rsid w:val="003342EB"/>
    <w:rsid w:val="00335245"/>
    <w:rsid w:val="00335AB7"/>
    <w:rsid w:val="00335BEB"/>
    <w:rsid w:val="0033667A"/>
    <w:rsid w:val="0033708A"/>
    <w:rsid w:val="0033781B"/>
    <w:rsid w:val="003379FE"/>
    <w:rsid w:val="0034015A"/>
    <w:rsid w:val="003403D8"/>
    <w:rsid w:val="003404B8"/>
    <w:rsid w:val="00341419"/>
    <w:rsid w:val="003420E7"/>
    <w:rsid w:val="0034281B"/>
    <w:rsid w:val="00343111"/>
    <w:rsid w:val="00343614"/>
    <w:rsid w:val="00345F77"/>
    <w:rsid w:val="0034600F"/>
    <w:rsid w:val="00346105"/>
    <w:rsid w:val="00346534"/>
    <w:rsid w:val="00346647"/>
    <w:rsid w:val="00346AA5"/>
    <w:rsid w:val="003474B2"/>
    <w:rsid w:val="003502CF"/>
    <w:rsid w:val="0035066C"/>
    <w:rsid w:val="00350A60"/>
    <w:rsid w:val="00350E90"/>
    <w:rsid w:val="00351488"/>
    <w:rsid w:val="00351DB2"/>
    <w:rsid w:val="00351F0F"/>
    <w:rsid w:val="00352133"/>
    <w:rsid w:val="00352364"/>
    <w:rsid w:val="003526CF"/>
    <w:rsid w:val="00353272"/>
    <w:rsid w:val="00353570"/>
    <w:rsid w:val="003537B8"/>
    <w:rsid w:val="00353A51"/>
    <w:rsid w:val="00353DB9"/>
    <w:rsid w:val="00353F8F"/>
    <w:rsid w:val="00354325"/>
    <w:rsid w:val="003553E4"/>
    <w:rsid w:val="00355C2B"/>
    <w:rsid w:val="00356433"/>
    <w:rsid w:val="003564DE"/>
    <w:rsid w:val="00357235"/>
    <w:rsid w:val="003603F8"/>
    <w:rsid w:val="00360508"/>
    <w:rsid w:val="00360CE2"/>
    <w:rsid w:val="003616BE"/>
    <w:rsid w:val="00361A27"/>
    <w:rsid w:val="00361EEB"/>
    <w:rsid w:val="00362881"/>
    <w:rsid w:val="00362A25"/>
    <w:rsid w:val="00362E09"/>
    <w:rsid w:val="00363216"/>
    <w:rsid w:val="003635E6"/>
    <w:rsid w:val="0036596A"/>
    <w:rsid w:val="00365C34"/>
    <w:rsid w:val="00366262"/>
    <w:rsid w:val="00366D2F"/>
    <w:rsid w:val="003672B1"/>
    <w:rsid w:val="00367325"/>
    <w:rsid w:val="00367ECB"/>
    <w:rsid w:val="00370B88"/>
    <w:rsid w:val="00370C4C"/>
    <w:rsid w:val="0037105D"/>
    <w:rsid w:val="0037129B"/>
    <w:rsid w:val="0037143A"/>
    <w:rsid w:val="0037145D"/>
    <w:rsid w:val="003715CA"/>
    <w:rsid w:val="00371B2D"/>
    <w:rsid w:val="00371D94"/>
    <w:rsid w:val="00371F30"/>
    <w:rsid w:val="00372927"/>
    <w:rsid w:val="00373093"/>
    <w:rsid w:val="00373750"/>
    <w:rsid w:val="00373855"/>
    <w:rsid w:val="003740FE"/>
    <w:rsid w:val="00374282"/>
    <w:rsid w:val="003744E0"/>
    <w:rsid w:val="003747D4"/>
    <w:rsid w:val="00374936"/>
    <w:rsid w:val="00374998"/>
    <w:rsid w:val="0037602C"/>
    <w:rsid w:val="00376879"/>
    <w:rsid w:val="003770F0"/>
    <w:rsid w:val="0037759A"/>
    <w:rsid w:val="003778AF"/>
    <w:rsid w:val="00377C92"/>
    <w:rsid w:val="00380ED2"/>
    <w:rsid w:val="00381486"/>
    <w:rsid w:val="00381534"/>
    <w:rsid w:val="003815EC"/>
    <w:rsid w:val="00381DBA"/>
    <w:rsid w:val="00381F8A"/>
    <w:rsid w:val="003827C7"/>
    <w:rsid w:val="00383210"/>
    <w:rsid w:val="00383F1B"/>
    <w:rsid w:val="00384A61"/>
    <w:rsid w:val="00384B0E"/>
    <w:rsid w:val="00384C06"/>
    <w:rsid w:val="00384E2B"/>
    <w:rsid w:val="003850C7"/>
    <w:rsid w:val="003852A1"/>
    <w:rsid w:val="00385359"/>
    <w:rsid w:val="0038591F"/>
    <w:rsid w:val="0038622F"/>
    <w:rsid w:val="00386865"/>
    <w:rsid w:val="00387593"/>
    <w:rsid w:val="00390854"/>
    <w:rsid w:val="003916D1"/>
    <w:rsid w:val="00391893"/>
    <w:rsid w:val="003924DA"/>
    <w:rsid w:val="00392C12"/>
    <w:rsid w:val="00392FD2"/>
    <w:rsid w:val="00393045"/>
    <w:rsid w:val="0039318C"/>
    <w:rsid w:val="003937BA"/>
    <w:rsid w:val="00394477"/>
    <w:rsid w:val="003944C8"/>
    <w:rsid w:val="00394839"/>
    <w:rsid w:val="00394FEA"/>
    <w:rsid w:val="0039530B"/>
    <w:rsid w:val="00395369"/>
    <w:rsid w:val="00395532"/>
    <w:rsid w:val="00395D03"/>
    <w:rsid w:val="003965FE"/>
    <w:rsid w:val="0039676D"/>
    <w:rsid w:val="003967E3"/>
    <w:rsid w:val="00396876"/>
    <w:rsid w:val="0039739C"/>
    <w:rsid w:val="0039763A"/>
    <w:rsid w:val="003977F9"/>
    <w:rsid w:val="00397838"/>
    <w:rsid w:val="003A01B9"/>
    <w:rsid w:val="003A2928"/>
    <w:rsid w:val="003A2A12"/>
    <w:rsid w:val="003A3ABD"/>
    <w:rsid w:val="003A3B63"/>
    <w:rsid w:val="003A3E68"/>
    <w:rsid w:val="003A4320"/>
    <w:rsid w:val="003A46DB"/>
    <w:rsid w:val="003A56B6"/>
    <w:rsid w:val="003A6D63"/>
    <w:rsid w:val="003B061E"/>
    <w:rsid w:val="003B0995"/>
    <w:rsid w:val="003B0D4D"/>
    <w:rsid w:val="003B23B7"/>
    <w:rsid w:val="003B277B"/>
    <w:rsid w:val="003B2B5B"/>
    <w:rsid w:val="003B3911"/>
    <w:rsid w:val="003B4659"/>
    <w:rsid w:val="003B6E38"/>
    <w:rsid w:val="003B790D"/>
    <w:rsid w:val="003C070C"/>
    <w:rsid w:val="003C0717"/>
    <w:rsid w:val="003C0884"/>
    <w:rsid w:val="003C127C"/>
    <w:rsid w:val="003C14BC"/>
    <w:rsid w:val="003C1B4B"/>
    <w:rsid w:val="003C1BB1"/>
    <w:rsid w:val="003C211B"/>
    <w:rsid w:val="003C2E2B"/>
    <w:rsid w:val="003C2E75"/>
    <w:rsid w:val="003C3363"/>
    <w:rsid w:val="003C3599"/>
    <w:rsid w:val="003C3862"/>
    <w:rsid w:val="003C3E1D"/>
    <w:rsid w:val="003C4314"/>
    <w:rsid w:val="003C4439"/>
    <w:rsid w:val="003C4766"/>
    <w:rsid w:val="003C4CE0"/>
    <w:rsid w:val="003C56CE"/>
    <w:rsid w:val="003C7AB7"/>
    <w:rsid w:val="003D0DCD"/>
    <w:rsid w:val="003D10C4"/>
    <w:rsid w:val="003D146D"/>
    <w:rsid w:val="003D1E49"/>
    <w:rsid w:val="003D2115"/>
    <w:rsid w:val="003D21B0"/>
    <w:rsid w:val="003D22B0"/>
    <w:rsid w:val="003D25B5"/>
    <w:rsid w:val="003D273D"/>
    <w:rsid w:val="003D2E8E"/>
    <w:rsid w:val="003D3534"/>
    <w:rsid w:val="003D3C82"/>
    <w:rsid w:val="003D3D5A"/>
    <w:rsid w:val="003D408F"/>
    <w:rsid w:val="003D4763"/>
    <w:rsid w:val="003D4B0B"/>
    <w:rsid w:val="003D5552"/>
    <w:rsid w:val="003D5583"/>
    <w:rsid w:val="003D585A"/>
    <w:rsid w:val="003D5AC3"/>
    <w:rsid w:val="003D5AFC"/>
    <w:rsid w:val="003D61F6"/>
    <w:rsid w:val="003D69A7"/>
    <w:rsid w:val="003D6BB8"/>
    <w:rsid w:val="003E1A1E"/>
    <w:rsid w:val="003E1E72"/>
    <w:rsid w:val="003E2BAE"/>
    <w:rsid w:val="003E2BF9"/>
    <w:rsid w:val="003E2DF9"/>
    <w:rsid w:val="003E2E46"/>
    <w:rsid w:val="003E3A9C"/>
    <w:rsid w:val="003E3ACC"/>
    <w:rsid w:val="003E40F9"/>
    <w:rsid w:val="003E449C"/>
    <w:rsid w:val="003E5345"/>
    <w:rsid w:val="003E5518"/>
    <w:rsid w:val="003E582E"/>
    <w:rsid w:val="003E5B8F"/>
    <w:rsid w:val="003E5B92"/>
    <w:rsid w:val="003E6473"/>
    <w:rsid w:val="003E69CB"/>
    <w:rsid w:val="003E6B44"/>
    <w:rsid w:val="003E6C21"/>
    <w:rsid w:val="003E7071"/>
    <w:rsid w:val="003E7210"/>
    <w:rsid w:val="003E7BB3"/>
    <w:rsid w:val="003F004B"/>
    <w:rsid w:val="003F04B0"/>
    <w:rsid w:val="003F0A53"/>
    <w:rsid w:val="003F1180"/>
    <w:rsid w:val="003F11F0"/>
    <w:rsid w:val="003F14DB"/>
    <w:rsid w:val="003F168A"/>
    <w:rsid w:val="003F17FA"/>
    <w:rsid w:val="003F213E"/>
    <w:rsid w:val="003F23AE"/>
    <w:rsid w:val="003F2546"/>
    <w:rsid w:val="003F26DB"/>
    <w:rsid w:val="003F2A5F"/>
    <w:rsid w:val="003F2D99"/>
    <w:rsid w:val="003F3274"/>
    <w:rsid w:val="003F3505"/>
    <w:rsid w:val="003F36A2"/>
    <w:rsid w:val="003F3A22"/>
    <w:rsid w:val="003F3D9B"/>
    <w:rsid w:val="003F400F"/>
    <w:rsid w:val="003F483E"/>
    <w:rsid w:val="003F4A71"/>
    <w:rsid w:val="003F4CB9"/>
    <w:rsid w:val="003F4D51"/>
    <w:rsid w:val="003F4F25"/>
    <w:rsid w:val="003F5889"/>
    <w:rsid w:val="003F605E"/>
    <w:rsid w:val="003F647A"/>
    <w:rsid w:val="003F6728"/>
    <w:rsid w:val="003F6A8D"/>
    <w:rsid w:val="003F7C70"/>
    <w:rsid w:val="004006B2"/>
    <w:rsid w:val="00400AAE"/>
    <w:rsid w:val="00401274"/>
    <w:rsid w:val="00401940"/>
    <w:rsid w:val="00401B5F"/>
    <w:rsid w:val="00402167"/>
    <w:rsid w:val="004023C5"/>
    <w:rsid w:val="0040241E"/>
    <w:rsid w:val="0040326B"/>
    <w:rsid w:val="004038A1"/>
    <w:rsid w:val="00404EF7"/>
    <w:rsid w:val="00405413"/>
    <w:rsid w:val="004058B8"/>
    <w:rsid w:val="004066C7"/>
    <w:rsid w:val="00406CB4"/>
    <w:rsid w:val="00406FBE"/>
    <w:rsid w:val="0040772A"/>
    <w:rsid w:val="0040795C"/>
    <w:rsid w:val="00407DD0"/>
    <w:rsid w:val="004101DA"/>
    <w:rsid w:val="00410CC6"/>
    <w:rsid w:val="0041125E"/>
    <w:rsid w:val="004112AC"/>
    <w:rsid w:val="00411BBD"/>
    <w:rsid w:val="00411D17"/>
    <w:rsid w:val="00411EDA"/>
    <w:rsid w:val="004120DD"/>
    <w:rsid w:val="00412313"/>
    <w:rsid w:val="00412643"/>
    <w:rsid w:val="004126F8"/>
    <w:rsid w:val="004132DA"/>
    <w:rsid w:val="00413BAA"/>
    <w:rsid w:val="004140AE"/>
    <w:rsid w:val="00414884"/>
    <w:rsid w:val="00414C43"/>
    <w:rsid w:val="00414CF3"/>
    <w:rsid w:val="00414E58"/>
    <w:rsid w:val="0041530F"/>
    <w:rsid w:val="00415689"/>
    <w:rsid w:val="00415746"/>
    <w:rsid w:val="004158D6"/>
    <w:rsid w:val="00415A6E"/>
    <w:rsid w:val="004161F7"/>
    <w:rsid w:val="00416AA8"/>
    <w:rsid w:val="0042178A"/>
    <w:rsid w:val="0042182A"/>
    <w:rsid w:val="00421E20"/>
    <w:rsid w:val="00421EBF"/>
    <w:rsid w:val="004227BF"/>
    <w:rsid w:val="0042290A"/>
    <w:rsid w:val="00422BA6"/>
    <w:rsid w:val="00422F79"/>
    <w:rsid w:val="00424001"/>
    <w:rsid w:val="00424E10"/>
    <w:rsid w:val="00424E57"/>
    <w:rsid w:val="00424FBD"/>
    <w:rsid w:val="00425B70"/>
    <w:rsid w:val="00425D88"/>
    <w:rsid w:val="00426428"/>
    <w:rsid w:val="00426EF0"/>
    <w:rsid w:val="004272D3"/>
    <w:rsid w:val="0042758F"/>
    <w:rsid w:val="00427884"/>
    <w:rsid w:val="0043016E"/>
    <w:rsid w:val="00430304"/>
    <w:rsid w:val="00430CCE"/>
    <w:rsid w:val="00430EBB"/>
    <w:rsid w:val="00432261"/>
    <w:rsid w:val="004327C4"/>
    <w:rsid w:val="00432E63"/>
    <w:rsid w:val="00433121"/>
    <w:rsid w:val="0043331E"/>
    <w:rsid w:val="00433A08"/>
    <w:rsid w:val="00433F1E"/>
    <w:rsid w:val="004343E5"/>
    <w:rsid w:val="00435350"/>
    <w:rsid w:val="00435839"/>
    <w:rsid w:val="00435F43"/>
    <w:rsid w:val="00436268"/>
    <w:rsid w:val="004365B7"/>
    <w:rsid w:val="00436839"/>
    <w:rsid w:val="00436ABD"/>
    <w:rsid w:val="00436B90"/>
    <w:rsid w:val="00436BEE"/>
    <w:rsid w:val="00437145"/>
    <w:rsid w:val="004379F8"/>
    <w:rsid w:val="00440142"/>
    <w:rsid w:val="004402FA"/>
    <w:rsid w:val="00440445"/>
    <w:rsid w:val="004405B5"/>
    <w:rsid w:val="004405EF"/>
    <w:rsid w:val="004411B0"/>
    <w:rsid w:val="00441A33"/>
    <w:rsid w:val="004424CE"/>
    <w:rsid w:val="00442EDA"/>
    <w:rsid w:val="004431D5"/>
    <w:rsid w:val="004438A1"/>
    <w:rsid w:val="00443EC8"/>
    <w:rsid w:val="004442A5"/>
    <w:rsid w:val="00445196"/>
    <w:rsid w:val="004452F8"/>
    <w:rsid w:val="00446294"/>
    <w:rsid w:val="00447560"/>
    <w:rsid w:val="00447B01"/>
    <w:rsid w:val="00450468"/>
    <w:rsid w:val="004508A0"/>
    <w:rsid w:val="00451BF4"/>
    <w:rsid w:val="00452386"/>
    <w:rsid w:val="00453BAF"/>
    <w:rsid w:val="00454B46"/>
    <w:rsid w:val="004553BC"/>
    <w:rsid w:val="00455F50"/>
    <w:rsid w:val="004561C6"/>
    <w:rsid w:val="00456256"/>
    <w:rsid w:val="0045745B"/>
    <w:rsid w:val="00457842"/>
    <w:rsid w:val="0046034F"/>
    <w:rsid w:val="004603C1"/>
    <w:rsid w:val="00460724"/>
    <w:rsid w:val="00460835"/>
    <w:rsid w:val="00460F92"/>
    <w:rsid w:val="00461CBE"/>
    <w:rsid w:val="00461E44"/>
    <w:rsid w:val="00461F3C"/>
    <w:rsid w:val="00462050"/>
    <w:rsid w:val="004620CA"/>
    <w:rsid w:val="004623F7"/>
    <w:rsid w:val="004627D2"/>
    <w:rsid w:val="00462A27"/>
    <w:rsid w:val="004635F2"/>
    <w:rsid w:val="00463837"/>
    <w:rsid w:val="00463911"/>
    <w:rsid w:val="00463949"/>
    <w:rsid w:val="004646D6"/>
    <w:rsid w:val="00464715"/>
    <w:rsid w:val="00465137"/>
    <w:rsid w:val="00465403"/>
    <w:rsid w:val="004655A6"/>
    <w:rsid w:val="004655C4"/>
    <w:rsid w:val="00465763"/>
    <w:rsid w:val="00465AC9"/>
    <w:rsid w:val="00465CD7"/>
    <w:rsid w:val="004664D7"/>
    <w:rsid w:val="00467584"/>
    <w:rsid w:val="004676E9"/>
    <w:rsid w:val="00470062"/>
    <w:rsid w:val="004701FD"/>
    <w:rsid w:val="00470474"/>
    <w:rsid w:val="004706D2"/>
    <w:rsid w:val="00470701"/>
    <w:rsid w:val="00470C40"/>
    <w:rsid w:val="00470D3C"/>
    <w:rsid w:val="004712D0"/>
    <w:rsid w:val="00473090"/>
    <w:rsid w:val="00473B2B"/>
    <w:rsid w:val="00473D29"/>
    <w:rsid w:val="0047433C"/>
    <w:rsid w:val="00475263"/>
    <w:rsid w:val="00475DEB"/>
    <w:rsid w:val="00475FF2"/>
    <w:rsid w:val="00476151"/>
    <w:rsid w:val="00476C89"/>
    <w:rsid w:val="00477284"/>
    <w:rsid w:val="00477511"/>
    <w:rsid w:val="004777A5"/>
    <w:rsid w:val="00477C47"/>
    <w:rsid w:val="00480180"/>
    <w:rsid w:val="004801B4"/>
    <w:rsid w:val="004810C1"/>
    <w:rsid w:val="00481649"/>
    <w:rsid w:val="0048194D"/>
    <w:rsid w:val="00481FBE"/>
    <w:rsid w:val="004822B9"/>
    <w:rsid w:val="00482CEF"/>
    <w:rsid w:val="00482E4A"/>
    <w:rsid w:val="00483DEA"/>
    <w:rsid w:val="00484D71"/>
    <w:rsid w:val="00485057"/>
    <w:rsid w:val="0048574F"/>
    <w:rsid w:val="004857A6"/>
    <w:rsid w:val="00486210"/>
    <w:rsid w:val="00486718"/>
    <w:rsid w:val="00486A78"/>
    <w:rsid w:val="00486BDD"/>
    <w:rsid w:val="00487307"/>
    <w:rsid w:val="00487327"/>
    <w:rsid w:val="00487699"/>
    <w:rsid w:val="00487CE2"/>
    <w:rsid w:val="00490083"/>
    <w:rsid w:val="004907B0"/>
    <w:rsid w:val="00490DD1"/>
    <w:rsid w:val="00491587"/>
    <w:rsid w:val="004918C8"/>
    <w:rsid w:val="00491A89"/>
    <w:rsid w:val="00491AF0"/>
    <w:rsid w:val="00491C6D"/>
    <w:rsid w:val="004926C4"/>
    <w:rsid w:val="00492B7F"/>
    <w:rsid w:val="00494981"/>
    <w:rsid w:val="0049553E"/>
    <w:rsid w:val="004955A8"/>
    <w:rsid w:val="0049604D"/>
    <w:rsid w:val="00496259"/>
    <w:rsid w:val="0049638F"/>
    <w:rsid w:val="00496CC9"/>
    <w:rsid w:val="00496D1C"/>
    <w:rsid w:val="00496F23"/>
    <w:rsid w:val="0049771B"/>
    <w:rsid w:val="004977FD"/>
    <w:rsid w:val="004A00B6"/>
    <w:rsid w:val="004A0B4B"/>
    <w:rsid w:val="004A0E1C"/>
    <w:rsid w:val="004A1736"/>
    <w:rsid w:val="004A1EB5"/>
    <w:rsid w:val="004A2149"/>
    <w:rsid w:val="004A2204"/>
    <w:rsid w:val="004A3891"/>
    <w:rsid w:val="004A431F"/>
    <w:rsid w:val="004A4677"/>
    <w:rsid w:val="004A5730"/>
    <w:rsid w:val="004A57C5"/>
    <w:rsid w:val="004A5866"/>
    <w:rsid w:val="004A6211"/>
    <w:rsid w:val="004A63BE"/>
    <w:rsid w:val="004A69FE"/>
    <w:rsid w:val="004A6A2B"/>
    <w:rsid w:val="004A6CFE"/>
    <w:rsid w:val="004A7140"/>
    <w:rsid w:val="004A7750"/>
    <w:rsid w:val="004A7A35"/>
    <w:rsid w:val="004B0441"/>
    <w:rsid w:val="004B04C3"/>
    <w:rsid w:val="004B09E7"/>
    <w:rsid w:val="004B0B89"/>
    <w:rsid w:val="004B27A3"/>
    <w:rsid w:val="004B47E2"/>
    <w:rsid w:val="004B4F76"/>
    <w:rsid w:val="004B58FB"/>
    <w:rsid w:val="004B6436"/>
    <w:rsid w:val="004B6DBB"/>
    <w:rsid w:val="004B6F5F"/>
    <w:rsid w:val="004B7308"/>
    <w:rsid w:val="004B75E8"/>
    <w:rsid w:val="004B77FC"/>
    <w:rsid w:val="004B7AE1"/>
    <w:rsid w:val="004B7D4F"/>
    <w:rsid w:val="004C05AB"/>
    <w:rsid w:val="004C0987"/>
    <w:rsid w:val="004C0EE5"/>
    <w:rsid w:val="004C1356"/>
    <w:rsid w:val="004C1401"/>
    <w:rsid w:val="004C1899"/>
    <w:rsid w:val="004C1EE8"/>
    <w:rsid w:val="004C220E"/>
    <w:rsid w:val="004C24C3"/>
    <w:rsid w:val="004C272F"/>
    <w:rsid w:val="004C31D6"/>
    <w:rsid w:val="004C331A"/>
    <w:rsid w:val="004C37C5"/>
    <w:rsid w:val="004C3C44"/>
    <w:rsid w:val="004C46B3"/>
    <w:rsid w:val="004C48D6"/>
    <w:rsid w:val="004C6174"/>
    <w:rsid w:val="004C68C6"/>
    <w:rsid w:val="004C6EC2"/>
    <w:rsid w:val="004C7436"/>
    <w:rsid w:val="004C781A"/>
    <w:rsid w:val="004D05AF"/>
    <w:rsid w:val="004D0626"/>
    <w:rsid w:val="004D180F"/>
    <w:rsid w:val="004D198E"/>
    <w:rsid w:val="004D2073"/>
    <w:rsid w:val="004D20D8"/>
    <w:rsid w:val="004D2289"/>
    <w:rsid w:val="004D2757"/>
    <w:rsid w:val="004D2860"/>
    <w:rsid w:val="004D2CE6"/>
    <w:rsid w:val="004D398D"/>
    <w:rsid w:val="004D4E11"/>
    <w:rsid w:val="004D4ED5"/>
    <w:rsid w:val="004D525A"/>
    <w:rsid w:val="004D5FFC"/>
    <w:rsid w:val="004D6683"/>
    <w:rsid w:val="004D6896"/>
    <w:rsid w:val="004D79CF"/>
    <w:rsid w:val="004D7D94"/>
    <w:rsid w:val="004D7E88"/>
    <w:rsid w:val="004E07E2"/>
    <w:rsid w:val="004E08A5"/>
    <w:rsid w:val="004E0EED"/>
    <w:rsid w:val="004E0FF6"/>
    <w:rsid w:val="004E119C"/>
    <w:rsid w:val="004E1AD9"/>
    <w:rsid w:val="004E249D"/>
    <w:rsid w:val="004E2758"/>
    <w:rsid w:val="004E28F4"/>
    <w:rsid w:val="004E343B"/>
    <w:rsid w:val="004E42D0"/>
    <w:rsid w:val="004E46D9"/>
    <w:rsid w:val="004E542F"/>
    <w:rsid w:val="004E6EBA"/>
    <w:rsid w:val="004E6F32"/>
    <w:rsid w:val="004E738C"/>
    <w:rsid w:val="004E7520"/>
    <w:rsid w:val="004F013D"/>
    <w:rsid w:val="004F028D"/>
    <w:rsid w:val="004F059A"/>
    <w:rsid w:val="004F07D3"/>
    <w:rsid w:val="004F08FD"/>
    <w:rsid w:val="004F0DA9"/>
    <w:rsid w:val="004F1D52"/>
    <w:rsid w:val="004F1ECA"/>
    <w:rsid w:val="004F2BCC"/>
    <w:rsid w:val="004F2C03"/>
    <w:rsid w:val="004F2E24"/>
    <w:rsid w:val="004F346B"/>
    <w:rsid w:val="004F3818"/>
    <w:rsid w:val="004F475A"/>
    <w:rsid w:val="004F48CE"/>
    <w:rsid w:val="004F4A29"/>
    <w:rsid w:val="004F4F58"/>
    <w:rsid w:val="004F533A"/>
    <w:rsid w:val="004F5394"/>
    <w:rsid w:val="004F5812"/>
    <w:rsid w:val="004F58A9"/>
    <w:rsid w:val="004F5996"/>
    <w:rsid w:val="004F6DBA"/>
    <w:rsid w:val="004F707C"/>
    <w:rsid w:val="005001F6"/>
    <w:rsid w:val="005012F8"/>
    <w:rsid w:val="00501936"/>
    <w:rsid w:val="0050219A"/>
    <w:rsid w:val="00502202"/>
    <w:rsid w:val="0050235E"/>
    <w:rsid w:val="00502588"/>
    <w:rsid w:val="00502D75"/>
    <w:rsid w:val="00503119"/>
    <w:rsid w:val="0050398B"/>
    <w:rsid w:val="00505842"/>
    <w:rsid w:val="00505FA6"/>
    <w:rsid w:val="005062C0"/>
    <w:rsid w:val="005066CF"/>
    <w:rsid w:val="005069B7"/>
    <w:rsid w:val="00506A9E"/>
    <w:rsid w:val="00506C81"/>
    <w:rsid w:val="005074AB"/>
    <w:rsid w:val="00510097"/>
    <w:rsid w:val="00510918"/>
    <w:rsid w:val="00510A54"/>
    <w:rsid w:val="00510A68"/>
    <w:rsid w:val="00510F60"/>
    <w:rsid w:val="00511CC4"/>
    <w:rsid w:val="0051284E"/>
    <w:rsid w:val="005129F1"/>
    <w:rsid w:val="00512A36"/>
    <w:rsid w:val="00512AF5"/>
    <w:rsid w:val="00512C29"/>
    <w:rsid w:val="00513527"/>
    <w:rsid w:val="00513E80"/>
    <w:rsid w:val="005146B9"/>
    <w:rsid w:val="005155DE"/>
    <w:rsid w:val="00515D82"/>
    <w:rsid w:val="005160AA"/>
    <w:rsid w:val="00516F0A"/>
    <w:rsid w:val="0051715C"/>
    <w:rsid w:val="0051719D"/>
    <w:rsid w:val="0051742D"/>
    <w:rsid w:val="005175AF"/>
    <w:rsid w:val="00517A67"/>
    <w:rsid w:val="00517FA5"/>
    <w:rsid w:val="005201BA"/>
    <w:rsid w:val="0052055A"/>
    <w:rsid w:val="005215F4"/>
    <w:rsid w:val="00522056"/>
    <w:rsid w:val="005220C9"/>
    <w:rsid w:val="00522361"/>
    <w:rsid w:val="00523AAE"/>
    <w:rsid w:val="00523C8A"/>
    <w:rsid w:val="00523ED9"/>
    <w:rsid w:val="005249CF"/>
    <w:rsid w:val="00524BBE"/>
    <w:rsid w:val="00525AD8"/>
    <w:rsid w:val="00525B5A"/>
    <w:rsid w:val="00526F40"/>
    <w:rsid w:val="0052736D"/>
    <w:rsid w:val="0052775B"/>
    <w:rsid w:val="005277A9"/>
    <w:rsid w:val="00527DD0"/>
    <w:rsid w:val="00530AAA"/>
    <w:rsid w:val="0053113D"/>
    <w:rsid w:val="005316DC"/>
    <w:rsid w:val="005316F7"/>
    <w:rsid w:val="0053207A"/>
    <w:rsid w:val="00532D64"/>
    <w:rsid w:val="005332E1"/>
    <w:rsid w:val="00533756"/>
    <w:rsid w:val="0053400D"/>
    <w:rsid w:val="005347EA"/>
    <w:rsid w:val="0053561F"/>
    <w:rsid w:val="00535714"/>
    <w:rsid w:val="00535C26"/>
    <w:rsid w:val="005361AF"/>
    <w:rsid w:val="0053681D"/>
    <w:rsid w:val="005373BC"/>
    <w:rsid w:val="005379DF"/>
    <w:rsid w:val="00537FD5"/>
    <w:rsid w:val="00537FF8"/>
    <w:rsid w:val="00540273"/>
    <w:rsid w:val="00540EE1"/>
    <w:rsid w:val="00541532"/>
    <w:rsid w:val="0054177D"/>
    <w:rsid w:val="00541811"/>
    <w:rsid w:val="00541837"/>
    <w:rsid w:val="00541D90"/>
    <w:rsid w:val="00542801"/>
    <w:rsid w:val="00543724"/>
    <w:rsid w:val="00543A11"/>
    <w:rsid w:val="00543A94"/>
    <w:rsid w:val="00544569"/>
    <w:rsid w:val="00544EF1"/>
    <w:rsid w:val="00545572"/>
    <w:rsid w:val="0054585C"/>
    <w:rsid w:val="005459CB"/>
    <w:rsid w:val="00545E7F"/>
    <w:rsid w:val="0054608F"/>
    <w:rsid w:val="00546319"/>
    <w:rsid w:val="0054632D"/>
    <w:rsid w:val="00547429"/>
    <w:rsid w:val="00547B71"/>
    <w:rsid w:val="00547C7D"/>
    <w:rsid w:val="00550404"/>
    <w:rsid w:val="00550E22"/>
    <w:rsid w:val="0055111B"/>
    <w:rsid w:val="005512F2"/>
    <w:rsid w:val="005515E5"/>
    <w:rsid w:val="0055207E"/>
    <w:rsid w:val="005529EE"/>
    <w:rsid w:val="005539F1"/>
    <w:rsid w:val="00553E59"/>
    <w:rsid w:val="00554411"/>
    <w:rsid w:val="00554AA1"/>
    <w:rsid w:val="0055578A"/>
    <w:rsid w:val="005559F2"/>
    <w:rsid w:val="00555B23"/>
    <w:rsid w:val="00555FFF"/>
    <w:rsid w:val="00556790"/>
    <w:rsid w:val="005570A8"/>
    <w:rsid w:val="005571C5"/>
    <w:rsid w:val="00557DD4"/>
    <w:rsid w:val="005600E3"/>
    <w:rsid w:val="005601B6"/>
    <w:rsid w:val="00561348"/>
    <w:rsid w:val="0056182D"/>
    <w:rsid w:val="00561F22"/>
    <w:rsid w:val="005628EA"/>
    <w:rsid w:val="0056382C"/>
    <w:rsid w:val="005642BF"/>
    <w:rsid w:val="005645B1"/>
    <w:rsid w:val="00565680"/>
    <w:rsid w:val="00565F4C"/>
    <w:rsid w:val="00566034"/>
    <w:rsid w:val="0056618E"/>
    <w:rsid w:val="005662BF"/>
    <w:rsid w:val="0056632A"/>
    <w:rsid w:val="005667FD"/>
    <w:rsid w:val="00566C84"/>
    <w:rsid w:val="00566D99"/>
    <w:rsid w:val="00566DDE"/>
    <w:rsid w:val="0056723A"/>
    <w:rsid w:val="0056752F"/>
    <w:rsid w:val="00567D21"/>
    <w:rsid w:val="005703C7"/>
    <w:rsid w:val="00570633"/>
    <w:rsid w:val="0057188F"/>
    <w:rsid w:val="00571981"/>
    <w:rsid w:val="00571AB6"/>
    <w:rsid w:val="00571B7B"/>
    <w:rsid w:val="00572E52"/>
    <w:rsid w:val="00573973"/>
    <w:rsid w:val="00574157"/>
    <w:rsid w:val="005741F0"/>
    <w:rsid w:val="00574AF1"/>
    <w:rsid w:val="00574CBF"/>
    <w:rsid w:val="00574DF1"/>
    <w:rsid w:val="00574EB3"/>
    <w:rsid w:val="00575308"/>
    <w:rsid w:val="005756FF"/>
    <w:rsid w:val="00575C13"/>
    <w:rsid w:val="00576131"/>
    <w:rsid w:val="00576968"/>
    <w:rsid w:val="00576CB3"/>
    <w:rsid w:val="00576E05"/>
    <w:rsid w:val="005774E0"/>
    <w:rsid w:val="00577E2B"/>
    <w:rsid w:val="00580073"/>
    <w:rsid w:val="00580628"/>
    <w:rsid w:val="00580AA8"/>
    <w:rsid w:val="005810AD"/>
    <w:rsid w:val="00581956"/>
    <w:rsid w:val="00581DAB"/>
    <w:rsid w:val="00582496"/>
    <w:rsid w:val="0058255F"/>
    <w:rsid w:val="00583156"/>
    <w:rsid w:val="005834D6"/>
    <w:rsid w:val="0058363E"/>
    <w:rsid w:val="0058394F"/>
    <w:rsid w:val="005844CB"/>
    <w:rsid w:val="005845D3"/>
    <w:rsid w:val="00585320"/>
    <w:rsid w:val="0058540D"/>
    <w:rsid w:val="005855CC"/>
    <w:rsid w:val="00585C60"/>
    <w:rsid w:val="00585FC2"/>
    <w:rsid w:val="0058616B"/>
    <w:rsid w:val="00586435"/>
    <w:rsid w:val="005869B5"/>
    <w:rsid w:val="00586FE1"/>
    <w:rsid w:val="00587536"/>
    <w:rsid w:val="00587601"/>
    <w:rsid w:val="00587B52"/>
    <w:rsid w:val="00587E96"/>
    <w:rsid w:val="00590800"/>
    <w:rsid w:val="00591420"/>
    <w:rsid w:val="00592A91"/>
    <w:rsid w:val="00594C1F"/>
    <w:rsid w:val="00594E5B"/>
    <w:rsid w:val="00595046"/>
    <w:rsid w:val="005951BB"/>
    <w:rsid w:val="005952E3"/>
    <w:rsid w:val="005959A0"/>
    <w:rsid w:val="00595B2D"/>
    <w:rsid w:val="00595EAA"/>
    <w:rsid w:val="00596136"/>
    <w:rsid w:val="0059688C"/>
    <w:rsid w:val="005974EB"/>
    <w:rsid w:val="00597597"/>
    <w:rsid w:val="00597700"/>
    <w:rsid w:val="00597DBE"/>
    <w:rsid w:val="00597F7E"/>
    <w:rsid w:val="00597F94"/>
    <w:rsid w:val="005A0988"/>
    <w:rsid w:val="005A10B7"/>
    <w:rsid w:val="005A1396"/>
    <w:rsid w:val="005A1ED7"/>
    <w:rsid w:val="005A2979"/>
    <w:rsid w:val="005A321F"/>
    <w:rsid w:val="005A3C0B"/>
    <w:rsid w:val="005A3DEA"/>
    <w:rsid w:val="005A40B1"/>
    <w:rsid w:val="005A493D"/>
    <w:rsid w:val="005A4B12"/>
    <w:rsid w:val="005A4C1E"/>
    <w:rsid w:val="005A53A7"/>
    <w:rsid w:val="005A5458"/>
    <w:rsid w:val="005A5856"/>
    <w:rsid w:val="005A58A1"/>
    <w:rsid w:val="005A5B34"/>
    <w:rsid w:val="005A788B"/>
    <w:rsid w:val="005A7FAE"/>
    <w:rsid w:val="005B008C"/>
    <w:rsid w:val="005B0346"/>
    <w:rsid w:val="005B0ACA"/>
    <w:rsid w:val="005B0DD8"/>
    <w:rsid w:val="005B1701"/>
    <w:rsid w:val="005B24C7"/>
    <w:rsid w:val="005B2D98"/>
    <w:rsid w:val="005B3043"/>
    <w:rsid w:val="005B357B"/>
    <w:rsid w:val="005B3823"/>
    <w:rsid w:val="005B386F"/>
    <w:rsid w:val="005B39C5"/>
    <w:rsid w:val="005B39F6"/>
    <w:rsid w:val="005B4AAC"/>
    <w:rsid w:val="005B5D94"/>
    <w:rsid w:val="005B6B27"/>
    <w:rsid w:val="005C005B"/>
    <w:rsid w:val="005C0832"/>
    <w:rsid w:val="005C0A76"/>
    <w:rsid w:val="005C0C96"/>
    <w:rsid w:val="005C115E"/>
    <w:rsid w:val="005C1E10"/>
    <w:rsid w:val="005C35AA"/>
    <w:rsid w:val="005C3A33"/>
    <w:rsid w:val="005C3BDC"/>
    <w:rsid w:val="005C3DF1"/>
    <w:rsid w:val="005C422A"/>
    <w:rsid w:val="005C44C3"/>
    <w:rsid w:val="005C4C02"/>
    <w:rsid w:val="005C5065"/>
    <w:rsid w:val="005C520B"/>
    <w:rsid w:val="005C58EF"/>
    <w:rsid w:val="005C5A1A"/>
    <w:rsid w:val="005C5E3A"/>
    <w:rsid w:val="005C6635"/>
    <w:rsid w:val="005C6F55"/>
    <w:rsid w:val="005C760F"/>
    <w:rsid w:val="005D079A"/>
    <w:rsid w:val="005D08EE"/>
    <w:rsid w:val="005D166B"/>
    <w:rsid w:val="005D1F42"/>
    <w:rsid w:val="005D2286"/>
    <w:rsid w:val="005D274F"/>
    <w:rsid w:val="005D3004"/>
    <w:rsid w:val="005D3170"/>
    <w:rsid w:val="005D371C"/>
    <w:rsid w:val="005D3A15"/>
    <w:rsid w:val="005D419B"/>
    <w:rsid w:val="005D4216"/>
    <w:rsid w:val="005D5A43"/>
    <w:rsid w:val="005D6D54"/>
    <w:rsid w:val="005D6D59"/>
    <w:rsid w:val="005D7036"/>
    <w:rsid w:val="005D74A7"/>
    <w:rsid w:val="005D765D"/>
    <w:rsid w:val="005D7765"/>
    <w:rsid w:val="005E0294"/>
    <w:rsid w:val="005E07DB"/>
    <w:rsid w:val="005E0F9C"/>
    <w:rsid w:val="005E1600"/>
    <w:rsid w:val="005E1A01"/>
    <w:rsid w:val="005E1F89"/>
    <w:rsid w:val="005E2473"/>
    <w:rsid w:val="005E2804"/>
    <w:rsid w:val="005E2BAE"/>
    <w:rsid w:val="005E2D60"/>
    <w:rsid w:val="005E3C80"/>
    <w:rsid w:val="005E40CC"/>
    <w:rsid w:val="005E545A"/>
    <w:rsid w:val="005E5D05"/>
    <w:rsid w:val="005E6BF4"/>
    <w:rsid w:val="005E6CCA"/>
    <w:rsid w:val="005E7841"/>
    <w:rsid w:val="005F08CB"/>
    <w:rsid w:val="005F0904"/>
    <w:rsid w:val="005F12DB"/>
    <w:rsid w:val="005F165C"/>
    <w:rsid w:val="005F1816"/>
    <w:rsid w:val="005F1A0C"/>
    <w:rsid w:val="005F1D9D"/>
    <w:rsid w:val="005F2311"/>
    <w:rsid w:val="005F2385"/>
    <w:rsid w:val="005F2672"/>
    <w:rsid w:val="005F2845"/>
    <w:rsid w:val="005F3F70"/>
    <w:rsid w:val="005F4682"/>
    <w:rsid w:val="005F6798"/>
    <w:rsid w:val="005F7C6C"/>
    <w:rsid w:val="005F7F76"/>
    <w:rsid w:val="00600AC9"/>
    <w:rsid w:val="00600CD7"/>
    <w:rsid w:val="0060120E"/>
    <w:rsid w:val="00601531"/>
    <w:rsid w:val="00601DCD"/>
    <w:rsid w:val="00602005"/>
    <w:rsid w:val="00602814"/>
    <w:rsid w:val="006030FE"/>
    <w:rsid w:val="006037F7"/>
    <w:rsid w:val="006039B2"/>
    <w:rsid w:val="00603BEA"/>
    <w:rsid w:val="00603FE6"/>
    <w:rsid w:val="00604E21"/>
    <w:rsid w:val="006060A6"/>
    <w:rsid w:val="00607A3A"/>
    <w:rsid w:val="006109C2"/>
    <w:rsid w:val="00610EBE"/>
    <w:rsid w:val="00611A83"/>
    <w:rsid w:val="00611D4E"/>
    <w:rsid w:val="00611D61"/>
    <w:rsid w:val="0061265B"/>
    <w:rsid w:val="006126AB"/>
    <w:rsid w:val="006127D5"/>
    <w:rsid w:val="00612DB3"/>
    <w:rsid w:val="006131AB"/>
    <w:rsid w:val="00613402"/>
    <w:rsid w:val="006139D9"/>
    <w:rsid w:val="00613BE1"/>
    <w:rsid w:val="0061420B"/>
    <w:rsid w:val="0061482A"/>
    <w:rsid w:val="00614A98"/>
    <w:rsid w:val="00614BEF"/>
    <w:rsid w:val="00614E1B"/>
    <w:rsid w:val="00614F82"/>
    <w:rsid w:val="006150EC"/>
    <w:rsid w:val="00615619"/>
    <w:rsid w:val="00615993"/>
    <w:rsid w:val="006162CC"/>
    <w:rsid w:val="00616932"/>
    <w:rsid w:val="00617EB7"/>
    <w:rsid w:val="0062026B"/>
    <w:rsid w:val="00620476"/>
    <w:rsid w:val="00620E9D"/>
    <w:rsid w:val="006217B2"/>
    <w:rsid w:val="00621A68"/>
    <w:rsid w:val="00621C28"/>
    <w:rsid w:val="00621CC3"/>
    <w:rsid w:val="00621DE0"/>
    <w:rsid w:val="00621E51"/>
    <w:rsid w:val="00622D8B"/>
    <w:rsid w:val="00622EDC"/>
    <w:rsid w:val="00623AE9"/>
    <w:rsid w:val="006245B6"/>
    <w:rsid w:val="006251A4"/>
    <w:rsid w:val="006253E1"/>
    <w:rsid w:val="00627094"/>
    <w:rsid w:val="00627515"/>
    <w:rsid w:val="006276F1"/>
    <w:rsid w:val="006277DB"/>
    <w:rsid w:val="006278F9"/>
    <w:rsid w:val="00627FF1"/>
    <w:rsid w:val="00630AFD"/>
    <w:rsid w:val="006312A6"/>
    <w:rsid w:val="006318B4"/>
    <w:rsid w:val="0063198A"/>
    <w:rsid w:val="006319D4"/>
    <w:rsid w:val="006323E6"/>
    <w:rsid w:val="0063268B"/>
    <w:rsid w:val="00632A6B"/>
    <w:rsid w:val="006331DE"/>
    <w:rsid w:val="006335D8"/>
    <w:rsid w:val="00634223"/>
    <w:rsid w:val="00634586"/>
    <w:rsid w:val="00634BD4"/>
    <w:rsid w:val="00634BE1"/>
    <w:rsid w:val="0063501C"/>
    <w:rsid w:val="00635225"/>
    <w:rsid w:val="00635F23"/>
    <w:rsid w:val="006360B8"/>
    <w:rsid w:val="006363D8"/>
    <w:rsid w:val="00636889"/>
    <w:rsid w:val="006369BA"/>
    <w:rsid w:val="00636C91"/>
    <w:rsid w:val="00636CB0"/>
    <w:rsid w:val="00637284"/>
    <w:rsid w:val="0063739D"/>
    <w:rsid w:val="00637839"/>
    <w:rsid w:val="00637A62"/>
    <w:rsid w:val="00637C1C"/>
    <w:rsid w:val="00637C22"/>
    <w:rsid w:val="0064007F"/>
    <w:rsid w:val="006400D3"/>
    <w:rsid w:val="0064017A"/>
    <w:rsid w:val="0064023C"/>
    <w:rsid w:val="0064087B"/>
    <w:rsid w:val="00640B70"/>
    <w:rsid w:val="00640DF5"/>
    <w:rsid w:val="006416E9"/>
    <w:rsid w:val="00641D07"/>
    <w:rsid w:val="00641D63"/>
    <w:rsid w:val="0064223F"/>
    <w:rsid w:val="00642301"/>
    <w:rsid w:val="006426DC"/>
    <w:rsid w:val="006428CD"/>
    <w:rsid w:val="00642992"/>
    <w:rsid w:val="00642B72"/>
    <w:rsid w:val="006432D8"/>
    <w:rsid w:val="006447D4"/>
    <w:rsid w:val="00644A84"/>
    <w:rsid w:val="00644ED8"/>
    <w:rsid w:val="00646A66"/>
    <w:rsid w:val="00646A6A"/>
    <w:rsid w:val="00646F0A"/>
    <w:rsid w:val="006473BE"/>
    <w:rsid w:val="00647B33"/>
    <w:rsid w:val="00647BFB"/>
    <w:rsid w:val="006504EF"/>
    <w:rsid w:val="00650A79"/>
    <w:rsid w:val="00651153"/>
    <w:rsid w:val="0065199E"/>
    <w:rsid w:val="00652180"/>
    <w:rsid w:val="006525EB"/>
    <w:rsid w:val="0065313F"/>
    <w:rsid w:val="006533B1"/>
    <w:rsid w:val="006535AF"/>
    <w:rsid w:val="00653798"/>
    <w:rsid w:val="006543AF"/>
    <w:rsid w:val="006543D3"/>
    <w:rsid w:val="0065480E"/>
    <w:rsid w:val="00654DB6"/>
    <w:rsid w:val="00655047"/>
    <w:rsid w:val="00655280"/>
    <w:rsid w:val="0065540A"/>
    <w:rsid w:val="006561C6"/>
    <w:rsid w:val="006563DC"/>
    <w:rsid w:val="00656475"/>
    <w:rsid w:val="0065725B"/>
    <w:rsid w:val="0066001F"/>
    <w:rsid w:val="00660777"/>
    <w:rsid w:val="0066079D"/>
    <w:rsid w:val="00660B43"/>
    <w:rsid w:val="00661C42"/>
    <w:rsid w:val="00662060"/>
    <w:rsid w:val="00662186"/>
    <w:rsid w:val="00662B9A"/>
    <w:rsid w:val="0066318B"/>
    <w:rsid w:val="00663C42"/>
    <w:rsid w:val="00663EDB"/>
    <w:rsid w:val="00665267"/>
    <w:rsid w:val="00665596"/>
    <w:rsid w:val="00665669"/>
    <w:rsid w:val="00665956"/>
    <w:rsid w:val="00665AAE"/>
    <w:rsid w:val="00665C93"/>
    <w:rsid w:val="00665E12"/>
    <w:rsid w:val="00666181"/>
    <w:rsid w:val="006661AC"/>
    <w:rsid w:val="0066690D"/>
    <w:rsid w:val="00666B13"/>
    <w:rsid w:val="006674B5"/>
    <w:rsid w:val="0066776A"/>
    <w:rsid w:val="00667A46"/>
    <w:rsid w:val="006701CF"/>
    <w:rsid w:val="00670383"/>
    <w:rsid w:val="0067077C"/>
    <w:rsid w:val="0067179F"/>
    <w:rsid w:val="006717F5"/>
    <w:rsid w:val="00671B20"/>
    <w:rsid w:val="006721BF"/>
    <w:rsid w:val="00672681"/>
    <w:rsid w:val="006728B2"/>
    <w:rsid w:val="00672A5D"/>
    <w:rsid w:val="00672C1D"/>
    <w:rsid w:val="006738D4"/>
    <w:rsid w:val="00673B55"/>
    <w:rsid w:val="006748A0"/>
    <w:rsid w:val="00675422"/>
    <w:rsid w:val="00675658"/>
    <w:rsid w:val="00675F05"/>
    <w:rsid w:val="00676119"/>
    <w:rsid w:val="00676C9D"/>
    <w:rsid w:val="0067751C"/>
    <w:rsid w:val="00677675"/>
    <w:rsid w:val="006779DF"/>
    <w:rsid w:val="006803C8"/>
    <w:rsid w:val="006805A5"/>
    <w:rsid w:val="0068065C"/>
    <w:rsid w:val="00680EBB"/>
    <w:rsid w:val="006814E5"/>
    <w:rsid w:val="00681716"/>
    <w:rsid w:val="00681BD8"/>
    <w:rsid w:val="00681D28"/>
    <w:rsid w:val="0068249A"/>
    <w:rsid w:val="00682A46"/>
    <w:rsid w:val="00682E01"/>
    <w:rsid w:val="006839F9"/>
    <w:rsid w:val="00684536"/>
    <w:rsid w:val="00684BD2"/>
    <w:rsid w:val="0068500C"/>
    <w:rsid w:val="00685205"/>
    <w:rsid w:val="0068561A"/>
    <w:rsid w:val="00685E47"/>
    <w:rsid w:val="00686703"/>
    <w:rsid w:val="00686BEC"/>
    <w:rsid w:val="00686F7B"/>
    <w:rsid w:val="006872B0"/>
    <w:rsid w:val="0068786C"/>
    <w:rsid w:val="00690266"/>
    <w:rsid w:val="00691CAA"/>
    <w:rsid w:val="00691E21"/>
    <w:rsid w:val="006924C4"/>
    <w:rsid w:val="00692801"/>
    <w:rsid w:val="00692EBD"/>
    <w:rsid w:val="0069313A"/>
    <w:rsid w:val="006943F3"/>
    <w:rsid w:val="00694939"/>
    <w:rsid w:val="006951D7"/>
    <w:rsid w:val="00695C39"/>
    <w:rsid w:val="006963BE"/>
    <w:rsid w:val="0069710D"/>
    <w:rsid w:val="006978AC"/>
    <w:rsid w:val="006A049B"/>
    <w:rsid w:val="006A0901"/>
    <w:rsid w:val="006A0B83"/>
    <w:rsid w:val="006A1FF9"/>
    <w:rsid w:val="006A2576"/>
    <w:rsid w:val="006A2C4C"/>
    <w:rsid w:val="006A2E75"/>
    <w:rsid w:val="006A3998"/>
    <w:rsid w:val="006A4493"/>
    <w:rsid w:val="006A459B"/>
    <w:rsid w:val="006A48D7"/>
    <w:rsid w:val="006A4A95"/>
    <w:rsid w:val="006A52F6"/>
    <w:rsid w:val="006A5475"/>
    <w:rsid w:val="006A549C"/>
    <w:rsid w:val="006A56FA"/>
    <w:rsid w:val="006A5A7C"/>
    <w:rsid w:val="006A5F29"/>
    <w:rsid w:val="006A6005"/>
    <w:rsid w:val="006A7003"/>
    <w:rsid w:val="006A7A9F"/>
    <w:rsid w:val="006A7D54"/>
    <w:rsid w:val="006B0898"/>
    <w:rsid w:val="006B09D4"/>
    <w:rsid w:val="006B0E33"/>
    <w:rsid w:val="006B0EEA"/>
    <w:rsid w:val="006B1279"/>
    <w:rsid w:val="006B1709"/>
    <w:rsid w:val="006B1CD9"/>
    <w:rsid w:val="006B2105"/>
    <w:rsid w:val="006B2E4E"/>
    <w:rsid w:val="006B32FF"/>
    <w:rsid w:val="006B365B"/>
    <w:rsid w:val="006B390E"/>
    <w:rsid w:val="006B3AF6"/>
    <w:rsid w:val="006B41AA"/>
    <w:rsid w:val="006B46A7"/>
    <w:rsid w:val="006B49DC"/>
    <w:rsid w:val="006B4B17"/>
    <w:rsid w:val="006B59BF"/>
    <w:rsid w:val="006B5B44"/>
    <w:rsid w:val="006B5FB0"/>
    <w:rsid w:val="006B606C"/>
    <w:rsid w:val="006B61B2"/>
    <w:rsid w:val="006B621A"/>
    <w:rsid w:val="006B6625"/>
    <w:rsid w:val="006B6735"/>
    <w:rsid w:val="006B7065"/>
    <w:rsid w:val="006C0513"/>
    <w:rsid w:val="006C06BC"/>
    <w:rsid w:val="006C06E1"/>
    <w:rsid w:val="006C101E"/>
    <w:rsid w:val="006C10DE"/>
    <w:rsid w:val="006C225A"/>
    <w:rsid w:val="006C2719"/>
    <w:rsid w:val="006C2EC8"/>
    <w:rsid w:val="006C2F05"/>
    <w:rsid w:val="006C33AC"/>
    <w:rsid w:val="006C3BAF"/>
    <w:rsid w:val="006C3E4A"/>
    <w:rsid w:val="006C400A"/>
    <w:rsid w:val="006C40C6"/>
    <w:rsid w:val="006C4628"/>
    <w:rsid w:val="006C4699"/>
    <w:rsid w:val="006C4B8A"/>
    <w:rsid w:val="006C528A"/>
    <w:rsid w:val="006C6AE6"/>
    <w:rsid w:val="006C6CB1"/>
    <w:rsid w:val="006C729B"/>
    <w:rsid w:val="006D0485"/>
    <w:rsid w:val="006D0E3B"/>
    <w:rsid w:val="006D1330"/>
    <w:rsid w:val="006D1901"/>
    <w:rsid w:val="006D1B76"/>
    <w:rsid w:val="006D1C80"/>
    <w:rsid w:val="006D1D72"/>
    <w:rsid w:val="006D1E60"/>
    <w:rsid w:val="006D3311"/>
    <w:rsid w:val="006D37D5"/>
    <w:rsid w:val="006D47AC"/>
    <w:rsid w:val="006D4BAE"/>
    <w:rsid w:val="006D4EA5"/>
    <w:rsid w:val="006D574F"/>
    <w:rsid w:val="006D5CF8"/>
    <w:rsid w:val="006D5F71"/>
    <w:rsid w:val="006D6ED8"/>
    <w:rsid w:val="006D7432"/>
    <w:rsid w:val="006D7BFE"/>
    <w:rsid w:val="006D7D37"/>
    <w:rsid w:val="006D7F7D"/>
    <w:rsid w:val="006E183C"/>
    <w:rsid w:val="006E1DE8"/>
    <w:rsid w:val="006E239F"/>
    <w:rsid w:val="006E2871"/>
    <w:rsid w:val="006E2EC8"/>
    <w:rsid w:val="006E3A93"/>
    <w:rsid w:val="006E3B57"/>
    <w:rsid w:val="006E3F1F"/>
    <w:rsid w:val="006E4065"/>
    <w:rsid w:val="006E4308"/>
    <w:rsid w:val="006E4429"/>
    <w:rsid w:val="006E4AC6"/>
    <w:rsid w:val="006E4FB2"/>
    <w:rsid w:val="006E5596"/>
    <w:rsid w:val="006E59D0"/>
    <w:rsid w:val="006E62C2"/>
    <w:rsid w:val="006E6825"/>
    <w:rsid w:val="006E6B49"/>
    <w:rsid w:val="006E6C9C"/>
    <w:rsid w:val="006E6D60"/>
    <w:rsid w:val="006E6D86"/>
    <w:rsid w:val="006E71CB"/>
    <w:rsid w:val="006E73FE"/>
    <w:rsid w:val="006F0184"/>
    <w:rsid w:val="006F0732"/>
    <w:rsid w:val="006F1447"/>
    <w:rsid w:val="006F2738"/>
    <w:rsid w:val="006F36B4"/>
    <w:rsid w:val="006F3895"/>
    <w:rsid w:val="006F48DC"/>
    <w:rsid w:val="006F4EC7"/>
    <w:rsid w:val="006F579E"/>
    <w:rsid w:val="006F5AF8"/>
    <w:rsid w:val="006F5B08"/>
    <w:rsid w:val="006F6542"/>
    <w:rsid w:val="006F7E21"/>
    <w:rsid w:val="007007C5"/>
    <w:rsid w:val="00700892"/>
    <w:rsid w:val="007009C5"/>
    <w:rsid w:val="00700A82"/>
    <w:rsid w:val="00701369"/>
    <w:rsid w:val="0070141C"/>
    <w:rsid w:val="00701513"/>
    <w:rsid w:val="007016CA"/>
    <w:rsid w:val="00702306"/>
    <w:rsid w:val="007028DD"/>
    <w:rsid w:val="00702DC1"/>
    <w:rsid w:val="007032C9"/>
    <w:rsid w:val="00703BCB"/>
    <w:rsid w:val="00703F76"/>
    <w:rsid w:val="007041C6"/>
    <w:rsid w:val="007051CB"/>
    <w:rsid w:val="00705934"/>
    <w:rsid w:val="00705A24"/>
    <w:rsid w:val="00705D9F"/>
    <w:rsid w:val="007069A5"/>
    <w:rsid w:val="00706D13"/>
    <w:rsid w:val="007073F5"/>
    <w:rsid w:val="007074CC"/>
    <w:rsid w:val="0070773E"/>
    <w:rsid w:val="00707CC5"/>
    <w:rsid w:val="00710754"/>
    <w:rsid w:val="00710DA2"/>
    <w:rsid w:val="00711459"/>
    <w:rsid w:val="007114FB"/>
    <w:rsid w:val="007116B7"/>
    <w:rsid w:val="00711781"/>
    <w:rsid w:val="0071195E"/>
    <w:rsid w:val="007119D8"/>
    <w:rsid w:val="00713FDC"/>
    <w:rsid w:val="00714540"/>
    <w:rsid w:val="00714690"/>
    <w:rsid w:val="0071515A"/>
    <w:rsid w:val="007155A4"/>
    <w:rsid w:val="00715648"/>
    <w:rsid w:val="00715BBA"/>
    <w:rsid w:val="00715D00"/>
    <w:rsid w:val="0071688B"/>
    <w:rsid w:val="00716E7B"/>
    <w:rsid w:val="00717BAC"/>
    <w:rsid w:val="00720081"/>
    <w:rsid w:val="00720A73"/>
    <w:rsid w:val="007212AF"/>
    <w:rsid w:val="0072135F"/>
    <w:rsid w:val="00723B6F"/>
    <w:rsid w:val="00723DD2"/>
    <w:rsid w:val="00724512"/>
    <w:rsid w:val="00724750"/>
    <w:rsid w:val="00724A21"/>
    <w:rsid w:val="0072559C"/>
    <w:rsid w:val="0072590A"/>
    <w:rsid w:val="00725AE7"/>
    <w:rsid w:val="00725EAA"/>
    <w:rsid w:val="0072679A"/>
    <w:rsid w:val="0072791A"/>
    <w:rsid w:val="00727DF2"/>
    <w:rsid w:val="00727F8A"/>
    <w:rsid w:val="0073014B"/>
    <w:rsid w:val="00730EDD"/>
    <w:rsid w:val="0073125F"/>
    <w:rsid w:val="007313D6"/>
    <w:rsid w:val="007316A3"/>
    <w:rsid w:val="00731700"/>
    <w:rsid w:val="00732AE2"/>
    <w:rsid w:val="00732B0A"/>
    <w:rsid w:val="00732F9A"/>
    <w:rsid w:val="0073333A"/>
    <w:rsid w:val="00733520"/>
    <w:rsid w:val="00733868"/>
    <w:rsid w:val="0073393B"/>
    <w:rsid w:val="007339A5"/>
    <w:rsid w:val="007339F2"/>
    <w:rsid w:val="00733B16"/>
    <w:rsid w:val="00733BF5"/>
    <w:rsid w:val="007343A6"/>
    <w:rsid w:val="007343DE"/>
    <w:rsid w:val="007347A7"/>
    <w:rsid w:val="00734B18"/>
    <w:rsid w:val="00735083"/>
    <w:rsid w:val="0073514A"/>
    <w:rsid w:val="007352C9"/>
    <w:rsid w:val="00735CD1"/>
    <w:rsid w:val="00736392"/>
    <w:rsid w:val="007365F2"/>
    <w:rsid w:val="00736CEC"/>
    <w:rsid w:val="00736F0F"/>
    <w:rsid w:val="007372B9"/>
    <w:rsid w:val="007376C4"/>
    <w:rsid w:val="0073771F"/>
    <w:rsid w:val="007402FD"/>
    <w:rsid w:val="007406F5"/>
    <w:rsid w:val="0074088B"/>
    <w:rsid w:val="00740E70"/>
    <w:rsid w:val="007411E7"/>
    <w:rsid w:val="007414F4"/>
    <w:rsid w:val="00741A82"/>
    <w:rsid w:val="00741C29"/>
    <w:rsid w:val="0074205C"/>
    <w:rsid w:val="007420C1"/>
    <w:rsid w:val="007427F0"/>
    <w:rsid w:val="00742F98"/>
    <w:rsid w:val="00743A5D"/>
    <w:rsid w:val="0074455D"/>
    <w:rsid w:val="0074479D"/>
    <w:rsid w:val="00744ACE"/>
    <w:rsid w:val="00744B83"/>
    <w:rsid w:val="00745C98"/>
    <w:rsid w:val="0074618B"/>
    <w:rsid w:val="00746580"/>
    <w:rsid w:val="00747CBB"/>
    <w:rsid w:val="007500FD"/>
    <w:rsid w:val="00750FDF"/>
    <w:rsid w:val="00750FE4"/>
    <w:rsid w:val="00752096"/>
    <w:rsid w:val="007520EA"/>
    <w:rsid w:val="0075271D"/>
    <w:rsid w:val="00753959"/>
    <w:rsid w:val="00753F4E"/>
    <w:rsid w:val="0075402B"/>
    <w:rsid w:val="007543CD"/>
    <w:rsid w:val="00754856"/>
    <w:rsid w:val="007548F4"/>
    <w:rsid w:val="00754B5E"/>
    <w:rsid w:val="00755A68"/>
    <w:rsid w:val="00755DD1"/>
    <w:rsid w:val="007566B0"/>
    <w:rsid w:val="00756FDE"/>
    <w:rsid w:val="00757195"/>
    <w:rsid w:val="00757603"/>
    <w:rsid w:val="00757BD1"/>
    <w:rsid w:val="00757FA5"/>
    <w:rsid w:val="007600BB"/>
    <w:rsid w:val="00760B96"/>
    <w:rsid w:val="00761E36"/>
    <w:rsid w:val="007623CB"/>
    <w:rsid w:val="0076278A"/>
    <w:rsid w:val="007627A7"/>
    <w:rsid w:val="00762E5F"/>
    <w:rsid w:val="007631F2"/>
    <w:rsid w:val="00763281"/>
    <w:rsid w:val="007638A3"/>
    <w:rsid w:val="00763B23"/>
    <w:rsid w:val="00764C48"/>
    <w:rsid w:val="007650A3"/>
    <w:rsid w:val="007656AF"/>
    <w:rsid w:val="00765E85"/>
    <w:rsid w:val="00766136"/>
    <w:rsid w:val="007662A3"/>
    <w:rsid w:val="007664D7"/>
    <w:rsid w:val="007667A9"/>
    <w:rsid w:val="00766BDB"/>
    <w:rsid w:val="00766DCC"/>
    <w:rsid w:val="00767067"/>
    <w:rsid w:val="0076712B"/>
    <w:rsid w:val="00767830"/>
    <w:rsid w:val="00770575"/>
    <w:rsid w:val="0077099D"/>
    <w:rsid w:val="00770E29"/>
    <w:rsid w:val="00770EFC"/>
    <w:rsid w:val="00771CF2"/>
    <w:rsid w:val="00772217"/>
    <w:rsid w:val="00772923"/>
    <w:rsid w:val="0077294D"/>
    <w:rsid w:val="00773477"/>
    <w:rsid w:val="007740FA"/>
    <w:rsid w:val="00774FF7"/>
    <w:rsid w:val="007756C0"/>
    <w:rsid w:val="00775780"/>
    <w:rsid w:val="007758EF"/>
    <w:rsid w:val="00775F15"/>
    <w:rsid w:val="0077612A"/>
    <w:rsid w:val="00776758"/>
    <w:rsid w:val="00776AF0"/>
    <w:rsid w:val="00776CB1"/>
    <w:rsid w:val="007777C9"/>
    <w:rsid w:val="00777BAF"/>
    <w:rsid w:val="00777D28"/>
    <w:rsid w:val="00780565"/>
    <w:rsid w:val="0078081B"/>
    <w:rsid w:val="00781104"/>
    <w:rsid w:val="0078248D"/>
    <w:rsid w:val="007824A5"/>
    <w:rsid w:val="00782574"/>
    <w:rsid w:val="0078275A"/>
    <w:rsid w:val="007827FE"/>
    <w:rsid w:val="0078280B"/>
    <w:rsid w:val="00782D40"/>
    <w:rsid w:val="007837B0"/>
    <w:rsid w:val="00783EF5"/>
    <w:rsid w:val="0078492A"/>
    <w:rsid w:val="00784A7F"/>
    <w:rsid w:val="00784BD7"/>
    <w:rsid w:val="0078549C"/>
    <w:rsid w:val="00785736"/>
    <w:rsid w:val="007857BE"/>
    <w:rsid w:val="007863B3"/>
    <w:rsid w:val="00786540"/>
    <w:rsid w:val="00786A65"/>
    <w:rsid w:val="00786A69"/>
    <w:rsid w:val="00787022"/>
    <w:rsid w:val="00787803"/>
    <w:rsid w:val="0079013B"/>
    <w:rsid w:val="00790219"/>
    <w:rsid w:val="00790B55"/>
    <w:rsid w:val="00790DC3"/>
    <w:rsid w:val="00790EE3"/>
    <w:rsid w:val="00791B1C"/>
    <w:rsid w:val="00792269"/>
    <w:rsid w:val="00792486"/>
    <w:rsid w:val="00792E95"/>
    <w:rsid w:val="007938E4"/>
    <w:rsid w:val="00793E20"/>
    <w:rsid w:val="00793F76"/>
    <w:rsid w:val="00794284"/>
    <w:rsid w:val="00794417"/>
    <w:rsid w:val="00794718"/>
    <w:rsid w:val="00794DE6"/>
    <w:rsid w:val="00794E3E"/>
    <w:rsid w:val="00795174"/>
    <w:rsid w:val="00795523"/>
    <w:rsid w:val="00795DF6"/>
    <w:rsid w:val="00796459"/>
    <w:rsid w:val="00796B36"/>
    <w:rsid w:val="007972BE"/>
    <w:rsid w:val="00797509"/>
    <w:rsid w:val="007A037E"/>
    <w:rsid w:val="007A09EB"/>
    <w:rsid w:val="007A0BCE"/>
    <w:rsid w:val="007A0CCE"/>
    <w:rsid w:val="007A0FFF"/>
    <w:rsid w:val="007A12A4"/>
    <w:rsid w:val="007A1633"/>
    <w:rsid w:val="007A182F"/>
    <w:rsid w:val="007A1985"/>
    <w:rsid w:val="007A282A"/>
    <w:rsid w:val="007A285F"/>
    <w:rsid w:val="007A32E1"/>
    <w:rsid w:val="007A3819"/>
    <w:rsid w:val="007A3888"/>
    <w:rsid w:val="007A3F9F"/>
    <w:rsid w:val="007A46CE"/>
    <w:rsid w:val="007A46F0"/>
    <w:rsid w:val="007A53DD"/>
    <w:rsid w:val="007A565A"/>
    <w:rsid w:val="007A5BDB"/>
    <w:rsid w:val="007A606B"/>
    <w:rsid w:val="007A6C22"/>
    <w:rsid w:val="007A70C2"/>
    <w:rsid w:val="007A75A8"/>
    <w:rsid w:val="007A7893"/>
    <w:rsid w:val="007A7D43"/>
    <w:rsid w:val="007B0303"/>
    <w:rsid w:val="007B0AFC"/>
    <w:rsid w:val="007B0D47"/>
    <w:rsid w:val="007B10E0"/>
    <w:rsid w:val="007B12EF"/>
    <w:rsid w:val="007B15C3"/>
    <w:rsid w:val="007B1A6C"/>
    <w:rsid w:val="007B1EBA"/>
    <w:rsid w:val="007B2508"/>
    <w:rsid w:val="007B2860"/>
    <w:rsid w:val="007B2B55"/>
    <w:rsid w:val="007B34F9"/>
    <w:rsid w:val="007B43B7"/>
    <w:rsid w:val="007B447F"/>
    <w:rsid w:val="007B4B9D"/>
    <w:rsid w:val="007B5656"/>
    <w:rsid w:val="007B570C"/>
    <w:rsid w:val="007B5791"/>
    <w:rsid w:val="007B5895"/>
    <w:rsid w:val="007B5CA3"/>
    <w:rsid w:val="007B68C3"/>
    <w:rsid w:val="007B78BE"/>
    <w:rsid w:val="007B7BA4"/>
    <w:rsid w:val="007C03D7"/>
    <w:rsid w:val="007C1CEA"/>
    <w:rsid w:val="007C2492"/>
    <w:rsid w:val="007C28EE"/>
    <w:rsid w:val="007C3095"/>
    <w:rsid w:val="007C33F3"/>
    <w:rsid w:val="007C34AC"/>
    <w:rsid w:val="007C3D43"/>
    <w:rsid w:val="007C415B"/>
    <w:rsid w:val="007C4755"/>
    <w:rsid w:val="007C4A0C"/>
    <w:rsid w:val="007C4BD9"/>
    <w:rsid w:val="007C5004"/>
    <w:rsid w:val="007C59EE"/>
    <w:rsid w:val="007C5A45"/>
    <w:rsid w:val="007C6045"/>
    <w:rsid w:val="007C629A"/>
    <w:rsid w:val="007C6D56"/>
    <w:rsid w:val="007C7317"/>
    <w:rsid w:val="007C7E71"/>
    <w:rsid w:val="007D012F"/>
    <w:rsid w:val="007D085B"/>
    <w:rsid w:val="007D08B2"/>
    <w:rsid w:val="007D0AF1"/>
    <w:rsid w:val="007D0C9A"/>
    <w:rsid w:val="007D0FF6"/>
    <w:rsid w:val="007D18BF"/>
    <w:rsid w:val="007D198F"/>
    <w:rsid w:val="007D1A2B"/>
    <w:rsid w:val="007D1FF7"/>
    <w:rsid w:val="007D21FB"/>
    <w:rsid w:val="007D2674"/>
    <w:rsid w:val="007D2B80"/>
    <w:rsid w:val="007D2BE3"/>
    <w:rsid w:val="007D2E2B"/>
    <w:rsid w:val="007D3554"/>
    <w:rsid w:val="007D3C19"/>
    <w:rsid w:val="007D422B"/>
    <w:rsid w:val="007D428E"/>
    <w:rsid w:val="007D4F83"/>
    <w:rsid w:val="007D5AC5"/>
    <w:rsid w:val="007D5B15"/>
    <w:rsid w:val="007D6435"/>
    <w:rsid w:val="007D6493"/>
    <w:rsid w:val="007D6A8A"/>
    <w:rsid w:val="007D6B4B"/>
    <w:rsid w:val="007D6FD3"/>
    <w:rsid w:val="007D79B2"/>
    <w:rsid w:val="007E01D5"/>
    <w:rsid w:val="007E0EDD"/>
    <w:rsid w:val="007E1100"/>
    <w:rsid w:val="007E2380"/>
    <w:rsid w:val="007E28CD"/>
    <w:rsid w:val="007E2A74"/>
    <w:rsid w:val="007E2C25"/>
    <w:rsid w:val="007E2EEA"/>
    <w:rsid w:val="007E3BDF"/>
    <w:rsid w:val="007E4192"/>
    <w:rsid w:val="007E44EC"/>
    <w:rsid w:val="007E499C"/>
    <w:rsid w:val="007E4CF0"/>
    <w:rsid w:val="007E4F0F"/>
    <w:rsid w:val="007E5917"/>
    <w:rsid w:val="007E691A"/>
    <w:rsid w:val="007E6E1C"/>
    <w:rsid w:val="007F1082"/>
    <w:rsid w:val="007F15BB"/>
    <w:rsid w:val="007F1CA5"/>
    <w:rsid w:val="007F21B0"/>
    <w:rsid w:val="007F28DB"/>
    <w:rsid w:val="007F3447"/>
    <w:rsid w:val="007F3CE6"/>
    <w:rsid w:val="007F4138"/>
    <w:rsid w:val="007F4FF4"/>
    <w:rsid w:val="007F5BDF"/>
    <w:rsid w:val="007F6333"/>
    <w:rsid w:val="007F6764"/>
    <w:rsid w:val="007F67C0"/>
    <w:rsid w:val="007F6FFB"/>
    <w:rsid w:val="007F72A8"/>
    <w:rsid w:val="007F744B"/>
    <w:rsid w:val="007F7797"/>
    <w:rsid w:val="00800EA0"/>
    <w:rsid w:val="0080163E"/>
    <w:rsid w:val="00801A4F"/>
    <w:rsid w:val="00801B1E"/>
    <w:rsid w:val="00801B83"/>
    <w:rsid w:val="0080200F"/>
    <w:rsid w:val="008020D8"/>
    <w:rsid w:val="008028DD"/>
    <w:rsid w:val="00804105"/>
    <w:rsid w:val="0080415D"/>
    <w:rsid w:val="00805655"/>
    <w:rsid w:val="008058A8"/>
    <w:rsid w:val="00805AA5"/>
    <w:rsid w:val="00805B56"/>
    <w:rsid w:val="00805D97"/>
    <w:rsid w:val="0080652F"/>
    <w:rsid w:val="00807A8F"/>
    <w:rsid w:val="00807C3C"/>
    <w:rsid w:val="00807C8B"/>
    <w:rsid w:val="00811683"/>
    <w:rsid w:val="008129CC"/>
    <w:rsid w:val="00812DD6"/>
    <w:rsid w:val="0081310A"/>
    <w:rsid w:val="008133F6"/>
    <w:rsid w:val="008138CC"/>
    <w:rsid w:val="00813CA4"/>
    <w:rsid w:val="00813D35"/>
    <w:rsid w:val="00813E5B"/>
    <w:rsid w:val="008140AF"/>
    <w:rsid w:val="008140D1"/>
    <w:rsid w:val="008143A5"/>
    <w:rsid w:val="00814B31"/>
    <w:rsid w:val="0081583B"/>
    <w:rsid w:val="00815C11"/>
    <w:rsid w:val="00816214"/>
    <w:rsid w:val="0081636C"/>
    <w:rsid w:val="00816AA3"/>
    <w:rsid w:val="00817409"/>
    <w:rsid w:val="008176FB"/>
    <w:rsid w:val="00817DD0"/>
    <w:rsid w:val="00817EE4"/>
    <w:rsid w:val="00817F2D"/>
    <w:rsid w:val="0082064D"/>
    <w:rsid w:val="00821079"/>
    <w:rsid w:val="008211BA"/>
    <w:rsid w:val="008214E7"/>
    <w:rsid w:val="00821577"/>
    <w:rsid w:val="008216F1"/>
    <w:rsid w:val="00822B84"/>
    <w:rsid w:val="00823653"/>
    <w:rsid w:val="00823EDF"/>
    <w:rsid w:val="00825575"/>
    <w:rsid w:val="00825BFA"/>
    <w:rsid w:val="0082607F"/>
    <w:rsid w:val="008262DC"/>
    <w:rsid w:val="00826594"/>
    <w:rsid w:val="008266FC"/>
    <w:rsid w:val="00826A84"/>
    <w:rsid w:val="00826F4E"/>
    <w:rsid w:val="00827465"/>
    <w:rsid w:val="008275F2"/>
    <w:rsid w:val="00827CED"/>
    <w:rsid w:val="00827DF9"/>
    <w:rsid w:val="00827FD9"/>
    <w:rsid w:val="0083010E"/>
    <w:rsid w:val="008301B8"/>
    <w:rsid w:val="00830774"/>
    <w:rsid w:val="00830B48"/>
    <w:rsid w:val="00831022"/>
    <w:rsid w:val="00831088"/>
    <w:rsid w:val="00831672"/>
    <w:rsid w:val="00831CAB"/>
    <w:rsid w:val="00832672"/>
    <w:rsid w:val="00832A5A"/>
    <w:rsid w:val="00832B93"/>
    <w:rsid w:val="00832FAC"/>
    <w:rsid w:val="00833566"/>
    <w:rsid w:val="00833742"/>
    <w:rsid w:val="0083454B"/>
    <w:rsid w:val="00834B78"/>
    <w:rsid w:val="00834E05"/>
    <w:rsid w:val="008355D8"/>
    <w:rsid w:val="00835BC1"/>
    <w:rsid w:val="00835E81"/>
    <w:rsid w:val="00835F3B"/>
    <w:rsid w:val="00836371"/>
    <w:rsid w:val="00837541"/>
    <w:rsid w:val="0083786C"/>
    <w:rsid w:val="00837A7D"/>
    <w:rsid w:val="00840206"/>
    <w:rsid w:val="008407A9"/>
    <w:rsid w:val="0084175B"/>
    <w:rsid w:val="008419E3"/>
    <w:rsid w:val="008435BD"/>
    <w:rsid w:val="00843BFA"/>
    <w:rsid w:val="0084419A"/>
    <w:rsid w:val="00844B64"/>
    <w:rsid w:val="008451D7"/>
    <w:rsid w:val="0084568C"/>
    <w:rsid w:val="0084648F"/>
    <w:rsid w:val="00846D02"/>
    <w:rsid w:val="00846FA8"/>
    <w:rsid w:val="0084744B"/>
    <w:rsid w:val="008477FA"/>
    <w:rsid w:val="00847949"/>
    <w:rsid w:val="00847AA8"/>
    <w:rsid w:val="00850022"/>
    <w:rsid w:val="00850308"/>
    <w:rsid w:val="0085064E"/>
    <w:rsid w:val="00850E62"/>
    <w:rsid w:val="00851562"/>
    <w:rsid w:val="00851D57"/>
    <w:rsid w:val="008523CE"/>
    <w:rsid w:val="00852BBB"/>
    <w:rsid w:val="00852E56"/>
    <w:rsid w:val="00852E69"/>
    <w:rsid w:val="008536D1"/>
    <w:rsid w:val="008538F1"/>
    <w:rsid w:val="00853CA9"/>
    <w:rsid w:val="00853E9B"/>
    <w:rsid w:val="008540E5"/>
    <w:rsid w:val="0085431A"/>
    <w:rsid w:val="00854851"/>
    <w:rsid w:val="00854951"/>
    <w:rsid w:val="008550BC"/>
    <w:rsid w:val="0085532C"/>
    <w:rsid w:val="00855958"/>
    <w:rsid w:val="008560FF"/>
    <w:rsid w:val="008562E0"/>
    <w:rsid w:val="00856EE3"/>
    <w:rsid w:val="00856F39"/>
    <w:rsid w:val="008571B7"/>
    <w:rsid w:val="008571E6"/>
    <w:rsid w:val="00857250"/>
    <w:rsid w:val="0085776A"/>
    <w:rsid w:val="008579B7"/>
    <w:rsid w:val="00857B7E"/>
    <w:rsid w:val="00857D12"/>
    <w:rsid w:val="00857EFB"/>
    <w:rsid w:val="0085E149"/>
    <w:rsid w:val="008602F6"/>
    <w:rsid w:val="0086060F"/>
    <w:rsid w:val="00860BBD"/>
    <w:rsid w:val="00861795"/>
    <w:rsid w:val="00861E73"/>
    <w:rsid w:val="0086298D"/>
    <w:rsid w:val="00862F5D"/>
    <w:rsid w:val="00863415"/>
    <w:rsid w:val="00863E26"/>
    <w:rsid w:val="00864056"/>
    <w:rsid w:val="00865446"/>
    <w:rsid w:val="00865D95"/>
    <w:rsid w:val="00865EBA"/>
    <w:rsid w:val="00866032"/>
    <w:rsid w:val="00866240"/>
    <w:rsid w:val="0086626C"/>
    <w:rsid w:val="008663AC"/>
    <w:rsid w:val="008665FE"/>
    <w:rsid w:val="00867138"/>
    <w:rsid w:val="00867314"/>
    <w:rsid w:val="0086746B"/>
    <w:rsid w:val="008703B1"/>
    <w:rsid w:val="0087169C"/>
    <w:rsid w:val="008721CA"/>
    <w:rsid w:val="008724F4"/>
    <w:rsid w:val="00872954"/>
    <w:rsid w:val="00872C8A"/>
    <w:rsid w:val="00875039"/>
    <w:rsid w:val="008750FA"/>
    <w:rsid w:val="00875FBB"/>
    <w:rsid w:val="00876162"/>
    <w:rsid w:val="008763C5"/>
    <w:rsid w:val="00876447"/>
    <w:rsid w:val="00876475"/>
    <w:rsid w:val="00876CF1"/>
    <w:rsid w:val="00877312"/>
    <w:rsid w:val="00877DE4"/>
    <w:rsid w:val="00880155"/>
    <w:rsid w:val="00880724"/>
    <w:rsid w:val="00881429"/>
    <w:rsid w:val="008826BD"/>
    <w:rsid w:val="0088298E"/>
    <w:rsid w:val="00882B0D"/>
    <w:rsid w:val="00882C6C"/>
    <w:rsid w:val="00882C7E"/>
    <w:rsid w:val="00882D55"/>
    <w:rsid w:val="00882D89"/>
    <w:rsid w:val="008830D8"/>
    <w:rsid w:val="00883517"/>
    <w:rsid w:val="00883639"/>
    <w:rsid w:val="008841E8"/>
    <w:rsid w:val="008849BE"/>
    <w:rsid w:val="00885144"/>
    <w:rsid w:val="00885638"/>
    <w:rsid w:val="008857B1"/>
    <w:rsid w:val="00885EFF"/>
    <w:rsid w:val="00886EA4"/>
    <w:rsid w:val="00887D27"/>
    <w:rsid w:val="00890A5D"/>
    <w:rsid w:val="00890E5E"/>
    <w:rsid w:val="00891369"/>
    <w:rsid w:val="00891521"/>
    <w:rsid w:val="00891CF8"/>
    <w:rsid w:val="0089230D"/>
    <w:rsid w:val="00892453"/>
    <w:rsid w:val="00892504"/>
    <w:rsid w:val="00892921"/>
    <w:rsid w:val="0089343C"/>
    <w:rsid w:val="00893A97"/>
    <w:rsid w:val="008945DC"/>
    <w:rsid w:val="00894643"/>
    <w:rsid w:val="00894739"/>
    <w:rsid w:val="00894917"/>
    <w:rsid w:val="0089518C"/>
    <w:rsid w:val="008952ED"/>
    <w:rsid w:val="00895428"/>
    <w:rsid w:val="008955AC"/>
    <w:rsid w:val="008955D2"/>
    <w:rsid w:val="008961C9"/>
    <w:rsid w:val="008963BA"/>
    <w:rsid w:val="008965A3"/>
    <w:rsid w:val="008971BD"/>
    <w:rsid w:val="00897FC9"/>
    <w:rsid w:val="008A0193"/>
    <w:rsid w:val="008A04E8"/>
    <w:rsid w:val="008A05BD"/>
    <w:rsid w:val="008A08A1"/>
    <w:rsid w:val="008A0CBE"/>
    <w:rsid w:val="008A183C"/>
    <w:rsid w:val="008A1C48"/>
    <w:rsid w:val="008A1D05"/>
    <w:rsid w:val="008A1FBE"/>
    <w:rsid w:val="008A2779"/>
    <w:rsid w:val="008A2C81"/>
    <w:rsid w:val="008A30E7"/>
    <w:rsid w:val="008A39B6"/>
    <w:rsid w:val="008A3AAF"/>
    <w:rsid w:val="008A3DA7"/>
    <w:rsid w:val="008A45C1"/>
    <w:rsid w:val="008A559F"/>
    <w:rsid w:val="008A5697"/>
    <w:rsid w:val="008A56B2"/>
    <w:rsid w:val="008A63EC"/>
    <w:rsid w:val="008A6B54"/>
    <w:rsid w:val="008A6C71"/>
    <w:rsid w:val="008A730F"/>
    <w:rsid w:val="008B15BE"/>
    <w:rsid w:val="008B1A30"/>
    <w:rsid w:val="008B1C5E"/>
    <w:rsid w:val="008B26FB"/>
    <w:rsid w:val="008B29D9"/>
    <w:rsid w:val="008B2D5B"/>
    <w:rsid w:val="008B39F0"/>
    <w:rsid w:val="008B3D1D"/>
    <w:rsid w:val="008B3D3C"/>
    <w:rsid w:val="008B450A"/>
    <w:rsid w:val="008B5951"/>
    <w:rsid w:val="008B5C83"/>
    <w:rsid w:val="008B6145"/>
    <w:rsid w:val="008B6A9E"/>
    <w:rsid w:val="008B6B43"/>
    <w:rsid w:val="008C0A83"/>
    <w:rsid w:val="008C136E"/>
    <w:rsid w:val="008C294B"/>
    <w:rsid w:val="008C2AD6"/>
    <w:rsid w:val="008C2DFA"/>
    <w:rsid w:val="008C31E4"/>
    <w:rsid w:val="008C32AC"/>
    <w:rsid w:val="008C32F3"/>
    <w:rsid w:val="008C33DC"/>
    <w:rsid w:val="008C417F"/>
    <w:rsid w:val="008C4238"/>
    <w:rsid w:val="008C42E9"/>
    <w:rsid w:val="008C4F8C"/>
    <w:rsid w:val="008C5102"/>
    <w:rsid w:val="008C528E"/>
    <w:rsid w:val="008C5354"/>
    <w:rsid w:val="008C540A"/>
    <w:rsid w:val="008C61DB"/>
    <w:rsid w:val="008C63EC"/>
    <w:rsid w:val="008C6F75"/>
    <w:rsid w:val="008C76BD"/>
    <w:rsid w:val="008C79F2"/>
    <w:rsid w:val="008C7D0B"/>
    <w:rsid w:val="008D015A"/>
    <w:rsid w:val="008D0D2E"/>
    <w:rsid w:val="008D0EA4"/>
    <w:rsid w:val="008D1377"/>
    <w:rsid w:val="008D1606"/>
    <w:rsid w:val="008D221F"/>
    <w:rsid w:val="008D234A"/>
    <w:rsid w:val="008D24A8"/>
    <w:rsid w:val="008D2DCA"/>
    <w:rsid w:val="008D32AF"/>
    <w:rsid w:val="008D35DB"/>
    <w:rsid w:val="008D37F0"/>
    <w:rsid w:val="008D3835"/>
    <w:rsid w:val="008D544E"/>
    <w:rsid w:val="008D55F3"/>
    <w:rsid w:val="008D5F0A"/>
    <w:rsid w:val="008D6A66"/>
    <w:rsid w:val="008D7727"/>
    <w:rsid w:val="008E0A83"/>
    <w:rsid w:val="008E0D5F"/>
    <w:rsid w:val="008E1E64"/>
    <w:rsid w:val="008E2066"/>
    <w:rsid w:val="008E2406"/>
    <w:rsid w:val="008E28CF"/>
    <w:rsid w:val="008E2F5E"/>
    <w:rsid w:val="008E2FEA"/>
    <w:rsid w:val="008E37BF"/>
    <w:rsid w:val="008E3882"/>
    <w:rsid w:val="008E39E6"/>
    <w:rsid w:val="008E3A04"/>
    <w:rsid w:val="008E3BBD"/>
    <w:rsid w:val="008E450C"/>
    <w:rsid w:val="008E4557"/>
    <w:rsid w:val="008E49D6"/>
    <w:rsid w:val="008E4E3F"/>
    <w:rsid w:val="008E5393"/>
    <w:rsid w:val="008E6502"/>
    <w:rsid w:val="008E6B68"/>
    <w:rsid w:val="008E7C54"/>
    <w:rsid w:val="008F0329"/>
    <w:rsid w:val="008F0381"/>
    <w:rsid w:val="008F0C18"/>
    <w:rsid w:val="008F16AA"/>
    <w:rsid w:val="008F1808"/>
    <w:rsid w:val="008F1EC3"/>
    <w:rsid w:val="008F2779"/>
    <w:rsid w:val="008F2E99"/>
    <w:rsid w:val="008F3414"/>
    <w:rsid w:val="008F3BBB"/>
    <w:rsid w:val="008F440A"/>
    <w:rsid w:val="008F49AF"/>
    <w:rsid w:val="008F51BE"/>
    <w:rsid w:val="008F56C9"/>
    <w:rsid w:val="008F660D"/>
    <w:rsid w:val="008F6ED7"/>
    <w:rsid w:val="008F7BA9"/>
    <w:rsid w:val="00900C4C"/>
    <w:rsid w:val="00900D0C"/>
    <w:rsid w:val="00900F96"/>
    <w:rsid w:val="009025DF"/>
    <w:rsid w:val="00902981"/>
    <w:rsid w:val="0090379A"/>
    <w:rsid w:val="00903876"/>
    <w:rsid w:val="00904C6F"/>
    <w:rsid w:val="00904CBB"/>
    <w:rsid w:val="0090525D"/>
    <w:rsid w:val="00905376"/>
    <w:rsid w:val="009053AA"/>
    <w:rsid w:val="0090554E"/>
    <w:rsid w:val="009063BC"/>
    <w:rsid w:val="00906960"/>
    <w:rsid w:val="00906DC7"/>
    <w:rsid w:val="00907215"/>
    <w:rsid w:val="00907388"/>
    <w:rsid w:val="0090784F"/>
    <w:rsid w:val="00907E21"/>
    <w:rsid w:val="00911119"/>
    <w:rsid w:val="00911A0B"/>
    <w:rsid w:val="00911C19"/>
    <w:rsid w:val="00911C4D"/>
    <w:rsid w:val="00911F2C"/>
    <w:rsid w:val="0091236B"/>
    <w:rsid w:val="0091347A"/>
    <w:rsid w:val="009134ED"/>
    <w:rsid w:val="0091350C"/>
    <w:rsid w:val="0091395F"/>
    <w:rsid w:val="009147C6"/>
    <w:rsid w:val="00915926"/>
    <w:rsid w:val="009164B8"/>
    <w:rsid w:val="009168A6"/>
    <w:rsid w:val="00916DB2"/>
    <w:rsid w:val="00916DC6"/>
    <w:rsid w:val="009174FA"/>
    <w:rsid w:val="00917705"/>
    <w:rsid w:val="009178C3"/>
    <w:rsid w:val="00917C8E"/>
    <w:rsid w:val="0092045D"/>
    <w:rsid w:val="00920CA9"/>
    <w:rsid w:val="00920EEC"/>
    <w:rsid w:val="00921A5B"/>
    <w:rsid w:val="00922946"/>
    <w:rsid w:val="00923496"/>
    <w:rsid w:val="00923F99"/>
    <w:rsid w:val="00923FD2"/>
    <w:rsid w:val="009248E9"/>
    <w:rsid w:val="00925918"/>
    <w:rsid w:val="00925AEB"/>
    <w:rsid w:val="009261B4"/>
    <w:rsid w:val="009263BC"/>
    <w:rsid w:val="00926554"/>
    <w:rsid w:val="00926C4D"/>
    <w:rsid w:val="00927B64"/>
    <w:rsid w:val="00931424"/>
    <w:rsid w:val="00931CE8"/>
    <w:rsid w:val="009331B5"/>
    <w:rsid w:val="00933438"/>
    <w:rsid w:val="00933E28"/>
    <w:rsid w:val="00934543"/>
    <w:rsid w:val="00934F5F"/>
    <w:rsid w:val="00935062"/>
    <w:rsid w:val="009351B6"/>
    <w:rsid w:val="009358C3"/>
    <w:rsid w:val="00935CCA"/>
    <w:rsid w:val="00935F17"/>
    <w:rsid w:val="00936022"/>
    <w:rsid w:val="0093604B"/>
    <w:rsid w:val="0093667E"/>
    <w:rsid w:val="009374B1"/>
    <w:rsid w:val="0093770F"/>
    <w:rsid w:val="00937B28"/>
    <w:rsid w:val="00937C0A"/>
    <w:rsid w:val="00937E5E"/>
    <w:rsid w:val="00937EC3"/>
    <w:rsid w:val="00940370"/>
    <w:rsid w:val="0094053B"/>
    <w:rsid w:val="00940679"/>
    <w:rsid w:val="00941504"/>
    <w:rsid w:val="00941891"/>
    <w:rsid w:val="0094196F"/>
    <w:rsid w:val="00941B5C"/>
    <w:rsid w:val="009426C1"/>
    <w:rsid w:val="0094275C"/>
    <w:rsid w:val="009428CB"/>
    <w:rsid w:val="009437E8"/>
    <w:rsid w:val="00943A29"/>
    <w:rsid w:val="009444FA"/>
    <w:rsid w:val="0094484B"/>
    <w:rsid w:val="00944A18"/>
    <w:rsid w:val="00944FFE"/>
    <w:rsid w:val="009456A7"/>
    <w:rsid w:val="009460F1"/>
    <w:rsid w:val="009462EA"/>
    <w:rsid w:val="00946873"/>
    <w:rsid w:val="00947077"/>
    <w:rsid w:val="0094732C"/>
    <w:rsid w:val="009476F8"/>
    <w:rsid w:val="00950162"/>
    <w:rsid w:val="00950557"/>
    <w:rsid w:val="00950AD5"/>
    <w:rsid w:val="009516C5"/>
    <w:rsid w:val="00952C6A"/>
    <w:rsid w:val="00952DCC"/>
    <w:rsid w:val="00953602"/>
    <w:rsid w:val="00955707"/>
    <w:rsid w:val="009558F9"/>
    <w:rsid w:val="00955E56"/>
    <w:rsid w:val="00956065"/>
    <w:rsid w:val="00956295"/>
    <w:rsid w:val="00957010"/>
    <w:rsid w:val="00957D23"/>
    <w:rsid w:val="00957FAD"/>
    <w:rsid w:val="00957FE1"/>
    <w:rsid w:val="009604EF"/>
    <w:rsid w:val="0096060D"/>
    <w:rsid w:val="00960B44"/>
    <w:rsid w:val="00960E79"/>
    <w:rsid w:val="009613D4"/>
    <w:rsid w:val="00961573"/>
    <w:rsid w:val="00962789"/>
    <w:rsid w:val="009627F2"/>
    <w:rsid w:val="00962AC5"/>
    <w:rsid w:val="00962D1A"/>
    <w:rsid w:val="00962E5E"/>
    <w:rsid w:val="009634D8"/>
    <w:rsid w:val="009637E3"/>
    <w:rsid w:val="00963DA9"/>
    <w:rsid w:val="009640BD"/>
    <w:rsid w:val="009642F4"/>
    <w:rsid w:val="009644B5"/>
    <w:rsid w:val="00964D17"/>
    <w:rsid w:val="00964F19"/>
    <w:rsid w:val="00965856"/>
    <w:rsid w:val="00966202"/>
    <w:rsid w:val="009662AC"/>
    <w:rsid w:val="00966B3B"/>
    <w:rsid w:val="00967331"/>
    <w:rsid w:val="00967433"/>
    <w:rsid w:val="00967948"/>
    <w:rsid w:val="00967ED8"/>
    <w:rsid w:val="00967FF6"/>
    <w:rsid w:val="0097036D"/>
    <w:rsid w:val="00970429"/>
    <w:rsid w:val="00971466"/>
    <w:rsid w:val="00973163"/>
    <w:rsid w:val="0097331A"/>
    <w:rsid w:val="009733A2"/>
    <w:rsid w:val="00973948"/>
    <w:rsid w:val="009742F4"/>
    <w:rsid w:val="00974741"/>
    <w:rsid w:val="009749AC"/>
    <w:rsid w:val="009749DD"/>
    <w:rsid w:val="00974E0D"/>
    <w:rsid w:val="009754CA"/>
    <w:rsid w:val="00975580"/>
    <w:rsid w:val="00975A80"/>
    <w:rsid w:val="00975BF6"/>
    <w:rsid w:val="009764D4"/>
    <w:rsid w:val="009765B0"/>
    <w:rsid w:val="009771FD"/>
    <w:rsid w:val="00977B2A"/>
    <w:rsid w:val="009801A0"/>
    <w:rsid w:val="009806F0"/>
    <w:rsid w:val="009809D4"/>
    <w:rsid w:val="00980A37"/>
    <w:rsid w:val="00980D56"/>
    <w:rsid w:val="00980FC7"/>
    <w:rsid w:val="00981166"/>
    <w:rsid w:val="0098131E"/>
    <w:rsid w:val="0098147F"/>
    <w:rsid w:val="00982305"/>
    <w:rsid w:val="00982DB3"/>
    <w:rsid w:val="0098363B"/>
    <w:rsid w:val="00984FF2"/>
    <w:rsid w:val="009862E3"/>
    <w:rsid w:val="00986C56"/>
    <w:rsid w:val="00987178"/>
    <w:rsid w:val="009875FB"/>
    <w:rsid w:val="00987C34"/>
    <w:rsid w:val="00987C9D"/>
    <w:rsid w:val="00987EC0"/>
    <w:rsid w:val="00990549"/>
    <w:rsid w:val="009913B7"/>
    <w:rsid w:val="009915EB"/>
    <w:rsid w:val="00992268"/>
    <w:rsid w:val="009925E5"/>
    <w:rsid w:val="009933D0"/>
    <w:rsid w:val="009936E4"/>
    <w:rsid w:val="00993ADE"/>
    <w:rsid w:val="00994644"/>
    <w:rsid w:val="00994C5A"/>
    <w:rsid w:val="00994D4C"/>
    <w:rsid w:val="00995169"/>
    <w:rsid w:val="009959C4"/>
    <w:rsid w:val="00995EFA"/>
    <w:rsid w:val="009964FF"/>
    <w:rsid w:val="00996F1C"/>
    <w:rsid w:val="0099708D"/>
    <w:rsid w:val="0099761B"/>
    <w:rsid w:val="009A04E1"/>
    <w:rsid w:val="009A0E72"/>
    <w:rsid w:val="009A115D"/>
    <w:rsid w:val="009A142A"/>
    <w:rsid w:val="009A14C6"/>
    <w:rsid w:val="009A2100"/>
    <w:rsid w:val="009A220D"/>
    <w:rsid w:val="009A24A4"/>
    <w:rsid w:val="009A2C0F"/>
    <w:rsid w:val="009A315D"/>
    <w:rsid w:val="009A3620"/>
    <w:rsid w:val="009A3BA6"/>
    <w:rsid w:val="009A4B4F"/>
    <w:rsid w:val="009A4C32"/>
    <w:rsid w:val="009A5180"/>
    <w:rsid w:val="009A526E"/>
    <w:rsid w:val="009A61AE"/>
    <w:rsid w:val="009A63A2"/>
    <w:rsid w:val="009A6805"/>
    <w:rsid w:val="009A6C05"/>
    <w:rsid w:val="009A6F03"/>
    <w:rsid w:val="009A7503"/>
    <w:rsid w:val="009A7731"/>
    <w:rsid w:val="009A789C"/>
    <w:rsid w:val="009A7A9D"/>
    <w:rsid w:val="009A7B61"/>
    <w:rsid w:val="009A7DAA"/>
    <w:rsid w:val="009B00A6"/>
    <w:rsid w:val="009B08D4"/>
    <w:rsid w:val="009B1CF4"/>
    <w:rsid w:val="009B25B1"/>
    <w:rsid w:val="009B2614"/>
    <w:rsid w:val="009B2974"/>
    <w:rsid w:val="009B2B1E"/>
    <w:rsid w:val="009B2C76"/>
    <w:rsid w:val="009B2E3E"/>
    <w:rsid w:val="009B3104"/>
    <w:rsid w:val="009B328B"/>
    <w:rsid w:val="009B521C"/>
    <w:rsid w:val="009B59DF"/>
    <w:rsid w:val="009B5C8C"/>
    <w:rsid w:val="009B6076"/>
    <w:rsid w:val="009B65C7"/>
    <w:rsid w:val="009B6D39"/>
    <w:rsid w:val="009B70D0"/>
    <w:rsid w:val="009B7140"/>
    <w:rsid w:val="009C09CB"/>
    <w:rsid w:val="009C0CB0"/>
    <w:rsid w:val="009C10DA"/>
    <w:rsid w:val="009C11D2"/>
    <w:rsid w:val="009C1770"/>
    <w:rsid w:val="009C18A9"/>
    <w:rsid w:val="009C1DFE"/>
    <w:rsid w:val="009C1E36"/>
    <w:rsid w:val="009C2235"/>
    <w:rsid w:val="009C2507"/>
    <w:rsid w:val="009C33FB"/>
    <w:rsid w:val="009C3700"/>
    <w:rsid w:val="009C39AB"/>
    <w:rsid w:val="009C3DD6"/>
    <w:rsid w:val="009C4165"/>
    <w:rsid w:val="009C44AB"/>
    <w:rsid w:val="009C483D"/>
    <w:rsid w:val="009C52C3"/>
    <w:rsid w:val="009C5773"/>
    <w:rsid w:val="009C5875"/>
    <w:rsid w:val="009C59D8"/>
    <w:rsid w:val="009C5CA8"/>
    <w:rsid w:val="009C5FB5"/>
    <w:rsid w:val="009C6D50"/>
    <w:rsid w:val="009C704A"/>
    <w:rsid w:val="009C712E"/>
    <w:rsid w:val="009C7C05"/>
    <w:rsid w:val="009D0088"/>
    <w:rsid w:val="009D00E2"/>
    <w:rsid w:val="009D0563"/>
    <w:rsid w:val="009D0868"/>
    <w:rsid w:val="009D0B08"/>
    <w:rsid w:val="009D0FC0"/>
    <w:rsid w:val="009D1273"/>
    <w:rsid w:val="009D1282"/>
    <w:rsid w:val="009D16BD"/>
    <w:rsid w:val="009D1AEB"/>
    <w:rsid w:val="009D20AA"/>
    <w:rsid w:val="009D2AE1"/>
    <w:rsid w:val="009D2C46"/>
    <w:rsid w:val="009D2D18"/>
    <w:rsid w:val="009D30DB"/>
    <w:rsid w:val="009D3540"/>
    <w:rsid w:val="009D36BF"/>
    <w:rsid w:val="009D3B10"/>
    <w:rsid w:val="009D48AC"/>
    <w:rsid w:val="009D59A6"/>
    <w:rsid w:val="009D5EB8"/>
    <w:rsid w:val="009D63CA"/>
    <w:rsid w:val="009D64E1"/>
    <w:rsid w:val="009D692E"/>
    <w:rsid w:val="009D6CF9"/>
    <w:rsid w:val="009D75E0"/>
    <w:rsid w:val="009D7BCE"/>
    <w:rsid w:val="009E0349"/>
    <w:rsid w:val="009E0DC2"/>
    <w:rsid w:val="009E0F63"/>
    <w:rsid w:val="009E1544"/>
    <w:rsid w:val="009E15A2"/>
    <w:rsid w:val="009E1778"/>
    <w:rsid w:val="009E1920"/>
    <w:rsid w:val="009E23A3"/>
    <w:rsid w:val="009E2420"/>
    <w:rsid w:val="009E24C1"/>
    <w:rsid w:val="009E26D4"/>
    <w:rsid w:val="009E2CB3"/>
    <w:rsid w:val="009E2D2F"/>
    <w:rsid w:val="009E35A0"/>
    <w:rsid w:val="009E361D"/>
    <w:rsid w:val="009E36B7"/>
    <w:rsid w:val="009E38D2"/>
    <w:rsid w:val="009E3B13"/>
    <w:rsid w:val="009E4218"/>
    <w:rsid w:val="009E4665"/>
    <w:rsid w:val="009E4832"/>
    <w:rsid w:val="009E4FE7"/>
    <w:rsid w:val="009E5779"/>
    <w:rsid w:val="009E5C6A"/>
    <w:rsid w:val="009E69B8"/>
    <w:rsid w:val="009E6C84"/>
    <w:rsid w:val="009E7462"/>
    <w:rsid w:val="009E7A35"/>
    <w:rsid w:val="009F0F68"/>
    <w:rsid w:val="009F0FE1"/>
    <w:rsid w:val="009F1052"/>
    <w:rsid w:val="009F126F"/>
    <w:rsid w:val="009F27A5"/>
    <w:rsid w:val="009F2F69"/>
    <w:rsid w:val="009F32BF"/>
    <w:rsid w:val="009F36C8"/>
    <w:rsid w:val="009F3A28"/>
    <w:rsid w:val="009F3BAC"/>
    <w:rsid w:val="009F46E8"/>
    <w:rsid w:val="009F61D6"/>
    <w:rsid w:val="009F649F"/>
    <w:rsid w:val="009F64C7"/>
    <w:rsid w:val="009F692B"/>
    <w:rsid w:val="009F6AE1"/>
    <w:rsid w:val="009F72C7"/>
    <w:rsid w:val="00A005F6"/>
    <w:rsid w:val="00A00F32"/>
    <w:rsid w:val="00A01052"/>
    <w:rsid w:val="00A019D6"/>
    <w:rsid w:val="00A01D8B"/>
    <w:rsid w:val="00A01DE7"/>
    <w:rsid w:val="00A02207"/>
    <w:rsid w:val="00A0282D"/>
    <w:rsid w:val="00A02CBE"/>
    <w:rsid w:val="00A035A0"/>
    <w:rsid w:val="00A0393C"/>
    <w:rsid w:val="00A042C0"/>
    <w:rsid w:val="00A05099"/>
    <w:rsid w:val="00A05391"/>
    <w:rsid w:val="00A05749"/>
    <w:rsid w:val="00A06521"/>
    <w:rsid w:val="00A06704"/>
    <w:rsid w:val="00A068BF"/>
    <w:rsid w:val="00A06E97"/>
    <w:rsid w:val="00A071AE"/>
    <w:rsid w:val="00A074AC"/>
    <w:rsid w:val="00A076B0"/>
    <w:rsid w:val="00A0795F"/>
    <w:rsid w:val="00A10E00"/>
    <w:rsid w:val="00A1110A"/>
    <w:rsid w:val="00A119E2"/>
    <w:rsid w:val="00A120EE"/>
    <w:rsid w:val="00A12494"/>
    <w:rsid w:val="00A1337F"/>
    <w:rsid w:val="00A13544"/>
    <w:rsid w:val="00A138A4"/>
    <w:rsid w:val="00A139B6"/>
    <w:rsid w:val="00A13B2C"/>
    <w:rsid w:val="00A155A9"/>
    <w:rsid w:val="00A163DA"/>
    <w:rsid w:val="00A16596"/>
    <w:rsid w:val="00A165E7"/>
    <w:rsid w:val="00A16633"/>
    <w:rsid w:val="00A176AA"/>
    <w:rsid w:val="00A17A78"/>
    <w:rsid w:val="00A2025A"/>
    <w:rsid w:val="00A20336"/>
    <w:rsid w:val="00A208D2"/>
    <w:rsid w:val="00A21832"/>
    <w:rsid w:val="00A21FDE"/>
    <w:rsid w:val="00A221A7"/>
    <w:rsid w:val="00A2277C"/>
    <w:rsid w:val="00A22A49"/>
    <w:rsid w:val="00A22BDF"/>
    <w:rsid w:val="00A22DD7"/>
    <w:rsid w:val="00A239FF"/>
    <w:rsid w:val="00A23C09"/>
    <w:rsid w:val="00A24805"/>
    <w:rsid w:val="00A249A2"/>
    <w:rsid w:val="00A24A07"/>
    <w:rsid w:val="00A25186"/>
    <w:rsid w:val="00A2575F"/>
    <w:rsid w:val="00A25942"/>
    <w:rsid w:val="00A2599A"/>
    <w:rsid w:val="00A263E4"/>
    <w:rsid w:val="00A265C5"/>
    <w:rsid w:val="00A265CB"/>
    <w:rsid w:val="00A270F9"/>
    <w:rsid w:val="00A27134"/>
    <w:rsid w:val="00A273AD"/>
    <w:rsid w:val="00A275C6"/>
    <w:rsid w:val="00A2793C"/>
    <w:rsid w:val="00A27FB2"/>
    <w:rsid w:val="00A30A57"/>
    <w:rsid w:val="00A30C04"/>
    <w:rsid w:val="00A30D6A"/>
    <w:rsid w:val="00A30F5F"/>
    <w:rsid w:val="00A311AC"/>
    <w:rsid w:val="00A3154F"/>
    <w:rsid w:val="00A319DF"/>
    <w:rsid w:val="00A325A1"/>
    <w:rsid w:val="00A33089"/>
    <w:rsid w:val="00A333A6"/>
    <w:rsid w:val="00A33784"/>
    <w:rsid w:val="00A33F7F"/>
    <w:rsid w:val="00A3662A"/>
    <w:rsid w:val="00A36718"/>
    <w:rsid w:val="00A36CFE"/>
    <w:rsid w:val="00A36F4F"/>
    <w:rsid w:val="00A373BB"/>
    <w:rsid w:val="00A37596"/>
    <w:rsid w:val="00A41BFA"/>
    <w:rsid w:val="00A41F35"/>
    <w:rsid w:val="00A42624"/>
    <w:rsid w:val="00A42A35"/>
    <w:rsid w:val="00A4319E"/>
    <w:rsid w:val="00A438ED"/>
    <w:rsid w:val="00A450AA"/>
    <w:rsid w:val="00A4512B"/>
    <w:rsid w:val="00A45639"/>
    <w:rsid w:val="00A45D53"/>
    <w:rsid w:val="00A45D90"/>
    <w:rsid w:val="00A45E5D"/>
    <w:rsid w:val="00A466BF"/>
    <w:rsid w:val="00A46741"/>
    <w:rsid w:val="00A46989"/>
    <w:rsid w:val="00A46C66"/>
    <w:rsid w:val="00A475F2"/>
    <w:rsid w:val="00A47662"/>
    <w:rsid w:val="00A47915"/>
    <w:rsid w:val="00A479E8"/>
    <w:rsid w:val="00A50004"/>
    <w:rsid w:val="00A5017D"/>
    <w:rsid w:val="00A50409"/>
    <w:rsid w:val="00A524EB"/>
    <w:rsid w:val="00A5255A"/>
    <w:rsid w:val="00A528E5"/>
    <w:rsid w:val="00A5368B"/>
    <w:rsid w:val="00A539E7"/>
    <w:rsid w:val="00A53FF5"/>
    <w:rsid w:val="00A54324"/>
    <w:rsid w:val="00A54720"/>
    <w:rsid w:val="00A54A9F"/>
    <w:rsid w:val="00A54B23"/>
    <w:rsid w:val="00A54C94"/>
    <w:rsid w:val="00A55466"/>
    <w:rsid w:val="00A5599A"/>
    <w:rsid w:val="00A55A0F"/>
    <w:rsid w:val="00A5602A"/>
    <w:rsid w:val="00A562F8"/>
    <w:rsid w:val="00A56629"/>
    <w:rsid w:val="00A56816"/>
    <w:rsid w:val="00A56D59"/>
    <w:rsid w:val="00A579C9"/>
    <w:rsid w:val="00A57EF5"/>
    <w:rsid w:val="00A60057"/>
    <w:rsid w:val="00A60B11"/>
    <w:rsid w:val="00A60F1C"/>
    <w:rsid w:val="00A60FA2"/>
    <w:rsid w:val="00A619D7"/>
    <w:rsid w:val="00A62355"/>
    <w:rsid w:val="00A62885"/>
    <w:rsid w:val="00A62921"/>
    <w:rsid w:val="00A62B46"/>
    <w:rsid w:val="00A630C3"/>
    <w:rsid w:val="00A631C6"/>
    <w:rsid w:val="00A6366A"/>
    <w:rsid w:val="00A6413C"/>
    <w:rsid w:val="00A64194"/>
    <w:rsid w:val="00A64EED"/>
    <w:rsid w:val="00A6567D"/>
    <w:rsid w:val="00A65B03"/>
    <w:rsid w:val="00A67227"/>
    <w:rsid w:val="00A67363"/>
    <w:rsid w:val="00A678E4"/>
    <w:rsid w:val="00A700D4"/>
    <w:rsid w:val="00A70271"/>
    <w:rsid w:val="00A70A93"/>
    <w:rsid w:val="00A70AFB"/>
    <w:rsid w:val="00A71115"/>
    <w:rsid w:val="00A711E1"/>
    <w:rsid w:val="00A72626"/>
    <w:rsid w:val="00A72AC2"/>
    <w:rsid w:val="00A72C4F"/>
    <w:rsid w:val="00A74059"/>
    <w:rsid w:val="00A74216"/>
    <w:rsid w:val="00A742BA"/>
    <w:rsid w:val="00A748DD"/>
    <w:rsid w:val="00A7540C"/>
    <w:rsid w:val="00A775A9"/>
    <w:rsid w:val="00A8012A"/>
    <w:rsid w:val="00A806DA"/>
    <w:rsid w:val="00A80F9A"/>
    <w:rsid w:val="00A80FDE"/>
    <w:rsid w:val="00A82049"/>
    <w:rsid w:val="00A835BE"/>
    <w:rsid w:val="00A83629"/>
    <w:rsid w:val="00A8387E"/>
    <w:rsid w:val="00A839FA"/>
    <w:rsid w:val="00A83B92"/>
    <w:rsid w:val="00A84B76"/>
    <w:rsid w:val="00A84C05"/>
    <w:rsid w:val="00A853CC"/>
    <w:rsid w:val="00A8653E"/>
    <w:rsid w:val="00A87252"/>
    <w:rsid w:val="00A87E99"/>
    <w:rsid w:val="00A90650"/>
    <w:rsid w:val="00A9130C"/>
    <w:rsid w:val="00A916F8"/>
    <w:rsid w:val="00A91AA8"/>
    <w:rsid w:val="00A9229B"/>
    <w:rsid w:val="00A93850"/>
    <w:rsid w:val="00A93AF3"/>
    <w:rsid w:val="00A93BB4"/>
    <w:rsid w:val="00A95CFB"/>
    <w:rsid w:val="00A96DF9"/>
    <w:rsid w:val="00A97930"/>
    <w:rsid w:val="00A979DD"/>
    <w:rsid w:val="00A97E32"/>
    <w:rsid w:val="00AA025A"/>
    <w:rsid w:val="00AA02C4"/>
    <w:rsid w:val="00AA03C9"/>
    <w:rsid w:val="00AA0EEC"/>
    <w:rsid w:val="00AA25C1"/>
    <w:rsid w:val="00AA276C"/>
    <w:rsid w:val="00AA28BB"/>
    <w:rsid w:val="00AA2D7B"/>
    <w:rsid w:val="00AA34E2"/>
    <w:rsid w:val="00AA36F4"/>
    <w:rsid w:val="00AA36F6"/>
    <w:rsid w:val="00AA375C"/>
    <w:rsid w:val="00AA397D"/>
    <w:rsid w:val="00AA39DB"/>
    <w:rsid w:val="00AA3C7F"/>
    <w:rsid w:val="00AA3E99"/>
    <w:rsid w:val="00AA3F02"/>
    <w:rsid w:val="00AA3FC4"/>
    <w:rsid w:val="00AA4028"/>
    <w:rsid w:val="00AA6481"/>
    <w:rsid w:val="00AA6593"/>
    <w:rsid w:val="00AA65EE"/>
    <w:rsid w:val="00AA6773"/>
    <w:rsid w:val="00AA6F88"/>
    <w:rsid w:val="00AA7BC0"/>
    <w:rsid w:val="00AA7E1B"/>
    <w:rsid w:val="00AA7EA5"/>
    <w:rsid w:val="00AB0F27"/>
    <w:rsid w:val="00AB1691"/>
    <w:rsid w:val="00AB1CB3"/>
    <w:rsid w:val="00AB21F5"/>
    <w:rsid w:val="00AB3F62"/>
    <w:rsid w:val="00AB4BF2"/>
    <w:rsid w:val="00AB4BF6"/>
    <w:rsid w:val="00AB50D7"/>
    <w:rsid w:val="00AB5657"/>
    <w:rsid w:val="00AB5699"/>
    <w:rsid w:val="00AB5F2B"/>
    <w:rsid w:val="00AB5FE2"/>
    <w:rsid w:val="00AB69CC"/>
    <w:rsid w:val="00AB6B17"/>
    <w:rsid w:val="00AB6C13"/>
    <w:rsid w:val="00AB6CED"/>
    <w:rsid w:val="00AB6ECE"/>
    <w:rsid w:val="00AB7148"/>
    <w:rsid w:val="00AB761A"/>
    <w:rsid w:val="00AB7709"/>
    <w:rsid w:val="00AB78F5"/>
    <w:rsid w:val="00AB7C73"/>
    <w:rsid w:val="00AC0457"/>
    <w:rsid w:val="00AC0B1F"/>
    <w:rsid w:val="00AC0F20"/>
    <w:rsid w:val="00AC0F95"/>
    <w:rsid w:val="00AC1370"/>
    <w:rsid w:val="00AC24BC"/>
    <w:rsid w:val="00AC29B8"/>
    <w:rsid w:val="00AC2FE7"/>
    <w:rsid w:val="00AC3875"/>
    <w:rsid w:val="00AC40C6"/>
    <w:rsid w:val="00AC4A6E"/>
    <w:rsid w:val="00AC51F6"/>
    <w:rsid w:val="00AC5307"/>
    <w:rsid w:val="00AC5A7F"/>
    <w:rsid w:val="00AC6385"/>
    <w:rsid w:val="00AC6E5A"/>
    <w:rsid w:val="00AD05A6"/>
    <w:rsid w:val="00AD05CD"/>
    <w:rsid w:val="00AD0C02"/>
    <w:rsid w:val="00AD1FFB"/>
    <w:rsid w:val="00AD24AF"/>
    <w:rsid w:val="00AD302A"/>
    <w:rsid w:val="00AD32AC"/>
    <w:rsid w:val="00AD340B"/>
    <w:rsid w:val="00AD3812"/>
    <w:rsid w:val="00AD3F90"/>
    <w:rsid w:val="00AD4120"/>
    <w:rsid w:val="00AD4D40"/>
    <w:rsid w:val="00AD4F0B"/>
    <w:rsid w:val="00AD50EE"/>
    <w:rsid w:val="00AD63E9"/>
    <w:rsid w:val="00AD66E8"/>
    <w:rsid w:val="00AD6B77"/>
    <w:rsid w:val="00AD6C7F"/>
    <w:rsid w:val="00AD6E6A"/>
    <w:rsid w:val="00AD6E90"/>
    <w:rsid w:val="00AD702A"/>
    <w:rsid w:val="00AD731D"/>
    <w:rsid w:val="00AD7876"/>
    <w:rsid w:val="00AD78A0"/>
    <w:rsid w:val="00AD79F7"/>
    <w:rsid w:val="00AE0373"/>
    <w:rsid w:val="00AE046E"/>
    <w:rsid w:val="00AE0890"/>
    <w:rsid w:val="00AE0895"/>
    <w:rsid w:val="00AE1B83"/>
    <w:rsid w:val="00AE2C71"/>
    <w:rsid w:val="00AE52C4"/>
    <w:rsid w:val="00AE6879"/>
    <w:rsid w:val="00AE6B8A"/>
    <w:rsid w:val="00AE7545"/>
    <w:rsid w:val="00AE7572"/>
    <w:rsid w:val="00AE79F3"/>
    <w:rsid w:val="00AF0638"/>
    <w:rsid w:val="00AF085D"/>
    <w:rsid w:val="00AF0A3F"/>
    <w:rsid w:val="00AF0D39"/>
    <w:rsid w:val="00AF0EA7"/>
    <w:rsid w:val="00AF0F1A"/>
    <w:rsid w:val="00AF1DE7"/>
    <w:rsid w:val="00AF1E69"/>
    <w:rsid w:val="00AF217A"/>
    <w:rsid w:val="00AF2811"/>
    <w:rsid w:val="00AF320D"/>
    <w:rsid w:val="00AF3293"/>
    <w:rsid w:val="00AF3A78"/>
    <w:rsid w:val="00AF40AE"/>
    <w:rsid w:val="00AF4618"/>
    <w:rsid w:val="00AF4D8B"/>
    <w:rsid w:val="00AF4EAA"/>
    <w:rsid w:val="00AF6FE7"/>
    <w:rsid w:val="00B00722"/>
    <w:rsid w:val="00B0088D"/>
    <w:rsid w:val="00B009B3"/>
    <w:rsid w:val="00B00AA1"/>
    <w:rsid w:val="00B00D34"/>
    <w:rsid w:val="00B00EB2"/>
    <w:rsid w:val="00B01B96"/>
    <w:rsid w:val="00B02E1B"/>
    <w:rsid w:val="00B030CA"/>
    <w:rsid w:val="00B03134"/>
    <w:rsid w:val="00B03876"/>
    <w:rsid w:val="00B03A01"/>
    <w:rsid w:val="00B03BD6"/>
    <w:rsid w:val="00B03D25"/>
    <w:rsid w:val="00B05855"/>
    <w:rsid w:val="00B0608D"/>
    <w:rsid w:val="00B066C8"/>
    <w:rsid w:val="00B07F6E"/>
    <w:rsid w:val="00B10514"/>
    <w:rsid w:val="00B10755"/>
    <w:rsid w:val="00B10962"/>
    <w:rsid w:val="00B112A7"/>
    <w:rsid w:val="00B11354"/>
    <w:rsid w:val="00B11981"/>
    <w:rsid w:val="00B128E6"/>
    <w:rsid w:val="00B12A83"/>
    <w:rsid w:val="00B1390C"/>
    <w:rsid w:val="00B13ECC"/>
    <w:rsid w:val="00B14321"/>
    <w:rsid w:val="00B14557"/>
    <w:rsid w:val="00B14A92"/>
    <w:rsid w:val="00B14CD3"/>
    <w:rsid w:val="00B15AAB"/>
    <w:rsid w:val="00B16073"/>
    <w:rsid w:val="00B160CD"/>
    <w:rsid w:val="00B16795"/>
    <w:rsid w:val="00B16FAD"/>
    <w:rsid w:val="00B17053"/>
    <w:rsid w:val="00B174ED"/>
    <w:rsid w:val="00B175E1"/>
    <w:rsid w:val="00B1767B"/>
    <w:rsid w:val="00B205FD"/>
    <w:rsid w:val="00B20741"/>
    <w:rsid w:val="00B21A23"/>
    <w:rsid w:val="00B22146"/>
    <w:rsid w:val="00B22E96"/>
    <w:rsid w:val="00B231DE"/>
    <w:rsid w:val="00B23528"/>
    <w:rsid w:val="00B23834"/>
    <w:rsid w:val="00B23A1D"/>
    <w:rsid w:val="00B23CA2"/>
    <w:rsid w:val="00B242C5"/>
    <w:rsid w:val="00B24DAC"/>
    <w:rsid w:val="00B25A78"/>
    <w:rsid w:val="00B262D8"/>
    <w:rsid w:val="00B26855"/>
    <w:rsid w:val="00B26F9D"/>
    <w:rsid w:val="00B278EB"/>
    <w:rsid w:val="00B302F4"/>
    <w:rsid w:val="00B303CE"/>
    <w:rsid w:val="00B3063F"/>
    <w:rsid w:val="00B308C0"/>
    <w:rsid w:val="00B30B06"/>
    <w:rsid w:val="00B30DC0"/>
    <w:rsid w:val="00B31459"/>
    <w:rsid w:val="00B318C8"/>
    <w:rsid w:val="00B31A35"/>
    <w:rsid w:val="00B31DA2"/>
    <w:rsid w:val="00B3214F"/>
    <w:rsid w:val="00B32549"/>
    <w:rsid w:val="00B32623"/>
    <w:rsid w:val="00B32BAC"/>
    <w:rsid w:val="00B3380E"/>
    <w:rsid w:val="00B3486C"/>
    <w:rsid w:val="00B3488D"/>
    <w:rsid w:val="00B34EBB"/>
    <w:rsid w:val="00B354B4"/>
    <w:rsid w:val="00B35535"/>
    <w:rsid w:val="00B355C8"/>
    <w:rsid w:val="00B357C3"/>
    <w:rsid w:val="00B35BC4"/>
    <w:rsid w:val="00B35C84"/>
    <w:rsid w:val="00B35CF8"/>
    <w:rsid w:val="00B36BFE"/>
    <w:rsid w:val="00B3781C"/>
    <w:rsid w:val="00B379CB"/>
    <w:rsid w:val="00B37BC4"/>
    <w:rsid w:val="00B37F61"/>
    <w:rsid w:val="00B400AF"/>
    <w:rsid w:val="00B40110"/>
    <w:rsid w:val="00B42CE0"/>
    <w:rsid w:val="00B435F0"/>
    <w:rsid w:val="00B43B8D"/>
    <w:rsid w:val="00B43F57"/>
    <w:rsid w:val="00B43FBC"/>
    <w:rsid w:val="00B449B5"/>
    <w:rsid w:val="00B45551"/>
    <w:rsid w:val="00B45672"/>
    <w:rsid w:val="00B45E93"/>
    <w:rsid w:val="00B46037"/>
    <w:rsid w:val="00B46065"/>
    <w:rsid w:val="00B462F7"/>
    <w:rsid w:val="00B46351"/>
    <w:rsid w:val="00B46729"/>
    <w:rsid w:val="00B47028"/>
    <w:rsid w:val="00B47645"/>
    <w:rsid w:val="00B47669"/>
    <w:rsid w:val="00B4784F"/>
    <w:rsid w:val="00B500EB"/>
    <w:rsid w:val="00B5068B"/>
    <w:rsid w:val="00B50C62"/>
    <w:rsid w:val="00B51A7B"/>
    <w:rsid w:val="00B51D19"/>
    <w:rsid w:val="00B51EBB"/>
    <w:rsid w:val="00B51F9D"/>
    <w:rsid w:val="00B520CB"/>
    <w:rsid w:val="00B522C1"/>
    <w:rsid w:val="00B52423"/>
    <w:rsid w:val="00B524DE"/>
    <w:rsid w:val="00B52FF8"/>
    <w:rsid w:val="00B5369A"/>
    <w:rsid w:val="00B53808"/>
    <w:rsid w:val="00B53EE3"/>
    <w:rsid w:val="00B542D4"/>
    <w:rsid w:val="00B55182"/>
    <w:rsid w:val="00B55F0B"/>
    <w:rsid w:val="00B56062"/>
    <w:rsid w:val="00B56D9B"/>
    <w:rsid w:val="00B57032"/>
    <w:rsid w:val="00B5741E"/>
    <w:rsid w:val="00B57E51"/>
    <w:rsid w:val="00B602FD"/>
    <w:rsid w:val="00B6042E"/>
    <w:rsid w:val="00B60439"/>
    <w:rsid w:val="00B6083C"/>
    <w:rsid w:val="00B60C0A"/>
    <w:rsid w:val="00B60CBD"/>
    <w:rsid w:val="00B60CEE"/>
    <w:rsid w:val="00B60F51"/>
    <w:rsid w:val="00B6119C"/>
    <w:rsid w:val="00B61489"/>
    <w:rsid w:val="00B616E6"/>
    <w:rsid w:val="00B61883"/>
    <w:rsid w:val="00B61F47"/>
    <w:rsid w:val="00B63F19"/>
    <w:rsid w:val="00B64F89"/>
    <w:rsid w:val="00B652E4"/>
    <w:rsid w:val="00B65488"/>
    <w:rsid w:val="00B65DFE"/>
    <w:rsid w:val="00B65EA2"/>
    <w:rsid w:val="00B65F8D"/>
    <w:rsid w:val="00B6689B"/>
    <w:rsid w:val="00B66A82"/>
    <w:rsid w:val="00B66B82"/>
    <w:rsid w:val="00B66BBE"/>
    <w:rsid w:val="00B7038F"/>
    <w:rsid w:val="00B7096F"/>
    <w:rsid w:val="00B70A84"/>
    <w:rsid w:val="00B70D75"/>
    <w:rsid w:val="00B71872"/>
    <w:rsid w:val="00B72782"/>
    <w:rsid w:val="00B72995"/>
    <w:rsid w:val="00B729A0"/>
    <w:rsid w:val="00B7301C"/>
    <w:rsid w:val="00B73547"/>
    <w:rsid w:val="00B73C3F"/>
    <w:rsid w:val="00B73F73"/>
    <w:rsid w:val="00B74157"/>
    <w:rsid w:val="00B74198"/>
    <w:rsid w:val="00B742C3"/>
    <w:rsid w:val="00B74B9A"/>
    <w:rsid w:val="00B74CF0"/>
    <w:rsid w:val="00B758F2"/>
    <w:rsid w:val="00B77AD6"/>
    <w:rsid w:val="00B77BEC"/>
    <w:rsid w:val="00B80348"/>
    <w:rsid w:val="00B806AB"/>
    <w:rsid w:val="00B80D0A"/>
    <w:rsid w:val="00B8132B"/>
    <w:rsid w:val="00B8165B"/>
    <w:rsid w:val="00B81CA7"/>
    <w:rsid w:val="00B82894"/>
    <w:rsid w:val="00B82952"/>
    <w:rsid w:val="00B830C8"/>
    <w:rsid w:val="00B833ED"/>
    <w:rsid w:val="00B83716"/>
    <w:rsid w:val="00B8381D"/>
    <w:rsid w:val="00B83F40"/>
    <w:rsid w:val="00B84420"/>
    <w:rsid w:val="00B8447A"/>
    <w:rsid w:val="00B848B9"/>
    <w:rsid w:val="00B84DB4"/>
    <w:rsid w:val="00B84EF1"/>
    <w:rsid w:val="00B850B4"/>
    <w:rsid w:val="00B8607A"/>
    <w:rsid w:val="00B87993"/>
    <w:rsid w:val="00B87EDE"/>
    <w:rsid w:val="00B901DB"/>
    <w:rsid w:val="00B904D0"/>
    <w:rsid w:val="00B90B70"/>
    <w:rsid w:val="00B90C2A"/>
    <w:rsid w:val="00B91375"/>
    <w:rsid w:val="00B91657"/>
    <w:rsid w:val="00B91D8E"/>
    <w:rsid w:val="00B9202A"/>
    <w:rsid w:val="00B92327"/>
    <w:rsid w:val="00B92902"/>
    <w:rsid w:val="00B93289"/>
    <w:rsid w:val="00B933F3"/>
    <w:rsid w:val="00B9354D"/>
    <w:rsid w:val="00B9382C"/>
    <w:rsid w:val="00B942EE"/>
    <w:rsid w:val="00B944F7"/>
    <w:rsid w:val="00B94B2C"/>
    <w:rsid w:val="00B95152"/>
    <w:rsid w:val="00B95D74"/>
    <w:rsid w:val="00B961A0"/>
    <w:rsid w:val="00B96764"/>
    <w:rsid w:val="00B968EB"/>
    <w:rsid w:val="00B96EA6"/>
    <w:rsid w:val="00B9782F"/>
    <w:rsid w:val="00B97B58"/>
    <w:rsid w:val="00BA06DB"/>
    <w:rsid w:val="00BA0962"/>
    <w:rsid w:val="00BA0EF5"/>
    <w:rsid w:val="00BA128B"/>
    <w:rsid w:val="00BA1AE4"/>
    <w:rsid w:val="00BA2318"/>
    <w:rsid w:val="00BA248D"/>
    <w:rsid w:val="00BA28EB"/>
    <w:rsid w:val="00BA2EE0"/>
    <w:rsid w:val="00BA307F"/>
    <w:rsid w:val="00BA341C"/>
    <w:rsid w:val="00BA3879"/>
    <w:rsid w:val="00BA3DD6"/>
    <w:rsid w:val="00BA3EFA"/>
    <w:rsid w:val="00BA43CA"/>
    <w:rsid w:val="00BA46C8"/>
    <w:rsid w:val="00BA4D16"/>
    <w:rsid w:val="00BA4E92"/>
    <w:rsid w:val="00BA4FEC"/>
    <w:rsid w:val="00BA544F"/>
    <w:rsid w:val="00BA5473"/>
    <w:rsid w:val="00BA5CFF"/>
    <w:rsid w:val="00BA6648"/>
    <w:rsid w:val="00BA6B19"/>
    <w:rsid w:val="00BA6F51"/>
    <w:rsid w:val="00BA70F1"/>
    <w:rsid w:val="00BA7113"/>
    <w:rsid w:val="00BA7161"/>
    <w:rsid w:val="00BA73E1"/>
    <w:rsid w:val="00BA7445"/>
    <w:rsid w:val="00BA79A1"/>
    <w:rsid w:val="00BA7DAD"/>
    <w:rsid w:val="00BA7DCA"/>
    <w:rsid w:val="00BB0154"/>
    <w:rsid w:val="00BB047F"/>
    <w:rsid w:val="00BB0D4B"/>
    <w:rsid w:val="00BB10F5"/>
    <w:rsid w:val="00BB1B33"/>
    <w:rsid w:val="00BB2547"/>
    <w:rsid w:val="00BB2574"/>
    <w:rsid w:val="00BB3B60"/>
    <w:rsid w:val="00BB3F30"/>
    <w:rsid w:val="00BB449B"/>
    <w:rsid w:val="00BB47A4"/>
    <w:rsid w:val="00BB4F86"/>
    <w:rsid w:val="00BB54CF"/>
    <w:rsid w:val="00BB632B"/>
    <w:rsid w:val="00BB64F0"/>
    <w:rsid w:val="00BB6672"/>
    <w:rsid w:val="00BB67EF"/>
    <w:rsid w:val="00BC02CA"/>
    <w:rsid w:val="00BC0923"/>
    <w:rsid w:val="00BC1E72"/>
    <w:rsid w:val="00BC1EF6"/>
    <w:rsid w:val="00BC21FD"/>
    <w:rsid w:val="00BC24AD"/>
    <w:rsid w:val="00BC273F"/>
    <w:rsid w:val="00BC2B87"/>
    <w:rsid w:val="00BC2E79"/>
    <w:rsid w:val="00BC2EE1"/>
    <w:rsid w:val="00BC31E0"/>
    <w:rsid w:val="00BC3327"/>
    <w:rsid w:val="00BC3955"/>
    <w:rsid w:val="00BC3C9E"/>
    <w:rsid w:val="00BC3F9A"/>
    <w:rsid w:val="00BC406D"/>
    <w:rsid w:val="00BC4422"/>
    <w:rsid w:val="00BC4676"/>
    <w:rsid w:val="00BC4BEC"/>
    <w:rsid w:val="00BC54DA"/>
    <w:rsid w:val="00BC55C1"/>
    <w:rsid w:val="00BC5926"/>
    <w:rsid w:val="00BC5B0C"/>
    <w:rsid w:val="00BC5F40"/>
    <w:rsid w:val="00BC6CBA"/>
    <w:rsid w:val="00BC6E20"/>
    <w:rsid w:val="00BC717A"/>
    <w:rsid w:val="00BC7B4B"/>
    <w:rsid w:val="00BC7F08"/>
    <w:rsid w:val="00BD0585"/>
    <w:rsid w:val="00BD0E89"/>
    <w:rsid w:val="00BD127E"/>
    <w:rsid w:val="00BD1417"/>
    <w:rsid w:val="00BD1C7A"/>
    <w:rsid w:val="00BD256E"/>
    <w:rsid w:val="00BD29A8"/>
    <w:rsid w:val="00BD3D95"/>
    <w:rsid w:val="00BD416C"/>
    <w:rsid w:val="00BD55BF"/>
    <w:rsid w:val="00BD5BE6"/>
    <w:rsid w:val="00BD6215"/>
    <w:rsid w:val="00BD63EA"/>
    <w:rsid w:val="00BD7405"/>
    <w:rsid w:val="00BE0A00"/>
    <w:rsid w:val="00BE0B27"/>
    <w:rsid w:val="00BE12C5"/>
    <w:rsid w:val="00BE13C7"/>
    <w:rsid w:val="00BE1690"/>
    <w:rsid w:val="00BE1C12"/>
    <w:rsid w:val="00BE20CB"/>
    <w:rsid w:val="00BE2234"/>
    <w:rsid w:val="00BE2566"/>
    <w:rsid w:val="00BE29E5"/>
    <w:rsid w:val="00BE2C7D"/>
    <w:rsid w:val="00BE31CE"/>
    <w:rsid w:val="00BE3CD9"/>
    <w:rsid w:val="00BE48D9"/>
    <w:rsid w:val="00BE520E"/>
    <w:rsid w:val="00BE53B2"/>
    <w:rsid w:val="00BE5BC4"/>
    <w:rsid w:val="00BE622E"/>
    <w:rsid w:val="00BE65BF"/>
    <w:rsid w:val="00BE6963"/>
    <w:rsid w:val="00BE7EA3"/>
    <w:rsid w:val="00BE7F9E"/>
    <w:rsid w:val="00BF0037"/>
    <w:rsid w:val="00BF022C"/>
    <w:rsid w:val="00BF0BFD"/>
    <w:rsid w:val="00BF1150"/>
    <w:rsid w:val="00BF1202"/>
    <w:rsid w:val="00BF2033"/>
    <w:rsid w:val="00BF2564"/>
    <w:rsid w:val="00BF27AB"/>
    <w:rsid w:val="00BF2A80"/>
    <w:rsid w:val="00BF2DA4"/>
    <w:rsid w:val="00BF2F34"/>
    <w:rsid w:val="00BF31E2"/>
    <w:rsid w:val="00BF39E2"/>
    <w:rsid w:val="00BF3E04"/>
    <w:rsid w:val="00BF467C"/>
    <w:rsid w:val="00BF4914"/>
    <w:rsid w:val="00BF4A07"/>
    <w:rsid w:val="00BF4B4E"/>
    <w:rsid w:val="00BF4D96"/>
    <w:rsid w:val="00BF4F9C"/>
    <w:rsid w:val="00BF5DD9"/>
    <w:rsid w:val="00BF5E74"/>
    <w:rsid w:val="00BF74FC"/>
    <w:rsid w:val="00BF7BC3"/>
    <w:rsid w:val="00C00022"/>
    <w:rsid w:val="00C00979"/>
    <w:rsid w:val="00C01169"/>
    <w:rsid w:val="00C0121A"/>
    <w:rsid w:val="00C01284"/>
    <w:rsid w:val="00C013C3"/>
    <w:rsid w:val="00C0166D"/>
    <w:rsid w:val="00C0186A"/>
    <w:rsid w:val="00C01A00"/>
    <w:rsid w:val="00C0219D"/>
    <w:rsid w:val="00C0270D"/>
    <w:rsid w:val="00C029D3"/>
    <w:rsid w:val="00C02EA7"/>
    <w:rsid w:val="00C03A04"/>
    <w:rsid w:val="00C040BD"/>
    <w:rsid w:val="00C04277"/>
    <w:rsid w:val="00C04386"/>
    <w:rsid w:val="00C053B9"/>
    <w:rsid w:val="00C05437"/>
    <w:rsid w:val="00C05981"/>
    <w:rsid w:val="00C07A56"/>
    <w:rsid w:val="00C10954"/>
    <w:rsid w:val="00C10973"/>
    <w:rsid w:val="00C10FDC"/>
    <w:rsid w:val="00C11615"/>
    <w:rsid w:val="00C11FC0"/>
    <w:rsid w:val="00C1207D"/>
    <w:rsid w:val="00C12512"/>
    <w:rsid w:val="00C12597"/>
    <w:rsid w:val="00C1271F"/>
    <w:rsid w:val="00C13526"/>
    <w:rsid w:val="00C144AD"/>
    <w:rsid w:val="00C147D0"/>
    <w:rsid w:val="00C150EE"/>
    <w:rsid w:val="00C15246"/>
    <w:rsid w:val="00C153F9"/>
    <w:rsid w:val="00C15D7B"/>
    <w:rsid w:val="00C15DEA"/>
    <w:rsid w:val="00C16149"/>
    <w:rsid w:val="00C1638C"/>
    <w:rsid w:val="00C16753"/>
    <w:rsid w:val="00C169BE"/>
    <w:rsid w:val="00C17178"/>
    <w:rsid w:val="00C175D2"/>
    <w:rsid w:val="00C1761A"/>
    <w:rsid w:val="00C17BFE"/>
    <w:rsid w:val="00C17D56"/>
    <w:rsid w:val="00C20682"/>
    <w:rsid w:val="00C206E2"/>
    <w:rsid w:val="00C2093B"/>
    <w:rsid w:val="00C20E06"/>
    <w:rsid w:val="00C21030"/>
    <w:rsid w:val="00C214B6"/>
    <w:rsid w:val="00C224F8"/>
    <w:rsid w:val="00C22AC5"/>
    <w:rsid w:val="00C22DCB"/>
    <w:rsid w:val="00C23025"/>
    <w:rsid w:val="00C23209"/>
    <w:rsid w:val="00C23AAF"/>
    <w:rsid w:val="00C23D8B"/>
    <w:rsid w:val="00C23F32"/>
    <w:rsid w:val="00C24A85"/>
    <w:rsid w:val="00C250F0"/>
    <w:rsid w:val="00C25141"/>
    <w:rsid w:val="00C2530A"/>
    <w:rsid w:val="00C25756"/>
    <w:rsid w:val="00C261F6"/>
    <w:rsid w:val="00C3051A"/>
    <w:rsid w:val="00C30D14"/>
    <w:rsid w:val="00C31446"/>
    <w:rsid w:val="00C31D65"/>
    <w:rsid w:val="00C31FE8"/>
    <w:rsid w:val="00C32225"/>
    <w:rsid w:val="00C32352"/>
    <w:rsid w:val="00C32DB6"/>
    <w:rsid w:val="00C3359D"/>
    <w:rsid w:val="00C33E91"/>
    <w:rsid w:val="00C35F5E"/>
    <w:rsid w:val="00C366BA"/>
    <w:rsid w:val="00C3670C"/>
    <w:rsid w:val="00C373A6"/>
    <w:rsid w:val="00C37467"/>
    <w:rsid w:val="00C406FA"/>
    <w:rsid w:val="00C41506"/>
    <w:rsid w:val="00C4187A"/>
    <w:rsid w:val="00C42007"/>
    <w:rsid w:val="00C423BE"/>
    <w:rsid w:val="00C428F3"/>
    <w:rsid w:val="00C429CC"/>
    <w:rsid w:val="00C43094"/>
    <w:rsid w:val="00C4321B"/>
    <w:rsid w:val="00C4376C"/>
    <w:rsid w:val="00C443B9"/>
    <w:rsid w:val="00C453A7"/>
    <w:rsid w:val="00C45A6A"/>
    <w:rsid w:val="00C46A65"/>
    <w:rsid w:val="00C46DAA"/>
    <w:rsid w:val="00C4702B"/>
    <w:rsid w:val="00C47220"/>
    <w:rsid w:val="00C476E0"/>
    <w:rsid w:val="00C47D79"/>
    <w:rsid w:val="00C50565"/>
    <w:rsid w:val="00C505FE"/>
    <w:rsid w:val="00C514FA"/>
    <w:rsid w:val="00C515DA"/>
    <w:rsid w:val="00C51655"/>
    <w:rsid w:val="00C51E25"/>
    <w:rsid w:val="00C525E9"/>
    <w:rsid w:val="00C52769"/>
    <w:rsid w:val="00C5285F"/>
    <w:rsid w:val="00C5309F"/>
    <w:rsid w:val="00C5323B"/>
    <w:rsid w:val="00C537AF"/>
    <w:rsid w:val="00C53B39"/>
    <w:rsid w:val="00C53CB1"/>
    <w:rsid w:val="00C55700"/>
    <w:rsid w:val="00C55C1E"/>
    <w:rsid w:val="00C5608C"/>
    <w:rsid w:val="00C56523"/>
    <w:rsid w:val="00C568BB"/>
    <w:rsid w:val="00C571E4"/>
    <w:rsid w:val="00C576D5"/>
    <w:rsid w:val="00C57B52"/>
    <w:rsid w:val="00C602E8"/>
    <w:rsid w:val="00C60B43"/>
    <w:rsid w:val="00C60CF4"/>
    <w:rsid w:val="00C6115F"/>
    <w:rsid w:val="00C61CCA"/>
    <w:rsid w:val="00C61D19"/>
    <w:rsid w:val="00C61F92"/>
    <w:rsid w:val="00C62356"/>
    <w:rsid w:val="00C63574"/>
    <w:rsid w:val="00C652E6"/>
    <w:rsid w:val="00C65874"/>
    <w:rsid w:val="00C65A9D"/>
    <w:rsid w:val="00C6671A"/>
    <w:rsid w:val="00C66FDC"/>
    <w:rsid w:val="00C67FC1"/>
    <w:rsid w:val="00C70443"/>
    <w:rsid w:val="00C71461"/>
    <w:rsid w:val="00C71D7C"/>
    <w:rsid w:val="00C71F73"/>
    <w:rsid w:val="00C727C4"/>
    <w:rsid w:val="00C727DF"/>
    <w:rsid w:val="00C72D02"/>
    <w:rsid w:val="00C73439"/>
    <w:rsid w:val="00C7387F"/>
    <w:rsid w:val="00C73FD4"/>
    <w:rsid w:val="00C7412C"/>
    <w:rsid w:val="00C743E6"/>
    <w:rsid w:val="00C745D2"/>
    <w:rsid w:val="00C74993"/>
    <w:rsid w:val="00C752C1"/>
    <w:rsid w:val="00C7546F"/>
    <w:rsid w:val="00C7656D"/>
    <w:rsid w:val="00C7690F"/>
    <w:rsid w:val="00C76AAF"/>
    <w:rsid w:val="00C7755A"/>
    <w:rsid w:val="00C77D74"/>
    <w:rsid w:val="00C8020A"/>
    <w:rsid w:val="00C80FD9"/>
    <w:rsid w:val="00C81184"/>
    <w:rsid w:val="00C81383"/>
    <w:rsid w:val="00C81B25"/>
    <w:rsid w:val="00C81C54"/>
    <w:rsid w:val="00C827C6"/>
    <w:rsid w:val="00C83062"/>
    <w:rsid w:val="00C83497"/>
    <w:rsid w:val="00C836BC"/>
    <w:rsid w:val="00C83EAA"/>
    <w:rsid w:val="00C84333"/>
    <w:rsid w:val="00C8476C"/>
    <w:rsid w:val="00C84AED"/>
    <w:rsid w:val="00C84BAD"/>
    <w:rsid w:val="00C84F1D"/>
    <w:rsid w:val="00C84FBB"/>
    <w:rsid w:val="00C85AC0"/>
    <w:rsid w:val="00C85C13"/>
    <w:rsid w:val="00C85FD6"/>
    <w:rsid w:val="00C86114"/>
    <w:rsid w:val="00C86187"/>
    <w:rsid w:val="00C861C5"/>
    <w:rsid w:val="00C86595"/>
    <w:rsid w:val="00C86A1A"/>
    <w:rsid w:val="00C86EA0"/>
    <w:rsid w:val="00C87035"/>
    <w:rsid w:val="00C877C5"/>
    <w:rsid w:val="00C87B01"/>
    <w:rsid w:val="00C9095A"/>
    <w:rsid w:val="00C90B20"/>
    <w:rsid w:val="00C913CB"/>
    <w:rsid w:val="00C9163D"/>
    <w:rsid w:val="00C92247"/>
    <w:rsid w:val="00C922A6"/>
    <w:rsid w:val="00C92ABA"/>
    <w:rsid w:val="00C9396D"/>
    <w:rsid w:val="00C93F40"/>
    <w:rsid w:val="00C9405C"/>
    <w:rsid w:val="00C9473A"/>
    <w:rsid w:val="00C94CC9"/>
    <w:rsid w:val="00C94E1F"/>
    <w:rsid w:val="00C953F5"/>
    <w:rsid w:val="00C95529"/>
    <w:rsid w:val="00C960C9"/>
    <w:rsid w:val="00C96314"/>
    <w:rsid w:val="00C9686F"/>
    <w:rsid w:val="00C971D5"/>
    <w:rsid w:val="00C973B2"/>
    <w:rsid w:val="00C97488"/>
    <w:rsid w:val="00C97571"/>
    <w:rsid w:val="00C97A47"/>
    <w:rsid w:val="00C97E0C"/>
    <w:rsid w:val="00CA01C0"/>
    <w:rsid w:val="00CA0AF3"/>
    <w:rsid w:val="00CA1D55"/>
    <w:rsid w:val="00CA2C99"/>
    <w:rsid w:val="00CA2DF9"/>
    <w:rsid w:val="00CA3083"/>
    <w:rsid w:val="00CA41B5"/>
    <w:rsid w:val="00CA46A3"/>
    <w:rsid w:val="00CA5418"/>
    <w:rsid w:val="00CA5819"/>
    <w:rsid w:val="00CA5881"/>
    <w:rsid w:val="00CA5E28"/>
    <w:rsid w:val="00CA5E8B"/>
    <w:rsid w:val="00CA6092"/>
    <w:rsid w:val="00CA6110"/>
    <w:rsid w:val="00CA620F"/>
    <w:rsid w:val="00CA63A3"/>
    <w:rsid w:val="00CA66A8"/>
    <w:rsid w:val="00CA69FF"/>
    <w:rsid w:val="00CA719A"/>
    <w:rsid w:val="00CA7210"/>
    <w:rsid w:val="00CA735C"/>
    <w:rsid w:val="00CA7690"/>
    <w:rsid w:val="00CA76C1"/>
    <w:rsid w:val="00CB0999"/>
    <w:rsid w:val="00CB196D"/>
    <w:rsid w:val="00CB220E"/>
    <w:rsid w:val="00CB2322"/>
    <w:rsid w:val="00CB2A67"/>
    <w:rsid w:val="00CB3098"/>
    <w:rsid w:val="00CB3A3E"/>
    <w:rsid w:val="00CB3F24"/>
    <w:rsid w:val="00CB4D8D"/>
    <w:rsid w:val="00CB4E41"/>
    <w:rsid w:val="00CB5358"/>
    <w:rsid w:val="00CB57A1"/>
    <w:rsid w:val="00CB5D5A"/>
    <w:rsid w:val="00CB6108"/>
    <w:rsid w:val="00CB691A"/>
    <w:rsid w:val="00CB7345"/>
    <w:rsid w:val="00CB743C"/>
    <w:rsid w:val="00CC086C"/>
    <w:rsid w:val="00CC0FD4"/>
    <w:rsid w:val="00CC10BE"/>
    <w:rsid w:val="00CC17CD"/>
    <w:rsid w:val="00CC26E1"/>
    <w:rsid w:val="00CC298B"/>
    <w:rsid w:val="00CC39F3"/>
    <w:rsid w:val="00CC45D6"/>
    <w:rsid w:val="00CC47CF"/>
    <w:rsid w:val="00CC4D58"/>
    <w:rsid w:val="00CC4EDD"/>
    <w:rsid w:val="00CC4F5E"/>
    <w:rsid w:val="00CC549E"/>
    <w:rsid w:val="00CC596B"/>
    <w:rsid w:val="00CC5B6F"/>
    <w:rsid w:val="00CC5C24"/>
    <w:rsid w:val="00CC5DE6"/>
    <w:rsid w:val="00CC60B8"/>
    <w:rsid w:val="00CC61D1"/>
    <w:rsid w:val="00CC7049"/>
    <w:rsid w:val="00CC7636"/>
    <w:rsid w:val="00CC7D2C"/>
    <w:rsid w:val="00CD0B59"/>
    <w:rsid w:val="00CD1532"/>
    <w:rsid w:val="00CD182A"/>
    <w:rsid w:val="00CD30D0"/>
    <w:rsid w:val="00CD3322"/>
    <w:rsid w:val="00CD386E"/>
    <w:rsid w:val="00CD4543"/>
    <w:rsid w:val="00CD4857"/>
    <w:rsid w:val="00CD4A36"/>
    <w:rsid w:val="00CD50B2"/>
    <w:rsid w:val="00CD561C"/>
    <w:rsid w:val="00CD66D9"/>
    <w:rsid w:val="00CD67F4"/>
    <w:rsid w:val="00CD7114"/>
    <w:rsid w:val="00CD7678"/>
    <w:rsid w:val="00CE0214"/>
    <w:rsid w:val="00CE0DDD"/>
    <w:rsid w:val="00CE0FC8"/>
    <w:rsid w:val="00CE1330"/>
    <w:rsid w:val="00CE1894"/>
    <w:rsid w:val="00CE268D"/>
    <w:rsid w:val="00CE2AA3"/>
    <w:rsid w:val="00CE2B99"/>
    <w:rsid w:val="00CE2CD0"/>
    <w:rsid w:val="00CE31EA"/>
    <w:rsid w:val="00CE354C"/>
    <w:rsid w:val="00CE3995"/>
    <w:rsid w:val="00CE449E"/>
    <w:rsid w:val="00CE46AD"/>
    <w:rsid w:val="00CE4857"/>
    <w:rsid w:val="00CE494A"/>
    <w:rsid w:val="00CE4C80"/>
    <w:rsid w:val="00CE57F1"/>
    <w:rsid w:val="00CE62B0"/>
    <w:rsid w:val="00CE6AD1"/>
    <w:rsid w:val="00CE6B8F"/>
    <w:rsid w:val="00CE6FE7"/>
    <w:rsid w:val="00CE711C"/>
    <w:rsid w:val="00CE74ED"/>
    <w:rsid w:val="00CE7A0C"/>
    <w:rsid w:val="00CE7BF8"/>
    <w:rsid w:val="00CE7ED7"/>
    <w:rsid w:val="00CF08C9"/>
    <w:rsid w:val="00CF0BB2"/>
    <w:rsid w:val="00CF0EA7"/>
    <w:rsid w:val="00CF13A7"/>
    <w:rsid w:val="00CF140C"/>
    <w:rsid w:val="00CF1748"/>
    <w:rsid w:val="00CF205A"/>
    <w:rsid w:val="00CF20C3"/>
    <w:rsid w:val="00CF27E0"/>
    <w:rsid w:val="00CF2D7B"/>
    <w:rsid w:val="00CF2F50"/>
    <w:rsid w:val="00CF3DD1"/>
    <w:rsid w:val="00CF4487"/>
    <w:rsid w:val="00CF44A5"/>
    <w:rsid w:val="00CF49DA"/>
    <w:rsid w:val="00CF57FC"/>
    <w:rsid w:val="00CF59BA"/>
    <w:rsid w:val="00CF6309"/>
    <w:rsid w:val="00CF6873"/>
    <w:rsid w:val="00CF697C"/>
    <w:rsid w:val="00CF7081"/>
    <w:rsid w:val="00CF7C25"/>
    <w:rsid w:val="00CF7F96"/>
    <w:rsid w:val="00D00515"/>
    <w:rsid w:val="00D005F3"/>
    <w:rsid w:val="00D00909"/>
    <w:rsid w:val="00D0110F"/>
    <w:rsid w:val="00D0120F"/>
    <w:rsid w:val="00D0222E"/>
    <w:rsid w:val="00D027F4"/>
    <w:rsid w:val="00D02DD8"/>
    <w:rsid w:val="00D0322C"/>
    <w:rsid w:val="00D033C5"/>
    <w:rsid w:val="00D03E1F"/>
    <w:rsid w:val="00D03F68"/>
    <w:rsid w:val="00D04995"/>
    <w:rsid w:val="00D04AAE"/>
    <w:rsid w:val="00D04E3A"/>
    <w:rsid w:val="00D05398"/>
    <w:rsid w:val="00D05C73"/>
    <w:rsid w:val="00D067FD"/>
    <w:rsid w:val="00D0747C"/>
    <w:rsid w:val="00D07756"/>
    <w:rsid w:val="00D10912"/>
    <w:rsid w:val="00D11214"/>
    <w:rsid w:val="00D1205F"/>
    <w:rsid w:val="00D121FC"/>
    <w:rsid w:val="00D13365"/>
    <w:rsid w:val="00D13D35"/>
    <w:rsid w:val="00D13E5C"/>
    <w:rsid w:val="00D140C6"/>
    <w:rsid w:val="00D142D4"/>
    <w:rsid w:val="00D1465A"/>
    <w:rsid w:val="00D154DA"/>
    <w:rsid w:val="00D15C72"/>
    <w:rsid w:val="00D15CB2"/>
    <w:rsid w:val="00D164E4"/>
    <w:rsid w:val="00D16F49"/>
    <w:rsid w:val="00D17686"/>
    <w:rsid w:val="00D17792"/>
    <w:rsid w:val="00D2028E"/>
    <w:rsid w:val="00D20457"/>
    <w:rsid w:val="00D20506"/>
    <w:rsid w:val="00D20BA4"/>
    <w:rsid w:val="00D213ED"/>
    <w:rsid w:val="00D2232C"/>
    <w:rsid w:val="00D22BB4"/>
    <w:rsid w:val="00D24862"/>
    <w:rsid w:val="00D24E2E"/>
    <w:rsid w:val="00D25096"/>
    <w:rsid w:val="00D2513C"/>
    <w:rsid w:val="00D2577D"/>
    <w:rsid w:val="00D25865"/>
    <w:rsid w:val="00D25A8B"/>
    <w:rsid w:val="00D26542"/>
    <w:rsid w:val="00D26D6B"/>
    <w:rsid w:val="00D27D7B"/>
    <w:rsid w:val="00D30039"/>
    <w:rsid w:val="00D30850"/>
    <w:rsid w:val="00D30CA3"/>
    <w:rsid w:val="00D30DC6"/>
    <w:rsid w:val="00D31212"/>
    <w:rsid w:val="00D31400"/>
    <w:rsid w:val="00D314BE"/>
    <w:rsid w:val="00D31963"/>
    <w:rsid w:val="00D31B9A"/>
    <w:rsid w:val="00D31C97"/>
    <w:rsid w:val="00D31E61"/>
    <w:rsid w:val="00D31E6E"/>
    <w:rsid w:val="00D31F96"/>
    <w:rsid w:val="00D3205E"/>
    <w:rsid w:val="00D33B44"/>
    <w:rsid w:val="00D33FAC"/>
    <w:rsid w:val="00D34004"/>
    <w:rsid w:val="00D3442B"/>
    <w:rsid w:val="00D35215"/>
    <w:rsid w:val="00D3529C"/>
    <w:rsid w:val="00D35816"/>
    <w:rsid w:val="00D359ED"/>
    <w:rsid w:val="00D35C59"/>
    <w:rsid w:val="00D3613A"/>
    <w:rsid w:val="00D36FC7"/>
    <w:rsid w:val="00D40986"/>
    <w:rsid w:val="00D4148C"/>
    <w:rsid w:val="00D4172D"/>
    <w:rsid w:val="00D41A52"/>
    <w:rsid w:val="00D42C0D"/>
    <w:rsid w:val="00D42DDA"/>
    <w:rsid w:val="00D42F8E"/>
    <w:rsid w:val="00D43AD4"/>
    <w:rsid w:val="00D44051"/>
    <w:rsid w:val="00D441E3"/>
    <w:rsid w:val="00D461EA"/>
    <w:rsid w:val="00D46487"/>
    <w:rsid w:val="00D464BF"/>
    <w:rsid w:val="00D46966"/>
    <w:rsid w:val="00D46D75"/>
    <w:rsid w:val="00D47943"/>
    <w:rsid w:val="00D47A61"/>
    <w:rsid w:val="00D47F61"/>
    <w:rsid w:val="00D5026C"/>
    <w:rsid w:val="00D503D0"/>
    <w:rsid w:val="00D508F3"/>
    <w:rsid w:val="00D5167F"/>
    <w:rsid w:val="00D516B8"/>
    <w:rsid w:val="00D51C0F"/>
    <w:rsid w:val="00D522B2"/>
    <w:rsid w:val="00D5257E"/>
    <w:rsid w:val="00D53711"/>
    <w:rsid w:val="00D539B0"/>
    <w:rsid w:val="00D54287"/>
    <w:rsid w:val="00D557D9"/>
    <w:rsid w:val="00D55CAB"/>
    <w:rsid w:val="00D55FEA"/>
    <w:rsid w:val="00D56448"/>
    <w:rsid w:val="00D56ED1"/>
    <w:rsid w:val="00D575F7"/>
    <w:rsid w:val="00D60288"/>
    <w:rsid w:val="00D60772"/>
    <w:rsid w:val="00D60876"/>
    <w:rsid w:val="00D60CCF"/>
    <w:rsid w:val="00D6213F"/>
    <w:rsid w:val="00D63063"/>
    <w:rsid w:val="00D63727"/>
    <w:rsid w:val="00D637D7"/>
    <w:rsid w:val="00D642C3"/>
    <w:rsid w:val="00D64E2F"/>
    <w:rsid w:val="00D650B7"/>
    <w:rsid w:val="00D6519E"/>
    <w:rsid w:val="00D657E3"/>
    <w:rsid w:val="00D65852"/>
    <w:rsid w:val="00D65B89"/>
    <w:rsid w:val="00D66280"/>
    <w:rsid w:val="00D66C72"/>
    <w:rsid w:val="00D66F33"/>
    <w:rsid w:val="00D670F5"/>
    <w:rsid w:val="00D67374"/>
    <w:rsid w:val="00D6783F"/>
    <w:rsid w:val="00D7025F"/>
    <w:rsid w:val="00D70484"/>
    <w:rsid w:val="00D70784"/>
    <w:rsid w:val="00D70B9B"/>
    <w:rsid w:val="00D71AD3"/>
    <w:rsid w:val="00D71DDA"/>
    <w:rsid w:val="00D722EA"/>
    <w:rsid w:val="00D725E8"/>
    <w:rsid w:val="00D7273F"/>
    <w:rsid w:val="00D72958"/>
    <w:rsid w:val="00D72C61"/>
    <w:rsid w:val="00D73027"/>
    <w:rsid w:val="00D732C9"/>
    <w:rsid w:val="00D7331B"/>
    <w:rsid w:val="00D73ECD"/>
    <w:rsid w:val="00D752C6"/>
    <w:rsid w:val="00D755C1"/>
    <w:rsid w:val="00D75719"/>
    <w:rsid w:val="00D7582B"/>
    <w:rsid w:val="00D75AF7"/>
    <w:rsid w:val="00D75DCB"/>
    <w:rsid w:val="00D75E0B"/>
    <w:rsid w:val="00D7600B"/>
    <w:rsid w:val="00D762EE"/>
    <w:rsid w:val="00D76399"/>
    <w:rsid w:val="00D76576"/>
    <w:rsid w:val="00D76636"/>
    <w:rsid w:val="00D76E4F"/>
    <w:rsid w:val="00D76EF2"/>
    <w:rsid w:val="00D770B7"/>
    <w:rsid w:val="00D77757"/>
    <w:rsid w:val="00D77DD4"/>
    <w:rsid w:val="00D77E77"/>
    <w:rsid w:val="00D80EA8"/>
    <w:rsid w:val="00D81A3E"/>
    <w:rsid w:val="00D81AA5"/>
    <w:rsid w:val="00D82546"/>
    <w:rsid w:val="00D82CA0"/>
    <w:rsid w:val="00D83287"/>
    <w:rsid w:val="00D84202"/>
    <w:rsid w:val="00D8515A"/>
    <w:rsid w:val="00D85174"/>
    <w:rsid w:val="00D85468"/>
    <w:rsid w:val="00D85C93"/>
    <w:rsid w:val="00D86215"/>
    <w:rsid w:val="00D86233"/>
    <w:rsid w:val="00D863FC"/>
    <w:rsid w:val="00D86781"/>
    <w:rsid w:val="00D878AA"/>
    <w:rsid w:val="00D87A73"/>
    <w:rsid w:val="00D87F5B"/>
    <w:rsid w:val="00D87F89"/>
    <w:rsid w:val="00D87FFE"/>
    <w:rsid w:val="00D9003E"/>
    <w:rsid w:val="00D9007A"/>
    <w:rsid w:val="00D900E7"/>
    <w:rsid w:val="00D90223"/>
    <w:rsid w:val="00D90ABF"/>
    <w:rsid w:val="00D91581"/>
    <w:rsid w:val="00D918C0"/>
    <w:rsid w:val="00D91CDC"/>
    <w:rsid w:val="00D91D38"/>
    <w:rsid w:val="00D91F01"/>
    <w:rsid w:val="00D91F05"/>
    <w:rsid w:val="00D92101"/>
    <w:rsid w:val="00D92601"/>
    <w:rsid w:val="00D92AD3"/>
    <w:rsid w:val="00D94090"/>
    <w:rsid w:val="00D94AFF"/>
    <w:rsid w:val="00D957BC"/>
    <w:rsid w:val="00D95FB6"/>
    <w:rsid w:val="00D96D3F"/>
    <w:rsid w:val="00D975BD"/>
    <w:rsid w:val="00D97BC5"/>
    <w:rsid w:val="00D97D1A"/>
    <w:rsid w:val="00D97D8A"/>
    <w:rsid w:val="00D97DB2"/>
    <w:rsid w:val="00DA0032"/>
    <w:rsid w:val="00DA04E7"/>
    <w:rsid w:val="00DA04EE"/>
    <w:rsid w:val="00DA0B28"/>
    <w:rsid w:val="00DA0BF5"/>
    <w:rsid w:val="00DA1883"/>
    <w:rsid w:val="00DA1E2F"/>
    <w:rsid w:val="00DA20E7"/>
    <w:rsid w:val="00DA2C1E"/>
    <w:rsid w:val="00DA3A54"/>
    <w:rsid w:val="00DA3F78"/>
    <w:rsid w:val="00DA411A"/>
    <w:rsid w:val="00DA4326"/>
    <w:rsid w:val="00DA47B6"/>
    <w:rsid w:val="00DA48C8"/>
    <w:rsid w:val="00DA4B04"/>
    <w:rsid w:val="00DA4F08"/>
    <w:rsid w:val="00DA5C30"/>
    <w:rsid w:val="00DA5E83"/>
    <w:rsid w:val="00DA66A0"/>
    <w:rsid w:val="00DA74EB"/>
    <w:rsid w:val="00DA7864"/>
    <w:rsid w:val="00DB05F4"/>
    <w:rsid w:val="00DB1C8A"/>
    <w:rsid w:val="00DB1FF6"/>
    <w:rsid w:val="00DB2041"/>
    <w:rsid w:val="00DB2065"/>
    <w:rsid w:val="00DB31FA"/>
    <w:rsid w:val="00DB3253"/>
    <w:rsid w:val="00DB4D1A"/>
    <w:rsid w:val="00DB4E49"/>
    <w:rsid w:val="00DB5368"/>
    <w:rsid w:val="00DB5405"/>
    <w:rsid w:val="00DB54B2"/>
    <w:rsid w:val="00DB59ED"/>
    <w:rsid w:val="00DB5FA7"/>
    <w:rsid w:val="00DB69F6"/>
    <w:rsid w:val="00DB77A7"/>
    <w:rsid w:val="00DB7800"/>
    <w:rsid w:val="00DB7879"/>
    <w:rsid w:val="00DB7BBD"/>
    <w:rsid w:val="00DC074E"/>
    <w:rsid w:val="00DC13B6"/>
    <w:rsid w:val="00DC1BC3"/>
    <w:rsid w:val="00DC2844"/>
    <w:rsid w:val="00DC2D6C"/>
    <w:rsid w:val="00DC309C"/>
    <w:rsid w:val="00DC4025"/>
    <w:rsid w:val="00DC422E"/>
    <w:rsid w:val="00DC4EB4"/>
    <w:rsid w:val="00DC59D7"/>
    <w:rsid w:val="00DC5AAC"/>
    <w:rsid w:val="00DC5D80"/>
    <w:rsid w:val="00DC6170"/>
    <w:rsid w:val="00DC6288"/>
    <w:rsid w:val="00DC6783"/>
    <w:rsid w:val="00DC6A1E"/>
    <w:rsid w:val="00DC6B0D"/>
    <w:rsid w:val="00DC776D"/>
    <w:rsid w:val="00DC7864"/>
    <w:rsid w:val="00DC786E"/>
    <w:rsid w:val="00DC7F8E"/>
    <w:rsid w:val="00DD042F"/>
    <w:rsid w:val="00DD04DC"/>
    <w:rsid w:val="00DD11C9"/>
    <w:rsid w:val="00DD1CCD"/>
    <w:rsid w:val="00DD2099"/>
    <w:rsid w:val="00DD2195"/>
    <w:rsid w:val="00DD226B"/>
    <w:rsid w:val="00DD2566"/>
    <w:rsid w:val="00DD288A"/>
    <w:rsid w:val="00DD370F"/>
    <w:rsid w:val="00DD5953"/>
    <w:rsid w:val="00DD5983"/>
    <w:rsid w:val="00DD5B44"/>
    <w:rsid w:val="00DD5D1B"/>
    <w:rsid w:val="00DD61B7"/>
    <w:rsid w:val="00DD6B96"/>
    <w:rsid w:val="00DD6D7B"/>
    <w:rsid w:val="00DD712F"/>
    <w:rsid w:val="00DD7DDD"/>
    <w:rsid w:val="00DE054E"/>
    <w:rsid w:val="00DE1181"/>
    <w:rsid w:val="00DE14C5"/>
    <w:rsid w:val="00DE1B02"/>
    <w:rsid w:val="00DE1B2F"/>
    <w:rsid w:val="00DE1C49"/>
    <w:rsid w:val="00DE1F9C"/>
    <w:rsid w:val="00DE2119"/>
    <w:rsid w:val="00DE21BD"/>
    <w:rsid w:val="00DE266B"/>
    <w:rsid w:val="00DE2759"/>
    <w:rsid w:val="00DE2C81"/>
    <w:rsid w:val="00DE351A"/>
    <w:rsid w:val="00DE4381"/>
    <w:rsid w:val="00DE449C"/>
    <w:rsid w:val="00DE4575"/>
    <w:rsid w:val="00DE45FC"/>
    <w:rsid w:val="00DE4C3A"/>
    <w:rsid w:val="00DE5724"/>
    <w:rsid w:val="00DE5CF6"/>
    <w:rsid w:val="00DE67B0"/>
    <w:rsid w:val="00DE67ED"/>
    <w:rsid w:val="00DE74A8"/>
    <w:rsid w:val="00DE7576"/>
    <w:rsid w:val="00DE79C1"/>
    <w:rsid w:val="00DF01F0"/>
    <w:rsid w:val="00DF04D8"/>
    <w:rsid w:val="00DF0630"/>
    <w:rsid w:val="00DF0A5D"/>
    <w:rsid w:val="00DF1306"/>
    <w:rsid w:val="00DF13DB"/>
    <w:rsid w:val="00DF1409"/>
    <w:rsid w:val="00DF1D9C"/>
    <w:rsid w:val="00DF24DB"/>
    <w:rsid w:val="00DF2A94"/>
    <w:rsid w:val="00DF3C46"/>
    <w:rsid w:val="00DF3C6C"/>
    <w:rsid w:val="00DF3D43"/>
    <w:rsid w:val="00DF441D"/>
    <w:rsid w:val="00DF4972"/>
    <w:rsid w:val="00DF57FC"/>
    <w:rsid w:val="00DF5ECF"/>
    <w:rsid w:val="00DF6109"/>
    <w:rsid w:val="00DF6128"/>
    <w:rsid w:val="00DF6634"/>
    <w:rsid w:val="00DF6EF2"/>
    <w:rsid w:val="00DF71E2"/>
    <w:rsid w:val="00DF7488"/>
    <w:rsid w:val="00DF7669"/>
    <w:rsid w:val="00E00020"/>
    <w:rsid w:val="00E00511"/>
    <w:rsid w:val="00E00A6A"/>
    <w:rsid w:val="00E00EA3"/>
    <w:rsid w:val="00E0197A"/>
    <w:rsid w:val="00E01B1E"/>
    <w:rsid w:val="00E01C18"/>
    <w:rsid w:val="00E01D52"/>
    <w:rsid w:val="00E026AD"/>
    <w:rsid w:val="00E02CB8"/>
    <w:rsid w:val="00E03D13"/>
    <w:rsid w:val="00E0400D"/>
    <w:rsid w:val="00E04606"/>
    <w:rsid w:val="00E046E3"/>
    <w:rsid w:val="00E04804"/>
    <w:rsid w:val="00E04C44"/>
    <w:rsid w:val="00E057D6"/>
    <w:rsid w:val="00E05E80"/>
    <w:rsid w:val="00E061CA"/>
    <w:rsid w:val="00E0685B"/>
    <w:rsid w:val="00E07265"/>
    <w:rsid w:val="00E07BCC"/>
    <w:rsid w:val="00E07CD6"/>
    <w:rsid w:val="00E1066B"/>
    <w:rsid w:val="00E11251"/>
    <w:rsid w:val="00E1152A"/>
    <w:rsid w:val="00E11872"/>
    <w:rsid w:val="00E11FC2"/>
    <w:rsid w:val="00E127EA"/>
    <w:rsid w:val="00E12BD8"/>
    <w:rsid w:val="00E13D91"/>
    <w:rsid w:val="00E1535E"/>
    <w:rsid w:val="00E156ED"/>
    <w:rsid w:val="00E15BA5"/>
    <w:rsid w:val="00E16794"/>
    <w:rsid w:val="00E16969"/>
    <w:rsid w:val="00E17768"/>
    <w:rsid w:val="00E1794F"/>
    <w:rsid w:val="00E17F48"/>
    <w:rsid w:val="00E207EF"/>
    <w:rsid w:val="00E20DC5"/>
    <w:rsid w:val="00E21286"/>
    <w:rsid w:val="00E212D7"/>
    <w:rsid w:val="00E2223F"/>
    <w:rsid w:val="00E22DED"/>
    <w:rsid w:val="00E22F0C"/>
    <w:rsid w:val="00E23B6B"/>
    <w:rsid w:val="00E249B7"/>
    <w:rsid w:val="00E249EA"/>
    <w:rsid w:val="00E24ACF"/>
    <w:rsid w:val="00E257E6"/>
    <w:rsid w:val="00E258C0"/>
    <w:rsid w:val="00E25BB8"/>
    <w:rsid w:val="00E262A1"/>
    <w:rsid w:val="00E26424"/>
    <w:rsid w:val="00E2716A"/>
    <w:rsid w:val="00E27BB3"/>
    <w:rsid w:val="00E27C16"/>
    <w:rsid w:val="00E27C86"/>
    <w:rsid w:val="00E308E0"/>
    <w:rsid w:val="00E30D01"/>
    <w:rsid w:val="00E31682"/>
    <w:rsid w:val="00E31D6D"/>
    <w:rsid w:val="00E32498"/>
    <w:rsid w:val="00E3269F"/>
    <w:rsid w:val="00E32727"/>
    <w:rsid w:val="00E3287F"/>
    <w:rsid w:val="00E32EA8"/>
    <w:rsid w:val="00E3309E"/>
    <w:rsid w:val="00E33E3E"/>
    <w:rsid w:val="00E34019"/>
    <w:rsid w:val="00E3443C"/>
    <w:rsid w:val="00E34544"/>
    <w:rsid w:val="00E34B7D"/>
    <w:rsid w:val="00E3538B"/>
    <w:rsid w:val="00E358F8"/>
    <w:rsid w:val="00E35D71"/>
    <w:rsid w:val="00E36163"/>
    <w:rsid w:val="00E3657E"/>
    <w:rsid w:val="00E36802"/>
    <w:rsid w:val="00E36D5D"/>
    <w:rsid w:val="00E37090"/>
    <w:rsid w:val="00E376E1"/>
    <w:rsid w:val="00E376FC"/>
    <w:rsid w:val="00E37B5F"/>
    <w:rsid w:val="00E40740"/>
    <w:rsid w:val="00E4139A"/>
    <w:rsid w:val="00E417A3"/>
    <w:rsid w:val="00E41984"/>
    <w:rsid w:val="00E41F9D"/>
    <w:rsid w:val="00E424E3"/>
    <w:rsid w:val="00E433EB"/>
    <w:rsid w:val="00E4344A"/>
    <w:rsid w:val="00E437BB"/>
    <w:rsid w:val="00E443AE"/>
    <w:rsid w:val="00E44A78"/>
    <w:rsid w:val="00E44EE9"/>
    <w:rsid w:val="00E44F5B"/>
    <w:rsid w:val="00E450CB"/>
    <w:rsid w:val="00E45769"/>
    <w:rsid w:val="00E45CD8"/>
    <w:rsid w:val="00E4665D"/>
    <w:rsid w:val="00E468F7"/>
    <w:rsid w:val="00E471ED"/>
    <w:rsid w:val="00E477DF"/>
    <w:rsid w:val="00E47825"/>
    <w:rsid w:val="00E518D7"/>
    <w:rsid w:val="00E51E65"/>
    <w:rsid w:val="00E51EF1"/>
    <w:rsid w:val="00E52A3F"/>
    <w:rsid w:val="00E52BCE"/>
    <w:rsid w:val="00E54605"/>
    <w:rsid w:val="00E56C48"/>
    <w:rsid w:val="00E56F15"/>
    <w:rsid w:val="00E5778B"/>
    <w:rsid w:val="00E57A3F"/>
    <w:rsid w:val="00E57D15"/>
    <w:rsid w:val="00E60015"/>
    <w:rsid w:val="00E601A2"/>
    <w:rsid w:val="00E60362"/>
    <w:rsid w:val="00E6068E"/>
    <w:rsid w:val="00E60995"/>
    <w:rsid w:val="00E60ED3"/>
    <w:rsid w:val="00E61FCF"/>
    <w:rsid w:val="00E627DE"/>
    <w:rsid w:val="00E63DF8"/>
    <w:rsid w:val="00E63EF1"/>
    <w:rsid w:val="00E63FEC"/>
    <w:rsid w:val="00E646F4"/>
    <w:rsid w:val="00E65011"/>
    <w:rsid w:val="00E659A7"/>
    <w:rsid w:val="00E659F0"/>
    <w:rsid w:val="00E665AA"/>
    <w:rsid w:val="00E66C9E"/>
    <w:rsid w:val="00E6741C"/>
    <w:rsid w:val="00E6752F"/>
    <w:rsid w:val="00E67B21"/>
    <w:rsid w:val="00E70521"/>
    <w:rsid w:val="00E70C36"/>
    <w:rsid w:val="00E7140D"/>
    <w:rsid w:val="00E717F0"/>
    <w:rsid w:val="00E71862"/>
    <w:rsid w:val="00E71C0C"/>
    <w:rsid w:val="00E72DCF"/>
    <w:rsid w:val="00E73512"/>
    <w:rsid w:val="00E738AF"/>
    <w:rsid w:val="00E73C6D"/>
    <w:rsid w:val="00E7473C"/>
    <w:rsid w:val="00E7474D"/>
    <w:rsid w:val="00E74B81"/>
    <w:rsid w:val="00E75881"/>
    <w:rsid w:val="00E7598F"/>
    <w:rsid w:val="00E75B12"/>
    <w:rsid w:val="00E75D35"/>
    <w:rsid w:val="00E76073"/>
    <w:rsid w:val="00E76275"/>
    <w:rsid w:val="00E7656F"/>
    <w:rsid w:val="00E76710"/>
    <w:rsid w:val="00E76846"/>
    <w:rsid w:val="00E7755F"/>
    <w:rsid w:val="00E777B3"/>
    <w:rsid w:val="00E779EC"/>
    <w:rsid w:val="00E77AD8"/>
    <w:rsid w:val="00E80334"/>
    <w:rsid w:val="00E80440"/>
    <w:rsid w:val="00E8064B"/>
    <w:rsid w:val="00E809E6"/>
    <w:rsid w:val="00E80B93"/>
    <w:rsid w:val="00E81FA8"/>
    <w:rsid w:val="00E8224E"/>
    <w:rsid w:val="00E82309"/>
    <w:rsid w:val="00E825AC"/>
    <w:rsid w:val="00E828D1"/>
    <w:rsid w:val="00E82EC9"/>
    <w:rsid w:val="00E83E9B"/>
    <w:rsid w:val="00E851EE"/>
    <w:rsid w:val="00E86441"/>
    <w:rsid w:val="00E86A64"/>
    <w:rsid w:val="00E86E48"/>
    <w:rsid w:val="00E8795E"/>
    <w:rsid w:val="00E87B82"/>
    <w:rsid w:val="00E87DB0"/>
    <w:rsid w:val="00E9007A"/>
    <w:rsid w:val="00E9010B"/>
    <w:rsid w:val="00E905D8"/>
    <w:rsid w:val="00E9069C"/>
    <w:rsid w:val="00E906F5"/>
    <w:rsid w:val="00E90971"/>
    <w:rsid w:val="00E9106C"/>
    <w:rsid w:val="00E913D2"/>
    <w:rsid w:val="00E9175A"/>
    <w:rsid w:val="00E918D6"/>
    <w:rsid w:val="00E91B00"/>
    <w:rsid w:val="00E91B14"/>
    <w:rsid w:val="00E92A02"/>
    <w:rsid w:val="00E92BAE"/>
    <w:rsid w:val="00E936C0"/>
    <w:rsid w:val="00E93C85"/>
    <w:rsid w:val="00E94507"/>
    <w:rsid w:val="00E94607"/>
    <w:rsid w:val="00E94EB4"/>
    <w:rsid w:val="00E958E2"/>
    <w:rsid w:val="00E95B86"/>
    <w:rsid w:val="00E967B6"/>
    <w:rsid w:val="00E973C2"/>
    <w:rsid w:val="00E97C18"/>
    <w:rsid w:val="00E97DA2"/>
    <w:rsid w:val="00EA07E2"/>
    <w:rsid w:val="00EA0AFD"/>
    <w:rsid w:val="00EA1128"/>
    <w:rsid w:val="00EA175B"/>
    <w:rsid w:val="00EA1F3B"/>
    <w:rsid w:val="00EA2568"/>
    <w:rsid w:val="00EA2B33"/>
    <w:rsid w:val="00EA2C29"/>
    <w:rsid w:val="00EA33D8"/>
    <w:rsid w:val="00EA3A6F"/>
    <w:rsid w:val="00EA3E2D"/>
    <w:rsid w:val="00EA410D"/>
    <w:rsid w:val="00EA447A"/>
    <w:rsid w:val="00EA5273"/>
    <w:rsid w:val="00EA5316"/>
    <w:rsid w:val="00EA5726"/>
    <w:rsid w:val="00EA5846"/>
    <w:rsid w:val="00EA63E8"/>
    <w:rsid w:val="00EA648A"/>
    <w:rsid w:val="00EA64FB"/>
    <w:rsid w:val="00EA676F"/>
    <w:rsid w:val="00EA6E62"/>
    <w:rsid w:val="00EB0074"/>
    <w:rsid w:val="00EB0802"/>
    <w:rsid w:val="00EB1194"/>
    <w:rsid w:val="00EB1A83"/>
    <w:rsid w:val="00EB2020"/>
    <w:rsid w:val="00EB247F"/>
    <w:rsid w:val="00EB30F3"/>
    <w:rsid w:val="00EB42C7"/>
    <w:rsid w:val="00EB49C7"/>
    <w:rsid w:val="00EB4D85"/>
    <w:rsid w:val="00EB5B1A"/>
    <w:rsid w:val="00EB5F9E"/>
    <w:rsid w:val="00EB63C0"/>
    <w:rsid w:val="00EB78E6"/>
    <w:rsid w:val="00EB7C3B"/>
    <w:rsid w:val="00EB7FDF"/>
    <w:rsid w:val="00EC06A1"/>
    <w:rsid w:val="00EC08DF"/>
    <w:rsid w:val="00EC0E3E"/>
    <w:rsid w:val="00EC10A5"/>
    <w:rsid w:val="00EC11F2"/>
    <w:rsid w:val="00EC1BC4"/>
    <w:rsid w:val="00EC1C3C"/>
    <w:rsid w:val="00EC1DA4"/>
    <w:rsid w:val="00EC238E"/>
    <w:rsid w:val="00EC2585"/>
    <w:rsid w:val="00EC2C24"/>
    <w:rsid w:val="00EC3ACA"/>
    <w:rsid w:val="00EC3D4D"/>
    <w:rsid w:val="00EC3FBC"/>
    <w:rsid w:val="00EC47FC"/>
    <w:rsid w:val="00EC4DD4"/>
    <w:rsid w:val="00EC4FF6"/>
    <w:rsid w:val="00EC54DD"/>
    <w:rsid w:val="00EC5789"/>
    <w:rsid w:val="00EC5C51"/>
    <w:rsid w:val="00EC5E92"/>
    <w:rsid w:val="00EC63B8"/>
    <w:rsid w:val="00EC64EA"/>
    <w:rsid w:val="00EC6BC4"/>
    <w:rsid w:val="00EC6F46"/>
    <w:rsid w:val="00EC6FD9"/>
    <w:rsid w:val="00EC70D6"/>
    <w:rsid w:val="00EC7322"/>
    <w:rsid w:val="00EC745A"/>
    <w:rsid w:val="00EC78E1"/>
    <w:rsid w:val="00EC79AA"/>
    <w:rsid w:val="00EC7B39"/>
    <w:rsid w:val="00ED04D6"/>
    <w:rsid w:val="00ED04EF"/>
    <w:rsid w:val="00ED1956"/>
    <w:rsid w:val="00ED1B9A"/>
    <w:rsid w:val="00ED1E99"/>
    <w:rsid w:val="00ED2136"/>
    <w:rsid w:val="00ED2865"/>
    <w:rsid w:val="00ED2DBB"/>
    <w:rsid w:val="00ED2E68"/>
    <w:rsid w:val="00ED2EB9"/>
    <w:rsid w:val="00ED30DF"/>
    <w:rsid w:val="00ED37EA"/>
    <w:rsid w:val="00ED3B8B"/>
    <w:rsid w:val="00ED3DD6"/>
    <w:rsid w:val="00ED3E30"/>
    <w:rsid w:val="00ED46DB"/>
    <w:rsid w:val="00ED49AD"/>
    <w:rsid w:val="00ED5283"/>
    <w:rsid w:val="00ED54F3"/>
    <w:rsid w:val="00ED5FC8"/>
    <w:rsid w:val="00ED6424"/>
    <w:rsid w:val="00ED64FB"/>
    <w:rsid w:val="00ED73A2"/>
    <w:rsid w:val="00ED77F5"/>
    <w:rsid w:val="00ED7966"/>
    <w:rsid w:val="00ED7E12"/>
    <w:rsid w:val="00EE027E"/>
    <w:rsid w:val="00EE033D"/>
    <w:rsid w:val="00EE0618"/>
    <w:rsid w:val="00EE0B52"/>
    <w:rsid w:val="00EE12C2"/>
    <w:rsid w:val="00EE1854"/>
    <w:rsid w:val="00EE26B6"/>
    <w:rsid w:val="00EE2D1A"/>
    <w:rsid w:val="00EE334E"/>
    <w:rsid w:val="00EE36C7"/>
    <w:rsid w:val="00EE36FC"/>
    <w:rsid w:val="00EE3C6C"/>
    <w:rsid w:val="00EE3F0F"/>
    <w:rsid w:val="00EE4307"/>
    <w:rsid w:val="00EE44F4"/>
    <w:rsid w:val="00EE58AB"/>
    <w:rsid w:val="00EE5DF6"/>
    <w:rsid w:val="00EE61B8"/>
    <w:rsid w:val="00EE6E39"/>
    <w:rsid w:val="00EE7306"/>
    <w:rsid w:val="00EE785F"/>
    <w:rsid w:val="00EF0D13"/>
    <w:rsid w:val="00EF140D"/>
    <w:rsid w:val="00EF172B"/>
    <w:rsid w:val="00EF1B14"/>
    <w:rsid w:val="00EF1C50"/>
    <w:rsid w:val="00EF1DB5"/>
    <w:rsid w:val="00EF1EA8"/>
    <w:rsid w:val="00EF216E"/>
    <w:rsid w:val="00EF2238"/>
    <w:rsid w:val="00EF2863"/>
    <w:rsid w:val="00EF2C92"/>
    <w:rsid w:val="00EF3904"/>
    <w:rsid w:val="00EF421E"/>
    <w:rsid w:val="00EF492F"/>
    <w:rsid w:val="00EF4BA3"/>
    <w:rsid w:val="00EF5445"/>
    <w:rsid w:val="00EF5690"/>
    <w:rsid w:val="00EF57ED"/>
    <w:rsid w:val="00EF596E"/>
    <w:rsid w:val="00EF6AA7"/>
    <w:rsid w:val="00EF78F7"/>
    <w:rsid w:val="00F0064D"/>
    <w:rsid w:val="00F01CBA"/>
    <w:rsid w:val="00F01E6B"/>
    <w:rsid w:val="00F01EB1"/>
    <w:rsid w:val="00F02B9C"/>
    <w:rsid w:val="00F030C9"/>
    <w:rsid w:val="00F0372A"/>
    <w:rsid w:val="00F0458D"/>
    <w:rsid w:val="00F046CD"/>
    <w:rsid w:val="00F048B7"/>
    <w:rsid w:val="00F048F5"/>
    <w:rsid w:val="00F04E00"/>
    <w:rsid w:val="00F05975"/>
    <w:rsid w:val="00F05CA9"/>
    <w:rsid w:val="00F06306"/>
    <w:rsid w:val="00F066DF"/>
    <w:rsid w:val="00F070F7"/>
    <w:rsid w:val="00F07854"/>
    <w:rsid w:val="00F07898"/>
    <w:rsid w:val="00F07DF1"/>
    <w:rsid w:val="00F10A8E"/>
    <w:rsid w:val="00F1259F"/>
    <w:rsid w:val="00F13C27"/>
    <w:rsid w:val="00F14DE7"/>
    <w:rsid w:val="00F15157"/>
    <w:rsid w:val="00F1585B"/>
    <w:rsid w:val="00F15BDA"/>
    <w:rsid w:val="00F16C5B"/>
    <w:rsid w:val="00F16F05"/>
    <w:rsid w:val="00F16F09"/>
    <w:rsid w:val="00F1738A"/>
    <w:rsid w:val="00F1743C"/>
    <w:rsid w:val="00F1751D"/>
    <w:rsid w:val="00F17C8A"/>
    <w:rsid w:val="00F20086"/>
    <w:rsid w:val="00F20E4A"/>
    <w:rsid w:val="00F20FE7"/>
    <w:rsid w:val="00F216E4"/>
    <w:rsid w:val="00F2189B"/>
    <w:rsid w:val="00F22216"/>
    <w:rsid w:val="00F222F8"/>
    <w:rsid w:val="00F22AF0"/>
    <w:rsid w:val="00F23802"/>
    <w:rsid w:val="00F23939"/>
    <w:rsid w:val="00F23AFB"/>
    <w:rsid w:val="00F2496B"/>
    <w:rsid w:val="00F24F2D"/>
    <w:rsid w:val="00F24F95"/>
    <w:rsid w:val="00F25833"/>
    <w:rsid w:val="00F261C0"/>
    <w:rsid w:val="00F26C7D"/>
    <w:rsid w:val="00F26D8D"/>
    <w:rsid w:val="00F26E33"/>
    <w:rsid w:val="00F26F51"/>
    <w:rsid w:val="00F2759D"/>
    <w:rsid w:val="00F277A6"/>
    <w:rsid w:val="00F27BD4"/>
    <w:rsid w:val="00F27D10"/>
    <w:rsid w:val="00F27EB4"/>
    <w:rsid w:val="00F30C42"/>
    <w:rsid w:val="00F317F8"/>
    <w:rsid w:val="00F31DFF"/>
    <w:rsid w:val="00F3250E"/>
    <w:rsid w:val="00F32B40"/>
    <w:rsid w:val="00F334D8"/>
    <w:rsid w:val="00F335AF"/>
    <w:rsid w:val="00F335C7"/>
    <w:rsid w:val="00F33804"/>
    <w:rsid w:val="00F349F7"/>
    <w:rsid w:val="00F3520A"/>
    <w:rsid w:val="00F35527"/>
    <w:rsid w:val="00F36048"/>
    <w:rsid w:val="00F3635A"/>
    <w:rsid w:val="00F36604"/>
    <w:rsid w:val="00F37888"/>
    <w:rsid w:val="00F37B8B"/>
    <w:rsid w:val="00F37CED"/>
    <w:rsid w:val="00F37D77"/>
    <w:rsid w:val="00F410B7"/>
    <w:rsid w:val="00F417AA"/>
    <w:rsid w:val="00F4266B"/>
    <w:rsid w:val="00F42AA3"/>
    <w:rsid w:val="00F42BF4"/>
    <w:rsid w:val="00F42F29"/>
    <w:rsid w:val="00F43067"/>
    <w:rsid w:val="00F432FE"/>
    <w:rsid w:val="00F43500"/>
    <w:rsid w:val="00F43552"/>
    <w:rsid w:val="00F447D9"/>
    <w:rsid w:val="00F44A43"/>
    <w:rsid w:val="00F453C5"/>
    <w:rsid w:val="00F45829"/>
    <w:rsid w:val="00F46574"/>
    <w:rsid w:val="00F46911"/>
    <w:rsid w:val="00F471FD"/>
    <w:rsid w:val="00F473CD"/>
    <w:rsid w:val="00F475B6"/>
    <w:rsid w:val="00F47813"/>
    <w:rsid w:val="00F47E4E"/>
    <w:rsid w:val="00F5032D"/>
    <w:rsid w:val="00F50451"/>
    <w:rsid w:val="00F50475"/>
    <w:rsid w:val="00F50622"/>
    <w:rsid w:val="00F50B43"/>
    <w:rsid w:val="00F50C01"/>
    <w:rsid w:val="00F50FD0"/>
    <w:rsid w:val="00F51062"/>
    <w:rsid w:val="00F514F8"/>
    <w:rsid w:val="00F526FF"/>
    <w:rsid w:val="00F52AD7"/>
    <w:rsid w:val="00F52C81"/>
    <w:rsid w:val="00F531D6"/>
    <w:rsid w:val="00F53405"/>
    <w:rsid w:val="00F556CA"/>
    <w:rsid w:val="00F5611F"/>
    <w:rsid w:val="00F56708"/>
    <w:rsid w:val="00F5685E"/>
    <w:rsid w:val="00F56E16"/>
    <w:rsid w:val="00F57F6A"/>
    <w:rsid w:val="00F60005"/>
    <w:rsid w:val="00F6076C"/>
    <w:rsid w:val="00F61527"/>
    <w:rsid w:val="00F61A8A"/>
    <w:rsid w:val="00F61B74"/>
    <w:rsid w:val="00F61EE5"/>
    <w:rsid w:val="00F634BA"/>
    <w:rsid w:val="00F63AD2"/>
    <w:rsid w:val="00F63E46"/>
    <w:rsid w:val="00F6454B"/>
    <w:rsid w:val="00F651AF"/>
    <w:rsid w:val="00F65617"/>
    <w:rsid w:val="00F65CAA"/>
    <w:rsid w:val="00F67DF0"/>
    <w:rsid w:val="00F7083B"/>
    <w:rsid w:val="00F7095D"/>
    <w:rsid w:val="00F70D72"/>
    <w:rsid w:val="00F711DA"/>
    <w:rsid w:val="00F711E9"/>
    <w:rsid w:val="00F713CD"/>
    <w:rsid w:val="00F71424"/>
    <w:rsid w:val="00F724AA"/>
    <w:rsid w:val="00F73DA8"/>
    <w:rsid w:val="00F74044"/>
    <w:rsid w:val="00F7483F"/>
    <w:rsid w:val="00F748AD"/>
    <w:rsid w:val="00F75440"/>
    <w:rsid w:val="00F75D05"/>
    <w:rsid w:val="00F75F89"/>
    <w:rsid w:val="00F75FF8"/>
    <w:rsid w:val="00F76989"/>
    <w:rsid w:val="00F76A67"/>
    <w:rsid w:val="00F77F98"/>
    <w:rsid w:val="00F80300"/>
    <w:rsid w:val="00F806ED"/>
    <w:rsid w:val="00F80714"/>
    <w:rsid w:val="00F80C30"/>
    <w:rsid w:val="00F81300"/>
    <w:rsid w:val="00F8161B"/>
    <w:rsid w:val="00F81755"/>
    <w:rsid w:val="00F822EB"/>
    <w:rsid w:val="00F826D4"/>
    <w:rsid w:val="00F833C9"/>
    <w:rsid w:val="00F835B0"/>
    <w:rsid w:val="00F835C8"/>
    <w:rsid w:val="00F836BB"/>
    <w:rsid w:val="00F83F3C"/>
    <w:rsid w:val="00F85C67"/>
    <w:rsid w:val="00F86B3F"/>
    <w:rsid w:val="00F86CFA"/>
    <w:rsid w:val="00F8718B"/>
    <w:rsid w:val="00F906B0"/>
    <w:rsid w:val="00F91917"/>
    <w:rsid w:val="00F91B18"/>
    <w:rsid w:val="00F91DC2"/>
    <w:rsid w:val="00F91F22"/>
    <w:rsid w:val="00F929D3"/>
    <w:rsid w:val="00F929D7"/>
    <w:rsid w:val="00F92ABD"/>
    <w:rsid w:val="00F9399C"/>
    <w:rsid w:val="00F940D3"/>
    <w:rsid w:val="00F950E3"/>
    <w:rsid w:val="00F95182"/>
    <w:rsid w:val="00F954DA"/>
    <w:rsid w:val="00F957E5"/>
    <w:rsid w:val="00F95A7B"/>
    <w:rsid w:val="00F95C61"/>
    <w:rsid w:val="00F96E4E"/>
    <w:rsid w:val="00F96FFB"/>
    <w:rsid w:val="00F97011"/>
    <w:rsid w:val="00F975CB"/>
    <w:rsid w:val="00F97BCE"/>
    <w:rsid w:val="00F97CD8"/>
    <w:rsid w:val="00FA1A48"/>
    <w:rsid w:val="00FA1C64"/>
    <w:rsid w:val="00FA3049"/>
    <w:rsid w:val="00FA36D0"/>
    <w:rsid w:val="00FA3F86"/>
    <w:rsid w:val="00FA4A58"/>
    <w:rsid w:val="00FA4DC4"/>
    <w:rsid w:val="00FA5213"/>
    <w:rsid w:val="00FA5C8C"/>
    <w:rsid w:val="00FA5EB0"/>
    <w:rsid w:val="00FA61BB"/>
    <w:rsid w:val="00FA628F"/>
    <w:rsid w:val="00FA67DA"/>
    <w:rsid w:val="00FA6C2B"/>
    <w:rsid w:val="00FA707A"/>
    <w:rsid w:val="00FA7351"/>
    <w:rsid w:val="00FA78B2"/>
    <w:rsid w:val="00FA7C00"/>
    <w:rsid w:val="00FB0082"/>
    <w:rsid w:val="00FB0447"/>
    <w:rsid w:val="00FB086D"/>
    <w:rsid w:val="00FB0AAF"/>
    <w:rsid w:val="00FB0DCF"/>
    <w:rsid w:val="00FB18D8"/>
    <w:rsid w:val="00FB1C19"/>
    <w:rsid w:val="00FB1EFB"/>
    <w:rsid w:val="00FB2457"/>
    <w:rsid w:val="00FB2A3D"/>
    <w:rsid w:val="00FB2D02"/>
    <w:rsid w:val="00FB3350"/>
    <w:rsid w:val="00FB3369"/>
    <w:rsid w:val="00FB3602"/>
    <w:rsid w:val="00FB45DA"/>
    <w:rsid w:val="00FB4D23"/>
    <w:rsid w:val="00FB5FDE"/>
    <w:rsid w:val="00FB657B"/>
    <w:rsid w:val="00FB6A57"/>
    <w:rsid w:val="00FC0DE6"/>
    <w:rsid w:val="00FC1378"/>
    <w:rsid w:val="00FC17A9"/>
    <w:rsid w:val="00FC1F4D"/>
    <w:rsid w:val="00FC2797"/>
    <w:rsid w:val="00FC2A1B"/>
    <w:rsid w:val="00FC2AB9"/>
    <w:rsid w:val="00FC34EC"/>
    <w:rsid w:val="00FC3530"/>
    <w:rsid w:val="00FC3587"/>
    <w:rsid w:val="00FC3B9B"/>
    <w:rsid w:val="00FC3BE1"/>
    <w:rsid w:val="00FC3C75"/>
    <w:rsid w:val="00FC407E"/>
    <w:rsid w:val="00FC4236"/>
    <w:rsid w:val="00FC45B4"/>
    <w:rsid w:val="00FC49A7"/>
    <w:rsid w:val="00FC5182"/>
    <w:rsid w:val="00FC5FA4"/>
    <w:rsid w:val="00FC6388"/>
    <w:rsid w:val="00FC6900"/>
    <w:rsid w:val="00FC6BC4"/>
    <w:rsid w:val="00FC7E55"/>
    <w:rsid w:val="00FD03D6"/>
    <w:rsid w:val="00FD088B"/>
    <w:rsid w:val="00FD0B2C"/>
    <w:rsid w:val="00FD0E5B"/>
    <w:rsid w:val="00FD1477"/>
    <w:rsid w:val="00FD190B"/>
    <w:rsid w:val="00FD19D7"/>
    <w:rsid w:val="00FD1A64"/>
    <w:rsid w:val="00FD1B00"/>
    <w:rsid w:val="00FD20CF"/>
    <w:rsid w:val="00FD2961"/>
    <w:rsid w:val="00FD329A"/>
    <w:rsid w:val="00FD3C03"/>
    <w:rsid w:val="00FD508B"/>
    <w:rsid w:val="00FD5A70"/>
    <w:rsid w:val="00FD5D45"/>
    <w:rsid w:val="00FD6086"/>
    <w:rsid w:val="00FD75C4"/>
    <w:rsid w:val="00FD7F44"/>
    <w:rsid w:val="00FE0308"/>
    <w:rsid w:val="00FE0C43"/>
    <w:rsid w:val="00FE0C6A"/>
    <w:rsid w:val="00FE0D1B"/>
    <w:rsid w:val="00FE167C"/>
    <w:rsid w:val="00FE1905"/>
    <w:rsid w:val="00FE1DE0"/>
    <w:rsid w:val="00FE1FF9"/>
    <w:rsid w:val="00FE215A"/>
    <w:rsid w:val="00FE3077"/>
    <w:rsid w:val="00FE31AE"/>
    <w:rsid w:val="00FE35BA"/>
    <w:rsid w:val="00FE38A1"/>
    <w:rsid w:val="00FE3F4B"/>
    <w:rsid w:val="00FE43D5"/>
    <w:rsid w:val="00FE4B13"/>
    <w:rsid w:val="00FE5AA8"/>
    <w:rsid w:val="00FE5ACC"/>
    <w:rsid w:val="00FE652C"/>
    <w:rsid w:val="00FE678E"/>
    <w:rsid w:val="00FE68CA"/>
    <w:rsid w:val="00FE6C6F"/>
    <w:rsid w:val="00FE79F9"/>
    <w:rsid w:val="00FE7E71"/>
    <w:rsid w:val="00FE7F65"/>
    <w:rsid w:val="00FF142F"/>
    <w:rsid w:val="00FF1EFA"/>
    <w:rsid w:val="00FF2EF9"/>
    <w:rsid w:val="00FF3346"/>
    <w:rsid w:val="00FF37D9"/>
    <w:rsid w:val="00FF3A77"/>
    <w:rsid w:val="00FF4012"/>
    <w:rsid w:val="00FF458E"/>
    <w:rsid w:val="00FF45DC"/>
    <w:rsid w:val="00FF4AB7"/>
    <w:rsid w:val="00FF4F92"/>
    <w:rsid w:val="00FF5BF1"/>
    <w:rsid w:val="00FF5CF1"/>
    <w:rsid w:val="00FF5D84"/>
    <w:rsid w:val="00FF6EB6"/>
    <w:rsid w:val="00FF77ED"/>
    <w:rsid w:val="03B4EAFF"/>
    <w:rsid w:val="03CBE9F5"/>
    <w:rsid w:val="0400628E"/>
    <w:rsid w:val="04047496"/>
    <w:rsid w:val="041FE8AA"/>
    <w:rsid w:val="04F2687B"/>
    <w:rsid w:val="064F0870"/>
    <w:rsid w:val="06C76684"/>
    <w:rsid w:val="07065724"/>
    <w:rsid w:val="07F137EB"/>
    <w:rsid w:val="0878CBE3"/>
    <w:rsid w:val="097E8789"/>
    <w:rsid w:val="097E92E2"/>
    <w:rsid w:val="0A2EF256"/>
    <w:rsid w:val="0B10964B"/>
    <w:rsid w:val="0BA82771"/>
    <w:rsid w:val="0C077547"/>
    <w:rsid w:val="0CA68A92"/>
    <w:rsid w:val="0CE78740"/>
    <w:rsid w:val="0DF39FCC"/>
    <w:rsid w:val="0E0D584A"/>
    <w:rsid w:val="0E17B75E"/>
    <w:rsid w:val="0FB18C48"/>
    <w:rsid w:val="0FC9E358"/>
    <w:rsid w:val="10670202"/>
    <w:rsid w:val="10BED802"/>
    <w:rsid w:val="10FA2385"/>
    <w:rsid w:val="10FC2B9A"/>
    <w:rsid w:val="118825F2"/>
    <w:rsid w:val="126DFC76"/>
    <w:rsid w:val="13F3694E"/>
    <w:rsid w:val="14101227"/>
    <w:rsid w:val="1516DCD3"/>
    <w:rsid w:val="154716D8"/>
    <w:rsid w:val="15E8DACD"/>
    <w:rsid w:val="15FCC0C9"/>
    <w:rsid w:val="161FF578"/>
    <w:rsid w:val="1650CDD6"/>
    <w:rsid w:val="16C24B0E"/>
    <w:rsid w:val="181BB978"/>
    <w:rsid w:val="18413BF0"/>
    <w:rsid w:val="187271B7"/>
    <w:rsid w:val="1975103D"/>
    <w:rsid w:val="1A4E95DE"/>
    <w:rsid w:val="1A8FC0E0"/>
    <w:rsid w:val="1B99A75A"/>
    <w:rsid w:val="1BC8F2F9"/>
    <w:rsid w:val="1C69208E"/>
    <w:rsid w:val="1C9AD796"/>
    <w:rsid w:val="1CDAE417"/>
    <w:rsid w:val="1D655557"/>
    <w:rsid w:val="1DA23976"/>
    <w:rsid w:val="1E1C68BF"/>
    <w:rsid w:val="1F859B2B"/>
    <w:rsid w:val="1FB6A171"/>
    <w:rsid w:val="1FC94950"/>
    <w:rsid w:val="1FDBC5F0"/>
    <w:rsid w:val="200F4901"/>
    <w:rsid w:val="2045DA2C"/>
    <w:rsid w:val="205B2E23"/>
    <w:rsid w:val="20B726F8"/>
    <w:rsid w:val="210995D4"/>
    <w:rsid w:val="217116A2"/>
    <w:rsid w:val="2204F469"/>
    <w:rsid w:val="2254E5F8"/>
    <w:rsid w:val="22A11C24"/>
    <w:rsid w:val="22B0E9EF"/>
    <w:rsid w:val="2308213B"/>
    <w:rsid w:val="234BE511"/>
    <w:rsid w:val="23809DB4"/>
    <w:rsid w:val="23B87E1A"/>
    <w:rsid w:val="24C1910A"/>
    <w:rsid w:val="24DE4BB5"/>
    <w:rsid w:val="2529CDAB"/>
    <w:rsid w:val="256B93AF"/>
    <w:rsid w:val="26B3DC73"/>
    <w:rsid w:val="26CF32B3"/>
    <w:rsid w:val="27CF9960"/>
    <w:rsid w:val="27FEC1C7"/>
    <w:rsid w:val="2809CECA"/>
    <w:rsid w:val="2892A873"/>
    <w:rsid w:val="2935B290"/>
    <w:rsid w:val="2A607D2A"/>
    <w:rsid w:val="2BC5DCDD"/>
    <w:rsid w:val="2BDD0480"/>
    <w:rsid w:val="2C4251D9"/>
    <w:rsid w:val="2CCF2158"/>
    <w:rsid w:val="2CD0B024"/>
    <w:rsid w:val="2D1E0D6A"/>
    <w:rsid w:val="2DED92FE"/>
    <w:rsid w:val="2E1571CB"/>
    <w:rsid w:val="2E5E39BC"/>
    <w:rsid w:val="2E68D62F"/>
    <w:rsid w:val="2E975864"/>
    <w:rsid w:val="2EB2DA0C"/>
    <w:rsid w:val="2ED3046B"/>
    <w:rsid w:val="2F80EB8B"/>
    <w:rsid w:val="2F878C68"/>
    <w:rsid w:val="309FD0E7"/>
    <w:rsid w:val="3197A192"/>
    <w:rsid w:val="31B70A7B"/>
    <w:rsid w:val="31EBD3B2"/>
    <w:rsid w:val="31F7CBDB"/>
    <w:rsid w:val="327BA2F8"/>
    <w:rsid w:val="331D3F12"/>
    <w:rsid w:val="3347EE8D"/>
    <w:rsid w:val="3362C0D1"/>
    <w:rsid w:val="3396BB42"/>
    <w:rsid w:val="33E42121"/>
    <w:rsid w:val="34981AAC"/>
    <w:rsid w:val="34B5F830"/>
    <w:rsid w:val="358BB31E"/>
    <w:rsid w:val="35A05530"/>
    <w:rsid w:val="36AB47C3"/>
    <w:rsid w:val="373F4689"/>
    <w:rsid w:val="37449518"/>
    <w:rsid w:val="374B6DF0"/>
    <w:rsid w:val="381E2C2B"/>
    <w:rsid w:val="381FBDDC"/>
    <w:rsid w:val="38D6C940"/>
    <w:rsid w:val="39116D46"/>
    <w:rsid w:val="39D22143"/>
    <w:rsid w:val="3A2EF027"/>
    <w:rsid w:val="3B0F7EE5"/>
    <w:rsid w:val="3BD6774B"/>
    <w:rsid w:val="3D1F8ECE"/>
    <w:rsid w:val="3D55EAEC"/>
    <w:rsid w:val="3EAD0DEE"/>
    <w:rsid w:val="3F1F813D"/>
    <w:rsid w:val="3FCD894F"/>
    <w:rsid w:val="3FF074AE"/>
    <w:rsid w:val="402564A5"/>
    <w:rsid w:val="40BF8F20"/>
    <w:rsid w:val="40FBC621"/>
    <w:rsid w:val="4112079B"/>
    <w:rsid w:val="412317EE"/>
    <w:rsid w:val="436DA9BB"/>
    <w:rsid w:val="43B53E19"/>
    <w:rsid w:val="43B852E2"/>
    <w:rsid w:val="43F22EEE"/>
    <w:rsid w:val="44518D14"/>
    <w:rsid w:val="450612E4"/>
    <w:rsid w:val="453969E6"/>
    <w:rsid w:val="4544A348"/>
    <w:rsid w:val="46253715"/>
    <w:rsid w:val="46B3683D"/>
    <w:rsid w:val="4714903A"/>
    <w:rsid w:val="474AA9B0"/>
    <w:rsid w:val="47BDD0AF"/>
    <w:rsid w:val="48056965"/>
    <w:rsid w:val="4833A34F"/>
    <w:rsid w:val="4834B6AC"/>
    <w:rsid w:val="4847326E"/>
    <w:rsid w:val="487DB3F8"/>
    <w:rsid w:val="48A55731"/>
    <w:rsid w:val="48AA3081"/>
    <w:rsid w:val="4975A5E9"/>
    <w:rsid w:val="4A9DD6E0"/>
    <w:rsid w:val="4B43ABA7"/>
    <w:rsid w:val="4BD5A486"/>
    <w:rsid w:val="4BE09334"/>
    <w:rsid w:val="4CE9C329"/>
    <w:rsid w:val="4E27ABF5"/>
    <w:rsid w:val="4E714F0D"/>
    <w:rsid w:val="4EDAFEAE"/>
    <w:rsid w:val="4F0B76AC"/>
    <w:rsid w:val="50B9E628"/>
    <w:rsid w:val="50DEB67B"/>
    <w:rsid w:val="50E394BD"/>
    <w:rsid w:val="510D6389"/>
    <w:rsid w:val="5163952D"/>
    <w:rsid w:val="5244D931"/>
    <w:rsid w:val="52ACA08F"/>
    <w:rsid w:val="539C3646"/>
    <w:rsid w:val="53A78C28"/>
    <w:rsid w:val="5409D047"/>
    <w:rsid w:val="54DCD5C8"/>
    <w:rsid w:val="562C4784"/>
    <w:rsid w:val="565C65B4"/>
    <w:rsid w:val="56D4A154"/>
    <w:rsid w:val="5742A064"/>
    <w:rsid w:val="57808631"/>
    <w:rsid w:val="57ABDEDA"/>
    <w:rsid w:val="585F9D89"/>
    <w:rsid w:val="586C6F30"/>
    <w:rsid w:val="58A40A73"/>
    <w:rsid w:val="58DC7D98"/>
    <w:rsid w:val="5A6E1AC5"/>
    <w:rsid w:val="5A7B488D"/>
    <w:rsid w:val="5B498C57"/>
    <w:rsid w:val="5BF1DDA3"/>
    <w:rsid w:val="5BF343C5"/>
    <w:rsid w:val="5C5C9EDC"/>
    <w:rsid w:val="5D094E26"/>
    <w:rsid w:val="5DF217F6"/>
    <w:rsid w:val="5E3EF3FF"/>
    <w:rsid w:val="5E753959"/>
    <w:rsid w:val="5F7357FF"/>
    <w:rsid w:val="5F736AE9"/>
    <w:rsid w:val="60B54F69"/>
    <w:rsid w:val="60C098DE"/>
    <w:rsid w:val="611AA08D"/>
    <w:rsid w:val="619369AC"/>
    <w:rsid w:val="61B1699E"/>
    <w:rsid w:val="6283CF4C"/>
    <w:rsid w:val="62CB8139"/>
    <w:rsid w:val="62F6E32E"/>
    <w:rsid w:val="643C58F7"/>
    <w:rsid w:val="646326A3"/>
    <w:rsid w:val="647FF1A3"/>
    <w:rsid w:val="64B930F6"/>
    <w:rsid w:val="6535E226"/>
    <w:rsid w:val="65DA076B"/>
    <w:rsid w:val="660AF01D"/>
    <w:rsid w:val="664B2E79"/>
    <w:rsid w:val="669F3132"/>
    <w:rsid w:val="67891CC2"/>
    <w:rsid w:val="680DF38D"/>
    <w:rsid w:val="6845C022"/>
    <w:rsid w:val="6954E709"/>
    <w:rsid w:val="699F27D3"/>
    <w:rsid w:val="69BE7889"/>
    <w:rsid w:val="69E0C689"/>
    <w:rsid w:val="6A016A5E"/>
    <w:rsid w:val="6A18DE86"/>
    <w:rsid w:val="6A87256A"/>
    <w:rsid w:val="6A90CD96"/>
    <w:rsid w:val="6AF2A41B"/>
    <w:rsid w:val="6B5DA0A9"/>
    <w:rsid w:val="6C39888B"/>
    <w:rsid w:val="6C3ABA2E"/>
    <w:rsid w:val="6C4309A8"/>
    <w:rsid w:val="6CAD1262"/>
    <w:rsid w:val="6D5294A5"/>
    <w:rsid w:val="6D5E19CB"/>
    <w:rsid w:val="6D6FFC12"/>
    <w:rsid w:val="6E694BAF"/>
    <w:rsid w:val="6E6DF08B"/>
    <w:rsid w:val="6EBD1081"/>
    <w:rsid w:val="6F980BF3"/>
    <w:rsid w:val="6FF8B893"/>
    <w:rsid w:val="70CE71FD"/>
    <w:rsid w:val="70EC95E9"/>
    <w:rsid w:val="719CCE06"/>
    <w:rsid w:val="71CAF28A"/>
    <w:rsid w:val="721F489D"/>
    <w:rsid w:val="73F0F7D5"/>
    <w:rsid w:val="7548017D"/>
    <w:rsid w:val="760059A7"/>
    <w:rsid w:val="7637733B"/>
    <w:rsid w:val="7684AF73"/>
    <w:rsid w:val="7706C420"/>
    <w:rsid w:val="7727B1B5"/>
    <w:rsid w:val="779D7208"/>
    <w:rsid w:val="78B7A080"/>
    <w:rsid w:val="78E1945C"/>
    <w:rsid w:val="79787B22"/>
    <w:rsid w:val="79FB718D"/>
    <w:rsid w:val="7AB71A35"/>
    <w:rsid w:val="7B2A42F2"/>
    <w:rsid w:val="7B662440"/>
    <w:rsid w:val="7B759F2B"/>
    <w:rsid w:val="7BB25E31"/>
    <w:rsid w:val="7BE15B0F"/>
    <w:rsid w:val="7C02BC15"/>
    <w:rsid w:val="7D1F1235"/>
    <w:rsid w:val="7DB959D4"/>
    <w:rsid w:val="7E3A539B"/>
    <w:rsid w:val="7F523A0F"/>
    <w:rsid w:val="7F8844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BCFFEF96-40AA-418A-90B6-0126F98F9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3BC"/>
    <w:rPr>
      <w:rFonts w:ascii="Calibri" w:hAnsi="Calibri"/>
      <w:color w:val="0D0D0D" w:themeColor="text1" w:themeTint="F2"/>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0D0D0D" w:themeColor="text1" w:themeTint="F2"/>
      <w:sz w:val="44"/>
      <w:szCs w:val="32"/>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7116B7"/>
    <w:rPr>
      <w:rFonts w:ascii="Calibri" w:hAnsi="Calibri"/>
      <w:color w:val="333E48"/>
    </w:rPr>
  </w:style>
  <w:style w:type="character" w:styleId="SubtleReference">
    <w:name w:val="Subtle Reference"/>
    <w:uiPriority w:val="31"/>
    <w:qFormat/>
    <w:rsid w:val="007116B7"/>
    <w:rPr>
      <w:b/>
      <w:bCs/>
      <w:color w:val="4472C4" w:themeColor="accent1"/>
    </w:rPr>
  </w:style>
  <w:style w:type="paragraph" w:customStyle="1" w:styleId="MyCode">
    <w:name w:val="MyCode"/>
    <w:basedOn w:val="ListParagraph"/>
    <w:link w:val="MyCodeChar"/>
    <w:qFormat/>
    <w:rsid w:val="00714540"/>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Lucida Console" w:hAnsi="Lucida Console" w:cs="Courier New"/>
      <w:spacing w:val="-8"/>
      <w:sz w:val="20"/>
      <w:szCs w:val="20"/>
      <w:lang w:eastAsia="en-US"/>
    </w:rPr>
  </w:style>
  <w:style w:type="character" w:customStyle="1" w:styleId="MyCodeChar">
    <w:name w:val="MyCode Char"/>
    <w:basedOn w:val="ListParagraphChar"/>
    <w:link w:val="MyCode"/>
    <w:rsid w:val="00714540"/>
    <w:rPr>
      <w:rFonts w:ascii="Lucida Console" w:hAnsi="Lucida Console" w:cs="Courier New"/>
      <w:color w:val="0D0D0D" w:themeColor="text1" w:themeTint="F2"/>
      <w:spacing w:val="-8"/>
      <w:sz w:val="20"/>
      <w:szCs w:val="20"/>
      <w:lang w:eastAsia="en-US"/>
    </w:rPr>
  </w:style>
  <w:style w:type="paragraph" w:customStyle="1" w:styleId="Sources">
    <w:name w:val="Sources"/>
    <w:basedOn w:val="Normal"/>
    <w:qFormat/>
    <w:rsid w:val="007116B7"/>
    <w:pPr>
      <w:pBdr>
        <w:top w:val="threeDEmboss" w:sz="12" w:space="1" w:color="auto"/>
        <w:left w:val="threeDEmboss" w:sz="12" w:space="4" w:color="auto"/>
        <w:bottom w:val="threeDEngrave" w:sz="12" w:space="1" w:color="auto"/>
        <w:right w:val="threeDEngrave" w:sz="12" w:space="4" w:color="auto"/>
      </w:pBdr>
      <w:adjustRightInd w:val="0"/>
      <w:snapToGrid w:val="0"/>
      <w:spacing w:before="200" w:after="200" w:line="240" w:lineRule="auto"/>
      <w:ind w:left="720" w:right="720"/>
      <w:contextualSpacing/>
    </w:pPr>
    <w:rPr>
      <w:rFonts w:ascii="Consolas" w:hAnsi="Consolas" w:cs="Consolas"/>
      <w:sz w:val="18"/>
      <w:szCs w:val="18"/>
      <w:lang w:eastAsia="en-US"/>
    </w:rPr>
  </w:style>
  <w:style w:type="character" w:customStyle="1" w:styleId="sc71">
    <w:name w:val="sc71"/>
    <w:basedOn w:val="DefaultParagraphFont"/>
    <w:rsid w:val="00BA6648"/>
    <w:rPr>
      <w:rFonts w:ascii="Courier New" w:hAnsi="Courier New" w:cs="Courier New" w:hint="default"/>
      <w:color w:val="8000FF"/>
      <w:sz w:val="20"/>
      <w:szCs w:val="20"/>
    </w:rPr>
  </w:style>
  <w:style w:type="character" w:customStyle="1" w:styleId="sc61">
    <w:name w:val="sc61"/>
    <w:basedOn w:val="DefaultParagraphFont"/>
    <w:rsid w:val="00BA6648"/>
    <w:rPr>
      <w:rFonts w:ascii="Courier New" w:hAnsi="Courier New" w:cs="Courier New" w:hint="default"/>
      <w:color w:val="808080"/>
      <w:sz w:val="20"/>
      <w:szCs w:val="20"/>
    </w:rPr>
  </w:style>
  <w:style w:type="paragraph" w:customStyle="1" w:styleId="Stepx-x-x">
    <w:name w:val="Step x-x-x"/>
    <w:basedOn w:val="Normal"/>
    <w:qFormat/>
    <w:rsid w:val="009F64C7"/>
    <w:pPr>
      <w:spacing w:before="200" w:after="200" w:line="276" w:lineRule="auto"/>
    </w:pPr>
    <w:rPr>
      <w:rFonts w:asciiTheme="minorHAnsi" w:hAnsiTheme="minorHAnsi"/>
      <w:sz w:val="20"/>
      <w:szCs w:val="20"/>
      <w:lang w:eastAsia="en-US"/>
    </w:rPr>
  </w:style>
  <w:style w:type="character" w:customStyle="1" w:styleId="sc5">
    <w:name w:val="sc5"/>
    <w:basedOn w:val="DefaultParagraphFont"/>
    <w:rsid w:val="005A10B7"/>
    <w:rPr>
      <w:rFonts w:ascii="Courier New" w:hAnsi="Courier New" w:cs="Courier New" w:hint="default"/>
      <w:color w:val="000000"/>
      <w:sz w:val="20"/>
      <w:szCs w:val="20"/>
    </w:rPr>
  </w:style>
  <w:style w:type="paragraph" w:customStyle="1" w:styleId="MyCode-NoIndent">
    <w:name w:val="MyCode-NoIndent"/>
    <w:basedOn w:val="MyCode"/>
    <w:link w:val="MyCode-NoIndentChar"/>
    <w:qFormat/>
    <w:rsid w:val="002479C8"/>
    <w:pPr>
      <w:tabs>
        <w:tab w:val="left" w:pos="360"/>
      </w:tabs>
      <w:ind w:left="0"/>
    </w:pPr>
  </w:style>
  <w:style w:type="character" w:customStyle="1" w:styleId="MyCode-NoIndentChar">
    <w:name w:val="MyCode-NoIndent Char"/>
    <w:basedOn w:val="MyCodeChar"/>
    <w:link w:val="MyCode-NoIndent"/>
    <w:rsid w:val="002479C8"/>
    <w:rPr>
      <w:rFonts w:ascii="Lucida Console" w:hAnsi="Lucida Console" w:cs="Courier New"/>
      <w:color w:val="333E48"/>
      <w:spacing w:val="-8"/>
      <w:sz w:val="18"/>
      <w:szCs w:val="20"/>
      <w:lang w:eastAsia="en-US"/>
    </w:rPr>
  </w:style>
  <w:style w:type="table" w:customStyle="1" w:styleId="TableGrid1">
    <w:name w:val="Table Grid1"/>
    <w:basedOn w:val="TableNormal"/>
    <w:next w:val="TableGrid"/>
    <w:uiPriority w:val="39"/>
    <w:rsid w:val="009F649F"/>
    <w:pPr>
      <w:spacing w:after="0" w:line="240" w:lineRule="auto"/>
    </w:pPr>
    <w:tblPr>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Pr>
  </w:style>
  <w:style w:type="paragraph" w:styleId="NormalWeb">
    <w:name w:val="Normal (Web)"/>
    <w:basedOn w:val="Normal"/>
    <w:uiPriority w:val="99"/>
    <w:semiHidden/>
    <w:unhideWhenUsed/>
    <w:rsid w:val="008703B1"/>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CE7E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068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D47A61"/>
    <w:rPr>
      <w:color w:val="808080"/>
    </w:rPr>
  </w:style>
  <w:style w:type="paragraph" w:styleId="Revision">
    <w:name w:val="Revision"/>
    <w:hidden/>
    <w:uiPriority w:val="99"/>
    <w:semiHidden/>
    <w:rsid w:val="004B7AE1"/>
    <w:pPr>
      <w:spacing w:after="0" w:line="240" w:lineRule="auto"/>
    </w:pPr>
    <w:rPr>
      <w:rFonts w:ascii="Calibri" w:hAnsi="Calibri"/>
      <w:color w:val="0D0D0D" w:themeColor="text1" w:themeTint="F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3913">
      <w:bodyDiv w:val="1"/>
      <w:marLeft w:val="0"/>
      <w:marRight w:val="0"/>
      <w:marTop w:val="0"/>
      <w:marBottom w:val="0"/>
      <w:divBdr>
        <w:top w:val="none" w:sz="0" w:space="0" w:color="auto"/>
        <w:left w:val="none" w:sz="0" w:space="0" w:color="auto"/>
        <w:bottom w:val="none" w:sz="0" w:space="0" w:color="auto"/>
        <w:right w:val="none" w:sz="0" w:space="0" w:color="auto"/>
      </w:divBdr>
    </w:div>
    <w:div w:id="75521965">
      <w:bodyDiv w:val="1"/>
      <w:marLeft w:val="0"/>
      <w:marRight w:val="0"/>
      <w:marTop w:val="0"/>
      <w:marBottom w:val="0"/>
      <w:divBdr>
        <w:top w:val="none" w:sz="0" w:space="0" w:color="auto"/>
        <w:left w:val="none" w:sz="0" w:space="0" w:color="auto"/>
        <w:bottom w:val="none" w:sz="0" w:space="0" w:color="auto"/>
        <w:right w:val="none" w:sz="0" w:space="0" w:color="auto"/>
      </w:divBdr>
      <w:divsChild>
        <w:div w:id="1918132020">
          <w:marLeft w:val="0"/>
          <w:marRight w:val="0"/>
          <w:marTop w:val="0"/>
          <w:marBottom w:val="0"/>
          <w:divBdr>
            <w:top w:val="none" w:sz="0" w:space="0" w:color="auto"/>
            <w:left w:val="none" w:sz="0" w:space="0" w:color="auto"/>
            <w:bottom w:val="none" w:sz="0" w:space="0" w:color="auto"/>
            <w:right w:val="none" w:sz="0" w:space="0" w:color="auto"/>
          </w:divBdr>
        </w:div>
      </w:divsChild>
    </w:div>
    <w:div w:id="131680265">
      <w:bodyDiv w:val="1"/>
      <w:marLeft w:val="0"/>
      <w:marRight w:val="0"/>
      <w:marTop w:val="0"/>
      <w:marBottom w:val="0"/>
      <w:divBdr>
        <w:top w:val="none" w:sz="0" w:space="0" w:color="auto"/>
        <w:left w:val="none" w:sz="0" w:space="0" w:color="auto"/>
        <w:bottom w:val="none" w:sz="0" w:space="0" w:color="auto"/>
        <w:right w:val="none" w:sz="0" w:space="0" w:color="auto"/>
      </w:divBdr>
      <w:divsChild>
        <w:div w:id="372582753">
          <w:marLeft w:val="0"/>
          <w:marRight w:val="0"/>
          <w:marTop w:val="0"/>
          <w:marBottom w:val="0"/>
          <w:divBdr>
            <w:top w:val="none" w:sz="0" w:space="0" w:color="auto"/>
            <w:left w:val="none" w:sz="0" w:space="0" w:color="auto"/>
            <w:bottom w:val="none" w:sz="0" w:space="0" w:color="auto"/>
            <w:right w:val="none" w:sz="0" w:space="0" w:color="auto"/>
          </w:divBdr>
        </w:div>
      </w:divsChild>
    </w:div>
    <w:div w:id="423035716">
      <w:bodyDiv w:val="1"/>
      <w:marLeft w:val="0"/>
      <w:marRight w:val="0"/>
      <w:marTop w:val="0"/>
      <w:marBottom w:val="0"/>
      <w:divBdr>
        <w:top w:val="none" w:sz="0" w:space="0" w:color="auto"/>
        <w:left w:val="none" w:sz="0" w:space="0" w:color="auto"/>
        <w:bottom w:val="none" w:sz="0" w:space="0" w:color="auto"/>
        <w:right w:val="none" w:sz="0" w:space="0" w:color="auto"/>
      </w:divBdr>
      <w:divsChild>
        <w:div w:id="913314394">
          <w:marLeft w:val="0"/>
          <w:marRight w:val="0"/>
          <w:marTop w:val="0"/>
          <w:marBottom w:val="0"/>
          <w:divBdr>
            <w:top w:val="none" w:sz="0" w:space="0" w:color="auto"/>
            <w:left w:val="none" w:sz="0" w:space="0" w:color="auto"/>
            <w:bottom w:val="none" w:sz="0" w:space="0" w:color="auto"/>
            <w:right w:val="none" w:sz="0" w:space="0" w:color="auto"/>
          </w:divBdr>
        </w:div>
      </w:divsChild>
    </w:div>
    <w:div w:id="449862222">
      <w:bodyDiv w:val="1"/>
      <w:marLeft w:val="0"/>
      <w:marRight w:val="0"/>
      <w:marTop w:val="0"/>
      <w:marBottom w:val="0"/>
      <w:divBdr>
        <w:top w:val="none" w:sz="0" w:space="0" w:color="auto"/>
        <w:left w:val="none" w:sz="0" w:space="0" w:color="auto"/>
        <w:bottom w:val="none" w:sz="0" w:space="0" w:color="auto"/>
        <w:right w:val="none" w:sz="0" w:space="0" w:color="auto"/>
      </w:divBdr>
      <w:divsChild>
        <w:div w:id="1194029491">
          <w:marLeft w:val="0"/>
          <w:marRight w:val="0"/>
          <w:marTop w:val="0"/>
          <w:marBottom w:val="0"/>
          <w:divBdr>
            <w:top w:val="none" w:sz="0" w:space="0" w:color="auto"/>
            <w:left w:val="none" w:sz="0" w:space="0" w:color="auto"/>
            <w:bottom w:val="none" w:sz="0" w:space="0" w:color="auto"/>
            <w:right w:val="none" w:sz="0" w:space="0" w:color="auto"/>
          </w:divBdr>
        </w:div>
      </w:divsChild>
    </w:div>
    <w:div w:id="563761829">
      <w:bodyDiv w:val="1"/>
      <w:marLeft w:val="0"/>
      <w:marRight w:val="0"/>
      <w:marTop w:val="0"/>
      <w:marBottom w:val="0"/>
      <w:divBdr>
        <w:top w:val="none" w:sz="0" w:space="0" w:color="auto"/>
        <w:left w:val="none" w:sz="0" w:space="0" w:color="auto"/>
        <w:bottom w:val="none" w:sz="0" w:space="0" w:color="auto"/>
        <w:right w:val="none" w:sz="0" w:space="0" w:color="auto"/>
      </w:divBdr>
    </w:div>
    <w:div w:id="733968162">
      <w:bodyDiv w:val="1"/>
      <w:marLeft w:val="0"/>
      <w:marRight w:val="0"/>
      <w:marTop w:val="0"/>
      <w:marBottom w:val="0"/>
      <w:divBdr>
        <w:top w:val="none" w:sz="0" w:space="0" w:color="auto"/>
        <w:left w:val="none" w:sz="0" w:space="0" w:color="auto"/>
        <w:bottom w:val="none" w:sz="0" w:space="0" w:color="auto"/>
        <w:right w:val="none" w:sz="0" w:space="0" w:color="auto"/>
      </w:divBdr>
    </w:div>
    <w:div w:id="804004350">
      <w:bodyDiv w:val="1"/>
      <w:marLeft w:val="0"/>
      <w:marRight w:val="0"/>
      <w:marTop w:val="0"/>
      <w:marBottom w:val="0"/>
      <w:divBdr>
        <w:top w:val="none" w:sz="0" w:space="0" w:color="auto"/>
        <w:left w:val="none" w:sz="0" w:space="0" w:color="auto"/>
        <w:bottom w:val="none" w:sz="0" w:space="0" w:color="auto"/>
        <w:right w:val="none" w:sz="0" w:space="0" w:color="auto"/>
      </w:divBdr>
    </w:div>
    <w:div w:id="890992609">
      <w:bodyDiv w:val="1"/>
      <w:marLeft w:val="0"/>
      <w:marRight w:val="0"/>
      <w:marTop w:val="0"/>
      <w:marBottom w:val="0"/>
      <w:divBdr>
        <w:top w:val="none" w:sz="0" w:space="0" w:color="auto"/>
        <w:left w:val="none" w:sz="0" w:space="0" w:color="auto"/>
        <w:bottom w:val="none" w:sz="0" w:space="0" w:color="auto"/>
        <w:right w:val="none" w:sz="0" w:space="0" w:color="auto"/>
      </w:divBdr>
      <w:divsChild>
        <w:div w:id="1089425215">
          <w:marLeft w:val="0"/>
          <w:marRight w:val="0"/>
          <w:marTop w:val="0"/>
          <w:marBottom w:val="0"/>
          <w:divBdr>
            <w:top w:val="none" w:sz="0" w:space="0" w:color="auto"/>
            <w:left w:val="none" w:sz="0" w:space="0" w:color="auto"/>
            <w:bottom w:val="none" w:sz="0" w:space="0" w:color="auto"/>
            <w:right w:val="none" w:sz="0" w:space="0" w:color="auto"/>
          </w:divBdr>
        </w:div>
      </w:divsChild>
    </w:div>
    <w:div w:id="973020736">
      <w:bodyDiv w:val="1"/>
      <w:marLeft w:val="0"/>
      <w:marRight w:val="0"/>
      <w:marTop w:val="0"/>
      <w:marBottom w:val="0"/>
      <w:divBdr>
        <w:top w:val="none" w:sz="0" w:space="0" w:color="auto"/>
        <w:left w:val="none" w:sz="0" w:space="0" w:color="auto"/>
        <w:bottom w:val="none" w:sz="0" w:space="0" w:color="auto"/>
        <w:right w:val="none" w:sz="0" w:space="0" w:color="auto"/>
      </w:divBdr>
    </w:div>
    <w:div w:id="1176068350">
      <w:bodyDiv w:val="1"/>
      <w:marLeft w:val="0"/>
      <w:marRight w:val="0"/>
      <w:marTop w:val="0"/>
      <w:marBottom w:val="0"/>
      <w:divBdr>
        <w:top w:val="none" w:sz="0" w:space="0" w:color="auto"/>
        <w:left w:val="none" w:sz="0" w:space="0" w:color="auto"/>
        <w:bottom w:val="none" w:sz="0" w:space="0" w:color="auto"/>
        <w:right w:val="none" w:sz="0" w:space="0" w:color="auto"/>
      </w:divBdr>
      <w:divsChild>
        <w:div w:id="213124638">
          <w:marLeft w:val="0"/>
          <w:marRight w:val="0"/>
          <w:marTop w:val="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12442756">
      <w:bodyDiv w:val="1"/>
      <w:marLeft w:val="0"/>
      <w:marRight w:val="0"/>
      <w:marTop w:val="0"/>
      <w:marBottom w:val="0"/>
      <w:divBdr>
        <w:top w:val="none" w:sz="0" w:space="0" w:color="auto"/>
        <w:left w:val="none" w:sz="0" w:space="0" w:color="auto"/>
        <w:bottom w:val="none" w:sz="0" w:space="0" w:color="auto"/>
        <w:right w:val="none" w:sz="0" w:space="0" w:color="auto"/>
      </w:divBdr>
      <w:divsChild>
        <w:div w:id="776019782">
          <w:marLeft w:val="0"/>
          <w:marRight w:val="0"/>
          <w:marTop w:val="0"/>
          <w:marBottom w:val="0"/>
          <w:divBdr>
            <w:top w:val="none" w:sz="0" w:space="0" w:color="auto"/>
            <w:left w:val="none" w:sz="0" w:space="0" w:color="auto"/>
            <w:bottom w:val="none" w:sz="0" w:space="0" w:color="auto"/>
            <w:right w:val="none" w:sz="0" w:space="0" w:color="auto"/>
          </w:divBdr>
        </w:div>
      </w:divsChild>
    </w:div>
    <w:div w:id="1401781435">
      <w:bodyDiv w:val="1"/>
      <w:marLeft w:val="0"/>
      <w:marRight w:val="0"/>
      <w:marTop w:val="0"/>
      <w:marBottom w:val="0"/>
      <w:divBdr>
        <w:top w:val="none" w:sz="0" w:space="0" w:color="auto"/>
        <w:left w:val="none" w:sz="0" w:space="0" w:color="auto"/>
        <w:bottom w:val="none" w:sz="0" w:space="0" w:color="auto"/>
        <w:right w:val="none" w:sz="0" w:space="0" w:color="auto"/>
      </w:divBdr>
    </w:div>
    <w:div w:id="1628706982">
      <w:bodyDiv w:val="1"/>
      <w:marLeft w:val="0"/>
      <w:marRight w:val="0"/>
      <w:marTop w:val="0"/>
      <w:marBottom w:val="0"/>
      <w:divBdr>
        <w:top w:val="none" w:sz="0" w:space="0" w:color="auto"/>
        <w:left w:val="none" w:sz="0" w:space="0" w:color="auto"/>
        <w:bottom w:val="none" w:sz="0" w:space="0" w:color="auto"/>
        <w:right w:val="none" w:sz="0" w:space="0" w:color="auto"/>
      </w:divBdr>
      <w:divsChild>
        <w:div w:id="1316298546">
          <w:marLeft w:val="0"/>
          <w:marRight w:val="0"/>
          <w:marTop w:val="0"/>
          <w:marBottom w:val="0"/>
          <w:divBdr>
            <w:top w:val="none" w:sz="0" w:space="0" w:color="auto"/>
            <w:left w:val="none" w:sz="0" w:space="0" w:color="auto"/>
            <w:bottom w:val="none" w:sz="0" w:space="0" w:color="auto"/>
            <w:right w:val="none" w:sz="0" w:space="0" w:color="auto"/>
          </w:divBdr>
        </w:div>
      </w:divsChild>
    </w:div>
    <w:div w:id="1805076932">
      <w:bodyDiv w:val="1"/>
      <w:marLeft w:val="0"/>
      <w:marRight w:val="0"/>
      <w:marTop w:val="0"/>
      <w:marBottom w:val="0"/>
      <w:divBdr>
        <w:top w:val="none" w:sz="0" w:space="0" w:color="auto"/>
        <w:left w:val="none" w:sz="0" w:space="0" w:color="auto"/>
        <w:bottom w:val="none" w:sz="0" w:space="0" w:color="auto"/>
        <w:right w:val="none" w:sz="0" w:space="0" w:color="auto"/>
      </w:divBdr>
    </w:div>
    <w:div w:id="1840151828">
      <w:bodyDiv w:val="1"/>
      <w:marLeft w:val="0"/>
      <w:marRight w:val="0"/>
      <w:marTop w:val="0"/>
      <w:marBottom w:val="0"/>
      <w:divBdr>
        <w:top w:val="none" w:sz="0" w:space="0" w:color="auto"/>
        <w:left w:val="none" w:sz="0" w:space="0" w:color="auto"/>
        <w:bottom w:val="none" w:sz="0" w:space="0" w:color="auto"/>
        <w:right w:val="none" w:sz="0" w:space="0" w:color="auto"/>
      </w:divBdr>
    </w:div>
    <w:div w:id="1874073173">
      <w:bodyDiv w:val="1"/>
      <w:marLeft w:val="0"/>
      <w:marRight w:val="0"/>
      <w:marTop w:val="0"/>
      <w:marBottom w:val="0"/>
      <w:divBdr>
        <w:top w:val="none" w:sz="0" w:space="0" w:color="auto"/>
        <w:left w:val="none" w:sz="0" w:space="0" w:color="auto"/>
        <w:bottom w:val="none" w:sz="0" w:space="0" w:color="auto"/>
        <w:right w:val="none" w:sz="0" w:space="0" w:color="auto"/>
      </w:divBdr>
      <w:divsChild>
        <w:div w:id="1867016152">
          <w:marLeft w:val="0"/>
          <w:marRight w:val="0"/>
          <w:marTop w:val="0"/>
          <w:marBottom w:val="0"/>
          <w:divBdr>
            <w:top w:val="none" w:sz="0" w:space="0" w:color="auto"/>
            <w:left w:val="none" w:sz="0" w:space="0" w:color="auto"/>
            <w:bottom w:val="none" w:sz="0" w:space="0" w:color="auto"/>
            <w:right w:val="none" w:sz="0" w:space="0" w:color="auto"/>
          </w:divBdr>
        </w:div>
      </w:divsChild>
    </w:div>
    <w:div w:id="1881358346">
      <w:bodyDiv w:val="1"/>
      <w:marLeft w:val="0"/>
      <w:marRight w:val="0"/>
      <w:marTop w:val="0"/>
      <w:marBottom w:val="0"/>
      <w:divBdr>
        <w:top w:val="none" w:sz="0" w:space="0" w:color="auto"/>
        <w:left w:val="none" w:sz="0" w:space="0" w:color="auto"/>
        <w:bottom w:val="none" w:sz="0" w:space="0" w:color="auto"/>
        <w:right w:val="none" w:sz="0" w:space="0" w:color="auto"/>
      </w:divBdr>
      <w:divsChild>
        <w:div w:id="1334527841">
          <w:marLeft w:val="0"/>
          <w:marRight w:val="0"/>
          <w:marTop w:val="0"/>
          <w:marBottom w:val="0"/>
          <w:divBdr>
            <w:top w:val="none" w:sz="0" w:space="0" w:color="auto"/>
            <w:left w:val="none" w:sz="0" w:space="0" w:color="auto"/>
            <w:bottom w:val="none" w:sz="0" w:space="0" w:color="auto"/>
            <w:right w:val="none" w:sz="0" w:space="0" w:color="auto"/>
          </w:divBdr>
        </w:div>
      </w:divsChild>
    </w:div>
    <w:div w:id="2007782845">
      <w:bodyDiv w:val="1"/>
      <w:marLeft w:val="0"/>
      <w:marRight w:val="0"/>
      <w:marTop w:val="0"/>
      <w:marBottom w:val="0"/>
      <w:divBdr>
        <w:top w:val="none" w:sz="0" w:space="0" w:color="auto"/>
        <w:left w:val="none" w:sz="0" w:space="0" w:color="auto"/>
        <w:bottom w:val="none" w:sz="0" w:space="0" w:color="auto"/>
        <w:right w:val="none" w:sz="0" w:space="0" w:color="auto"/>
      </w:divBdr>
      <w:divsChild>
        <w:div w:id="1891258937">
          <w:marLeft w:val="0"/>
          <w:marRight w:val="0"/>
          <w:marTop w:val="0"/>
          <w:marBottom w:val="0"/>
          <w:divBdr>
            <w:top w:val="none" w:sz="0" w:space="0" w:color="auto"/>
            <w:left w:val="none" w:sz="0" w:space="0" w:color="auto"/>
            <w:bottom w:val="none" w:sz="0" w:space="0" w:color="auto"/>
            <w:right w:val="none" w:sz="0" w:space="0" w:color="auto"/>
          </w:divBdr>
        </w:div>
      </w:divsChild>
    </w:div>
    <w:div w:id="2056469654">
      <w:bodyDiv w:val="1"/>
      <w:marLeft w:val="0"/>
      <w:marRight w:val="0"/>
      <w:marTop w:val="0"/>
      <w:marBottom w:val="0"/>
      <w:divBdr>
        <w:top w:val="none" w:sz="0" w:space="0" w:color="auto"/>
        <w:left w:val="none" w:sz="0" w:space="0" w:color="auto"/>
        <w:bottom w:val="none" w:sz="0" w:space="0" w:color="auto"/>
        <w:right w:val="none" w:sz="0" w:space="0" w:color="auto"/>
      </w:divBdr>
      <w:divsChild>
        <w:div w:id="919824671">
          <w:marLeft w:val="0"/>
          <w:marRight w:val="0"/>
          <w:marTop w:val="0"/>
          <w:marBottom w:val="0"/>
          <w:divBdr>
            <w:top w:val="none" w:sz="0" w:space="0" w:color="auto"/>
            <w:left w:val="none" w:sz="0" w:space="0" w:color="auto"/>
            <w:bottom w:val="none" w:sz="0" w:space="0" w:color="auto"/>
            <w:right w:val="none" w:sz="0" w:space="0" w:color="auto"/>
          </w:divBdr>
        </w:div>
      </w:divsChild>
    </w:div>
    <w:div w:id="2068139120">
      <w:bodyDiv w:val="1"/>
      <w:marLeft w:val="0"/>
      <w:marRight w:val="0"/>
      <w:marTop w:val="0"/>
      <w:marBottom w:val="0"/>
      <w:divBdr>
        <w:top w:val="none" w:sz="0" w:space="0" w:color="auto"/>
        <w:left w:val="none" w:sz="0" w:space="0" w:color="auto"/>
        <w:bottom w:val="none" w:sz="0" w:space="0" w:color="auto"/>
        <w:right w:val="none" w:sz="0" w:space="0" w:color="auto"/>
      </w:divBdr>
      <w:divsChild>
        <w:div w:id="1623880929">
          <w:marLeft w:val="0"/>
          <w:marRight w:val="0"/>
          <w:marTop w:val="0"/>
          <w:marBottom w:val="0"/>
          <w:divBdr>
            <w:top w:val="none" w:sz="0" w:space="0" w:color="auto"/>
            <w:left w:val="none" w:sz="0" w:space="0" w:color="auto"/>
            <w:bottom w:val="none" w:sz="0" w:space="0" w:color="auto"/>
            <w:right w:val="none" w:sz="0" w:space="0" w:color="auto"/>
          </w:divBdr>
        </w:div>
      </w:divsChild>
    </w:div>
    <w:div w:id="2126579465">
      <w:bodyDiv w:val="1"/>
      <w:marLeft w:val="0"/>
      <w:marRight w:val="0"/>
      <w:marTop w:val="0"/>
      <w:marBottom w:val="0"/>
      <w:divBdr>
        <w:top w:val="none" w:sz="0" w:space="0" w:color="auto"/>
        <w:left w:val="none" w:sz="0" w:space="0" w:color="auto"/>
        <w:bottom w:val="none" w:sz="0" w:space="0" w:color="auto"/>
        <w:right w:val="none" w:sz="0" w:space="0" w:color="auto"/>
      </w:divBdr>
      <w:divsChild>
        <w:div w:id="6003357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xilinx.com/support/answers/52632.html" TargetMode="External"/><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B93AB9173E194CB20DB06DAD82D9E9" ma:contentTypeVersion="4" ma:contentTypeDescription="Create a new document." ma:contentTypeScope="" ma:versionID="3b04d128f8b39215ed28c628fc6cec46">
  <xsd:schema xmlns:xsd="http://www.w3.org/2001/XMLSchema" xmlns:xs="http://www.w3.org/2001/XMLSchema" xmlns:p="http://schemas.microsoft.com/office/2006/metadata/properties" xmlns:ns2="ec8cac91-f48a-49ed-8beb-7d1ffe72e99a" targetNamespace="http://schemas.microsoft.com/office/2006/metadata/properties" ma:root="true" ma:fieldsID="3045fbb96a7cca188f518ccef1a691ea" ns2:_="">
    <xsd:import namespace="ec8cac91-f48a-49ed-8beb-7d1ffe72e9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cac91-f48a-49ed-8beb-7d1ffe72e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88C7E6-0903-42D9-ADD5-996A3D913DF1}">
  <ds:schemaRefs>
    <ds:schemaRef ds:uri="http://schemas.microsoft.com/sharepoint/v3/contenttype/forms"/>
  </ds:schemaRefs>
</ds:datastoreItem>
</file>

<file path=customXml/itemProps2.xml><?xml version="1.0" encoding="utf-8"?>
<ds:datastoreItem xmlns:ds="http://schemas.openxmlformats.org/officeDocument/2006/customXml" ds:itemID="{607D1C4E-4313-47C9-8504-757C0DF38B0D}">
  <ds:schemaRefs>
    <ds:schemaRef ds:uri="http://schemas.openxmlformats.org/officeDocument/2006/bibliography"/>
  </ds:schemaRefs>
</ds:datastoreItem>
</file>

<file path=customXml/itemProps3.xml><?xml version="1.0" encoding="utf-8"?>
<ds:datastoreItem xmlns:ds="http://schemas.openxmlformats.org/officeDocument/2006/customXml" ds:itemID="{69DF6CE6-767B-46E0-8EF9-20B3165496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735C74-D774-45CC-BA58-24EC7A3E5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8cac91-f48a-49ed-8beb-7d1ffe72e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9</Pages>
  <Words>4608</Words>
  <Characters>262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4786</cp:revision>
  <cp:lastPrinted>2019-04-05T13:21:00Z</cp:lastPrinted>
  <dcterms:created xsi:type="dcterms:W3CDTF">2019-04-08T10:40:00Z</dcterms:created>
  <dcterms:modified xsi:type="dcterms:W3CDTF">2020-06-2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93AB9173E194CB20DB06DAD82D9E9</vt:lpwstr>
  </property>
</Properties>
</file>